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4235" w:rsidRPr="007204A9" w:rsidRDefault="005C3F83" w:rsidP="007F4E0B">
      <w:pPr>
        <w:pStyle w:val="Heading1"/>
        <w:rPr>
          <w:rFonts w:ascii="Courier New" w:hAnsi="Courier New" w:cs="Courier New"/>
          <w:color w:val="0000FF"/>
        </w:rPr>
      </w:pPr>
      <w:r w:rsidRPr="005C3F83">
        <w:rPr>
          <w:rFonts w:ascii="Courier New" w:hAnsi="Courier New" w:cs="Courier New"/>
          <w:noProof/>
          <w:color w:val="0000FF"/>
          <w:sz w:val="2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left:0;text-align:left;margin-left:36pt;margin-top:-27pt;width:55.5pt;height:28.5pt;z-index:251658240">
            <v:shadow color="#868686"/>
            <v:textpath style="font-family:&quot;Arial Black&quot;;font-size:20pt;v-text-kern:t" trim="t" fitpath="t" string="Draft"/>
          </v:shape>
        </w:pict>
      </w:r>
      <w:r w:rsidRPr="005C3F83">
        <w:rPr>
          <w:rFonts w:ascii="Courier New" w:hAnsi="Courier New" w:cs="Courier New"/>
          <w:noProof/>
          <w:color w:val="0000FF"/>
          <w:sz w:val="20"/>
        </w:rPr>
        <w:pict>
          <v:shape id="_x0000_s1026" type="#_x0000_t136" style="position:absolute;left:0;text-align:left;margin-left:342pt;margin-top:-27pt;width:55.5pt;height:28.5pt;z-index:251657216">
            <v:shadow color="#868686"/>
            <v:textpath style="font-family:&quot;Arial Black&quot;;font-size:20pt;v-text-kern:t" trim="t" fitpath="t" string="Draft"/>
          </v:shape>
        </w:pict>
      </w:r>
      <w:bookmarkStart w:id="0" w:name="_Toc414335025"/>
      <w:r w:rsidR="00404235" w:rsidRPr="007204A9">
        <w:rPr>
          <w:rFonts w:ascii="Courier New" w:hAnsi="Courier New" w:cs="Courier New"/>
          <w:color w:val="0000FF"/>
        </w:rPr>
        <w:t>Pivotal Moments Back Cover</w:t>
      </w:r>
      <w:bookmarkEnd w:id="0"/>
    </w:p>
    <w:p w:rsidR="00A0601B" w:rsidRPr="007204A9" w:rsidRDefault="00B84A36"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color w:val="0000FF"/>
        </w:rPr>
        <w:t xml:space="preserve">     </w:t>
      </w:r>
      <w:r w:rsidR="005A0437" w:rsidRPr="007204A9">
        <w:rPr>
          <w:rFonts w:ascii="Courier New" w:hAnsi="Courier New" w:cs="Courier New"/>
          <w:color w:val="0000FF"/>
        </w:rPr>
        <w:t>Each of us</w:t>
      </w:r>
      <w:r w:rsidR="00404235" w:rsidRPr="007204A9">
        <w:rPr>
          <w:rFonts w:ascii="Courier New" w:hAnsi="Courier New" w:cs="Courier New"/>
          <w:color w:val="0000FF"/>
        </w:rPr>
        <w:t xml:space="preserve"> experience</w:t>
      </w:r>
      <w:r w:rsidR="00350892" w:rsidRPr="007204A9">
        <w:rPr>
          <w:rFonts w:ascii="Courier New" w:hAnsi="Courier New" w:cs="Courier New"/>
          <w:color w:val="0000FF"/>
        </w:rPr>
        <w:t>s</w:t>
      </w:r>
      <w:r w:rsidR="00404235" w:rsidRPr="007204A9">
        <w:rPr>
          <w:rFonts w:ascii="Courier New" w:hAnsi="Courier New" w:cs="Courier New"/>
          <w:color w:val="0000FF"/>
        </w:rPr>
        <w:t xml:space="preserve"> a series of events</w:t>
      </w:r>
      <w:r w:rsidR="005A0437" w:rsidRPr="007204A9">
        <w:rPr>
          <w:rFonts w:ascii="Courier New" w:hAnsi="Courier New" w:cs="Courier New"/>
          <w:color w:val="0000FF"/>
        </w:rPr>
        <w:t xml:space="preserve"> during our life, some of which</w:t>
      </w:r>
      <w:r w:rsidR="00404235" w:rsidRPr="007204A9">
        <w:rPr>
          <w:rFonts w:ascii="Courier New" w:hAnsi="Courier New" w:cs="Courier New"/>
          <w:color w:val="0000FF"/>
        </w:rPr>
        <w:t xml:space="preserve"> ultimately become pivotal moments</w:t>
      </w:r>
      <w:r w:rsidR="005A0437" w:rsidRPr="007204A9">
        <w:rPr>
          <w:rFonts w:ascii="Courier New" w:hAnsi="Courier New" w:cs="Courier New"/>
          <w:color w:val="0000FF"/>
        </w:rPr>
        <w:t xml:space="preserve">. </w:t>
      </w:r>
      <w:r w:rsidR="00B65E94" w:rsidRPr="007204A9">
        <w:rPr>
          <w:rFonts w:ascii="Courier New" w:hAnsi="Courier New" w:cs="Courier New"/>
          <w:color w:val="0000FF"/>
        </w:rPr>
        <w:t>This is a powerful story about life’s pivotal moments and the choices that are made in those moments.</w:t>
      </w:r>
    </w:p>
    <w:p w:rsidR="009C0AEB" w:rsidRPr="007204A9" w:rsidRDefault="00A0601B"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i w:val="0"/>
          <w:color w:val="0000FF"/>
        </w:rPr>
        <w:t xml:space="preserve">    </w:t>
      </w:r>
      <w:r w:rsidR="00404235" w:rsidRPr="007204A9">
        <w:rPr>
          <w:rFonts w:ascii="Courier New" w:hAnsi="Courier New" w:cs="Courier New"/>
          <w:color w:val="0000FF"/>
        </w:rPr>
        <w:t>Vic is a common thief,</w:t>
      </w:r>
      <w:r w:rsidR="00E14CF2">
        <w:rPr>
          <w:rFonts w:ascii="Courier New" w:hAnsi="Courier New" w:cs="Courier New"/>
          <w:color w:val="0000FF"/>
        </w:rPr>
        <w:t xml:space="preserve"> </w:t>
      </w:r>
      <w:r w:rsidR="00404235" w:rsidRPr="007204A9">
        <w:rPr>
          <w:rFonts w:ascii="Courier New" w:hAnsi="Courier New" w:cs="Courier New"/>
          <w:color w:val="0000FF"/>
        </w:rPr>
        <w:t>living the life of a thug in the inner city of Atlanta</w:t>
      </w:r>
      <w:r w:rsidR="00E60E75" w:rsidRPr="007204A9">
        <w:rPr>
          <w:rFonts w:ascii="Courier New" w:hAnsi="Courier New" w:cs="Courier New"/>
          <w:color w:val="0000FF"/>
        </w:rPr>
        <w:t xml:space="preserve">. </w:t>
      </w:r>
      <w:r w:rsidR="00404235" w:rsidRPr="007204A9">
        <w:rPr>
          <w:rFonts w:ascii="Courier New" w:hAnsi="Courier New" w:cs="Courier New"/>
          <w:color w:val="0000FF"/>
        </w:rPr>
        <w:t xml:space="preserve">Underneath Vic’s “common thief” exterior is an unacknowledged desire to be a better person.  </w:t>
      </w:r>
      <w:r w:rsidR="000839F6" w:rsidRPr="007204A9">
        <w:rPr>
          <w:rFonts w:ascii="Courier New" w:hAnsi="Courier New" w:cs="Courier New"/>
          <w:color w:val="0000FF"/>
        </w:rPr>
        <w:t>After</w:t>
      </w:r>
      <w:r w:rsidR="002F48F9" w:rsidRPr="007204A9">
        <w:rPr>
          <w:rFonts w:ascii="Courier New" w:hAnsi="Courier New" w:cs="Courier New"/>
          <w:color w:val="0000FF"/>
        </w:rPr>
        <w:t xml:space="preserve"> </w:t>
      </w:r>
      <w:r w:rsidR="000839F6" w:rsidRPr="007204A9">
        <w:rPr>
          <w:rFonts w:ascii="Courier New" w:hAnsi="Courier New" w:cs="Courier New"/>
          <w:color w:val="0000FF"/>
        </w:rPr>
        <w:t>robbing</w:t>
      </w:r>
      <w:r w:rsidR="00404235" w:rsidRPr="007204A9">
        <w:rPr>
          <w:rFonts w:ascii="Courier New" w:hAnsi="Courier New" w:cs="Courier New"/>
          <w:color w:val="0000FF"/>
        </w:rPr>
        <w:t xml:space="preserve"> an elderly man,</w:t>
      </w:r>
      <w:r w:rsidR="00764D7C">
        <w:rPr>
          <w:rFonts w:ascii="Courier New" w:hAnsi="Courier New" w:cs="Courier New"/>
          <w:color w:val="0000FF"/>
        </w:rPr>
        <w:t xml:space="preserve"> </w:t>
      </w:r>
      <w:r w:rsidR="00404235" w:rsidRPr="007204A9">
        <w:rPr>
          <w:rFonts w:ascii="Courier New" w:hAnsi="Courier New" w:cs="Courier New"/>
          <w:color w:val="0000FF"/>
        </w:rPr>
        <w:t xml:space="preserve">Vic encounters a series of life-changing events. </w:t>
      </w:r>
      <w:r w:rsidR="002F48F9" w:rsidRPr="007204A9">
        <w:rPr>
          <w:rFonts w:ascii="Courier New" w:hAnsi="Courier New" w:cs="Courier New"/>
          <w:color w:val="0000FF"/>
        </w:rPr>
        <w:t xml:space="preserve"> </w:t>
      </w:r>
    </w:p>
    <w:p w:rsidR="009C0AEB" w:rsidRPr="007204A9" w:rsidRDefault="00A0601B"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i w:val="0"/>
          <w:color w:val="0000FF"/>
        </w:rPr>
        <w:t xml:space="preserve">  </w:t>
      </w:r>
      <w:r w:rsidR="00B84A36" w:rsidRPr="007204A9">
        <w:rPr>
          <w:rFonts w:ascii="Courier New" w:hAnsi="Courier New" w:cs="Courier New"/>
          <w:color w:val="0000FF"/>
        </w:rPr>
        <w:t xml:space="preserve"> </w:t>
      </w:r>
      <w:r w:rsidR="00404235" w:rsidRPr="007204A9">
        <w:rPr>
          <w:rFonts w:ascii="Courier New" w:hAnsi="Courier New" w:cs="Courier New"/>
          <w:color w:val="0000FF"/>
        </w:rPr>
        <w:t xml:space="preserve">During this precarious time in his life, Vic meets Lisa. Unbeknown to </w:t>
      </w:r>
      <w:r w:rsidR="00E60E75" w:rsidRPr="007204A9">
        <w:rPr>
          <w:rFonts w:ascii="Courier New" w:hAnsi="Courier New" w:cs="Courier New"/>
          <w:color w:val="0000FF"/>
        </w:rPr>
        <w:t>each</w:t>
      </w:r>
      <w:r w:rsidR="00404235" w:rsidRPr="007204A9">
        <w:rPr>
          <w:rFonts w:ascii="Courier New" w:hAnsi="Courier New" w:cs="Courier New"/>
          <w:color w:val="0000FF"/>
        </w:rPr>
        <w:t xml:space="preserve"> </w:t>
      </w:r>
      <w:r w:rsidR="00983C69" w:rsidRPr="007204A9">
        <w:rPr>
          <w:rFonts w:ascii="Courier New" w:hAnsi="Courier New" w:cs="Courier New"/>
          <w:color w:val="0000FF"/>
        </w:rPr>
        <w:t>of them</w:t>
      </w:r>
      <w:r w:rsidR="00404235" w:rsidRPr="007204A9">
        <w:rPr>
          <w:rFonts w:ascii="Courier New" w:hAnsi="Courier New" w:cs="Courier New"/>
          <w:color w:val="0000FF"/>
        </w:rPr>
        <w:t xml:space="preserve">, events have converged to place them on a path to meet. Lisa is everything that someone like Vic could never aspire to have. </w:t>
      </w:r>
      <w:r w:rsidR="002F48F9" w:rsidRPr="007204A9">
        <w:rPr>
          <w:rFonts w:ascii="Courier New" w:hAnsi="Courier New" w:cs="Courier New"/>
          <w:color w:val="0000FF"/>
        </w:rPr>
        <w:t xml:space="preserve"> </w:t>
      </w:r>
      <w:r w:rsidR="009C0AEB" w:rsidRPr="007204A9">
        <w:rPr>
          <w:rFonts w:ascii="Courier New" w:hAnsi="Courier New" w:cs="Courier New"/>
          <w:color w:val="0000FF"/>
        </w:rPr>
        <w:t xml:space="preserve">Vic is exactly the type of man </w:t>
      </w:r>
      <w:r w:rsidR="00404235" w:rsidRPr="007204A9">
        <w:rPr>
          <w:rFonts w:ascii="Courier New" w:hAnsi="Courier New" w:cs="Courier New"/>
          <w:color w:val="0000FF"/>
        </w:rPr>
        <w:t>Lisa</w:t>
      </w:r>
      <w:r w:rsidR="009C0AEB" w:rsidRPr="007204A9">
        <w:rPr>
          <w:rFonts w:ascii="Courier New" w:hAnsi="Courier New" w:cs="Courier New"/>
          <w:color w:val="0000FF"/>
        </w:rPr>
        <w:t xml:space="preserve"> was raised to avoid.  </w:t>
      </w:r>
      <w:r w:rsidR="00404235" w:rsidRPr="007204A9">
        <w:rPr>
          <w:rFonts w:ascii="Courier New" w:hAnsi="Courier New" w:cs="Courier New"/>
          <w:color w:val="0000FF"/>
        </w:rPr>
        <w:t xml:space="preserve"> </w:t>
      </w:r>
    </w:p>
    <w:p w:rsidR="002F48F9" w:rsidRPr="007204A9" w:rsidRDefault="002F48F9"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color w:val="0000FF"/>
        </w:rPr>
        <w:t xml:space="preserve"> </w:t>
      </w:r>
      <w:r w:rsidR="00404235" w:rsidRPr="007204A9">
        <w:rPr>
          <w:rFonts w:ascii="Courier New" w:hAnsi="Courier New" w:cs="Courier New"/>
          <w:color w:val="0000FF"/>
        </w:rPr>
        <w:t xml:space="preserve">As the story of their ‘chance’ </w:t>
      </w:r>
      <w:r w:rsidR="00E60E75" w:rsidRPr="007204A9">
        <w:rPr>
          <w:rFonts w:ascii="Courier New" w:hAnsi="Courier New" w:cs="Courier New"/>
          <w:color w:val="0000FF"/>
        </w:rPr>
        <w:t>encounter</w:t>
      </w:r>
      <w:r w:rsidR="00404235" w:rsidRPr="007204A9">
        <w:rPr>
          <w:rFonts w:ascii="Courier New" w:hAnsi="Courier New" w:cs="Courier New"/>
          <w:color w:val="0000FF"/>
        </w:rPr>
        <w:t xml:space="preserve"> begins to </w:t>
      </w:r>
      <w:r w:rsidR="009C0AEB" w:rsidRPr="007204A9">
        <w:rPr>
          <w:rFonts w:ascii="Courier New" w:hAnsi="Courier New" w:cs="Courier New"/>
          <w:color w:val="0000FF"/>
        </w:rPr>
        <w:t>unfold</w:t>
      </w:r>
      <w:r w:rsidR="00404235" w:rsidRPr="007204A9">
        <w:rPr>
          <w:rFonts w:ascii="Courier New" w:hAnsi="Courier New" w:cs="Courier New"/>
          <w:color w:val="0000FF"/>
        </w:rPr>
        <w:t>, Vic finds himself immersed in a series of dangerous repercussions resulting from his life on the streets</w:t>
      </w:r>
      <w:r w:rsidRPr="007204A9">
        <w:rPr>
          <w:rFonts w:ascii="Courier New" w:hAnsi="Courier New" w:cs="Courier New"/>
          <w:color w:val="0000FF"/>
        </w:rPr>
        <w:t xml:space="preserve">, including the </w:t>
      </w:r>
      <w:r w:rsidR="00404235" w:rsidRPr="007204A9">
        <w:rPr>
          <w:rFonts w:ascii="Courier New" w:hAnsi="Courier New" w:cs="Courier New"/>
          <w:color w:val="0000FF"/>
        </w:rPr>
        <w:t>death of a close friend</w:t>
      </w:r>
      <w:r w:rsidRPr="007204A9">
        <w:rPr>
          <w:rFonts w:ascii="Courier New" w:hAnsi="Courier New" w:cs="Courier New"/>
          <w:color w:val="0000FF"/>
        </w:rPr>
        <w:t xml:space="preserve">.  </w:t>
      </w:r>
    </w:p>
    <w:p w:rsidR="00404235" w:rsidRPr="007204A9" w:rsidRDefault="002F48F9"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color w:val="0000FF"/>
        </w:rPr>
        <w:t xml:space="preserve">  Their</w:t>
      </w:r>
      <w:r w:rsidR="00404235" w:rsidRPr="007204A9">
        <w:rPr>
          <w:rFonts w:ascii="Courier New" w:hAnsi="Courier New" w:cs="Courier New"/>
          <w:color w:val="0000FF"/>
        </w:rPr>
        <w:t xml:space="preserve"> experiences </w:t>
      </w:r>
      <w:r w:rsidRPr="007204A9">
        <w:rPr>
          <w:rFonts w:ascii="Courier New" w:hAnsi="Courier New" w:cs="Courier New"/>
          <w:color w:val="0000FF"/>
        </w:rPr>
        <w:t>become</w:t>
      </w:r>
      <w:r w:rsidR="00404235" w:rsidRPr="007204A9">
        <w:rPr>
          <w:rFonts w:ascii="Courier New" w:hAnsi="Courier New" w:cs="Courier New"/>
          <w:color w:val="0000FF"/>
        </w:rPr>
        <w:t xml:space="preserve"> intertwined with a rich cast of characters who are also experiencing repercussions of choices made in the pivotal moments </w:t>
      </w:r>
      <w:r w:rsidR="005A0437" w:rsidRPr="007204A9">
        <w:rPr>
          <w:rFonts w:ascii="Courier New" w:hAnsi="Courier New" w:cs="Courier New"/>
          <w:color w:val="0000FF"/>
        </w:rPr>
        <w:t xml:space="preserve">of </w:t>
      </w:r>
      <w:r w:rsidR="00404235" w:rsidRPr="007204A9">
        <w:rPr>
          <w:rFonts w:ascii="Courier New" w:hAnsi="Courier New" w:cs="Courier New"/>
          <w:color w:val="0000FF"/>
        </w:rPr>
        <w:t>their own lives.</w:t>
      </w:r>
    </w:p>
    <w:p w:rsidR="002F48F9" w:rsidRPr="007204A9" w:rsidRDefault="00A0601B" w:rsidP="007F4E0B">
      <w:pPr>
        <w:pStyle w:val="BodyText"/>
        <w:spacing w:before="100" w:beforeAutospacing="1" w:after="100" w:afterAutospacing="1" w:line="360" w:lineRule="auto"/>
        <w:ind w:firstLine="144"/>
        <w:contextualSpacing/>
        <w:jc w:val="both"/>
        <w:rPr>
          <w:rFonts w:ascii="Courier New" w:hAnsi="Courier New" w:cs="Courier New"/>
          <w:color w:val="0000FF"/>
        </w:rPr>
      </w:pPr>
      <w:r w:rsidRPr="007204A9">
        <w:rPr>
          <w:rFonts w:ascii="Courier New" w:hAnsi="Courier New" w:cs="Courier New"/>
          <w:color w:val="0000FF"/>
        </w:rPr>
        <w:t xml:space="preserve">   </w:t>
      </w:r>
      <w:r w:rsidR="00B84A36" w:rsidRPr="007204A9">
        <w:rPr>
          <w:rFonts w:ascii="Courier New" w:hAnsi="Courier New" w:cs="Courier New"/>
          <w:color w:val="0000FF"/>
        </w:rPr>
        <w:t xml:space="preserve"> </w:t>
      </w:r>
      <w:r w:rsidR="00404235" w:rsidRPr="007204A9">
        <w:rPr>
          <w:rFonts w:ascii="Courier New" w:hAnsi="Courier New" w:cs="Courier New"/>
          <w:color w:val="0000FF"/>
        </w:rPr>
        <w:t>As danger closes in, will Vic and Lisa</w:t>
      </w:r>
      <w:r w:rsidR="00E60E75" w:rsidRPr="007204A9">
        <w:rPr>
          <w:rFonts w:ascii="Courier New" w:hAnsi="Courier New" w:cs="Courier New"/>
          <w:color w:val="0000FF"/>
        </w:rPr>
        <w:t>’s relationship be destroyed by rep</w:t>
      </w:r>
      <w:r w:rsidR="00E14CF2">
        <w:rPr>
          <w:rFonts w:ascii="Courier New" w:hAnsi="Courier New" w:cs="Courier New"/>
          <w:color w:val="0000FF"/>
        </w:rPr>
        <w:t>e</w:t>
      </w:r>
      <w:r w:rsidR="00E60E75" w:rsidRPr="007204A9">
        <w:rPr>
          <w:rFonts w:ascii="Courier New" w:hAnsi="Courier New" w:cs="Courier New"/>
          <w:color w:val="0000FF"/>
        </w:rPr>
        <w:t xml:space="preserve">rcussions of </w:t>
      </w:r>
      <w:r w:rsidR="009C0AEB" w:rsidRPr="007204A9">
        <w:rPr>
          <w:rFonts w:ascii="Courier New" w:hAnsi="Courier New" w:cs="Courier New"/>
          <w:color w:val="0000FF"/>
        </w:rPr>
        <w:t>his</w:t>
      </w:r>
      <w:r w:rsidR="00E60E75" w:rsidRPr="007204A9">
        <w:rPr>
          <w:rFonts w:ascii="Courier New" w:hAnsi="Courier New" w:cs="Courier New"/>
          <w:color w:val="0000FF"/>
        </w:rPr>
        <w:t xml:space="preserve"> past life? W</w:t>
      </w:r>
      <w:r w:rsidR="00404235" w:rsidRPr="007204A9">
        <w:rPr>
          <w:rFonts w:ascii="Courier New" w:hAnsi="Courier New" w:cs="Courier New"/>
          <w:color w:val="0000FF"/>
        </w:rPr>
        <w:t>ill Vic succumb to the lure of his life on the streets?</w:t>
      </w:r>
    </w:p>
    <w:p w:rsidR="00DD2AAF" w:rsidRDefault="002F48F9" w:rsidP="007F4E0B">
      <w:pPr>
        <w:pStyle w:val="BodyText"/>
        <w:spacing w:before="100" w:beforeAutospacing="1" w:after="100" w:afterAutospacing="1" w:line="360" w:lineRule="auto"/>
        <w:ind w:firstLine="144"/>
        <w:contextualSpacing/>
        <w:jc w:val="both"/>
        <w:rPr>
          <w:rFonts w:ascii="Courier New" w:hAnsi="Courier New" w:cs="Courier New"/>
        </w:rPr>
      </w:pPr>
      <w:r w:rsidRPr="007204A9">
        <w:rPr>
          <w:rFonts w:ascii="Courier New" w:hAnsi="Courier New" w:cs="Courier New"/>
          <w:color w:val="0000FF"/>
        </w:rPr>
        <w:t xml:space="preserve">  </w:t>
      </w:r>
      <w:r w:rsidR="00153EAD" w:rsidRPr="007204A9">
        <w:rPr>
          <w:rFonts w:ascii="Courier New" w:hAnsi="Courier New" w:cs="Courier New"/>
          <w:color w:val="0000FF"/>
        </w:rPr>
        <w:t xml:space="preserve">Only their pivotal moments will tell. </w:t>
      </w:r>
      <w:r w:rsidR="00404235" w:rsidRPr="007204A9">
        <w:rPr>
          <w:rFonts w:ascii="Courier New" w:hAnsi="Courier New" w:cs="Courier New"/>
          <w:color w:val="0000FF"/>
        </w:rPr>
        <w:t xml:space="preserve"> </w:t>
      </w:r>
    </w:p>
    <w:p w:rsidR="00DD2AAF" w:rsidRDefault="00DD2AAF" w:rsidP="007F4E0B">
      <w:pPr>
        <w:jc w:val="both"/>
        <w:rPr>
          <w:rFonts w:ascii="Courier New" w:hAnsi="Courier New" w:cs="Courier New"/>
          <w:sz w:val="32"/>
        </w:rPr>
      </w:pPr>
      <w:r>
        <w:rPr>
          <w:rFonts w:ascii="Courier New" w:hAnsi="Courier New" w:cs="Courier New"/>
        </w:rPr>
        <w:br w:type="page"/>
      </w:r>
    </w:p>
    <w:p w:rsidR="00C81138" w:rsidRPr="007204A9" w:rsidRDefault="002A1C2D" w:rsidP="007F4E0B">
      <w:pPr>
        <w:pStyle w:val="Heading1"/>
        <w:jc w:val="both"/>
        <w:rPr>
          <w:rFonts w:ascii="Courier New" w:hAnsi="Courier New" w:cs="Courier New"/>
          <w:b/>
        </w:rPr>
      </w:pPr>
      <w:bookmarkStart w:id="1" w:name="_Toc414335026"/>
      <w:r w:rsidRPr="007204A9">
        <w:rPr>
          <w:rFonts w:ascii="Courier New" w:hAnsi="Courier New" w:cs="Courier New"/>
        </w:rPr>
        <w:lastRenderedPageBreak/>
        <w:t>INTRODUCTION</w:t>
      </w:r>
      <w:bookmarkEnd w:id="1"/>
      <w:r w:rsidR="00B171A0" w:rsidRPr="007204A9">
        <w:rPr>
          <w:rFonts w:ascii="Courier New" w:hAnsi="Courier New" w:cs="Courier New"/>
        </w:rPr>
        <w:t xml:space="preserve"> </w:t>
      </w:r>
      <w:r w:rsidR="00D560D9" w:rsidRPr="007204A9">
        <w:rPr>
          <w:rFonts w:ascii="Courier New" w:hAnsi="Courier New" w:cs="Courier New"/>
        </w:rPr>
        <w:t xml:space="preserve"> </w:t>
      </w:r>
    </w:p>
    <w:p w:rsidR="00B8799F" w:rsidRPr="007204A9" w:rsidRDefault="00B8799F" w:rsidP="007F4E0B">
      <w:pPr>
        <w:tabs>
          <w:tab w:val="left" w:pos="6075"/>
        </w:tabs>
        <w:jc w:val="both"/>
        <w:rPr>
          <w:rFonts w:ascii="Courier New" w:hAnsi="Courier New" w:cs="Courier New"/>
        </w:rPr>
      </w:pPr>
    </w:p>
    <w:p w:rsidR="00FC1AA4" w:rsidRPr="007204A9" w:rsidRDefault="008E23A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It was early </w:t>
      </w:r>
      <w:r w:rsidR="00EF3DB1" w:rsidRPr="007204A9">
        <w:rPr>
          <w:rFonts w:ascii="Courier New" w:hAnsi="Courier New" w:cs="Courier New"/>
        </w:rPr>
        <w:t xml:space="preserve">March </w:t>
      </w:r>
      <w:r w:rsidRPr="007204A9">
        <w:rPr>
          <w:rFonts w:ascii="Courier New" w:hAnsi="Courier New" w:cs="Courier New"/>
        </w:rPr>
        <w:t>in Atlanta, Georgia</w:t>
      </w:r>
      <w:r w:rsidR="006F58FF" w:rsidRPr="007204A9">
        <w:rPr>
          <w:rFonts w:ascii="Courier New" w:hAnsi="Courier New" w:cs="Courier New"/>
        </w:rPr>
        <w:t xml:space="preserve">. </w:t>
      </w:r>
      <w:r w:rsidR="00EF3DB1" w:rsidRPr="007204A9">
        <w:rPr>
          <w:rFonts w:ascii="Courier New" w:hAnsi="Courier New" w:cs="Courier New"/>
        </w:rPr>
        <w:t xml:space="preserve">The feel of </w:t>
      </w:r>
      <w:r w:rsidR="00D707B4" w:rsidRPr="007204A9">
        <w:rPr>
          <w:rFonts w:ascii="Courier New" w:hAnsi="Courier New" w:cs="Courier New"/>
        </w:rPr>
        <w:t xml:space="preserve">spring </w:t>
      </w:r>
      <w:r w:rsidR="00EF3DB1" w:rsidRPr="007204A9">
        <w:rPr>
          <w:rFonts w:ascii="Courier New" w:hAnsi="Courier New" w:cs="Courier New"/>
        </w:rPr>
        <w:t>was in the air and the</w:t>
      </w:r>
      <w:r w:rsidR="006F58FF" w:rsidRPr="007204A9">
        <w:rPr>
          <w:rFonts w:ascii="Courier New" w:hAnsi="Courier New" w:cs="Courier New"/>
        </w:rPr>
        <w:t xml:space="preserve"> </w:t>
      </w:r>
      <w:r w:rsidR="00C06FF4" w:rsidRPr="007204A9">
        <w:rPr>
          <w:rFonts w:ascii="Courier New" w:hAnsi="Courier New" w:cs="Courier New"/>
        </w:rPr>
        <w:t xml:space="preserve">evening </w:t>
      </w:r>
      <w:r w:rsidR="006F58FF" w:rsidRPr="007204A9">
        <w:rPr>
          <w:rFonts w:ascii="Courier New" w:hAnsi="Courier New" w:cs="Courier New"/>
        </w:rPr>
        <w:t>temperature</w:t>
      </w:r>
      <w:r w:rsidR="00C06FF4" w:rsidRPr="007204A9">
        <w:rPr>
          <w:rFonts w:ascii="Courier New" w:hAnsi="Courier New" w:cs="Courier New"/>
        </w:rPr>
        <w:t>s for the month were</w:t>
      </w:r>
      <w:r w:rsidR="006F58FF" w:rsidRPr="007204A9">
        <w:rPr>
          <w:rFonts w:ascii="Courier New" w:hAnsi="Courier New" w:cs="Courier New"/>
        </w:rPr>
        <w:t xml:space="preserve"> already</w:t>
      </w:r>
      <w:r w:rsidR="00AC376B" w:rsidRPr="007204A9">
        <w:rPr>
          <w:rFonts w:ascii="Courier New" w:hAnsi="Courier New" w:cs="Courier New"/>
        </w:rPr>
        <w:t xml:space="preserve"> staying near</w:t>
      </w:r>
      <w:r w:rsidR="006F58FF" w:rsidRPr="007204A9">
        <w:rPr>
          <w:rFonts w:ascii="Courier New" w:hAnsi="Courier New" w:cs="Courier New"/>
        </w:rPr>
        <w:t xml:space="preserve"> </w:t>
      </w:r>
      <w:r w:rsidR="00EF3DB1" w:rsidRPr="007204A9">
        <w:rPr>
          <w:rFonts w:ascii="Courier New" w:hAnsi="Courier New" w:cs="Courier New"/>
        </w:rPr>
        <w:t xml:space="preserve">the </w:t>
      </w:r>
      <w:r w:rsidR="00EF3DB1" w:rsidRPr="00B65E94">
        <w:rPr>
          <w:rFonts w:ascii="Courier New" w:hAnsi="Courier New" w:cs="Courier New"/>
          <w:noProof/>
        </w:rPr>
        <w:t>seventy</w:t>
      </w:r>
      <w:r w:rsidR="00B65E94">
        <w:rPr>
          <w:rFonts w:ascii="Courier New" w:hAnsi="Courier New" w:cs="Courier New"/>
          <w:noProof/>
        </w:rPr>
        <w:t>-</w:t>
      </w:r>
      <w:r w:rsidR="00EF3DB1" w:rsidRPr="00B65E94">
        <w:rPr>
          <w:rFonts w:ascii="Courier New" w:hAnsi="Courier New" w:cs="Courier New"/>
          <w:noProof/>
        </w:rPr>
        <w:t>degree</w:t>
      </w:r>
      <w:r w:rsidR="00EF3DB1" w:rsidRPr="007204A9">
        <w:rPr>
          <w:rFonts w:ascii="Courier New" w:hAnsi="Courier New" w:cs="Courier New"/>
        </w:rPr>
        <w:t xml:space="preserve"> mark</w:t>
      </w:r>
      <w:r w:rsidR="006F58FF" w:rsidRPr="007204A9">
        <w:rPr>
          <w:rFonts w:ascii="Courier New" w:hAnsi="Courier New" w:cs="Courier New"/>
        </w:rPr>
        <w:t xml:space="preserve"> and the humidity, not </w:t>
      </w:r>
      <w:r w:rsidR="000A2994" w:rsidRPr="007204A9">
        <w:rPr>
          <w:rFonts w:ascii="Courier New" w:hAnsi="Courier New" w:cs="Courier New"/>
        </w:rPr>
        <w:t xml:space="preserve">to </w:t>
      </w:r>
      <w:r w:rsidR="006F58FF" w:rsidRPr="007204A9">
        <w:rPr>
          <w:rFonts w:ascii="Courier New" w:hAnsi="Courier New" w:cs="Courier New"/>
        </w:rPr>
        <w:t>be outdone</w:t>
      </w:r>
      <w:r w:rsidR="000A2994" w:rsidRPr="007204A9">
        <w:rPr>
          <w:rFonts w:ascii="Courier New" w:hAnsi="Courier New" w:cs="Courier New"/>
        </w:rPr>
        <w:t>,</w:t>
      </w:r>
      <w:r w:rsidR="006F58FF" w:rsidRPr="007204A9">
        <w:rPr>
          <w:rFonts w:ascii="Courier New" w:hAnsi="Courier New" w:cs="Courier New"/>
        </w:rPr>
        <w:t xml:space="preserve"> was following closely. </w:t>
      </w:r>
      <w:r w:rsidR="00A31DBF" w:rsidRPr="007204A9">
        <w:rPr>
          <w:rFonts w:ascii="Courier New" w:hAnsi="Courier New" w:cs="Courier New"/>
        </w:rPr>
        <w:t xml:space="preserve"> The sounds of the crickets, grasshoppers, and palmetto bugs </w:t>
      </w:r>
      <w:r w:rsidR="003C2BC3" w:rsidRPr="007204A9">
        <w:rPr>
          <w:rFonts w:ascii="Courier New" w:hAnsi="Courier New" w:cs="Courier New"/>
        </w:rPr>
        <w:t>were</w:t>
      </w:r>
      <w:r w:rsidR="00A31DBF" w:rsidRPr="007204A9">
        <w:rPr>
          <w:rFonts w:ascii="Courier New" w:hAnsi="Courier New" w:cs="Courier New"/>
        </w:rPr>
        <w:t xml:space="preserve"> in full effect this late evening. </w:t>
      </w:r>
      <w:r w:rsidR="00BE6792" w:rsidRPr="007204A9">
        <w:rPr>
          <w:rFonts w:ascii="Courier New" w:hAnsi="Courier New" w:cs="Courier New"/>
        </w:rPr>
        <w:t>He had</w:t>
      </w:r>
      <w:r w:rsidR="006F58FF" w:rsidRPr="007204A9">
        <w:rPr>
          <w:rFonts w:ascii="Courier New" w:hAnsi="Courier New" w:cs="Courier New"/>
        </w:rPr>
        <w:t xml:space="preserve"> already started </w:t>
      </w:r>
      <w:r w:rsidR="00EF3DB1" w:rsidRPr="007204A9">
        <w:rPr>
          <w:rFonts w:ascii="Courier New" w:hAnsi="Courier New" w:cs="Courier New"/>
        </w:rPr>
        <w:t xml:space="preserve">nervously </w:t>
      </w:r>
      <w:r w:rsidR="006F58FF" w:rsidRPr="007204A9">
        <w:rPr>
          <w:rFonts w:ascii="Courier New" w:hAnsi="Courier New" w:cs="Courier New"/>
        </w:rPr>
        <w:t xml:space="preserve">sweating while he’d been standing outside, casing the </w:t>
      </w:r>
      <w:r w:rsidR="00A31DBF" w:rsidRPr="007204A9">
        <w:rPr>
          <w:rFonts w:ascii="Courier New" w:hAnsi="Courier New" w:cs="Courier New"/>
        </w:rPr>
        <w:t xml:space="preserve">house </w:t>
      </w:r>
      <w:r w:rsidR="006F58FF" w:rsidRPr="007204A9">
        <w:rPr>
          <w:rFonts w:ascii="Courier New" w:hAnsi="Courier New" w:cs="Courier New"/>
        </w:rPr>
        <w:t xml:space="preserve">for almost half an hour. </w:t>
      </w:r>
    </w:p>
    <w:p w:rsidR="007E1631" w:rsidRPr="007204A9" w:rsidRDefault="006F58FF"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Now h</w:t>
      </w:r>
      <w:r w:rsidR="00831B05" w:rsidRPr="007204A9">
        <w:rPr>
          <w:rFonts w:ascii="Courier New" w:hAnsi="Courier New" w:cs="Courier New"/>
        </w:rPr>
        <w:t xml:space="preserve">e was running fast. </w:t>
      </w:r>
      <w:r w:rsidRPr="007204A9">
        <w:rPr>
          <w:rFonts w:ascii="Courier New" w:hAnsi="Courier New" w:cs="Courier New"/>
        </w:rPr>
        <w:t xml:space="preserve">Sweat was pouring down his face. </w:t>
      </w:r>
      <w:r w:rsidR="00831B05" w:rsidRPr="007204A9">
        <w:rPr>
          <w:rFonts w:ascii="Courier New" w:hAnsi="Courier New" w:cs="Courier New"/>
        </w:rPr>
        <w:t xml:space="preserve">He snatched </w:t>
      </w:r>
      <w:r w:rsidR="005718E6" w:rsidRPr="007204A9">
        <w:rPr>
          <w:rFonts w:ascii="Courier New" w:hAnsi="Courier New" w:cs="Courier New"/>
        </w:rPr>
        <w:t>the hood off his face as he</w:t>
      </w:r>
      <w:r w:rsidR="00C77EFB" w:rsidRPr="007204A9">
        <w:rPr>
          <w:rFonts w:ascii="Courier New" w:hAnsi="Courier New" w:cs="Courier New"/>
        </w:rPr>
        <w:t xml:space="preserve"> ran and threw</w:t>
      </w:r>
      <w:r w:rsidR="00831B05" w:rsidRPr="007204A9">
        <w:rPr>
          <w:rFonts w:ascii="Courier New" w:hAnsi="Courier New" w:cs="Courier New"/>
        </w:rPr>
        <w:t xml:space="preserve"> it down in the street. </w:t>
      </w:r>
      <w:r w:rsidR="00C06FF4" w:rsidRPr="007204A9">
        <w:rPr>
          <w:rFonts w:ascii="Courier New" w:hAnsi="Courier New" w:cs="Courier New"/>
        </w:rPr>
        <w:t xml:space="preserve">If there were any witnesses, they’d have the police looking for someone quite different then he would be looking </w:t>
      </w:r>
      <w:r w:rsidR="00C06FF4" w:rsidRPr="00B65E94">
        <w:rPr>
          <w:rFonts w:ascii="Courier New" w:hAnsi="Courier New" w:cs="Courier New"/>
          <w:noProof/>
        </w:rPr>
        <w:t>in</w:t>
      </w:r>
      <w:r w:rsidR="00C06FF4" w:rsidRPr="007204A9">
        <w:rPr>
          <w:rFonts w:ascii="Courier New" w:hAnsi="Courier New" w:cs="Courier New"/>
        </w:rPr>
        <w:t xml:space="preserve"> a few minutes. </w:t>
      </w:r>
      <w:r w:rsidR="00831B05" w:rsidRPr="007204A9">
        <w:rPr>
          <w:rFonts w:ascii="Courier New" w:hAnsi="Courier New" w:cs="Courier New"/>
        </w:rPr>
        <w:t>Two blocks later</w:t>
      </w:r>
      <w:r w:rsidR="003C2BC3" w:rsidRPr="007204A9">
        <w:rPr>
          <w:rFonts w:ascii="Courier New" w:hAnsi="Courier New" w:cs="Courier New"/>
        </w:rPr>
        <w:t xml:space="preserve"> </w:t>
      </w:r>
      <w:r w:rsidR="00831B05" w:rsidRPr="007204A9">
        <w:rPr>
          <w:rFonts w:ascii="Courier New" w:hAnsi="Courier New" w:cs="Courier New"/>
        </w:rPr>
        <w:t>he ditched a glove</w:t>
      </w:r>
      <w:r w:rsidR="00C06FF4" w:rsidRPr="007204A9">
        <w:rPr>
          <w:rFonts w:ascii="Courier New" w:hAnsi="Courier New" w:cs="Courier New"/>
        </w:rPr>
        <w:t>;</w:t>
      </w:r>
      <w:r w:rsidR="00831B05" w:rsidRPr="007204A9">
        <w:rPr>
          <w:rFonts w:ascii="Courier New" w:hAnsi="Courier New" w:cs="Courier New"/>
        </w:rPr>
        <w:t xml:space="preserve"> another block later he ditched the other one. In the fourth </w:t>
      </w:r>
      <w:r w:rsidR="003C2BC3" w:rsidRPr="007204A9">
        <w:rPr>
          <w:rFonts w:ascii="Courier New" w:hAnsi="Courier New" w:cs="Courier New"/>
        </w:rPr>
        <w:t xml:space="preserve">block, </w:t>
      </w:r>
      <w:r w:rsidR="00831B05" w:rsidRPr="007204A9">
        <w:rPr>
          <w:rFonts w:ascii="Courier New" w:hAnsi="Courier New" w:cs="Courier New"/>
        </w:rPr>
        <w:t>he removed his shirt, wiped the</w:t>
      </w:r>
      <w:r w:rsidR="005718E6" w:rsidRPr="007204A9">
        <w:rPr>
          <w:rFonts w:ascii="Courier New" w:hAnsi="Courier New" w:cs="Courier New"/>
        </w:rPr>
        <w:t xml:space="preserve"> blood from</w:t>
      </w:r>
      <w:r w:rsidR="00831B05" w:rsidRPr="007204A9">
        <w:rPr>
          <w:rFonts w:ascii="Courier New" w:hAnsi="Courier New" w:cs="Courier New"/>
        </w:rPr>
        <w:t xml:space="preserve"> his gun with it and threw it down the sewer drain</w:t>
      </w:r>
      <w:r w:rsidR="003C2BC3" w:rsidRPr="007204A9">
        <w:rPr>
          <w:rFonts w:ascii="Courier New" w:hAnsi="Courier New" w:cs="Courier New"/>
        </w:rPr>
        <w:t>,</w:t>
      </w:r>
      <w:r w:rsidR="008E23A9" w:rsidRPr="007204A9">
        <w:rPr>
          <w:rFonts w:ascii="Courier New" w:hAnsi="Courier New" w:cs="Courier New"/>
        </w:rPr>
        <w:t xml:space="preserve"> </w:t>
      </w:r>
      <w:r w:rsidR="000A2994" w:rsidRPr="007204A9">
        <w:rPr>
          <w:rFonts w:ascii="Courier New" w:hAnsi="Courier New" w:cs="Courier New"/>
        </w:rPr>
        <w:t>then</w:t>
      </w:r>
      <w:r w:rsidRPr="007204A9">
        <w:rPr>
          <w:rFonts w:ascii="Courier New" w:hAnsi="Courier New" w:cs="Courier New"/>
        </w:rPr>
        <w:t xml:space="preserve"> tucked the gun back in his pants pocket while continuing to sprint</w:t>
      </w:r>
      <w:r w:rsidR="005718E6" w:rsidRPr="007204A9">
        <w:rPr>
          <w:rFonts w:ascii="Courier New" w:hAnsi="Courier New" w:cs="Courier New"/>
        </w:rPr>
        <w:t xml:space="preserve">. </w:t>
      </w:r>
      <w:r w:rsidR="008E23A9" w:rsidRPr="007204A9">
        <w:rPr>
          <w:rFonts w:ascii="Courier New" w:hAnsi="Courier New" w:cs="Courier New"/>
        </w:rPr>
        <w:t xml:space="preserve"> </w:t>
      </w:r>
    </w:p>
    <w:p w:rsidR="00831B05" w:rsidRPr="007204A9" w:rsidRDefault="008E23A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is left him only in</w:t>
      </w:r>
      <w:r w:rsidR="00831B05" w:rsidRPr="007204A9">
        <w:rPr>
          <w:rFonts w:ascii="Courier New" w:hAnsi="Courier New" w:cs="Courier New"/>
        </w:rPr>
        <w:t xml:space="preserve"> blue jeans</w:t>
      </w:r>
      <w:r w:rsidR="003C2BC3" w:rsidRPr="007204A9">
        <w:rPr>
          <w:rFonts w:ascii="Courier New" w:hAnsi="Courier New" w:cs="Courier New"/>
        </w:rPr>
        <w:t>,</w:t>
      </w:r>
      <w:r w:rsidR="00831B05" w:rsidRPr="007204A9">
        <w:rPr>
          <w:rFonts w:ascii="Courier New" w:hAnsi="Courier New" w:cs="Courier New"/>
        </w:rPr>
        <w:t xml:space="preserve"> a</w:t>
      </w:r>
      <w:r w:rsidR="00FC1AA4" w:rsidRPr="007204A9">
        <w:rPr>
          <w:rFonts w:ascii="Courier New" w:hAnsi="Courier New" w:cs="Courier New"/>
        </w:rPr>
        <w:t xml:space="preserve"> white </w:t>
      </w:r>
      <w:r w:rsidR="00831B05" w:rsidRPr="007204A9">
        <w:rPr>
          <w:rFonts w:ascii="Courier New" w:hAnsi="Courier New" w:cs="Courier New"/>
        </w:rPr>
        <w:t>wife-beater</w:t>
      </w:r>
      <w:r w:rsidR="003C2BC3" w:rsidRPr="007204A9">
        <w:rPr>
          <w:rFonts w:ascii="Courier New" w:hAnsi="Courier New" w:cs="Courier New"/>
        </w:rPr>
        <w:t>,</w:t>
      </w:r>
      <w:r w:rsidR="000A2994" w:rsidRPr="007204A9">
        <w:rPr>
          <w:rFonts w:ascii="Courier New" w:hAnsi="Courier New" w:cs="Courier New"/>
        </w:rPr>
        <w:t xml:space="preserve"> and about out of breath</w:t>
      </w:r>
      <w:r w:rsidR="003C2BC3" w:rsidRPr="007204A9">
        <w:rPr>
          <w:rFonts w:ascii="Courier New" w:hAnsi="Courier New" w:cs="Courier New"/>
        </w:rPr>
        <w:t>.  It</w:t>
      </w:r>
      <w:r w:rsidR="00831B05" w:rsidRPr="007204A9">
        <w:rPr>
          <w:rFonts w:ascii="Courier New" w:hAnsi="Courier New" w:cs="Courier New"/>
        </w:rPr>
        <w:t xml:space="preserve"> was his </w:t>
      </w:r>
      <w:r w:rsidR="00990B62" w:rsidRPr="007204A9">
        <w:rPr>
          <w:rFonts w:ascii="Courier New" w:hAnsi="Courier New" w:cs="Courier New"/>
        </w:rPr>
        <w:t xml:space="preserve">third </w:t>
      </w:r>
      <w:r w:rsidR="00831B05" w:rsidRPr="007204A9">
        <w:rPr>
          <w:rFonts w:ascii="Courier New" w:hAnsi="Courier New" w:cs="Courier New"/>
        </w:rPr>
        <w:t xml:space="preserve">robbery of the week and it took all of about </w:t>
      </w:r>
      <w:r w:rsidR="005571FF" w:rsidRPr="007204A9">
        <w:rPr>
          <w:rFonts w:ascii="Courier New" w:hAnsi="Courier New" w:cs="Courier New"/>
        </w:rPr>
        <w:t>t</w:t>
      </w:r>
      <w:r w:rsidR="005355BF" w:rsidRPr="007204A9">
        <w:rPr>
          <w:rFonts w:ascii="Courier New" w:hAnsi="Courier New" w:cs="Courier New"/>
        </w:rPr>
        <w:t>hree</w:t>
      </w:r>
      <w:r w:rsidR="005571FF" w:rsidRPr="007204A9">
        <w:rPr>
          <w:rFonts w:ascii="Courier New" w:hAnsi="Courier New" w:cs="Courier New"/>
        </w:rPr>
        <w:t xml:space="preserve"> </w:t>
      </w:r>
      <w:r w:rsidR="00831B05" w:rsidRPr="007204A9">
        <w:rPr>
          <w:rFonts w:ascii="Courier New" w:hAnsi="Courier New" w:cs="Courier New"/>
        </w:rPr>
        <w:t>minute</w:t>
      </w:r>
      <w:r w:rsidR="00D62BB2" w:rsidRPr="007204A9">
        <w:rPr>
          <w:rFonts w:ascii="Courier New" w:hAnsi="Courier New" w:cs="Courier New"/>
        </w:rPr>
        <w:t>s</w:t>
      </w:r>
      <w:r w:rsidR="003C2BC3" w:rsidRPr="007204A9">
        <w:rPr>
          <w:rFonts w:ascii="Courier New" w:hAnsi="Courier New" w:cs="Courier New"/>
        </w:rPr>
        <w:t>, n</w:t>
      </w:r>
      <w:r w:rsidR="00C77EFB" w:rsidRPr="007204A9">
        <w:rPr>
          <w:rFonts w:ascii="Courier New" w:hAnsi="Courier New" w:cs="Courier New"/>
        </w:rPr>
        <w:t xml:space="preserve">ot including </w:t>
      </w:r>
      <w:r w:rsidR="00FC1AA4" w:rsidRPr="007204A9">
        <w:rPr>
          <w:rFonts w:ascii="Courier New" w:hAnsi="Courier New" w:cs="Courier New"/>
        </w:rPr>
        <w:t>the running</w:t>
      </w:r>
      <w:r w:rsidRPr="007204A9">
        <w:rPr>
          <w:rFonts w:ascii="Courier New" w:hAnsi="Courier New" w:cs="Courier New"/>
        </w:rPr>
        <w:t xml:space="preserve"> and the casing</w:t>
      </w:r>
      <w:r w:rsidR="00932DC1" w:rsidRPr="007204A9">
        <w:rPr>
          <w:rFonts w:ascii="Courier New" w:hAnsi="Courier New" w:cs="Courier New"/>
        </w:rPr>
        <w:t xml:space="preserve"> of the house</w:t>
      </w:r>
      <w:r w:rsidR="00FC1AA4" w:rsidRPr="007204A9">
        <w:rPr>
          <w:rFonts w:ascii="Courier New" w:hAnsi="Courier New" w:cs="Courier New"/>
        </w:rPr>
        <w:t>. He gasped for air as he stopped running</w:t>
      </w:r>
      <w:r w:rsidRPr="007204A9">
        <w:rPr>
          <w:rFonts w:ascii="Courier New" w:hAnsi="Courier New" w:cs="Courier New"/>
        </w:rPr>
        <w:t>. He</w:t>
      </w:r>
      <w:r w:rsidR="00FC1AA4" w:rsidRPr="007204A9">
        <w:rPr>
          <w:rFonts w:ascii="Courier New" w:hAnsi="Courier New" w:cs="Courier New"/>
        </w:rPr>
        <w:t xml:space="preserve"> </w:t>
      </w:r>
      <w:r w:rsidR="00C77EFB" w:rsidRPr="007204A9">
        <w:rPr>
          <w:rFonts w:ascii="Courier New" w:hAnsi="Courier New" w:cs="Courier New"/>
        </w:rPr>
        <w:t>bent over trying to catch his breath a</w:t>
      </w:r>
      <w:r w:rsidRPr="007204A9">
        <w:rPr>
          <w:rFonts w:ascii="Courier New" w:hAnsi="Courier New" w:cs="Courier New"/>
        </w:rPr>
        <w:t>nd</w:t>
      </w:r>
      <w:r w:rsidR="00C77EFB" w:rsidRPr="007204A9">
        <w:rPr>
          <w:rFonts w:ascii="Courier New" w:hAnsi="Courier New" w:cs="Courier New"/>
        </w:rPr>
        <w:t xml:space="preserve"> leaned against a tree. He started to smile</w:t>
      </w:r>
      <w:r w:rsidRPr="007204A9">
        <w:rPr>
          <w:rFonts w:ascii="Courier New" w:hAnsi="Courier New" w:cs="Courier New"/>
        </w:rPr>
        <w:t xml:space="preserve"> through </w:t>
      </w:r>
      <w:r w:rsidR="003C2BC3" w:rsidRPr="007204A9">
        <w:rPr>
          <w:rFonts w:ascii="Courier New" w:hAnsi="Courier New" w:cs="Courier New"/>
        </w:rPr>
        <w:t>h</w:t>
      </w:r>
      <w:r w:rsidRPr="007204A9">
        <w:rPr>
          <w:rFonts w:ascii="Courier New" w:hAnsi="Courier New" w:cs="Courier New"/>
        </w:rPr>
        <w:t>is sweat</w:t>
      </w:r>
      <w:r w:rsidR="003C2BC3" w:rsidRPr="007204A9">
        <w:rPr>
          <w:rFonts w:ascii="Courier New" w:hAnsi="Courier New" w:cs="Courier New"/>
        </w:rPr>
        <w:t>-</w:t>
      </w:r>
      <w:r w:rsidRPr="007204A9">
        <w:rPr>
          <w:rFonts w:ascii="Courier New" w:hAnsi="Courier New" w:cs="Courier New"/>
        </w:rPr>
        <w:t xml:space="preserve">soaked face, some of which even dripped down the corners of his mouth, leaving a salty taste. </w:t>
      </w:r>
      <w:r w:rsidR="006F58FF" w:rsidRPr="007204A9">
        <w:rPr>
          <w:rFonts w:ascii="Courier New" w:hAnsi="Courier New" w:cs="Courier New"/>
        </w:rPr>
        <w:t>He was now over half a mile away from the crime scene.</w:t>
      </w:r>
    </w:p>
    <w:p w:rsidR="00B93539" w:rsidRPr="007204A9" w:rsidRDefault="00C51FC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is name was Victor</w:t>
      </w:r>
      <w:r w:rsidR="00BE6792" w:rsidRPr="007204A9">
        <w:rPr>
          <w:rFonts w:ascii="Courier New" w:hAnsi="Courier New" w:cs="Courier New"/>
        </w:rPr>
        <w:t xml:space="preserve"> Downs.  He </w:t>
      </w:r>
      <w:r w:rsidR="00997BF4" w:rsidRPr="007204A9">
        <w:rPr>
          <w:rFonts w:ascii="Courier New" w:hAnsi="Courier New" w:cs="Courier New"/>
        </w:rPr>
        <w:t xml:space="preserve">was </w:t>
      </w:r>
      <w:r w:rsidR="003C2BC3" w:rsidRPr="007204A9">
        <w:rPr>
          <w:rFonts w:ascii="Courier New" w:hAnsi="Courier New" w:cs="Courier New"/>
        </w:rPr>
        <w:t xml:space="preserve">a </w:t>
      </w:r>
      <w:r w:rsidR="00C16FB8" w:rsidRPr="00B65E94">
        <w:rPr>
          <w:rFonts w:ascii="Courier New" w:hAnsi="Courier New" w:cs="Courier New"/>
          <w:noProof/>
        </w:rPr>
        <w:t>twenty-</w:t>
      </w:r>
      <w:r w:rsidR="00B11663" w:rsidRPr="00B65E94">
        <w:rPr>
          <w:rFonts w:ascii="Courier New" w:hAnsi="Courier New" w:cs="Courier New"/>
          <w:noProof/>
        </w:rPr>
        <w:t>three</w:t>
      </w:r>
      <w:r w:rsidR="00B65E94">
        <w:rPr>
          <w:rFonts w:ascii="Courier New" w:hAnsi="Courier New" w:cs="Courier New"/>
          <w:noProof/>
        </w:rPr>
        <w:t>-year-</w:t>
      </w:r>
      <w:r w:rsidR="00997BF4" w:rsidRPr="00B65E94">
        <w:rPr>
          <w:rFonts w:ascii="Courier New" w:hAnsi="Courier New" w:cs="Courier New"/>
          <w:noProof/>
        </w:rPr>
        <w:t>old</w:t>
      </w:r>
      <w:r w:rsidR="003C2BC3" w:rsidRPr="007204A9">
        <w:rPr>
          <w:rFonts w:ascii="Courier New" w:hAnsi="Courier New" w:cs="Courier New"/>
        </w:rPr>
        <w:t xml:space="preserve"> thief</w:t>
      </w:r>
      <w:r w:rsidR="00997BF4" w:rsidRPr="007204A9">
        <w:rPr>
          <w:rFonts w:ascii="Courier New" w:hAnsi="Courier New" w:cs="Courier New"/>
        </w:rPr>
        <w:t>.</w:t>
      </w:r>
      <w:r w:rsidR="006C1030" w:rsidRPr="007204A9">
        <w:rPr>
          <w:rFonts w:ascii="Courier New" w:hAnsi="Courier New" w:cs="Courier New"/>
        </w:rPr>
        <w:t xml:space="preserve"> </w:t>
      </w:r>
      <w:proofErr w:type="gramStart"/>
      <w:r w:rsidR="001D1F84" w:rsidRPr="007204A9">
        <w:rPr>
          <w:rFonts w:ascii="Courier New" w:hAnsi="Courier New" w:cs="Courier New"/>
        </w:rPr>
        <w:t>A</w:t>
      </w:r>
      <w:r w:rsidR="009B4B54" w:rsidRPr="007204A9">
        <w:rPr>
          <w:rFonts w:ascii="Courier New" w:hAnsi="Courier New" w:cs="Courier New"/>
        </w:rPr>
        <w:t xml:space="preserve"> relatively tall young man at six feet two inches, with</w:t>
      </w:r>
      <w:r w:rsidR="008C57CC" w:rsidRPr="007204A9">
        <w:rPr>
          <w:rFonts w:ascii="Courier New" w:hAnsi="Courier New" w:cs="Courier New"/>
        </w:rPr>
        <w:t xml:space="preserve"> </w:t>
      </w:r>
      <w:r w:rsidR="008C57CC" w:rsidRPr="00B65E94">
        <w:rPr>
          <w:rFonts w:ascii="Courier New" w:hAnsi="Courier New" w:cs="Courier New"/>
          <w:noProof/>
        </w:rPr>
        <w:t>coco</w:t>
      </w:r>
      <w:r w:rsidR="008C57CC" w:rsidRPr="007204A9">
        <w:rPr>
          <w:rFonts w:ascii="Courier New" w:hAnsi="Courier New" w:cs="Courier New"/>
        </w:rPr>
        <w:t xml:space="preserve"> brown skin, and</w:t>
      </w:r>
      <w:r w:rsidR="009B4B54" w:rsidRPr="007204A9">
        <w:rPr>
          <w:rFonts w:ascii="Courier New" w:hAnsi="Courier New" w:cs="Courier New"/>
        </w:rPr>
        <w:t xml:space="preserve"> a </w:t>
      </w:r>
      <w:r w:rsidR="009B4B54" w:rsidRPr="00B65E94">
        <w:rPr>
          <w:rFonts w:ascii="Courier New" w:hAnsi="Courier New" w:cs="Courier New"/>
          <w:noProof/>
        </w:rPr>
        <w:t>sle</w:t>
      </w:r>
      <w:r w:rsidR="00B65E94">
        <w:rPr>
          <w:rFonts w:ascii="Courier New" w:hAnsi="Courier New" w:cs="Courier New"/>
          <w:noProof/>
        </w:rPr>
        <w:t>e</w:t>
      </w:r>
      <w:r w:rsidR="009B4B54" w:rsidRPr="00B65E94">
        <w:rPr>
          <w:rFonts w:ascii="Courier New" w:hAnsi="Courier New" w:cs="Courier New"/>
          <w:noProof/>
        </w:rPr>
        <w:t>k</w:t>
      </w:r>
      <w:r w:rsidR="009B4B54" w:rsidRPr="007204A9">
        <w:rPr>
          <w:rFonts w:ascii="Courier New" w:hAnsi="Courier New" w:cs="Courier New"/>
        </w:rPr>
        <w:t xml:space="preserve">, </w:t>
      </w:r>
      <w:r w:rsidR="000C626A" w:rsidRPr="007204A9">
        <w:rPr>
          <w:rFonts w:ascii="Courier New" w:hAnsi="Courier New" w:cs="Courier New"/>
        </w:rPr>
        <w:t>muscular</w:t>
      </w:r>
      <w:r w:rsidR="009B4B54" w:rsidRPr="007204A9">
        <w:rPr>
          <w:rFonts w:ascii="Courier New" w:hAnsi="Courier New" w:cs="Courier New"/>
        </w:rPr>
        <w:t xml:space="preserve"> build.</w:t>
      </w:r>
      <w:proofErr w:type="gramEnd"/>
      <w:r w:rsidR="009B4B54" w:rsidRPr="007204A9">
        <w:rPr>
          <w:rFonts w:ascii="Courier New" w:hAnsi="Courier New" w:cs="Courier New"/>
        </w:rPr>
        <w:t xml:space="preserve"> </w:t>
      </w:r>
      <w:r w:rsidR="008C57CC" w:rsidRPr="007204A9">
        <w:rPr>
          <w:rFonts w:ascii="Courier New" w:hAnsi="Courier New" w:cs="Courier New"/>
        </w:rPr>
        <w:t xml:space="preserve"> </w:t>
      </w:r>
      <w:r w:rsidR="009B4B54" w:rsidRPr="007204A9">
        <w:rPr>
          <w:rFonts w:ascii="Courier New" w:hAnsi="Courier New" w:cs="Courier New"/>
        </w:rPr>
        <w:lastRenderedPageBreak/>
        <w:t>His hair was cut short to show off its natural waves</w:t>
      </w:r>
      <w:r w:rsidR="000C626A" w:rsidRPr="007204A9">
        <w:rPr>
          <w:rFonts w:ascii="Courier New" w:hAnsi="Courier New" w:cs="Courier New"/>
        </w:rPr>
        <w:t xml:space="preserve"> and his washboard stomach was pumping in and out as he continued trying to catch his breath. </w:t>
      </w:r>
      <w:r w:rsidR="00B93539" w:rsidRPr="007204A9">
        <w:rPr>
          <w:rFonts w:ascii="Courier New" w:hAnsi="Courier New" w:cs="Courier New"/>
        </w:rPr>
        <w:t xml:space="preserve">Although considered a nice looking guy by the ladies, he had </w:t>
      </w:r>
      <w:r w:rsidR="00B93539" w:rsidRPr="00B65E94">
        <w:rPr>
          <w:rFonts w:ascii="Courier New" w:hAnsi="Courier New" w:cs="Courier New"/>
          <w:noProof/>
        </w:rPr>
        <w:t>deep</w:t>
      </w:r>
      <w:r w:rsidR="00B65E94">
        <w:rPr>
          <w:rFonts w:ascii="Courier New" w:hAnsi="Courier New" w:cs="Courier New"/>
          <w:noProof/>
        </w:rPr>
        <w:t>-</w:t>
      </w:r>
      <w:r w:rsidR="00B93539" w:rsidRPr="00B65E94">
        <w:rPr>
          <w:rFonts w:ascii="Courier New" w:hAnsi="Courier New" w:cs="Courier New"/>
          <w:noProof/>
        </w:rPr>
        <w:t>set</w:t>
      </w:r>
      <w:r w:rsidR="00B93539" w:rsidRPr="007204A9">
        <w:rPr>
          <w:rFonts w:ascii="Courier New" w:hAnsi="Courier New" w:cs="Courier New"/>
        </w:rPr>
        <w:t xml:space="preserve"> eyes which at times appeared empty or hardened by too much street life. This combination of good looks, yet </w:t>
      </w:r>
      <w:r w:rsidR="00B93539" w:rsidRPr="00B65E94">
        <w:rPr>
          <w:rFonts w:ascii="Courier New" w:hAnsi="Courier New" w:cs="Courier New"/>
          <w:noProof/>
        </w:rPr>
        <w:t>some</w:t>
      </w:r>
      <w:r w:rsidR="001D1F84" w:rsidRPr="00B65E94">
        <w:rPr>
          <w:rFonts w:ascii="Courier New" w:hAnsi="Courier New" w:cs="Courier New"/>
          <w:noProof/>
        </w:rPr>
        <w:t>what</w:t>
      </w:r>
      <w:r w:rsidR="00B93539" w:rsidRPr="007204A9">
        <w:rPr>
          <w:rFonts w:ascii="Courier New" w:hAnsi="Courier New" w:cs="Courier New"/>
        </w:rPr>
        <w:t xml:space="preserve"> mystifying eyes</w:t>
      </w:r>
      <w:r w:rsidR="001D1F84" w:rsidRPr="007204A9">
        <w:rPr>
          <w:rFonts w:ascii="Courier New" w:hAnsi="Courier New" w:cs="Courier New"/>
        </w:rPr>
        <w:t>,</w:t>
      </w:r>
      <w:r w:rsidR="00B93539" w:rsidRPr="007204A9">
        <w:rPr>
          <w:rFonts w:ascii="Courier New" w:hAnsi="Courier New" w:cs="Courier New"/>
        </w:rPr>
        <w:t xml:space="preserve"> contributed to </w:t>
      </w:r>
      <w:r w:rsidR="00B93539" w:rsidRPr="00B65E94">
        <w:rPr>
          <w:rFonts w:ascii="Courier New" w:hAnsi="Courier New" w:cs="Courier New"/>
          <w:noProof/>
        </w:rPr>
        <w:t>women</w:t>
      </w:r>
      <w:r w:rsidR="00B65E94">
        <w:rPr>
          <w:rFonts w:ascii="Courier New" w:hAnsi="Courier New" w:cs="Courier New"/>
          <w:noProof/>
        </w:rPr>
        <w:t>'</w:t>
      </w:r>
      <w:r w:rsidR="00B93539" w:rsidRPr="00B65E94">
        <w:rPr>
          <w:rFonts w:ascii="Courier New" w:hAnsi="Courier New" w:cs="Courier New"/>
          <w:noProof/>
        </w:rPr>
        <w:t>s</w:t>
      </w:r>
      <w:r w:rsidR="00B93539" w:rsidRPr="007204A9">
        <w:rPr>
          <w:rFonts w:ascii="Courier New" w:hAnsi="Courier New" w:cs="Courier New"/>
        </w:rPr>
        <w:t xml:space="preserve"> interest in him. He could be sweet and charming, but also rugged. The type of guy women thought could be gentle but not a punk. </w:t>
      </w:r>
    </w:p>
    <w:p w:rsidR="00562553" w:rsidRPr="007204A9" w:rsidRDefault="00B9353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 had</w:t>
      </w:r>
      <w:r w:rsidR="009B4B54" w:rsidRPr="007204A9">
        <w:rPr>
          <w:rFonts w:ascii="Courier New" w:hAnsi="Courier New" w:cs="Courier New"/>
        </w:rPr>
        <w:t xml:space="preserve"> </w:t>
      </w:r>
      <w:r w:rsidR="006C1030" w:rsidRPr="007204A9">
        <w:rPr>
          <w:rFonts w:ascii="Courier New" w:hAnsi="Courier New" w:cs="Courier New"/>
        </w:rPr>
        <w:t>already netted over three thousand in cash</w:t>
      </w:r>
      <w:r w:rsidR="009B4B54" w:rsidRPr="007204A9">
        <w:rPr>
          <w:rFonts w:ascii="Courier New" w:hAnsi="Courier New" w:cs="Courier New"/>
        </w:rPr>
        <w:t xml:space="preserve"> </w:t>
      </w:r>
      <w:r w:rsidR="001D1F84" w:rsidRPr="007204A9">
        <w:rPr>
          <w:rFonts w:ascii="Courier New" w:hAnsi="Courier New" w:cs="Courier New"/>
        </w:rPr>
        <w:t xml:space="preserve">for the week </w:t>
      </w:r>
      <w:r w:rsidR="009B4B54" w:rsidRPr="007204A9">
        <w:rPr>
          <w:rFonts w:ascii="Courier New" w:hAnsi="Courier New" w:cs="Courier New"/>
        </w:rPr>
        <w:t>with this latest robbery</w:t>
      </w:r>
      <w:r w:rsidR="006C1030" w:rsidRPr="007204A9">
        <w:rPr>
          <w:rFonts w:ascii="Courier New" w:hAnsi="Courier New" w:cs="Courier New"/>
        </w:rPr>
        <w:t xml:space="preserve"> and the week wasn’t </w:t>
      </w:r>
      <w:r w:rsidR="005718E6" w:rsidRPr="007204A9">
        <w:rPr>
          <w:rFonts w:ascii="Courier New" w:hAnsi="Courier New" w:cs="Courier New"/>
        </w:rPr>
        <w:t xml:space="preserve">even </w:t>
      </w:r>
      <w:r w:rsidR="006C1030" w:rsidRPr="007204A9">
        <w:rPr>
          <w:rFonts w:ascii="Courier New" w:hAnsi="Courier New" w:cs="Courier New"/>
        </w:rPr>
        <w:t>over yet. He didn’t want to push his luck</w:t>
      </w:r>
      <w:r w:rsidR="003C2BC3" w:rsidRPr="007204A9">
        <w:rPr>
          <w:rFonts w:ascii="Courier New" w:hAnsi="Courier New" w:cs="Courier New"/>
        </w:rPr>
        <w:t xml:space="preserve"> </w:t>
      </w:r>
      <w:r w:rsidR="006C1030" w:rsidRPr="007204A9">
        <w:rPr>
          <w:rFonts w:ascii="Courier New" w:hAnsi="Courier New" w:cs="Courier New"/>
        </w:rPr>
        <w:t>though, no sense in being too greedy</w:t>
      </w:r>
      <w:r w:rsidR="008D3552" w:rsidRPr="007204A9">
        <w:rPr>
          <w:rFonts w:ascii="Courier New" w:hAnsi="Courier New" w:cs="Courier New"/>
        </w:rPr>
        <w:t xml:space="preserve">. </w:t>
      </w:r>
      <w:r w:rsidR="006C1030" w:rsidRPr="007204A9">
        <w:rPr>
          <w:rFonts w:ascii="Courier New" w:hAnsi="Courier New" w:cs="Courier New"/>
        </w:rPr>
        <w:t xml:space="preserve">He laughed at the thought. </w:t>
      </w:r>
      <w:proofErr w:type="gramStart"/>
      <w:r w:rsidR="006C1030" w:rsidRPr="007204A9">
        <w:rPr>
          <w:rFonts w:ascii="Courier New" w:hAnsi="Courier New" w:cs="Courier New"/>
          <w:i/>
        </w:rPr>
        <w:t>Another</w:t>
      </w:r>
      <w:r w:rsidR="00C81138" w:rsidRPr="007204A9">
        <w:rPr>
          <w:rFonts w:ascii="Courier New" w:hAnsi="Courier New" w:cs="Courier New"/>
          <w:i/>
        </w:rPr>
        <w:t xml:space="preserve"> </w:t>
      </w:r>
      <w:r w:rsidR="006C1030" w:rsidRPr="007204A9">
        <w:rPr>
          <w:rFonts w:ascii="Courier New" w:hAnsi="Courier New" w:cs="Courier New"/>
          <w:i/>
        </w:rPr>
        <w:t>day, another suc</w:t>
      </w:r>
      <w:r w:rsidR="003A00FB" w:rsidRPr="007204A9">
        <w:rPr>
          <w:rFonts w:ascii="Courier New" w:hAnsi="Courier New" w:cs="Courier New"/>
          <w:i/>
        </w:rPr>
        <w:t>ker.</w:t>
      </w:r>
      <w:proofErr w:type="gramEnd"/>
      <w:r w:rsidR="003A00FB" w:rsidRPr="007204A9">
        <w:rPr>
          <w:rFonts w:ascii="Courier New" w:hAnsi="Courier New" w:cs="Courier New"/>
        </w:rPr>
        <w:t xml:space="preserve"> That’s all it meant to him; o</w:t>
      </w:r>
      <w:r w:rsidR="006C1030" w:rsidRPr="007204A9">
        <w:rPr>
          <w:rFonts w:ascii="Courier New" w:hAnsi="Courier New" w:cs="Courier New"/>
        </w:rPr>
        <w:t xml:space="preserve">ne more day in </w:t>
      </w:r>
      <w:r w:rsidR="006C1030" w:rsidRPr="00B65E94">
        <w:rPr>
          <w:rFonts w:ascii="Courier New" w:hAnsi="Courier New" w:cs="Courier New"/>
          <w:noProof/>
        </w:rPr>
        <w:t>livin’</w:t>
      </w:r>
      <w:r w:rsidR="006C1030" w:rsidRPr="007204A9">
        <w:rPr>
          <w:rFonts w:ascii="Courier New" w:hAnsi="Courier New" w:cs="Courier New"/>
        </w:rPr>
        <w:t xml:space="preserve"> the thug life.</w:t>
      </w:r>
      <w:r w:rsidR="00997BF4" w:rsidRPr="007204A9">
        <w:rPr>
          <w:rFonts w:ascii="Courier New" w:hAnsi="Courier New" w:cs="Courier New"/>
        </w:rPr>
        <w:t xml:space="preserve"> </w:t>
      </w:r>
    </w:p>
    <w:p w:rsidR="00741B96" w:rsidRPr="007204A9" w:rsidRDefault="00741B9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Occasionally, he would steal over in the white parts of town</w:t>
      </w:r>
      <w:r w:rsidR="007E1631" w:rsidRPr="007204A9">
        <w:rPr>
          <w:rFonts w:ascii="Courier New" w:hAnsi="Courier New" w:cs="Courier New"/>
        </w:rPr>
        <w:t xml:space="preserve"> like</w:t>
      </w:r>
      <w:r w:rsidRPr="007204A9">
        <w:rPr>
          <w:rFonts w:ascii="Courier New" w:hAnsi="Courier New" w:cs="Courier New"/>
        </w:rPr>
        <w:t xml:space="preserve"> Roswell, or over near Emory University, but that was rare. I</w:t>
      </w:r>
      <w:r w:rsidR="006304F9" w:rsidRPr="007204A9">
        <w:rPr>
          <w:rFonts w:ascii="Courier New" w:hAnsi="Courier New" w:cs="Courier New"/>
        </w:rPr>
        <w:t>t took too long to get over there</w:t>
      </w:r>
      <w:r w:rsidR="008C57CC" w:rsidRPr="007204A9">
        <w:rPr>
          <w:rFonts w:ascii="Courier New" w:hAnsi="Courier New" w:cs="Courier New"/>
        </w:rPr>
        <w:t>, plus</w:t>
      </w:r>
      <w:r w:rsidRPr="007204A9">
        <w:rPr>
          <w:rFonts w:ascii="Courier New" w:hAnsi="Courier New" w:cs="Courier New"/>
        </w:rPr>
        <w:t xml:space="preserve"> didn’t feel </w:t>
      </w:r>
      <w:r w:rsidR="008D3552" w:rsidRPr="007204A9">
        <w:rPr>
          <w:rFonts w:ascii="Courier New" w:hAnsi="Courier New" w:cs="Courier New"/>
        </w:rPr>
        <w:t xml:space="preserve">as </w:t>
      </w:r>
      <w:r w:rsidR="006304F9" w:rsidRPr="007204A9">
        <w:rPr>
          <w:rFonts w:ascii="Courier New" w:hAnsi="Courier New" w:cs="Courier New"/>
        </w:rPr>
        <w:t>comfortable</w:t>
      </w:r>
      <w:r w:rsidR="008D3552" w:rsidRPr="007204A9">
        <w:rPr>
          <w:rFonts w:ascii="Courier New" w:hAnsi="Courier New" w:cs="Courier New"/>
        </w:rPr>
        <w:t xml:space="preserve"> stealing </w:t>
      </w:r>
      <w:r w:rsidR="008C57CC" w:rsidRPr="007204A9">
        <w:rPr>
          <w:rFonts w:ascii="Courier New" w:hAnsi="Courier New" w:cs="Courier New"/>
        </w:rPr>
        <w:t xml:space="preserve">from </w:t>
      </w:r>
      <w:r w:rsidR="008D3552" w:rsidRPr="007204A9">
        <w:rPr>
          <w:rFonts w:ascii="Courier New" w:hAnsi="Courier New" w:cs="Courier New"/>
        </w:rPr>
        <w:t>over</w:t>
      </w:r>
      <w:r w:rsidR="007E1631" w:rsidRPr="007204A9">
        <w:rPr>
          <w:rFonts w:ascii="Courier New" w:hAnsi="Courier New" w:cs="Courier New"/>
        </w:rPr>
        <w:t xml:space="preserve"> there as</w:t>
      </w:r>
      <w:r w:rsidRPr="007204A9">
        <w:rPr>
          <w:rFonts w:ascii="Courier New" w:hAnsi="Courier New" w:cs="Courier New"/>
        </w:rPr>
        <w:t xml:space="preserve"> he did when he stole in his own neighborhoods. </w:t>
      </w:r>
    </w:p>
    <w:p w:rsidR="002F48F9" w:rsidRPr="007204A9" w:rsidRDefault="00F4205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is first victim </w:t>
      </w:r>
      <w:r w:rsidR="00741B96" w:rsidRPr="007204A9">
        <w:rPr>
          <w:rFonts w:ascii="Courier New" w:hAnsi="Courier New" w:cs="Courier New"/>
        </w:rPr>
        <w:t xml:space="preserve">this week </w:t>
      </w:r>
      <w:r w:rsidR="00990B62" w:rsidRPr="007204A9">
        <w:rPr>
          <w:rFonts w:ascii="Courier New" w:hAnsi="Courier New" w:cs="Courier New"/>
        </w:rPr>
        <w:t xml:space="preserve">had been </w:t>
      </w:r>
      <w:r w:rsidRPr="007204A9">
        <w:rPr>
          <w:rFonts w:ascii="Courier New" w:hAnsi="Courier New" w:cs="Courier New"/>
        </w:rPr>
        <w:t xml:space="preserve">a brotha who lived </w:t>
      </w:r>
      <w:r w:rsidR="006304F9" w:rsidRPr="007204A9">
        <w:rPr>
          <w:rFonts w:ascii="Courier New" w:hAnsi="Courier New" w:cs="Courier New"/>
        </w:rPr>
        <w:t xml:space="preserve">a few blocks </w:t>
      </w:r>
      <w:r w:rsidRPr="007204A9">
        <w:rPr>
          <w:rFonts w:ascii="Courier New" w:hAnsi="Courier New" w:cs="Courier New"/>
        </w:rPr>
        <w:t>over</w:t>
      </w:r>
      <w:r w:rsidR="006304F9" w:rsidRPr="007204A9">
        <w:rPr>
          <w:rFonts w:ascii="Courier New" w:hAnsi="Courier New" w:cs="Courier New"/>
        </w:rPr>
        <w:t xml:space="preserve"> from </w:t>
      </w:r>
      <w:r w:rsidR="007E1631" w:rsidRPr="007204A9">
        <w:rPr>
          <w:rFonts w:ascii="Courier New" w:hAnsi="Courier New" w:cs="Courier New"/>
        </w:rPr>
        <w:t>his own home</w:t>
      </w:r>
      <w:r w:rsidRPr="007204A9">
        <w:rPr>
          <w:rFonts w:ascii="Courier New" w:hAnsi="Courier New" w:cs="Courier New"/>
        </w:rPr>
        <w:t xml:space="preserve">. </w:t>
      </w:r>
      <w:r w:rsidR="007E1631" w:rsidRPr="007204A9">
        <w:rPr>
          <w:rFonts w:ascii="Courier New" w:hAnsi="Courier New" w:cs="Courier New"/>
        </w:rPr>
        <w:t>The guy</w:t>
      </w:r>
      <w:r w:rsidRPr="007204A9">
        <w:rPr>
          <w:rFonts w:ascii="Courier New" w:hAnsi="Courier New" w:cs="Courier New"/>
        </w:rPr>
        <w:t xml:space="preserve"> had a </w:t>
      </w:r>
      <w:r w:rsidR="00B65E94">
        <w:rPr>
          <w:rFonts w:ascii="Courier New" w:hAnsi="Courier New" w:cs="Courier New"/>
        </w:rPr>
        <w:t xml:space="preserve">family, a </w:t>
      </w:r>
      <w:r w:rsidRPr="007204A9">
        <w:rPr>
          <w:rFonts w:ascii="Courier New" w:hAnsi="Courier New" w:cs="Courier New"/>
        </w:rPr>
        <w:t>great job with IBM</w:t>
      </w:r>
      <w:r w:rsidR="006304F9" w:rsidRPr="007204A9">
        <w:rPr>
          <w:rFonts w:ascii="Courier New" w:hAnsi="Courier New" w:cs="Courier New"/>
        </w:rPr>
        <w:t xml:space="preserve">, </w:t>
      </w:r>
      <w:r w:rsidR="00B65E94">
        <w:rPr>
          <w:rFonts w:ascii="Courier New" w:hAnsi="Courier New" w:cs="Courier New"/>
        </w:rPr>
        <w:t>a</w:t>
      </w:r>
      <w:r w:rsidRPr="007204A9">
        <w:rPr>
          <w:rFonts w:ascii="Courier New" w:hAnsi="Courier New" w:cs="Courier New"/>
        </w:rPr>
        <w:t xml:space="preserve">nd drove a nice car. </w:t>
      </w:r>
      <w:r w:rsidR="00BE6792" w:rsidRPr="007204A9">
        <w:rPr>
          <w:rFonts w:ascii="Courier New" w:hAnsi="Courier New" w:cs="Courier New"/>
        </w:rPr>
        <w:t>Victor</w:t>
      </w:r>
      <w:r w:rsidR="005718E6" w:rsidRPr="007204A9">
        <w:rPr>
          <w:rFonts w:ascii="Courier New" w:hAnsi="Courier New" w:cs="Courier New"/>
        </w:rPr>
        <w:t xml:space="preserve"> </w:t>
      </w:r>
      <w:r w:rsidR="006304F9" w:rsidRPr="007204A9">
        <w:rPr>
          <w:rFonts w:ascii="Courier New" w:hAnsi="Courier New" w:cs="Courier New"/>
        </w:rPr>
        <w:t>k</w:t>
      </w:r>
      <w:r w:rsidR="005718E6" w:rsidRPr="007204A9">
        <w:rPr>
          <w:rFonts w:ascii="Courier New" w:hAnsi="Courier New" w:cs="Courier New"/>
        </w:rPr>
        <w:t>new</w:t>
      </w:r>
      <w:r w:rsidR="008D3552" w:rsidRPr="007204A9">
        <w:rPr>
          <w:rFonts w:ascii="Courier New" w:hAnsi="Courier New" w:cs="Courier New"/>
        </w:rPr>
        <w:t xml:space="preserve"> all of</w:t>
      </w:r>
      <w:r w:rsidR="005718E6" w:rsidRPr="007204A9">
        <w:rPr>
          <w:rFonts w:ascii="Courier New" w:hAnsi="Courier New" w:cs="Courier New"/>
        </w:rPr>
        <w:t xml:space="preserve"> this </w:t>
      </w:r>
      <w:r w:rsidR="006304F9" w:rsidRPr="007204A9">
        <w:rPr>
          <w:rFonts w:ascii="Courier New" w:hAnsi="Courier New" w:cs="Courier New"/>
        </w:rPr>
        <w:t>b</w:t>
      </w:r>
      <w:r w:rsidR="005718E6" w:rsidRPr="007204A9">
        <w:rPr>
          <w:rFonts w:ascii="Courier New" w:hAnsi="Courier New" w:cs="Courier New"/>
        </w:rPr>
        <w:t xml:space="preserve">ecause one of his </w:t>
      </w:r>
      <w:r w:rsidR="008A29A9" w:rsidRPr="00B65E94">
        <w:rPr>
          <w:rFonts w:ascii="Courier New" w:hAnsi="Courier New" w:cs="Courier New"/>
          <w:noProof/>
        </w:rPr>
        <w:t>home</w:t>
      </w:r>
      <w:r w:rsidR="005718E6" w:rsidRPr="00B65E94">
        <w:rPr>
          <w:rFonts w:ascii="Courier New" w:hAnsi="Courier New" w:cs="Courier New"/>
          <w:noProof/>
        </w:rPr>
        <w:t>boys</w:t>
      </w:r>
      <w:r w:rsidR="005718E6" w:rsidRPr="007204A9">
        <w:rPr>
          <w:rFonts w:ascii="Courier New" w:hAnsi="Courier New" w:cs="Courier New"/>
        </w:rPr>
        <w:t xml:space="preserve"> lived in the same block </w:t>
      </w:r>
      <w:r w:rsidR="00532A49" w:rsidRPr="007204A9">
        <w:rPr>
          <w:rFonts w:ascii="Courier New" w:hAnsi="Courier New" w:cs="Courier New"/>
        </w:rPr>
        <w:t xml:space="preserve">with </w:t>
      </w:r>
      <w:r w:rsidR="001D1F84" w:rsidRPr="007204A9">
        <w:rPr>
          <w:rFonts w:ascii="Courier New" w:hAnsi="Courier New" w:cs="Courier New"/>
        </w:rPr>
        <w:t>him</w:t>
      </w:r>
      <w:r w:rsidR="00532A49" w:rsidRPr="007204A9">
        <w:rPr>
          <w:rFonts w:ascii="Courier New" w:hAnsi="Courier New" w:cs="Courier New"/>
        </w:rPr>
        <w:t xml:space="preserve"> </w:t>
      </w:r>
      <w:r w:rsidR="005718E6" w:rsidRPr="007204A9">
        <w:rPr>
          <w:rFonts w:ascii="Courier New" w:hAnsi="Courier New" w:cs="Courier New"/>
        </w:rPr>
        <w:t>and talked to the man every now and then.</w:t>
      </w:r>
    </w:p>
    <w:p w:rsidR="007E1631" w:rsidRPr="007204A9" w:rsidRDefault="002F48F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w:t>
      </w:r>
      <w:r w:rsidR="001D1F84" w:rsidRPr="007204A9">
        <w:rPr>
          <w:rFonts w:ascii="Courier New" w:hAnsi="Courier New" w:cs="Courier New"/>
        </w:rPr>
        <w:t>ictor</w:t>
      </w:r>
      <w:r w:rsidR="005718E6" w:rsidRPr="007204A9">
        <w:rPr>
          <w:rFonts w:ascii="Courier New" w:hAnsi="Courier New" w:cs="Courier New"/>
        </w:rPr>
        <w:t xml:space="preserve"> had </w:t>
      </w:r>
      <w:r w:rsidR="00741B96" w:rsidRPr="007204A9">
        <w:rPr>
          <w:rFonts w:ascii="Courier New" w:hAnsi="Courier New" w:cs="Courier New"/>
        </w:rPr>
        <w:t xml:space="preserve">often </w:t>
      </w:r>
      <w:r w:rsidR="005718E6" w:rsidRPr="007204A9">
        <w:rPr>
          <w:rFonts w:ascii="Courier New" w:hAnsi="Courier New" w:cs="Courier New"/>
        </w:rPr>
        <w:t>seen the guy</w:t>
      </w:r>
      <w:r w:rsidR="00741B96" w:rsidRPr="007204A9">
        <w:rPr>
          <w:rFonts w:ascii="Courier New" w:hAnsi="Courier New" w:cs="Courier New"/>
        </w:rPr>
        <w:t xml:space="preserve"> driving </w:t>
      </w:r>
      <w:r w:rsidR="005718E6" w:rsidRPr="007204A9">
        <w:rPr>
          <w:rFonts w:ascii="Courier New" w:hAnsi="Courier New" w:cs="Courier New"/>
        </w:rPr>
        <w:t>around the neighborhood</w:t>
      </w:r>
      <w:r w:rsidR="00741B96" w:rsidRPr="007204A9">
        <w:rPr>
          <w:rFonts w:ascii="Courier New" w:hAnsi="Courier New" w:cs="Courier New"/>
        </w:rPr>
        <w:t xml:space="preserve">. </w:t>
      </w:r>
      <w:r w:rsidR="00C60017" w:rsidRPr="007204A9">
        <w:rPr>
          <w:rFonts w:ascii="Courier New" w:hAnsi="Courier New" w:cs="Courier New"/>
        </w:rPr>
        <w:t xml:space="preserve">He’d attempted to speak to </w:t>
      </w:r>
      <w:r w:rsidR="009B4B54" w:rsidRPr="007204A9">
        <w:rPr>
          <w:rFonts w:ascii="Courier New" w:hAnsi="Courier New" w:cs="Courier New"/>
        </w:rPr>
        <w:t>him</w:t>
      </w:r>
      <w:r w:rsidR="00C60017" w:rsidRPr="007204A9">
        <w:rPr>
          <w:rFonts w:ascii="Courier New" w:hAnsi="Courier New" w:cs="Courier New"/>
        </w:rPr>
        <w:t xml:space="preserve"> on a few occasions when he’d </w:t>
      </w:r>
      <w:r w:rsidR="00C60017" w:rsidRPr="00B65E94">
        <w:rPr>
          <w:rFonts w:ascii="Courier New" w:hAnsi="Courier New" w:cs="Courier New"/>
          <w:noProof/>
        </w:rPr>
        <w:t>walk</w:t>
      </w:r>
      <w:r w:rsidR="00C60017" w:rsidRPr="007204A9">
        <w:rPr>
          <w:rFonts w:ascii="Courier New" w:hAnsi="Courier New" w:cs="Courier New"/>
        </w:rPr>
        <w:t xml:space="preserve"> by with his </w:t>
      </w:r>
      <w:r w:rsidR="00C60017" w:rsidRPr="00B65E94">
        <w:rPr>
          <w:rFonts w:ascii="Courier New" w:hAnsi="Courier New" w:cs="Courier New"/>
          <w:noProof/>
        </w:rPr>
        <w:t>kids</w:t>
      </w:r>
      <w:r w:rsidR="00B65E94">
        <w:rPr>
          <w:rFonts w:ascii="Courier New" w:hAnsi="Courier New" w:cs="Courier New"/>
          <w:noProof/>
        </w:rPr>
        <w:t>,</w:t>
      </w:r>
      <w:r w:rsidR="00C60017" w:rsidRPr="007204A9">
        <w:rPr>
          <w:rFonts w:ascii="Courier New" w:hAnsi="Courier New" w:cs="Courier New"/>
        </w:rPr>
        <w:t xml:space="preserve"> but the man barely offered a grunt</w:t>
      </w:r>
      <w:r w:rsidR="007E1631" w:rsidRPr="007204A9">
        <w:rPr>
          <w:rFonts w:ascii="Courier New" w:hAnsi="Courier New" w:cs="Courier New"/>
        </w:rPr>
        <w:t xml:space="preserve"> and made it pretty obvious he wasn’t interested in chit-chat</w:t>
      </w:r>
      <w:r w:rsidR="00C60017" w:rsidRPr="007204A9">
        <w:rPr>
          <w:rFonts w:ascii="Courier New" w:hAnsi="Courier New" w:cs="Courier New"/>
        </w:rPr>
        <w:t xml:space="preserve">. So, </w:t>
      </w:r>
      <w:r w:rsidR="007E1631" w:rsidRPr="007204A9">
        <w:rPr>
          <w:rFonts w:ascii="Courier New" w:hAnsi="Courier New" w:cs="Courier New"/>
        </w:rPr>
        <w:t xml:space="preserve">when Victor’s friend started talking about </w:t>
      </w:r>
      <w:r w:rsidR="001D1F84" w:rsidRPr="007204A9">
        <w:rPr>
          <w:rFonts w:ascii="Courier New" w:hAnsi="Courier New" w:cs="Courier New"/>
        </w:rPr>
        <w:t>him</w:t>
      </w:r>
      <w:r w:rsidR="007E1631" w:rsidRPr="007204A9">
        <w:rPr>
          <w:rFonts w:ascii="Courier New" w:hAnsi="Courier New" w:cs="Courier New"/>
        </w:rPr>
        <w:t xml:space="preserve"> one day, as soon as he’d </w:t>
      </w:r>
      <w:r w:rsidR="007E1631" w:rsidRPr="00B65E94">
        <w:rPr>
          <w:rFonts w:ascii="Courier New" w:hAnsi="Courier New" w:cs="Courier New"/>
          <w:noProof/>
        </w:rPr>
        <w:t>heard</w:t>
      </w:r>
      <w:r w:rsidR="007E1631" w:rsidRPr="007204A9">
        <w:rPr>
          <w:rFonts w:ascii="Courier New" w:hAnsi="Courier New" w:cs="Courier New"/>
        </w:rPr>
        <w:t xml:space="preserve"> the man worked </w:t>
      </w:r>
      <w:r w:rsidR="007E1631" w:rsidRPr="00B65E94">
        <w:rPr>
          <w:rFonts w:ascii="Courier New" w:hAnsi="Courier New" w:cs="Courier New"/>
          <w:noProof/>
        </w:rPr>
        <w:t>for</w:t>
      </w:r>
      <w:r w:rsidR="007E1631" w:rsidRPr="007204A9">
        <w:rPr>
          <w:rFonts w:ascii="Courier New" w:hAnsi="Courier New" w:cs="Courier New"/>
        </w:rPr>
        <w:t xml:space="preserve"> IBM, he </w:t>
      </w:r>
      <w:r w:rsidR="005718E6" w:rsidRPr="007204A9">
        <w:rPr>
          <w:rFonts w:ascii="Courier New" w:hAnsi="Courier New" w:cs="Courier New"/>
        </w:rPr>
        <w:t xml:space="preserve">tuned </w:t>
      </w:r>
      <w:r w:rsidR="007E1631" w:rsidRPr="007204A9">
        <w:rPr>
          <w:rFonts w:ascii="Courier New" w:hAnsi="Courier New" w:cs="Courier New"/>
        </w:rPr>
        <w:t>o</w:t>
      </w:r>
      <w:r w:rsidR="005718E6" w:rsidRPr="007204A9">
        <w:rPr>
          <w:rFonts w:ascii="Courier New" w:hAnsi="Courier New" w:cs="Courier New"/>
        </w:rPr>
        <w:t>ut</w:t>
      </w:r>
      <w:r w:rsidR="007E1631" w:rsidRPr="007204A9">
        <w:rPr>
          <w:rFonts w:ascii="Courier New" w:hAnsi="Courier New" w:cs="Courier New"/>
        </w:rPr>
        <w:t xml:space="preserve"> everything else his friend </w:t>
      </w:r>
      <w:r w:rsidR="007E1631" w:rsidRPr="007204A9">
        <w:rPr>
          <w:rFonts w:ascii="Courier New" w:hAnsi="Courier New" w:cs="Courier New"/>
        </w:rPr>
        <w:lastRenderedPageBreak/>
        <w:t xml:space="preserve">said because he was no longer interested.  </w:t>
      </w:r>
      <w:r w:rsidR="009B4B54" w:rsidRPr="007204A9">
        <w:rPr>
          <w:rFonts w:ascii="Courier New" w:hAnsi="Courier New" w:cs="Courier New"/>
        </w:rPr>
        <w:t xml:space="preserve">He knew if the guy </w:t>
      </w:r>
      <w:r w:rsidR="007E1631" w:rsidRPr="007204A9">
        <w:rPr>
          <w:rFonts w:ascii="Courier New" w:hAnsi="Courier New" w:cs="Courier New"/>
        </w:rPr>
        <w:t xml:space="preserve">worked for IBM, he obviously made great money. </w:t>
      </w:r>
      <w:r w:rsidR="005718E6" w:rsidRPr="007204A9">
        <w:rPr>
          <w:rFonts w:ascii="Courier New" w:hAnsi="Courier New" w:cs="Courier New"/>
        </w:rPr>
        <w:t xml:space="preserve">That’s all </w:t>
      </w:r>
      <w:r w:rsidR="002E0564" w:rsidRPr="007204A9">
        <w:rPr>
          <w:rFonts w:ascii="Courier New" w:hAnsi="Courier New" w:cs="Courier New"/>
        </w:rPr>
        <w:t xml:space="preserve">Victor </w:t>
      </w:r>
      <w:r w:rsidR="005718E6" w:rsidRPr="007204A9">
        <w:rPr>
          <w:rFonts w:ascii="Courier New" w:hAnsi="Courier New" w:cs="Courier New"/>
        </w:rPr>
        <w:t>needed to h</w:t>
      </w:r>
      <w:r w:rsidR="008A29A9" w:rsidRPr="007204A9">
        <w:rPr>
          <w:rFonts w:ascii="Courier New" w:hAnsi="Courier New" w:cs="Courier New"/>
        </w:rPr>
        <w:t>ear</w:t>
      </w:r>
      <w:r w:rsidR="00532A49" w:rsidRPr="007204A9">
        <w:rPr>
          <w:rFonts w:ascii="Courier New" w:hAnsi="Courier New" w:cs="Courier New"/>
        </w:rPr>
        <w:t xml:space="preserve"> in order to decide that </w:t>
      </w:r>
      <w:r w:rsidR="00F4205D" w:rsidRPr="007204A9">
        <w:rPr>
          <w:rFonts w:ascii="Courier New" w:hAnsi="Courier New" w:cs="Courier New"/>
        </w:rPr>
        <w:t>relieving him of</w:t>
      </w:r>
      <w:r w:rsidR="00532A49" w:rsidRPr="007204A9">
        <w:rPr>
          <w:rFonts w:ascii="Courier New" w:hAnsi="Courier New" w:cs="Courier New"/>
        </w:rPr>
        <w:t xml:space="preserve"> a few dollars wouldn’t hurt</w:t>
      </w:r>
      <w:r w:rsidR="009B4B54" w:rsidRPr="007204A9">
        <w:rPr>
          <w:rFonts w:ascii="Courier New" w:hAnsi="Courier New" w:cs="Courier New"/>
        </w:rPr>
        <w:t>; e</w:t>
      </w:r>
      <w:r w:rsidR="008D3552" w:rsidRPr="007204A9">
        <w:rPr>
          <w:rFonts w:ascii="Courier New" w:hAnsi="Courier New" w:cs="Courier New"/>
        </w:rPr>
        <w:t>specially since</w:t>
      </w:r>
      <w:r w:rsidR="00B65E94">
        <w:rPr>
          <w:rFonts w:ascii="Courier New" w:hAnsi="Courier New" w:cs="Courier New"/>
        </w:rPr>
        <w:t xml:space="preserve"> the</w:t>
      </w:r>
      <w:r w:rsidR="008D3552" w:rsidRPr="007204A9">
        <w:rPr>
          <w:rFonts w:ascii="Courier New" w:hAnsi="Courier New" w:cs="Courier New"/>
        </w:rPr>
        <w:t xml:space="preserve"> </w:t>
      </w:r>
      <w:r w:rsidR="00F4205D" w:rsidRPr="00B65E94">
        <w:rPr>
          <w:rFonts w:ascii="Courier New" w:hAnsi="Courier New" w:cs="Courier New"/>
          <w:noProof/>
        </w:rPr>
        <w:t>dude</w:t>
      </w:r>
      <w:r w:rsidR="00F4205D" w:rsidRPr="007204A9">
        <w:rPr>
          <w:rFonts w:ascii="Courier New" w:hAnsi="Courier New" w:cs="Courier New"/>
        </w:rPr>
        <w:t xml:space="preserve"> never spoke</w:t>
      </w:r>
      <w:r w:rsidR="008D3552" w:rsidRPr="007204A9">
        <w:rPr>
          <w:rFonts w:ascii="Courier New" w:hAnsi="Courier New" w:cs="Courier New"/>
        </w:rPr>
        <w:t xml:space="preserve"> and</w:t>
      </w:r>
      <w:r w:rsidR="00F4205D" w:rsidRPr="007204A9">
        <w:rPr>
          <w:rFonts w:ascii="Courier New" w:hAnsi="Courier New" w:cs="Courier New"/>
        </w:rPr>
        <w:t xml:space="preserve"> </w:t>
      </w:r>
      <w:r w:rsidR="008C57CC" w:rsidRPr="007204A9">
        <w:rPr>
          <w:rFonts w:ascii="Courier New" w:hAnsi="Courier New" w:cs="Courier New"/>
        </w:rPr>
        <w:t>commonly</w:t>
      </w:r>
      <w:r w:rsidR="00F4205D" w:rsidRPr="007204A9">
        <w:rPr>
          <w:rFonts w:ascii="Courier New" w:hAnsi="Courier New" w:cs="Courier New"/>
        </w:rPr>
        <w:t xml:space="preserve"> drove by him like he was a ghost</w:t>
      </w:r>
      <w:r w:rsidR="008D3552" w:rsidRPr="007204A9">
        <w:rPr>
          <w:rFonts w:ascii="Courier New" w:hAnsi="Courier New" w:cs="Courier New"/>
        </w:rPr>
        <w:t>.  H</w:t>
      </w:r>
      <w:r w:rsidR="00F4205D" w:rsidRPr="007204A9">
        <w:rPr>
          <w:rFonts w:ascii="Courier New" w:hAnsi="Courier New" w:cs="Courier New"/>
        </w:rPr>
        <w:t xml:space="preserve">e figured he owed it to himself because the guy was disrespecting him. </w:t>
      </w:r>
    </w:p>
    <w:p w:rsidR="00F33C09" w:rsidRPr="007204A9" w:rsidRDefault="002F48F9" w:rsidP="007F4E0B">
      <w:pPr>
        <w:spacing w:before="100" w:beforeAutospacing="1" w:after="100" w:afterAutospacing="1" w:line="360" w:lineRule="auto"/>
        <w:ind w:firstLine="432"/>
        <w:contextualSpacing/>
        <w:jc w:val="both"/>
        <w:rPr>
          <w:rFonts w:ascii="Courier New" w:hAnsi="Courier New" w:cs="Courier New"/>
          <w:i/>
        </w:rPr>
      </w:pPr>
      <w:r w:rsidRPr="00B65E94">
        <w:rPr>
          <w:rFonts w:ascii="Courier New" w:hAnsi="Courier New" w:cs="Courier New"/>
          <w:i/>
          <w:noProof/>
        </w:rPr>
        <w:t>T</w:t>
      </w:r>
      <w:r w:rsidR="002E0564" w:rsidRPr="00B65E94">
        <w:rPr>
          <w:rFonts w:ascii="Courier New" w:hAnsi="Courier New" w:cs="Courier New"/>
          <w:i/>
          <w:noProof/>
        </w:rPr>
        <w:t>ypical type of brotha</w:t>
      </w:r>
      <w:r w:rsidR="002E0564" w:rsidRPr="00B65E94">
        <w:rPr>
          <w:rFonts w:ascii="Courier New" w:hAnsi="Courier New" w:cs="Courier New"/>
          <w:noProof/>
        </w:rPr>
        <w:t>, Vic thought</w:t>
      </w:r>
      <w:r w:rsidR="00B65E94" w:rsidRPr="00B65E94">
        <w:rPr>
          <w:rFonts w:ascii="Courier New" w:hAnsi="Courier New" w:cs="Courier New"/>
          <w:noProof/>
        </w:rPr>
        <w:t xml:space="preserve">.  </w:t>
      </w:r>
      <w:r w:rsidR="00B65E94" w:rsidRPr="00B65E94">
        <w:rPr>
          <w:rFonts w:ascii="Courier New" w:hAnsi="Courier New" w:cs="Courier New"/>
          <w:i/>
          <w:noProof/>
        </w:rPr>
        <w:t>T</w:t>
      </w:r>
      <w:r w:rsidR="00F4205D" w:rsidRPr="00B65E94">
        <w:rPr>
          <w:rFonts w:ascii="Courier New" w:hAnsi="Courier New" w:cs="Courier New"/>
          <w:i/>
          <w:noProof/>
        </w:rPr>
        <w:t xml:space="preserve">he </w:t>
      </w:r>
      <w:r w:rsidR="00741B96" w:rsidRPr="00B65E94">
        <w:rPr>
          <w:rFonts w:ascii="Courier New" w:hAnsi="Courier New" w:cs="Courier New"/>
          <w:i/>
          <w:noProof/>
        </w:rPr>
        <w:t xml:space="preserve">kind of </w:t>
      </w:r>
      <w:r w:rsidR="00F4205D" w:rsidRPr="00B65E94">
        <w:rPr>
          <w:rFonts w:ascii="Courier New" w:hAnsi="Courier New" w:cs="Courier New"/>
          <w:i/>
          <w:noProof/>
        </w:rPr>
        <w:t>brotha that lives in the hood</w:t>
      </w:r>
      <w:r w:rsidR="008C57CC" w:rsidRPr="00B65E94">
        <w:rPr>
          <w:rFonts w:ascii="Courier New" w:hAnsi="Courier New" w:cs="Courier New"/>
          <w:i/>
          <w:noProof/>
        </w:rPr>
        <w:t xml:space="preserve"> in order to </w:t>
      </w:r>
      <w:r w:rsidR="00F4205D" w:rsidRPr="00B65E94">
        <w:rPr>
          <w:rFonts w:ascii="Courier New" w:hAnsi="Courier New" w:cs="Courier New"/>
          <w:i/>
          <w:noProof/>
        </w:rPr>
        <w:t>show others how much better he’</w:t>
      </w:r>
      <w:r w:rsidR="005718E6" w:rsidRPr="00B65E94">
        <w:rPr>
          <w:rFonts w:ascii="Courier New" w:hAnsi="Courier New" w:cs="Courier New"/>
          <w:i/>
          <w:noProof/>
        </w:rPr>
        <w:t>s doing th</w:t>
      </w:r>
      <w:r w:rsidR="008A29A9" w:rsidRPr="00B65E94">
        <w:rPr>
          <w:rFonts w:ascii="Courier New" w:hAnsi="Courier New" w:cs="Courier New"/>
          <w:i/>
          <w:noProof/>
        </w:rPr>
        <w:t>a</w:t>
      </w:r>
      <w:r w:rsidR="005718E6" w:rsidRPr="00B65E94">
        <w:rPr>
          <w:rFonts w:ascii="Courier New" w:hAnsi="Courier New" w:cs="Courier New"/>
          <w:i/>
          <w:noProof/>
        </w:rPr>
        <w:t xml:space="preserve">n </w:t>
      </w:r>
      <w:r w:rsidR="002E0564" w:rsidRPr="00B65E94">
        <w:rPr>
          <w:rFonts w:ascii="Courier New" w:hAnsi="Courier New" w:cs="Courier New"/>
          <w:i/>
          <w:noProof/>
        </w:rPr>
        <w:t>we</w:t>
      </w:r>
      <w:r w:rsidR="007E1631" w:rsidRPr="00B65E94">
        <w:rPr>
          <w:rFonts w:ascii="Courier New" w:hAnsi="Courier New" w:cs="Courier New"/>
          <w:i/>
          <w:noProof/>
        </w:rPr>
        <w:t xml:space="preserve"> all</w:t>
      </w:r>
      <w:r w:rsidR="002E0564" w:rsidRPr="00B65E94">
        <w:rPr>
          <w:rFonts w:ascii="Courier New" w:hAnsi="Courier New" w:cs="Courier New"/>
          <w:i/>
          <w:noProof/>
        </w:rPr>
        <w:t xml:space="preserve"> </w:t>
      </w:r>
      <w:r w:rsidR="005718E6" w:rsidRPr="00B65E94">
        <w:rPr>
          <w:rFonts w:ascii="Courier New" w:hAnsi="Courier New" w:cs="Courier New"/>
          <w:i/>
          <w:noProof/>
        </w:rPr>
        <w:t xml:space="preserve">are and </w:t>
      </w:r>
      <w:r w:rsidR="00741B96" w:rsidRPr="00B65E94">
        <w:rPr>
          <w:rFonts w:ascii="Courier New" w:hAnsi="Courier New" w:cs="Courier New"/>
          <w:i/>
          <w:noProof/>
        </w:rPr>
        <w:t xml:space="preserve">who </w:t>
      </w:r>
      <w:r w:rsidR="005718E6" w:rsidRPr="00B65E94">
        <w:rPr>
          <w:rFonts w:ascii="Courier New" w:hAnsi="Courier New" w:cs="Courier New"/>
          <w:i/>
          <w:noProof/>
        </w:rPr>
        <w:t>w</w:t>
      </w:r>
      <w:r w:rsidR="00831B05" w:rsidRPr="00B65E94">
        <w:rPr>
          <w:rFonts w:ascii="Courier New" w:hAnsi="Courier New" w:cs="Courier New"/>
          <w:i/>
          <w:noProof/>
        </w:rPr>
        <w:t>on’t ever speak to nobody.</w:t>
      </w:r>
      <w:r w:rsidR="00831B05" w:rsidRPr="007204A9">
        <w:rPr>
          <w:rFonts w:ascii="Courier New" w:hAnsi="Courier New" w:cs="Courier New"/>
          <w:i/>
        </w:rPr>
        <w:t xml:space="preserve"> </w:t>
      </w:r>
      <w:r w:rsidR="006304F9" w:rsidRPr="007204A9">
        <w:rPr>
          <w:rFonts w:ascii="Courier New" w:hAnsi="Courier New" w:cs="Courier New"/>
          <w:i/>
        </w:rPr>
        <w:t xml:space="preserve">The uppity type; moved away, </w:t>
      </w:r>
      <w:r w:rsidR="00532A49" w:rsidRPr="007204A9">
        <w:rPr>
          <w:rFonts w:ascii="Courier New" w:hAnsi="Courier New" w:cs="Courier New"/>
          <w:i/>
        </w:rPr>
        <w:t xml:space="preserve">probably </w:t>
      </w:r>
      <w:r w:rsidR="006304F9" w:rsidRPr="007204A9">
        <w:rPr>
          <w:rFonts w:ascii="Courier New" w:hAnsi="Courier New" w:cs="Courier New"/>
          <w:i/>
        </w:rPr>
        <w:t xml:space="preserve">went to </w:t>
      </w:r>
      <w:r w:rsidR="00532A49" w:rsidRPr="007204A9">
        <w:rPr>
          <w:rFonts w:ascii="Courier New" w:hAnsi="Courier New" w:cs="Courier New"/>
          <w:i/>
        </w:rPr>
        <w:t>some out</w:t>
      </w:r>
      <w:r w:rsidR="008A29A9" w:rsidRPr="007204A9">
        <w:rPr>
          <w:rFonts w:ascii="Courier New" w:hAnsi="Courier New" w:cs="Courier New"/>
          <w:i/>
        </w:rPr>
        <w:t>-</w:t>
      </w:r>
      <w:r w:rsidR="00532A49" w:rsidRPr="007204A9">
        <w:rPr>
          <w:rFonts w:ascii="Courier New" w:hAnsi="Courier New" w:cs="Courier New"/>
          <w:i/>
        </w:rPr>
        <w:t>of</w:t>
      </w:r>
      <w:r w:rsidR="008A29A9" w:rsidRPr="007204A9">
        <w:rPr>
          <w:rFonts w:ascii="Courier New" w:hAnsi="Courier New" w:cs="Courier New"/>
          <w:i/>
        </w:rPr>
        <w:t>-</w:t>
      </w:r>
      <w:r w:rsidR="00532A49" w:rsidRPr="007204A9">
        <w:rPr>
          <w:rFonts w:ascii="Courier New" w:hAnsi="Courier New" w:cs="Courier New"/>
          <w:i/>
        </w:rPr>
        <w:t xml:space="preserve">state </w:t>
      </w:r>
      <w:r w:rsidR="006304F9" w:rsidRPr="007204A9">
        <w:rPr>
          <w:rFonts w:ascii="Courier New" w:hAnsi="Courier New" w:cs="Courier New"/>
          <w:i/>
        </w:rPr>
        <w:t>college, got a good paying job,</w:t>
      </w:r>
      <w:r w:rsidR="00532A49" w:rsidRPr="007204A9">
        <w:rPr>
          <w:rFonts w:ascii="Courier New" w:hAnsi="Courier New" w:cs="Courier New"/>
          <w:i/>
        </w:rPr>
        <w:t xml:space="preserve"> and</w:t>
      </w:r>
      <w:r w:rsidR="006304F9" w:rsidRPr="007204A9">
        <w:rPr>
          <w:rFonts w:ascii="Courier New" w:hAnsi="Courier New" w:cs="Courier New"/>
          <w:i/>
        </w:rPr>
        <w:t xml:space="preserve"> moved back to the neighborhood to “set an example” for the rest of us. </w:t>
      </w:r>
      <w:r w:rsidR="006304F9" w:rsidRPr="00B65E94">
        <w:rPr>
          <w:rFonts w:ascii="Courier New" w:hAnsi="Courier New" w:cs="Courier New"/>
          <w:i/>
          <w:noProof/>
        </w:rPr>
        <w:t>Wel</w:t>
      </w:r>
      <w:r w:rsidR="00532A49" w:rsidRPr="00B65E94">
        <w:rPr>
          <w:rFonts w:ascii="Courier New" w:hAnsi="Courier New" w:cs="Courier New"/>
          <w:i/>
          <w:noProof/>
        </w:rPr>
        <w:t>l</w:t>
      </w:r>
      <w:r w:rsidR="00B65E94">
        <w:rPr>
          <w:rFonts w:ascii="Courier New" w:hAnsi="Courier New" w:cs="Courier New"/>
          <w:i/>
          <w:noProof/>
        </w:rPr>
        <w:t>,</w:t>
      </w:r>
      <w:r w:rsidR="00532A49" w:rsidRPr="007204A9">
        <w:rPr>
          <w:rFonts w:ascii="Courier New" w:hAnsi="Courier New" w:cs="Courier New"/>
          <w:i/>
        </w:rPr>
        <w:t xml:space="preserve"> </w:t>
      </w:r>
      <w:r w:rsidR="002E0564" w:rsidRPr="007204A9">
        <w:rPr>
          <w:rFonts w:ascii="Courier New" w:hAnsi="Courier New" w:cs="Courier New"/>
          <w:i/>
        </w:rPr>
        <w:t>I’m gonna</w:t>
      </w:r>
      <w:r w:rsidR="008A29A9" w:rsidRPr="007204A9">
        <w:rPr>
          <w:rFonts w:ascii="Courier New" w:hAnsi="Courier New" w:cs="Courier New"/>
          <w:i/>
        </w:rPr>
        <w:t xml:space="preserve"> set an</w:t>
      </w:r>
      <w:r w:rsidR="00532A49" w:rsidRPr="007204A9">
        <w:rPr>
          <w:rFonts w:ascii="Courier New" w:hAnsi="Courier New" w:cs="Courier New"/>
          <w:i/>
        </w:rPr>
        <w:t xml:space="preserve"> example for him. An example of how his uppity behind can get robbed for coming back to the neighborhood and acting like he’s better than everyone else</w:t>
      </w:r>
      <w:r w:rsidR="007E1631" w:rsidRPr="007204A9">
        <w:rPr>
          <w:rFonts w:ascii="Courier New" w:hAnsi="Courier New" w:cs="Courier New"/>
          <w:i/>
        </w:rPr>
        <w:t>!</w:t>
      </w:r>
      <w:r w:rsidR="006304F9" w:rsidRPr="007204A9">
        <w:rPr>
          <w:rFonts w:ascii="Courier New" w:hAnsi="Courier New" w:cs="Courier New"/>
          <w:i/>
        </w:rPr>
        <w:t xml:space="preserve"> </w:t>
      </w:r>
    </w:p>
    <w:p w:rsidR="00F4205D" w:rsidRPr="007204A9" w:rsidRDefault="00287F8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at’s how dude was </w:t>
      </w:r>
      <w:r w:rsidR="007E1631" w:rsidRPr="007204A9">
        <w:rPr>
          <w:rFonts w:ascii="Courier New" w:hAnsi="Courier New" w:cs="Courier New"/>
        </w:rPr>
        <w:t>in Victor’s</w:t>
      </w:r>
      <w:r w:rsidRPr="007204A9">
        <w:rPr>
          <w:rFonts w:ascii="Courier New" w:hAnsi="Courier New" w:cs="Courier New"/>
        </w:rPr>
        <w:t xml:space="preserve"> mind. He’d </w:t>
      </w:r>
      <w:r w:rsidR="009B4B54" w:rsidRPr="007204A9">
        <w:rPr>
          <w:rFonts w:ascii="Courier New" w:hAnsi="Courier New" w:cs="Courier New"/>
        </w:rPr>
        <w:t>further</w:t>
      </w:r>
      <w:r w:rsidRPr="007204A9">
        <w:rPr>
          <w:rFonts w:ascii="Courier New" w:hAnsi="Courier New" w:cs="Courier New"/>
        </w:rPr>
        <w:t xml:space="preserve"> justified his thoughts because his</w:t>
      </w:r>
      <w:r w:rsidR="00F33C09" w:rsidRPr="007204A9">
        <w:rPr>
          <w:rFonts w:ascii="Courier New" w:hAnsi="Courier New" w:cs="Courier New"/>
        </w:rPr>
        <w:t xml:space="preserve"> </w:t>
      </w:r>
      <w:r w:rsidR="00741B96" w:rsidRPr="007204A9">
        <w:rPr>
          <w:rFonts w:ascii="Courier New" w:hAnsi="Courier New" w:cs="Courier New"/>
        </w:rPr>
        <w:t xml:space="preserve">homeboy said </w:t>
      </w:r>
      <w:r w:rsidR="007E1631" w:rsidRPr="007204A9">
        <w:rPr>
          <w:rFonts w:ascii="Courier New" w:hAnsi="Courier New" w:cs="Courier New"/>
        </w:rPr>
        <w:t xml:space="preserve">the guy </w:t>
      </w:r>
      <w:r w:rsidR="00EB7839">
        <w:rPr>
          <w:rFonts w:ascii="Courier New" w:hAnsi="Courier New" w:cs="Courier New"/>
        </w:rPr>
        <w:t>normally</w:t>
      </w:r>
      <w:r w:rsidR="00741B96" w:rsidRPr="007204A9">
        <w:rPr>
          <w:rFonts w:ascii="Courier New" w:hAnsi="Courier New" w:cs="Courier New"/>
        </w:rPr>
        <w:t xml:space="preserve"> kept to himself.</w:t>
      </w:r>
      <w:r w:rsidR="002F48F9" w:rsidRPr="007204A9">
        <w:rPr>
          <w:rFonts w:ascii="Courier New" w:hAnsi="Courier New" w:cs="Courier New"/>
        </w:rPr>
        <w:t xml:space="preserve">  </w:t>
      </w:r>
      <w:proofErr w:type="gramStart"/>
      <w:r w:rsidR="002E0564" w:rsidRPr="007204A9">
        <w:rPr>
          <w:rFonts w:ascii="Courier New" w:hAnsi="Courier New" w:cs="Courier New"/>
          <w:i/>
        </w:rPr>
        <w:t>Hmm, hmm.</w:t>
      </w:r>
      <w:proofErr w:type="gramEnd"/>
      <w:r w:rsidR="002E0564" w:rsidRPr="007204A9">
        <w:rPr>
          <w:rFonts w:ascii="Courier New" w:hAnsi="Courier New" w:cs="Courier New"/>
          <w:i/>
        </w:rPr>
        <w:t xml:space="preserve"> </w:t>
      </w:r>
      <w:proofErr w:type="gramStart"/>
      <w:r w:rsidR="002E0564" w:rsidRPr="007204A9">
        <w:rPr>
          <w:rFonts w:ascii="Courier New" w:hAnsi="Courier New" w:cs="Courier New"/>
          <w:i/>
        </w:rPr>
        <w:t>Figures.</w:t>
      </w:r>
      <w:proofErr w:type="gramEnd"/>
      <w:r w:rsidR="002F48F9" w:rsidRPr="007204A9">
        <w:rPr>
          <w:rFonts w:ascii="Courier New" w:hAnsi="Courier New" w:cs="Courier New"/>
          <w:i/>
        </w:rPr>
        <w:t xml:space="preserve">  </w:t>
      </w:r>
      <w:r w:rsidRPr="007204A9">
        <w:rPr>
          <w:rFonts w:ascii="Courier New" w:hAnsi="Courier New" w:cs="Courier New"/>
          <w:i/>
        </w:rPr>
        <w:t>That type of dude</w:t>
      </w:r>
      <w:r w:rsidR="00741B96" w:rsidRPr="007204A9">
        <w:rPr>
          <w:rFonts w:ascii="Courier New" w:hAnsi="Courier New" w:cs="Courier New"/>
          <w:i/>
        </w:rPr>
        <w:t xml:space="preserve"> only thinks about himself and his family, the hell with the neighborhood.</w:t>
      </w:r>
      <w:r w:rsidR="002F48F9" w:rsidRPr="007204A9">
        <w:rPr>
          <w:rFonts w:ascii="Courier New" w:hAnsi="Courier New" w:cs="Courier New"/>
          <w:i/>
        </w:rPr>
        <w:t xml:space="preserve">  </w:t>
      </w:r>
      <w:r w:rsidR="00741B96" w:rsidRPr="007204A9">
        <w:rPr>
          <w:rFonts w:ascii="Courier New" w:hAnsi="Courier New" w:cs="Courier New"/>
          <w:i/>
        </w:rPr>
        <w:t>All the more reason to jack him</w:t>
      </w:r>
      <w:r w:rsidR="001115FF" w:rsidRPr="007204A9">
        <w:rPr>
          <w:rFonts w:ascii="Courier New" w:hAnsi="Courier New" w:cs="Courier New"/>
          <w:i/>
        </w:rPr>
        <w:t xml:space="preserve">, </w:t>
      </w:r>
      <w:r w:rsidR="007E1631" w:rsidRPr="007204A9">
        <w:rPr>
          <w:rFonts w:ascii="Courier New" w:hAnsi="Courier New" w:cs="Courier New"/>
        </w:rPr>
        <w:t xml:space="preserve">Victor </w:t>
      </w:r>
      <w:r w:rsidR="001115FF" w:rsidRPr="007204A9">
        <w:rPr>
          <w:rFonts w:ascii="Courier New" w:hAnsi="Courier New" w:cs="Courier New"/>
        </w:rPr>
        <w:t>thought</w:t>
      </w:r>
      <w:r w:rsidR="00F33C09" w:rsidRPr="007204A9">
        <w:rPr>
          <w:rFonts w:ascii="Courier New" w:hAnsi="Courier New" w:cs="Courier New"/>
          <w:i/>
        </w:rPr>
        <w:t>.</w:t>
      </w:r>
    </w:p>
    <w:p w:rsidR="00367FC6" w:rsidRPr="007204A9" w:rsidRDefault="00F4205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 reality was this particular brotha’s mother had been diagnosed with cancer last year</w:t>
      </w:r>
      <w:r w:rsidR="00367FC6" w:rsidRPr="007204A9">
        <w:rPr>
          <w:rFonts w:ascii="Courier New" w:hAnsi="Courier New" w:cs="Courier New"/>
        </w:rPr>
        <w:t>. He</w:t>
      </w:r>
      <w:r w:rsidRPr="007204A9">
        <w:rPr>
          <w:rFonts w:ascii="Courier New" w:hAnsi="Courier New" w:cs="Courier New"/>
        </w:rPr>
        <w:t xml:space="preserve"> had moved back into the hood so he and his wife could afford to help pay for medical treatments that </w:t>
      </w:r>
      <w:r w:rsidR="00367FC6" w:rsidRPr="007204A9">
        <w:rPr>
          <w:rFonts w:ascii="Courier New" w:hAnsi="Courier New" w:cs="Courier New"/>
        </w:rPr>
        <w:t>his mother’s</w:t>
      </w:r>
      <w:r w:rsidRPr="007204A9">
        <w:rPr>
          <w:rFonts w:ascii="Courier New" w:hAnsi="Courier New" w:cs="Courier New"/>
        </w:rPr>
        <w:t xml:space="preserve"> insurance wouldn’t cover. “Dude” never spoke because his mind was consumed with his mother. </w:t>
      </w:r>
    </w:p>
    <w:p w:rsidR="00F4205D" w:rsidRPr="007204A9" w:rsidRDefault="00F4205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But </w:t>
      </w:r>
      <w:r w:rsidR="00BE6792" w:rsidRPr="007204A9">
        <w:rPr>
          <w:rFonts w:ascii="Courier New" w:hAnsi="Courier New" w:cs="Courier New"/>
        </w:rPr>
        <w:t>Victor</w:t>
      </w:r>
      <w:r w:rsidRPr="007204A9">
        <w:rPr>
          <w:rFonts w:ascii="Courier New" w:hAnsi="Courier New" w:cs="Courier New"/>
        </w:rPr>
        <w:t xml:space="preserve"> </w:t>
      </w:r>
      <w:r w:rsidR="001115FF" w:rsidRPr="007204A9">
        <w:rPr>
          <w:rFonts w:ascii="Courier New" w:hAnsi="Courier New" w:cs="Courier New"/>
        </w:rPr>
        <w:t xml:space="preserve">couldn’t </w:t>
      </w:r>
      <w:r w:rsidRPr="007204A9">
        <w:rPr>
          <w:rFonts w:ascii="Courier New" w:hAnsi="Courier New" w:cs="Courier New"/>
        </w:rPr>
        <w:t>know anything about that. He</w:t>
      </w:r>
      <w:r w:rsidR="000A2994" w:rsidRPr="007204A9">
        <w:rPr>
          <w:rFonts w:ascii="Courier New" w:hAnsi="Courier New" w:cs="Courier New"/>
        </w:rPr>
        <w:t xml:space="preserve">’d jacked </w:t>
      </w:r>
      <w:r w:rsidR="00EC4E0C" w:rsidRPr="007204A9">
        <w:rPr>
          <w:rFonts w:ascii="Courier New" w:hAnsi="Courier New" w:cs="Courier New"/>
        </w:rPr>
        <w:t>“</w:t>
      </w:r>
      <w:r w:rsidR="000A2994" w:rsidRPr="007204A9">
        <w:rPr>
          <w:rFonts w:ascii="Courier New" w:hAnsi="Courier New" w:cs="Courier New"/>
        </w:rPr>
        <w:t>dude</w:t>
      </w:r>
      <w:r w:rsidR="00EC4E0C" w:rsidRPr="007204A9">
        <w:rPr>
          <w:rFonts w:ascii="Courier New" w:hAnsi="Courier New" w:cs="Courier New"/>
        </w:rPr>
        <w:t>”</w:t>
      </w:r>
      <w:r w:rsidR="000A2994" w:rsidRPr="007204A9">
        <w:rPr>
          <w:rFonts w:ascii="Courier New" w:hAnsi="Courier New" w:cs="Courier New"/>
        </w:rPr>
        <w:t xml:space="preserve"> for </w:t>
      </w:r>
      <w:r w:rsidR="004347E9" w:rsidRPr="007204A9">
        <w:rPr>
          <w:rFonts w:ascii="Courier New" w:hAnsi="Courier New" w:cs="Courier New"/>
        </w:rPr>
        <w:t>five hundred eighty-seven</w:t>
      </w:r>
      <w:r w:rsidRPr="007204A9">
        <w:rPr>
          <w:rFonts w:ascii="Courier New" w:hAnsi="Courier New" w:cs="Courier New"/>
        </w:rPr>
        <w:t xml:space="preserve"> bucks</w:t>
      </w:r>
      <w:r w:rsidR="000A2994" w:rsidRPr="007204A9">
        <w:rPr>
          <w:rFonts w:ascii="Courier New" w:hAnsi="Courier New" w:cs="Courier New"/>
        </w:rPr>
        <w:t xml:space="preserve"> and some change</w:t>
      </w:r>
      <w:r w:rsidRPr="007204A9">
        <w:rPr>
          <w:rFonts w:ascii="Courier New" w:hAnsi="Courier New" w:cs="Courier New"/>
        </w:rPr>
        <w:t>. Not a lot, but it’d buy something.</w:t>
      </w:r>
      <w:r w:rsidR="000A2994" w:rsidRPr="007204A9">
        <w:rPr>
          <w:rFonts w:ascii="Courier New" w:hAnsi="Courier New" w:cs="Courier New"/>
        </w:rPr>
        <w:t xml:space="preserve"> It would also </w:t>
      </w:r>
      <w:r w:rsidR="000A2994" w:rsidRPr="007204A9">
        <w:rPr>
          <w:rFonts w:ascii="Courier New" w:hAnsi="Courier New" w:cs="Courier New"/>
        </w:rPr>
        <w:lastRenderedPageBreak/>
        <w:t>mean that “dud</w:t>
      </w:r>
      <w:r w:rsidR="001E731A" w:rsidRPr="007204A9">
        <w:rPr>
          <w:rFonts w:ascii="Courier New" w:hAnsi="Courier New" w:cs="Courier New"/>
        </w:rPr>
        <w:t>e</w:t>
      </w:r>
      <w:r w:rsidR="000A2994" w:rsidRPr="007204A9">
        <w:rPr>
          <w:rFonts w:ascii="Courier New" w:hAnsi="Courier New" w:cs="Courier New"/>
        </w:rPr>
        <w:t>” would have to dip into his savings account this month to pay for his mother’s prescriptions</w:t>
      </w:r>
      <w:r w:rsidR="008D3552" w:rsidRPr="007204A9">
        <w:rPr>
          <w:rFonts w:ascii="Courier New" w:hAnsi="Courier New" w:cs="Courier New"/>
        </w:rPr>
        <w:t xml:space="preserve">, but </w:t>
      </w:r>
      <w:r w:rsidR="00BE6792" w:rsidRPr="007204A9">
        <w:rPr>
          <w:rFonts w:ascii="Courier New" w:hAnsi="Courier New" w:cs="Courier New"/>
        </w:rPr>
        <w:t>Victor</w:t>
      </w:r>
      <w:r w:rsidR="008D3552" w:rsidRPr="007204A9">
        <w:rPr>
          <w:rFonts w:ascii="Courier New" w:hAnsi="Courier New" w:cs="Courier New"/>
        </w:rPr>
        <w:t xml:space="preserve"> couldn’t know that either. </w:t>
      </w:r>
      <w:r w:rsidR="00BE6792" w:rsidRPr="007204A9">
        <w:rPr>
          <w:rFonts w:ascii="Courier New" w:hAnsi="Courier New" w:cs="Courier New"/>
        </w:rPr>
        <w:t xml:space="preserve">He </w:t>
      </w:r>
      <w:r w:rsidR="000A2994" w:rsidRPr="007204A9">
        <w:rPr>
          <w:rFonts w:ascii="Courier New" w:hAnsi="Courier New" w:cs="Courier New"/>
        </w:rPr>
        <w:t xml:space="preserve">had </w:t>
      </w:r>
      <w:r w:rsidR="008C57CC" w:rsidRPr="007204A9">
        <w:rPr>
          <w:rFonts w:ascii="Courier New" w:hAnsi="Courier New" w:cs="Courier New"/>
        </w:rPr>
        <w:t xml:space="preserve">managed </w:t>
      </w:r>
      <w:r w:rsidR="000A2994" w:rsidRPr="007204A9">
        <w:rPr>
          <w:rFonts w:ascii="Courier New" w:hAnsi="Courier New" w:cs="Courier New"/>
        </w:rPr>
        <w:t xml:space="preserve">to have good timing when he’d </w:t>
      </w:r>
      <w:r w:rsidR="000A2994" w:rsidRPr="00B65E94">
        <w:rPr>
          <w:rFonts w:ascii="Courier New" w:hAnsi="Courier New" w:cs="Courier New"/>
          <w:noProof/>
        </w:rPr>
        <w:t>robbed</w:t>
      </w:r>
      <w:r w:rsidR="000A2994" w:rsidRPr="007204A9">
        <w:rPr>
          <w:rFonts w:ascii="Courier New" w:hAnsi="Courier New" w:cs="Courier New"/>
        </w:rPr>
        <w:t xml:space="preserve"> </w:t>
      </w:r>
      <w:r w:rsidR="006F3496" w:rsidRPr="007204A9">
        <w:rPr>
          <w:rFonts w:ascii="Courier New" w:hAnsi="Courier New" w:cs="Courier New"/>
        </w:rPr>
        <w:t>him</w:t>
      </w:r>
      <w:r w:rsidR="000A2994" w:rsidRPr="007204A9">
        <w:rPr>
          <w:rFonts w:ascii="Courier New" w:hAnsi="Courier New" w:cs="Courier New"/>
        </w:rPr>
        <w:t xml:space="preserve"> because the guy had </w:t>
      </w:r>
      <w:r w:rsidR="008C57CC" w:rsidRPr="007204A9">
        <w:rPr>
          <w:rFonts w:ascii="Courier New" w:hAnsi="Courier New" w:cs="Courier New"/>
        </w:rPr>
        <w:t xml:space="preserve">stopped at the bank to get </w:t>
      </w:r>
      <w:r w:rsidR="000A2994" w:rsidRPr="007204A9">
        <w:rPr>
          <w:rFonts w:ascii="Courier New" w:hAnsi="Courier New" w:cs="Courier New"/>
        </w:rPr>
        <w:t>cash</w:t>
      </w:r>
      <w:r w:rsidR="00801C38" w:rsidRPr="007204A9">
        <w:rPr>
          <w:rFonts w:ascii="Courier New" w:hAnsi="Courier New" w:cs="Courier New"/>
        </w:rPr>
        <w:t xml:space="preserve">. He’d </w:t>
      </w:r>
      <w:r w:rsidR="008C57CC" w:rsidRPr="007204A9">
        <w:rPr>
          <w:rFonts w:ascii="Courier New" w:hAnsi="Courier New" w:cs="Courier New"/>
        </w:rPr>
        <w:t xml:space="preserve">originally </w:t>
      </w:r>
      <w:r w:rsidR="00801C38" w:rsidRPr="00B65E94">
        <w:rPr>
          <w:rFonts w:ascii="Courier New" w:hAnsi="Courier New" w:cs="Courier New"/>
          <w:noProof/>
        </w:rPr>
        <w:t>been</w:t>
      </w:r>
      <w:r w:rsidR="000A2994" w:rsidRPr="007204A9">
        <w:rPr>
          <w:rFonts w:ascii="Courier New" w:hAnsi="Courier New" w:cs="Courier New"/>
        </w:rPr>
        <w:t xml:space="preserve"> headed to the drug store to pick up his mother’s prescription</w:t>
      </w:r>
      <w:r w:rsidR="00801C38" w:rsidRPr="007204A9">
        <w:rPr>
          <w:rFonts w:ascii="Courier New" w:hAnsi="Courier New" w:cs="Courier New"/>
        </w:rPr>
        <w:t>,</w:t>
      </w:r>
      <w:r w:rsidR="000A2994" w:rsidRPr="007204A9">
        <w:rPr>
          <w:rFonts w:ascii="Courier New" w:hAnsi="Courier New" w:cs="Courier New"/>
        </w:rPr>
        <w:t xml:space="preserve"> when he realized he’d left her id card at the house and detoured home to pick </w:t>
      </w:r>
      <w:r w:rsidR="00D62BB2" w:rsidRPr="007204A9">
        <w:rPr>
          <w:rFonts w:ascii="Courier New" w:hAnsi="Courier New" w:cs="Courier New"/>
        </w:rPr>
        <w:t xml:space="preserve">it </w:t>
      </w:r>
      <w:r w:rsidR="000A2994" w:rsidRPr="007204A9">
        <w:rPr>
          <w:rFonts w:ascii="Courier New" w:hAnsi="Courier New" w:cs="Courier New"/>
        </w:rPr>
        <w:t>up.</w:t>
      </w:r>
      <w:r w:rsidR="001115FF" w:rsidRPr="007204A9">
        <w:rPr>
          <w:rFonts w:ascii="Courier New" w:hAnsi="Courier New" w:cs="Courier New"/>
        </w:rPr>
        <w:t xml:space="preserve"> </w:t>
      </w:r>
    </w:p>
    <w:p w:rsidR="00801C38"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w:t>
      </w:r>
      <w:r w:rsidR="006F3496" w:rsidRPr="007204A9">
        <w:rPr>
          <w:rFonts w:ascii="Courier New" w:hAnsi="Courier New" w:cs="Courier New"/>
        </w:rPr>
        <w:t>r’s</w:t>
      </w:r>
      <w:r w:rsidR="00F4205D" w:rsidRPr="007204A9">
        <w:rPr>
          <w:rFonts w:ascii="Courier New" w:hAnsi="Courier New" w:cs="Courier New"/>
        </w:rPr>
        <w:t xml:space="preserve"> second and third robberies were house jobs. </w:t>
      </w:r>
      <w:proofErr w:type="gramStart"/>
      <w:r w:rsidR="00F4205D" w:rsidRPr="007204A9">
        <w:rPr>
          <w:rFonts w:ascii="Courier New" w:hAnsi="Courier New" w:cs="Courier New"/>
        </w:rPr>
        <w:t>Old folk</w:t>
      </w:r>
      <w:r w:rsidR="00EC4E0C" w:rsidRPr="007204A9">
        <w:rPr>
          <w:rFonts w:ascii="Courier New" w:hAnsi="Courier New" w:cs="Courier New"/>
        </w:rPr>
        <w:t>s</w:t>
      </w:r>
      <w:r w:rsidR="00F4205D" w:rsidRPr="007204A9">
        <w:rPr>
          <w:rFonts w:ascii="Courier New" w:hAnsi="Courier New" w:cs="Courier New"/>
        </w:rPr>
        <w:t>.</w:t>
      </w:r>
      <w:proofErr w:type="gramEnd"/>
      <w:r w:rsidR="00F4205D" w:rsidRPr="007204A9">
        <w:rPr>
          <w:rFonts w:ascii="Courier New" w:hAnsi="Courier New" w:cs="Courier New"/>
        </w:rPr>
        <w:t xml:space="preserve"> </w:t>
      </w:r>
      <w:r w:rsidR="00F4205D" w:rsidRPr="00B65E94">
        <w:rPr>
          <w:rFonts w:ascii="Courier New" w:hAnsi="Courier New" w:cs="Courier New"/>
          <w:noProof/>
        </w:rPr>
        <w:t xml:space="preserve">He knew most of them didn’t really trust the banks with all of their money, so he did two house jobs that netted </w:t>
      </w:r>
      <w:r w:rsidR="00801C38" w:rsidRPr="00B65E94">
        <w:rPr>
          <w:rFonts w:ascii="Courier New" w:hAnsi="Courier New" w:cs="Courier New"/>
          <w:noProof/>
        </w:rPr>
        <w:t xml:space="preserve">over </w:t>
      </w:r>
      <w:r w:rsidR="004347E9" w:rsidRPr="00B65E94">
        <w:rPr>
          <w:rFonts w:ascii="Courier New" w:hAnsi="Courier New" w:cs="Courier New"/>
          <w:noProof/>
        </w:rPr>
        <w:t xml:space="preserve">twenty-seven hundred dollars </w:t>
      </w:r>
      <w:r w:rsidR="00801C38" w:rsidRPr="00B65E94">
        <w:rPr>
          <w:rFonts w:ascii="Courier New" w:hAnsi="Courier New" w:cs="Courier New"/>
          <w:noProof/>
        </w:rPr>
        <w:t>in cash, plus some jewelry he knew he could knock out a few grand for through a friend that was a pawn broker</w:t>
      </w:r>
      <w:r w:rsidR="008D3552" w:rsidRPr="00B65E94">
        <w:rPr>
          <w:rFonts w:ascii="Courier New" w:hAnsi="Courier New" w:cs="Courier New"/>
          <w:noProof/>
        </w:rPr>
        <w:t>.</w:t>
      </w:r>
      <w:r w:rsidR="008D3552" w:rsidRPr="007204A9">
        <w:rPr>
          <w:rFonts w:ascii="Courier New" w:hAnsi="Courier New" w:cs="Courier New"/>
        </w:rPr>
        <w:t xml:space="preserve"> He’d done exactly that earlier in the week a</w:t>
      </w:r>
      <w:r w:rsidR="002C0B23" w:rsidRPr="007204A9">
        <w:rPr>
          <w:rFonts w:ascii="Courier New" w:hAnsi="Courier New" w:cs="Courier New"/>
        </w:rPr>
        <w:t xml:space="preserve">nd </w:t>
      </w:r>
      <w:r w:rsidR="00607517" w:rsidRPr="007204A9">
        <w:rPr>
          <w:rFonts w:ascii="Courier New" w:hAnsi="Courier New" w:cs="Courier New"/>
        </w:rPr>
        <w:t xml:space="preserve">kept all of his money </w:t>
      </w:r>
      <w:r w:rsidR="008D3552" w:rsidRPr="007204A9">
        <w:rPr>
          <w:rFonts w:ascii="Courier New" w:hAnsi="Courier New" w:cs="Courier New"/>
        </w:rPr>
        <w:t>stashed in his bedroom</w:t>
      </w:r>
      <w:r w:rsidR="00607517" w:rsidRPr="007204A9">
        <w:rPr>
          <w:rFonts w:ascii="Courier New" w:hAnsi="Courier New" w:cs="Courier New"/>
        </w:rPr>
        <w:t xml:space="preserve"> drawer, underneath his boxer shorts</w:t>
      </w:r>
      <w:r w:rsidR="008D3552" w:rsidRPr="007204A9">
        <w:rPr>
          <w:rFonts w:ascii="Courier New" w:hAnsi="Courier New" w:cs="Courier New"/>
        </w:rPr>
        <w:t>.</w:t>
      </w:r>
    </w:p>
    <w:p w:rsidR="005B7687" w:rsidRPr="007204A9" w:rsidRDefault="00367FC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Victor </w:t>
      </w:r>
      <w:r w:rsidR="00801C38" w:rsidRPr="007204A9">
        <w:rPr>
          <w:rFonts w:ascii="Courier New" w:hAnsi="Courier New" w:cs="Courier New"/>
        </w:rPr>
        <w:t>accidentally stumbled onto his “old folk</w:t>
      </w:r>
      <w:r w:rsidR="00EC4E0C" w:rsidRPr="007204A9">
        <w:rPr>
          <w:rFonts w:ascii="Courier New" w:hAnsi="Courier New" w:cs="Courier New"/>
        </w:rPr>
        <w:t>s</w:t>
      </w:r>
      <w:r w:rsidR="00801C38" w:rsidRPr="007204A9">
        <w:rPr>
          <w:rFonts w:ascii="Courier New" w:hAnsi="Courier New" w:cs="Courier New"/>
        </w:rPr>
        <w:t xml:space="preserve">” theory when he’d overheard a conversation while simply walking past </w:t>
      </w:r>
      <w:r w:rsidR="005718E6" w:rsidRPr="007204A9">
        <w:rPr>
          <w:rFonts w:ascii="Courier New" w:hAnsi="Courier New" w:cs="Courier New"/>
        </w:rPr>
        <w:t>on</w:t>
      </w:r>
      <w:r w:rsidR="00801C38" w:rsidRPr="007204A9">
        <w:rPr>
          <w:rFonts w:ascii="Courier New" w:hAnsi="Courier New" w:cs="Courier New"/>
        </w:rPr>
        <w:t xml:space="preserve">e of his neighbor’s </w:t>
      </w:r>
      <w:r w:rsidR="005718E6" w:rsidRPr="007204A9">
        <w:rPr>
          <w:rFonts w:ascii="Courier New" w:hAnsi="Courier New" w:cs="Courier New"/>
        </w:rPr>
        <w:t>porches</w:t>
      </w:r>
      <w:r w:rsidR="00801C38" w:rsidRPr="007204A9">
        <w:rPr>
          <w:rFonts w:ascii="Courier New" w:hAnsi="Courier New" w:cs="Courier New"/>
        </w:rPr>
        <w:t xml:space="preserve"> one evening last </w:t>
      </w:r>
      <w:r w:rsidR="005718E6" w:rsidRPr="007204A9">
        <w:rPr>
          <w:rFonts w:ascii="Courier New" w:hAnsi="Courier New" w:cs="Courier New"/>
        </w:rPr>
        <w:t>summer</w:t>
      </w:r>
      <w:r w:rsidR="00801C38" w:rsidRPr="007204A9">
        <w:rPr>
          <w:rFonts w:ascii="Courier New" w:hAnsi="Courier New" w:cs="Courier New"/>
        </w:rPr>
        <w:t xml:space="preserve">. He thought it was kind of funny, because had they not been talking so loud, he’d have missed it. But both of them where hard of hearing, so between the “huh’s” and “Say again’s”, he picked up the conversation about not trusting banks. </w:t>
      </w:r>
    </w:p>
    <w:p w:rsidR="002F48F9" w:rsidRPr="007204A9" w:rsidRDefault="005B7687"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i/>
        </w:rPr>
        <w:t>That’s the problem with folk, especially old folk</w:t>
      </w:r>
      <w:r w:rsidR="00EC4E0C" w:rsidRPr="007204A9">
        <w:rPr>
          <w:rFonts w:ascii="Courier New" w:hAnsi="Courier New" w:cs="Courier New"/>
          <w:i/>
        </w:rPr>
        <w:t>s</w:t>
      </w:r>
      <w:r w:rsidRPr="007204A9">
        <w:rPr>
          <w:rFonts w:ascii="Courier New" w:hAnsi="Courier New" w:cs="Courier New"/>
          <w:i/>
        </w:rPr>
        <w:t xml:space="preserve">. They were always running their mouths, never knowing who was listening. Never thinking that what they were saying could be used against them. </w:t>
      </w:r>
      <w:r w:rsidRPr="007204A9">
        <w:rPr>
          <w:rFonts w:ascii="Courier New" w:hAnsi="Courier New" w:cs="Courier New"/>
        </w:rPr>
        <w:t>He laughed to himself</w:t>
      </w:r>
      <w:r w:rsidRPr="007204A9">
        <w:rPr>
          <w:rFonts w:ascii="Courier New" w:hAnsi="Courier New" w:cs="Courier New"/>
          <w:i/>
        </w:rPr>
        <w:t xml:space="preserve">. Man, </w:t>
      </w:r>
      <w:r w:rsidR="002E0564" w:rsidRPr="007204A9">
        <w:rPr>
          <w:rFonts w:ascii="Courier New" w:hAnsi="Courier New" w:cs="Courier New"/>
          <w:i/>
        </w:rPr>
        <w:t>I’m</w:t>
      </w:r>
      <w:r w:rsidRPr="007204A9">
        <w:rPr>
          <w:rFonts w:ascii="Courier New" w:hAnsi="Courier New" w:cs="Courier New"/>
          <w:i/>
        </w:rPr>
        <w:t xml:space="preserve"> smart, </w:t>
      </w:r>
      <w:r w:rsidR="002E0564" w:rsidRPr="007204A9">
        <w:rPr>
          <w:rFonts w:ascii="Courier New" w:hAnsi="Courier New" w:cs="Courier New"/>
          <w:i/>
        </w:rPr>
        <w:t xml:space="preserve">I </w:t>
      </w:r>
      <w:r w:rsidRPr="007204A9">
        <w:rPr>
          <w:rFonts w:ascii="Courier New" w:hAnsi="Courier New" w:cs="Courier New"/>
          <w:i/>
        </w:rPr>
        <w:t>always f</w:t>
      </w:r>
      <w:r w:rsidR="002E0564" w:rsidRPr="007204A9">
        <w:rPr>
          <w:rFonts w:ascii="Courier New" w:hAnsi="Courier New" w:cs="Courier New"/>
          <w:i/>
        </w:rPr>
        <w:t>i</w:t>
      </w:r>
      <w:r w:rsidRPr="007204A9">
        <w:rPr>
          <w:rFonts w:ascii="Courier New" w:hAnsi="Courier New" w:cs="Courier New"/>
          <w:i/>
        </w:rPr>
        <w:t xml:space="preserve">nd an angle. That’s why </w:t>
      </w:r>
      <w:r w:rsidR="002E0564" w:rsidRPr="007204A9">
        <w:rPr>
          <w:rFonts w:ascii="Courier New" w:hAnsi="Courier New" w:cs="Courier New"/>
          <w:i/>
        </w:rPr>
        <w:t>I’ve</w:t>
      </w:r>
      <w:r w:rsidRPr="007204A9">
        <w:rPr>
          <w:rFonts w:ascii="Courier New" w:hAnsi="Courier New" w:cs="Courier New"/>
          <w:i/>
        </w:rPr>
        <w:t xml:space="preserve"> been able to whip up on so many brotha’s on the basketball court. </w:t>
      </w:r>
      <w:r w:rsidR="002E0564" w:rsidRPr="007204A9">
        <w:rPr>
          <w:rFonts w:ascii="Courier New" w:hAnsi="Courier New" w:cs="Courier New"/>
          <w:i/>
        </w:rPr>
        <w:t>I can</w:t>
      </w:r>
      <w:r w:rsidRPr="007204A9">
        <w:rPr>
          <w:rFonts w:ascii="Courier New" w:hAnsi="Courier New" w:cs="Courier New"/>
          <w:i/>
        </w:rPr>
        <w:t xml:space="preserve"> out think them.</w:t>
      </w:r>
    </w:p>
    <w:p w:rsidR="008E23A9" w:rsidRPr="007204A9" w:rsidRDefault="00801C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He had another name for old folks; old fools. They always got on his nerves with all of their “yappin</w:t>
      </w:r>
      <w:r w:rsidR="003D4CB2" w:rsidRPr="007204A9">
        <w:rPr>
          <w:rFonts w:ascii="Courier New" w:hAnsi="Courier New" w:cs="Courier New"/>
        </w:rPr>
        <w:t>”</w:t>
      </w:r>
      <w:r w:rsidRPr="007204A9">
        <w:rPr>
          <w:rFonts w:ascii="Courier New" w:hAnsi="Courier New" w:cs="Courier New"/>
        </w:rPr>
        <w:t xml:space="preserve">. </w:t>
      </w:r>
      <w:r w:rsidRPr="007204A9">
        <w:rPr>
          <w:rFonts w:ascii="Courier New" w:hAnsi="Courier New" w:cs="Courier New"/>
          <w:i/>
        </w:rPr>
        <w:t>Always wantin’ somethin’</w:t>
      </w:r>
      <w:r w:rsidR="005B7687" w:rsidRPr="007204A9">
        <w:rPr>
          <w:rFonts w:ascii="Courier New" w:hAnsi="Courier New" w:cs="Courier New"/>
          <w:i/>
        </w:rPr>
        <w:t>:</w:t>
      </w:r>
      <w:r w:rsidRPr="007204A9">
        <w:rPr>
          <w:rFonts w:ascii="Courier New" w:hAnsi="Courier New" w:cs="Courier New"/>
          <w:i/>
        </w:rPr>
        <w:t xml:space="preserve"> </w:t>
      </w:r>
      <w:r w:rsidR="005B7687" w:rsidRPr="007204A9">
        <w:rPr>
          <w:rFonts w:ascii="Courier New" w:hAnsi="Courier New" w:cs="Courier New"/>
          <w:i/>
        </w:rPr>
        <w:t xml:space="preserve">“Can you help me with this?”, “Can you help me with that?”, </w:t>
      </w:r>
      <w:r w:rsidRPr="007204A9">
        <w:rPr>
          <w:rFonts w:ascii="Courier New" w:hAnsi="Courier New" w:cs="Courier New"/>
          <w:i/>
        </w:rPr>
        <w:t xml:space="preserve">“Say </w:t>
      </w:r>
      <w:r w:rsidR="001730B0" w:rsidRPr="007204A9">
        <w:rPr>
          <w:rFonts w:ascii="Courier New" w:hAnsi="Courier New" w:cs="Courier New"/>
          <w:i/>
        </w:rPr>
        <w:t>‘please’”</w:t>
      </w:r>
      <w:r w:rsidR="005B7687" w:rsidRPr="007204A9">
        <w:rPr>
          <w:rFonts w:ascii="Courier New" w:hAnsi="Courier New" w:cs="Courier New"/>
          <w:i/>
        </w:rPr>
        <w:t>,</w:t>
      </w:r>
      <w:r w:rsidR="001730B0" w:rsidRPr="007204A9">
        <w:rPr>
          <w:rFonts w:ascii="Courier New" w:hAnsi="Courier New" w:cs="Courier New"/>
          <w:i/>
        </w:rPr>
        <w:t xml:space="preserve"> “Say ‘thank you’”, Say ‘yes, ma’am’”, and all the rest of that foolishness</w:t>
      </w:r>
      <w:r w:rsidR="001730B0" w:rsidRPr="007204A9">
        <w:rPr>
          <w:rFonts w:ascii="Courier New" w:hAnsi="Courier New" w:cs="Courier New"/>
        </w:rPr>
        <w:t xml:space="preserve">. </w:t>
      </w:r>
      <w:r w:rsidR="00830466" w:rsidRPr="007204A9">
        <w:rPr>
          <w:rFonts w:ascii="Courier New" w:hAnsi="Courier New" w:cs="Courier New"/>
        </w:rPr>
        <w:t xml:space="preserve"> His mother</w:t>
      </w:r>
      <w:r w:rsidR="00FE2FA7" w:rsidRPr="007204A9">
        <w:rPr>
          <w:rFonts w:ascii="Courier New" w:hAnsi="Courier New" w:cs="Courier New"/>
        </w:rPr>
        <w:t>, Corliss,</w:t>
      </w:r>
      <w:r w:rsidR="00830466" w:rsidRPr="007204A9">
        <w:rPr>
          <w:rFonts w:ascii="Courier New" w:hAnsi="Courier New" w:cs="Courier New"/>
        </w:rPr>
        <w:t xml:space="preserve"> was always on him about that crap and his grandmother had been</w:t>
      </w:r>
      <w:r w:rsidR="00F213D0" w:rsidRPr="007204A9">
        <w:rPr>
          <w:rFonts w:ascii="Courier New" w:hAnsi="Courier New" w:cs="Courier New"/>
        </w:rPr>
        <w:t xml:space="preserve"> </w:t>
      </w:r>
      <w:r w:rsidR="00830466" w:rsidRPr="007204A9">
        <w:rPr>
          <w:rFonts w:ascii="Courier New" w:hAnsi="Courier New" w:cs="Courier New"/>
        </w:rPr>
        <w:t xml:space="preserve">even worse.  </w:t>
      </w:r>
      <w:r w:rsidR="00830466" w:rsidRPr="007204A9">
        <w:rPr>
          <w:rFonts w:ascii="Courier New" w:hAnsi="Courier New" w:cs="Courier New"/>
          <w:i/>
        </w:rPr>
        <w:t xml:space="preserve">And what did it get them? </w:t>
      </w:r>
      <w:proofErr w:type="gramStart"/>
      <w:r w:rsidR="00830466" w:rsidRPr="007204A9">
        <w:rPr>
          <w:rFonts w:ascii="Courier New" w:hAnsi="Courier New" w:cs="Courier New"/>
          <w:i/>
        </w:rPr>
        <w:t>Nothing</w:t>
      </w:r>
      <w:r w:rsidR="00830466" w:rsidRPr="007204A9">
        <w:rPr>
          <w:rFonts w:ascii="Courier New" w:hAnsi="Courier New" w:cs="Courier New"/>
        </w:rPr>
        <w:t>.</w:t>
      </w:r>
      <w:proofErr w:type="gramEnd"/>
      <w:r w:rsidR="00830466" w:rsidRPr="007204A9">
        <w:rPr>
          <w:rFonts w:ascii="Courier New" w:hAnsi="Courier New" w:cs="Courier New"/>
        </w:rPr>
        <w:t xml:space="preserve"> His grandmother didn’t have </w:t>
      </w:r>
      <w:r w:rsidR="00F213D0" w:rsidRPr="007204A9">
        <w:rPr>
          <w:rFonts w:ascii="Courier New" w:hAnsi="Courier New" w:cs="Courier New"/>
        </w:rPr>
        <w:t xml:space="preserve">a </w:t>
      </w:r>
      <w:r w:rsidR="00830466" w:rsidRPr="007204A9">
        <w:rPr>
          <w:rFonts w:ascii="Courier New" w:hAnsi="Courier New" w:cs="Courier New"/>
        </w:rPr>
        <w:t xml:space="preserve">dime when she died and his mother wasn’t far off. </w:t>
      </w:r>
      <w:r w:rsidR="00830466" w:rsidRPr="007204A9">
        <w:rPr>
          <w:rFonts w:ascii="Courier New" w:hAnsi="Courier New" w:cs="Courier New"/>
          <w:i/>
        </w:rPr>
        <w:t>All those “required” manners and hard work and nothin’ to show for it.</w:t>
      </w:r>
      <w:r w:rsidR="00FD2ACA" w:rsidRPr="007204A9">
        <w:rPr>
          <w:rFonts w:ascii="Courier New" w:hAnsi="Courier New" w:cs="Courier New"/>
          <w:i/>
        </w:rPr>
        <w:t xml:space="preserve"> Most old people </w:t>
      </w:r>
      <w:r w:rsidR="002E0564" w:rsidRPr="007204A9">
        <w:rPr>
          <w:rFonts w:ascii="Courier New" w:hAnsi="Courier New" w:cs="Courier New"/>
          <w:i/>
        </w:rPr>
        <w:t xml:space="preserve">I </w:t>
      </w:r>
      <w:r w:rsidR="00FD2ACA" w:rsidRPr="007204A9">
        <w:rPr>
          <w:rFonts w:ascii="Courier New" w:hAnsi="Courier New" w:cs="Courier New"/>
          <w:i/>
        </w:rPr>
        <w:t>kn</w:t>
      </w:r>
      <w:r w:rsidR="002E0564" w:rsidRPr="007204A9">
        <w:rPr>
          <w:rFonts w:ascii="Courier New" w:hAnsi="Courier New" w:cs="Courier New"/>
          <w:i/>
        </w:rPr>
        <w:t>o</w:t>
      </w:r>
      <w:r w:rsidR="00FD2ACA" w:rsidRPr="007204A9">
        <w:rPr>
          <w:rFonts w:ascii="Courier New" w:hAnsi="Courier New" w:cs="Courier New"/>
          <w:i/>
        </w:rPr>
        <w:t xml:space="preserve">w </w:t>
      </w:r>
      <w:r w:rsidR="002E0564" w:rsidRPr="007204A9">
        <w:rPr>
          <w:rFonts w:ascii="Courier New" w:hAnsi="Courier New" w:cs="Courier New"/>
          <w:i/>
        </w:rPr>
        <w:t>a</w:t>
      </w:r>
      <w:r w:rsidR="00FD2ACA" w:rsidRPr="007204A9">
        <w:rPr>
          <w:rFonts w:ascii="Courier New" w:hAnsi="Courier New" w:cs="Courier New"/>
          <w:i/>
        </w:rPr>
        <w:t>re brok</w:t>
      </w:r>
      <w:r w:rsidR="00937227" w:rsidRPr="007204A9">
        <w:rPr>
          <w:rFonts w:ascii="Courier New" w:hAnsi="Courier New" w:cs="Courier New"/>
          <w:i/>
        </w:rPr>
        <w:t>e</w:t>
      </w:r>
      <w:r w:rsidR="002E0564" w:rsidRPr="007204A9">
        <w:rPr>
          <w:rFonts w:ascii="Courier New" w:hAnsi="Courier New" w:cs="Courier New"/>
          <w:i/>
        </w:rPr>
        <w:t xml:space="preserve"> anyway</w:t>
      </w:r>
      <w:r w:rsidR="00FD2ACA" w:rsidRPr="007204A9">
        <w:rPr>
          <w:rFonts w:ascii="Courier New" w:hAnsi="Courier New" w:cs="Courier New"/>
          <w:i/>
        </w:rPr>
        <w:t xml:space="preserve">, so why respect them? Why respect anybody who don’t have </w:t>
      </w:r>
      <w:proofErr w:type="gramStart"/>
      <w:r w:rsidR="00FD2ACA" w:rsidRPr="007204A9">
        <w:rPr>
          <w:rFonts w:ascii="Courier New" w:hAnsi="Courier New" w:cs="Courier New"/>
          <w:i/>
        </w:rPr>
        <w:t>no</w:t>
      </w:r>
      <w:proofErr w:type="gramEnd"/>
      <w:r w:rsidR="00FD2ACA" w:rsidRPr="007204A9">
        <w:rPr>
          <w:rFonts w:ascii="Courier New" w:hAnsi="Courier New" w:cs="Courier New"/>
          <w:i/>
        </w:rPr>
        <w:t xml:space="preserve"> money? </w:t>
      </w:r>
      <w:r w:rsidR="00FD2ACA" w:rsidRPr="007204A9">
        <w:rPr>
          <w:rFonts w:ascii="Courier New" w:hAnsi="Courier New" w:cs="Courier New"/>
        </w:rPr>
        <w:t>That was his thinking.</w:t>
      </w:r>
    </w:p>
    <w:p w:rsidR="005B7687" w:rsidRPr="007204A9" w:rsidRDefault="001730B0"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i/>
        </w:rPr>
        <w:t>Ain’t nobody tryin’ to hear that mess anymore</w:t>
      </w:r>
      <w:r w:rsidRPr="007204A9">
        <w:rPr>
          <w:rFonts w:ascii="Courier New" w:hAnsi="Courier New" w:cs="Courier New"/>
        </w:rPr>
        <w:t xml:space="preserve">, </w:t>
      </w:r>
      <w:r w:rsidR="00E25518" w:rsidRPr="007204A9">
        <w:rPr>
          <w:rFonts w:ascii="Courier New" w:hAnsi="Courier New" w:cs="Courier New"/>
          <w:i/>
        </w:rPr>
        <w:t>i</w:t>
      </w:r>
      <w:r w:rsidRPr="007204A9">
        <w:rPr>
          <w:rFonts w:ascii="Courier New" w:hAnsi="Courier New" w:cs="Courier New"/>
          <w:i/>
        </w:rPr>
        <w:t>t’s played out</w:t>
      </w:r>
      <w:r w:rsidRPr="007204A9">
        <w:rPr>
          <w:rFonts w:ascii="Courier New" w:hAnsi="Courier New" w:cs="Courier New"/>
        </w:rPr>
        <w:t xml:space="preserve">. </w:t>
      </w:r>
      <w:r w:rsidR="004F2AFC" w:rsidRPr="007204A9">
        <w:rPr>
          <w:rFonts w:ascii="Courier New" w:hAnsi="Courier New" w:cs="Courier New"/>
        </w:rPr>
        <w:t>Which brought up a reminder of another problem he had with old folks</w:t>
      </w:r>
      <w:r w:rsidR="00BA53CB" w:rsidRPr="007204A9">
        <w:rPr>
          <w:rFonts w:ascii="Courier New" w:hAnsi="Courier New" w:cs="Courier New"/>
          <w:i/>
        </w:rPr>
        <w:t>;</w:t>
      </w:r>
      <w:r w:rsidRPr="007204A9">
        <w:rPr>
          <w:rFonts w:ascii="Courier New" w:hAnsi="Courier New" w:cs="Courier New"/>
          <w:i/>
        </w:rPr>
        <w:t xml:space="preserve"> </w:t>
      </w:r>
      <w:r w:rsidRPr="007204A9">
        <w:rPr>
          <w:rFonts w:ascii="Courier New" w:hAnsi="Courier New" w:cs="Courier New"/>
        </w:rPr>
        <w:t>they don’t know when to move on</w:t>
      </w:r>
      <w:r w:rsidR="00B14EED" w:rsidRPr="007204A9">
        <w:rPr>
          <w:rFonts w:ascii="Courier New" w:hAnsi="Courier New" w:cs="Courier New"/>
        </w:rPr>
        <w:t>; m</w:t>
      </w:r>
      <w:r w:rsidRPr="007204A9">
        <w:rPr>
          <w:rFonts w:ascii="Courier New" w:hAnsi="Courier New" w:cs="Courier New"/>
        </w:rPr>
        <w:t>ove on from the past and move on from this world. Hangin’ around, suckin</w:t>
      </w:r>
      <w:r w:rsidR="002911A6" w:rsidRPr="007204A9">
        <w:rPr>
          <w:rFonts w:ascii="Courier New" w:hAnsi="Courier New" w:cs="Courier New"/>
        </w:rPr>
        <w:t>’</w:t>
      </w:r>
      <w:r w:rsidRPr="007204A9">
        <w:rPr>
          <w:rFonts w:ascii="Courier New" w:hAnsi="Courier New" w:cs="Courier New"/>
        </w:rPr>
        <w:t xml:space="preserve"> air, using up all the world’s resources for medication, canes, wheelchairs, walkers, oxygen tanks, and for what? Half of them can’t do anything anyway</w:t>
      </w:r>
      <w:r w:rsidRPr="007204A9">
        <w:rPr>
          <w:rFonts w:ascii="Courier New" w:hAnsi="Courier New" w:cs="Courier New"/>
          <w:i/>
        </w:rPr>
        <w:t xml:space="preserve">. </w:t>
      </w:r>
      <w:r w:rsidRPr="007204A9">
        <w:rPr>
          <w:rFonts w:ascii="Courier New" w:hAnsi="Courier New" w:cs="Courier New"/>
        </w:rPr>
        <w:t>He continued thinking and laughing to himself as he recounted the money from his latest heist</w:t>
      </w:r>
      <w:r w:rsidRPr="007204A9">
        <w:rPr>
          <w:rFonts w:ascii="Courier New" w:hAnsi="Courier New" w:cs="Courier New"/>
          <w:i/>
        </w:rPr>
        <w:t xml:space="preserve">; </w:t>
      </w:r>
      <w:proofErr w:type="gramStart"/>
      <w:r w:rsidR="008125C0" w:rsidRPr="007204A9">
        <w:rPr>
          <w:rFonts w:ascii="Courier New" w:hAnsi="Courier New" w:cs="Courier New"/>
          <w:i/>
        </w:rPr>
        <w:t>W</w:t>
      </w:r>
      <w:r w:rsidRPr="007204A9">
        <w:rPr>
          <w:rFonts w:ascii="Courier New" w:hAnsi="Courier New" w:cs="Courier New"/>
          <w:i/>
        </w:rPr>
        <w:t>ouldn’t</w:t>
      </w:r>
      <w:proofErr w:type="gramEnd"/>
      <w:r w:rsidRPr="007204A9">
        <w:rPr>
          <w:rFonts w:ascii="Courier New" w:hAnsi="Courier New" w:cs="Courier New"/>
          <w:i/>
        </w:rPr>
        <w:t xml:space="preserve"> it be cool</w:t>
      </w:r>
      <w:r w:rsidR="005B7687" w:rsidRPr="007204A9">
        <w:rPr>
          <w:rFonts w:ascii="Courier New" w:hAnsi="Courier New" w:cs="Courier New"/>
          <w:i/>
        </w:rPr>
        <w:t xml:space="preserve">, </w:t>
      </w:r>
      <w:r w:rsidRPr="007204A9">
        <w:rPr>
          <w:rFonts w:ascii="Courier New" w:hAnsi="Courier New" w:cs="Courier New"/>
          <w:i/>
        </w:rPr>
        <w:t xml:space="preserve">if old folks had their own sidewalk and their own highway? Or even maybe </w:t>
      </w:r>
      <w:r w:rsidR="005B7687" w:rsidRPr="007204A9">
        <w:rPr>
          <w:rFonts w:ascii="Courier New" w:hAnsi="Courier New" w:cs="Courier New"/>
          <w:i/>
        </w:rPr>
        <w:t>their own</w:t>
      </w:r>
      <w:r w:rsidRPr="007204A9">
        <w:rPr>
          <w:rFonts w:ascii="Courier New" w:hAnsi="Courier New" w:cs="Courier New"/>
          <w:i/>
        </w:rPr>
        <w:t xml:space="preserve"> </w:t>
      </w:r>
      <w:r w:rsidR="002911A6" w:rsidRPr="007204A9">
        <w:rPr>
          <w:rFonts w:ascii="Courier New" w:hAnsi="Courier New" w:cs="Courier New"/>
          <w:i/>
        </w:rPr>
        <w:t xml:space="preserve">path or </w:t>
      </w:r>
      <w:r w:rsidRPr="007204A9">
        <w:rPr>
          <w:rFonts w:ascii="Courier New" w:hAnsi="Courier New" w:cs="Courier New"/>
          <w:i/>
        </w:rPr>
        <w:t>lane</w:t>
      </w:r>
      <w:r w:rsidR="005B7687" w:rsidRPr="007204A9">
        <w:rPr>
          <w:rFonts w:ascii="Courier New" w:hAnsi="Courier New" w:cs="Courier New"/>
          <w:i/>
        </w:rPr>
        <w:t xml:space="preserve"> on the sidewalks and highways</w:t>
      </w:r>
      <w:r w:rsidRPr="007204A9">
        <w:rPr>
          <w:rFonts w:ascii="Courier New" w:hAnsi="Courier New" w:cs="Courier New"/>
          <w:i/>
        </w:rPr>
        <w:t>. They always walk and drive so damn slow anyway.</w:t>
      </w:r>
    </w:p>
    <w:p w:rsidR="001730B0" w:rsidRPr="007204A9" w:rsidRDefault="001730B0"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i/>
        </w:rPr>
        <w:t>Even worse, they act</w:t>
      </w:r>
      <w:r w:rsidR="00607517" w:rsidRPr="007204A9">
        <w:rPr>
          <w:rFonts w:ascii="Courier New" w:hAnsi="Courier New" w:cs="Courier New"/>
          <w:i/>
        </w:rPr>
        <w:t>ed as if</w:t>
      </w:r>
      <w:r w:rsidRPr="007204A9">
        <w:rPr>
          <w:rFonts w:ascii="Courier New" w:hAnsi="Courier New" w:cs="Courier New"/>
          <w:i/>
        </w:rPr>
        <w:t xml:space="preserve"> they were never young, and they know good and </w:t>
      </w:r>
      <w:r w:rsidR="00C50B64" w:rsidRPr="007204A9">
        <w:rPr>
          <w:rFonts w:ascii="Courier New" w:hAnsi="Courier New" w:cs="Courier New"/>
          <w:i/>
        </w:rPr>
        <w:t xml:space="preserve">damn </w:t>
      </w:r>
      <w:r w:rsidRPr="007204A9">
        <w:rPr>
          <w:rFonts w:ascii="Courier New" w:hAnsi="Courier New" w:cs="Courier New"/>
          <w:i/>
        </w:rPr>
        <w:t>well they rushed around when they were, but now that they can’t</w:t>
      </w:r>
      <w:r w:rsidR="003D4CB2" w:rsidRPr="007204A9">
        <w:rPr>
          <w:rFonts w:ascii="Courier New" w:hAnsi="Courier New" w:cs="Courier New"/>
          <w:i/>
        </w:rPr>
        <w:t>,</w:t>
      </w:r>
      <w:r w:rsidRPr="007204A9">
        <w:rPr>
          <w:rFonts w:ascii="Courier New" w:hAnsi="Courier New" w:cs="Courier New"/>
          <w:i/>
        </w:rPr>
        <w:t xml:space="preserve"> they want everybody else to slow down. Bump that.</w:t>
      </w:r>
    </w:p>
    <w:p w:rsidR="005B7687" w:rsidRPr="007204A9" w:rsidRDefault="005B768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 Yeah, </w:t>
      </w:r>
      <w:r w:rsidR="00BE6792" w:rsidRPr="007204A9">
        <w:rPr>
          <w:rFonts w:ascii="Courier New" w:hAnsi="Courier New" w:cs="Courier New"/>
        </w:rPr>
        <w:t>Victor</w:t>
      </w:r>
      <w:r w:rsidRPr="007204A9">
        <w:rPr>
          <w:rFonts w:ascii="Courier New" w:hAnsi="Courier New" w:cs="Courier New"/>
        </w:rPr>
        <w:t xml:space="preserve"> was tired of them. He’d taken it upon himself to take advantage of every opportunity he could in life</w:t>
      </w:r>
      <w:r w:rsidR="008E23A9" w:rsidRPr="007204A9">
        <w:rPr>
          <w:rFonts w:ascii="Courier New" w:hAnsi="Courier New" w:cs="Courier New"/>
        </w:rPr>
        <w:t>;</w:t>
      </w:r>
      <w:r w:rsidRPr="007204A9">
        <w:rPr>
          <w:rFonts w:ascii="Courier New" w:hAnsi="Courier New" w:cs="Courier New"/>
        </w:rPr>
        <w:t xml:space="preserve"> and right now, that was by helping himself to old folk’s money.</w:t>
      </w:r>
      <w:r w:rsidR="00EC4E0C" w:rsidRPr="007204A9">
        <w:rPr>
          <w:rFonts w:ascii="Courier New" w:hAnsi="Courier New" w:cs="Courier New"/>
        </w:rPr>
        <w:t xml:space="preserve"> </w:t>
      </w:r>
      <w:r w:rsidR="00EC4E0C" w:rsidRPr="007204A9">
        <w:rPr>
          <w:rFonts w:ascii="Courier New" w:hAnsi="Courier New" w:cs="Courier New"/>
          <w:i/>
        </w:rPr>
        <w:t>Old folks and young sucker</w:t>
      </w:r>
      <w:r w:rsidR="008E23A9" w:rsidRPr="007204A9">
        <w:rPr>
          <w:rFonts w:ascii="Courier New" w:hAnsi="Courier New" w:cs="Courier New"/>
          <w:i/>
        </w:rPr>
        <w:t>s too</w:t>
      </w:r>
      <w:proofErr w:type="gramStart"/>
      <w:r w:rsidR="00E25518" w:rsidRPr="007204A9">
        <w:rPr>
          <w:rFonts w:ascii="Courier New" w:hAnsi="Courier New" w:cs="Courier New"/>
          <w:i/>
        </w:rPr>
        <w:t>.</w:t>
      </w:r>
      <w:r w:rsidR="008E23A9" w:rsidRPr="007204A9">
        <w:rPr>
          <w:rFonts w:ascii="Courier New" w:hAnsi="Courier New" w:cs="Courier New"/>
        </w:rPr>
        <w:t>.</w:t>
      </w:r>
      <w:proofErr w:type="gramEnd"/>
      <w:r w:rsidR="008E23A9" w:rsidRPr="007204A9">
        <w:rPr>
          <w:rFonts w:ascii="Courier New" w:hAnsi="Courier New" w:cs="Courier New"/>
        </w:rPr>
        <w:t xml:space="preserve"> He wasn’t </w:t>
      </w:r>
      <w:r w:rsidR="008E23A9" w:rsidRPr="007204A9">
        <w:rPr>
          <w:rFonts w:ascii="Courier New" w:hAnsi="Courier New" w:cs="Courier New"/>
        </w:rPr>
        <w:lastRenderedPageBreak/>
        <w:t>much for discrimination.</w:t>
      </w:r>
      <w:r w:rsidR="00AD1208" w:rsidRPr="007204A9">
        <w:rPr>
          <w:rFonts w:ascii="Courier New" w:hAnsi="Courier New" w:cs="Courier New"/>
        </w:rPr>
        <w:t xml:space="preserve"> Except that it was admittedly easier to rob the old than it was to rob the young. The older were much less likely to put up a fight and even if they did, he was much less likely to get hurt. He felt that having the odds in his favor for this type of work wasn’t a bad thing to focus.  He used his conscious to devalue the older generations worth so that it was more acceptable for him to continue stealing from them.</w:t>
      </w:r>
    </w:p>
    <w:p w:rsidR="00367FC6" w:rsidRPr="007204A9" w:rsidRDefault="0059596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usually wasn’t violent. </w:t>
      </w:r>
      <w:r w:rsidR="00662642" w:rsidRPr="007204A9">
        <w:rPr>
          <w:rFonts w:ascii="Courier New" w:hAnsi="Courier New" w:cs="Courier New"/>
        </w:rPr>
        <w:t>Nor did h</w:t>
      </w:r>
      <w:r w:rsidRPr="007204A9">
        <w:rPr>
          <w:rFonts w:ascii="Courier New" w:hAnsi="Courier New" w:cs="Courier New"/>
        </w:rPr>
        <w:t xml:space="preserve">e </w:t>
      </w:r>
      <w:r w:rsidR="00662642" w:rsidRPr="007204A9">
        <w:rPr>
          <w:rFonts w:ascii="Courier New" w:hAnsi="Courier New" w:cs="Courier New"/>
        </w:rPr>
        <w:t>think of himself as being</w:t>
      </w:r>
      <w:r w:rsidRPr="007204A9">
        <w:rPr>
          <w:rFonts w:ascii="Courier New" w:hAnsi="Courier New" w:cs="Courier New"/>
        </w:rPr>
        <w:t xml:space="preserve"> an uncompassionate person. </w:t>
      </w:r>
      <w:r w:rsidR="00662642" w:rsidRPr="007204A9">
        <w:rPr>
          <w:rFonts w:ascii="Courier New" w:hAnsi="Courier New" w:cs="Courier New"/>
        </w:rPr>
        <w:t xml:space="preserve">But then again, most criminals don’t see themselves as they really are.  </w:t>
      </w:r>
      <w:r w:rsidR="00E25518" w:rsidRPr="007204A9">
        <w:rPr>
          <w:rFonts w:ascii="Courier New" w:hAnsi="Courier New" w:cs="Courier New"/>
        </w:rPr>
        <w:t>This</w:t>
      </w:r>
      <w:r w:rsidR="002B3E2E" w:rsidRPr="007204A9">
        <w:rPr>
          <w:rFonts w:ascii="Courier New" w:hAnsi="Courier New" w:cs="Courier New"/>
        </w:rPr>
        <w:t xml:space="preserve"> week</w:t>
      </w:r>
      <w:r w:rsidR="008A29A9" w:rsidRPr="007204A9">
        <w:rPr>
          <w:rFonts w:ascii="Courier New" w:hAnsi="Courier New" w:cs="Courier New"/>
        </w:rPr>
        <w:t>’s</w:t>
      </w:r>
      <w:r w:rsidR="002B3E2E" w:rsidRPr="007204A9">
        <w:rPr>
          <w:rFonts w:ascii="Courier New" w:hAnsi="Courier New" w:cs="Courier New"/>
        </w:rPr>
        <w:t xml:space="preserve"> robberies </w:t>
      </w:r>
      <w:r w:rsidR="004F2AFC" w:rsidRPr="007204A9">
        <w:rPr>
          <w:rFonts w:ascii="Courier New" w:hAnsi="Courier New" w:cs="Courier New"/>
        </w:rPr>
        <w:t xml:space="preserve">did </w:t>
      </w:r>
      <w:r w:rsidRPr="007204A9">
        <w:rPr>
          <w:rFonts w:ascii="Courier New" w:hAnsi="Courier New" w:cs="Courier New"/>
        </w:rPr>
        <w:t>seem a little different</w:t>
      </w:r>
      <w:r w:rsidR="004F2AFC" w:rsidRPr="007204A9">
        <w:rPr>
          <w:rFonts w:ascii="Courier New" w:hAnsi="Courier New" w:cs="Courier New"/>
        </w:rPr>
        <w:t xml:space="preserve"> though</w:t>
      </w:r>
      <w:r w:rsidRPr="007204A9">
        <w:rPr>
          <w:rFonts w:ascii="Courier New" w:hAnsi="Courier New" w:cs="Courier New"/>
        </w:rPr>
        <w:t>. H</w:t>
      </w:r>
      <w:r w:rsidR="002B3E2E" w:rsidRPr="007204A9">
        <w:rPr>
          <w:rFonts w:ascii="Courier New" w:hAnsi="Courier New" w:cs="Courier New"/>
        </w:rPr>
        <w:t xml:space="preserve">e’d had to </w:t>
      </w:r>
      <w:r w:rsidR="00F33C09" w:rsidRPr="007204A9">
        <w:rPr>
          <w:rFonts w:ascii="Courier New" w:hAnsi="Courier New" w:cs="Courier New"/>
        </w:rPr>
        <w:t>pistol whip</w:t>
      </w:r>
      <w:r w:rsidR="00F4205D" w:rsidRPr="007204A9">
        <w:rPr>
          <w:rFonts w:ascii="Courier New" w:hAnsi="Courier New" w:cs="Courier New"/>
        </w:rPr>
        <w:t xml:space="preserve"> </w:t>
      </w:r>
      <w:r w:rsidRPr="007204A9">
        <w:rPr>
          <w:rFonts w:ascii="Courier New" w:hAnsi="Courier New" w:cs="Courier New"/>
        </w:rPr>
        <w:t xml:space="preserve">this last </w:t>
      </w:r>
      <w:r w:rsidR="00F4205D" w:rsidRPr="007204A9">
        <w:rPr>
          <w:rFonts w:ascii="Courier New" w:hAnsi="Courier New" w:cs="Courier New"/>
        </w:rPr>
        <w:t xml:space="preserve">lady </w:t>
      </w:r>
      <w:r w:rsidR="002911A6" w:rsidRPr="007204A9">
        <w:rPr>
          <w:rFonts w:ascii="Courier New" w:hAnsi="Courier New" w:cs="Courier New"/>
        </w:rPr>
        <w:t>be</w:t>
      </w:r>
      <w:r w:rsidR="00F4205D" w:rsidRPr="007204A9">
        <w:rPr>
          <w:rFonts w:ascii="Courier New" w:hAnsi="Courier New" w:cs="Courier New"/>
        </w:rPr>
        <w:t>cause she tried to fight him</w:t>
      </w:r>
      <w:r w:rsidRPr="007204A9">
        <w:rPr>
          <w:rFonts w:ascii="Courier New" w:hAnsi="Courier New" w:cs="Courier New"/>
        </w:rPr>
        <w:t xml:space="preserve">. </w:t>
      </w:r>
    </w:p>
    <w:p w:rsidR="002911A6" w:rsidRPr="007204A9" w:rsidRDefault="0059596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Well, he didn’t really pistol whip her</w:t>
      </w:r>
      <w:r w:rsidR="004F2AFC" w:rsidRPr="007204A9">
        <w:rPr>
          <w:rFonts w:ascii="Courier New" w:hAnsi="Courier New" w:cs="Courier New"/>
        </w:rPr>
        <w:t>. That’s an exaggeration</w:t>
      </w:r>
      <w:r w:rsidRPr="007204A9">
        <w:rPr>
          <w:rFonts w:ascii="Courier New" w:hAnsi="Courier New" w:cs="Courier New"/>
        </w:rPr>
        <w:t xml:space="preserve">. She </w:t>
      </w:r>
      <w:r w:rsidR="002911A6" w:rsidRPr="007204A9">
        <w:rPr>
          <w:rFonts w:ascii="Courier New" w:hAnsi="Courier New" w:cs="Courier New"/>
        </w:rPr>
        <w:t xml:space="preserve">had </w:t>
      </w:r>
      <w:r w:rsidR="007B1A74" w:rsidRPr="007204A9">
        <w:rPr>
          <w:rFonts w:ascii="Courier New" w:hAnsi="Courier New" w:cs="Courier New"/>
        </w:rPr>
        <w:t xml:space="preserve">really </w:t>
      </w:r>
      <w:r w:rsidR="002911A6" w:rsidRPr="007204A9">
        <w:rPr>
          <w:rFonts w:ascii="Courier New" w:hAnsi="Courier New" w:cs="Courier New"/>
        </w:rPr>
        <w:t xml:space="preserve">been </w:t>
      </w:r>
      <w:r w:rsidR="004F2AFC" w:rsidRPr="007204A9">
        <w:rPr>
          <w:rFonts w:ascii="Courier New" w:hAnsi="Courier New" w:cs="Courier New"/>
        </w:rPr>
        <w:t xml:space="preserve">a </w:t>
      </w:r>
      <w:r w:rsidRPr="007204A9">
        <w:rPr>
          <w:rFonts w:ascii="Courier New" w:hAnsi="Courier New" w:cs="Courier New"/>
        </w:rPr>
        <w:t>rather large and strong old</w:t>
      </w:r>
      <w:r w:rsidR="004F2AFC" w:rsidRPr="007204A9">
        <w:rPr>
          <w:rFonts w:ascii="Courier New" w:hAnsi="Courier New" w:cs="Courier New"/>
        </w:rPr>
        <w:t>er</w:t>
      </w:r>
      <w:r w:rsidRPr="007204A9">
        <w:rPr>
          <w:rFonts w:ascii="Courier New" w:hAnsi="Courier New" w:cs="Courier New"/>
        </w:rPr>
        <w:t xml:space="preserve"> woman </w:t>
      </w:r>
      <w:r w:rsidR="004F2AFC" w:rsidRPr="007204A9">
        <w:rPr>
          <w:rFonts w:ascii="Courier New" w:hAnsi="Courier New" w:cs="Courier New"/>
        </w:rPr>
        <w:t>with a very sturdy grip and a bad attitude. H</w:t>
      </w:r>
      <w:r w:rsidRPr="007204A9">
        <w:rPr>
          <w:rFonts w:ascii="Courier New" w:hAnsi="Courier New" w:cs="Courier New"/>
        </w:rPr>
        <w:t>e</w:t>
      </w:r>
      <w:r w:rsidR="00E25518" w:rsidRPr="007204A9">
        <w:rPr>
          <w:rFonts w:ascii="Courier New" w:hAnsi="Courier New" w:cs="Courier New"/>
        </w:rPr>
        <w:t xml:space="preserve"> ha</w:t>
      </w:r>
      <w:r w:rsidR="002911A6" w:rsidRPr="007204A9">
        <w:rPr>
          <w:rFonts w:ascii="Courier New" w:hAnsi="Courier New" w:cs="Courier New"/>
        </w:rPr>
        <w:t xml:space="preserve">d </w:t>
      </w:r>
      <w:r w:rsidRPr="007204A9">
        <w:rPr>
          <w:rFonts w:ascii="Courier New" w:hAnsi="Courier New" w:cs="Courier New"/>
        </w:rPr>
        <w:t xml:space="preserve">hit her with the gun a few times </w:t>
      </w:r>
      <w:r w:rsidR="008C57CC" w:rsidRPr="007204A9">
        <w:rPr>
          <w:rFonts w:ascii="Courier New" w:hAnsi="Courier New" w:cs="Courier New"/>
        </w:rPr>
        <w:t>in order</w:t>
      </w:r>
      <w:r w:rsidR="002C0B23" w:rsidRPr="007204A9">
        <w:rPr>
          <w:rFonts w:ascii="Courier New" w:hAnsi="Courier New" w:cs="Courier New"/>
        </w:rPr>
        <w:t xml:space="preserve"> </w:t>
      </w:r>
      <w:r w:rsidRPr="007204A9">
        <w:rPr>
          <w:rFonts w:ascii="Courier New" w:hAnsi="Courier New" w:cs="Courier New"/>
        </w:rPr>
        <w:t xml:space="preserve">to get her to let go of him. That’s how he’d wound up with the blood on </w:t>
      </w:r>
      <w:r w:rsidR="00B93539" w:rsidRPr="007204A9">
        <w:rPr>
          <w:rFonts w:ascii="Courier New" w:hAnsi="Courier New" w:cs="Courier New"/>
        </w:rPr>
        <w:t>it</w:t>
      </w:r>
      <w:r w:rsidRPr="007204A9">
        <w:rPr>
          <w:rFonts w:ascii="Courier New" w:hAnsi="Courier New" w:cs="Courier New"/>
        </w:rPr>
        <w:t>.</w:t>
      </w:r>
      <w:r w:rsidR="00F4205D" w:rsidRPr="007204A9">
        <w:rPr>
          <w:rFonts w:ascii="Courier New" w:hAnsi="Courier New" w:cs="Courier New"/>
        </w:rPr>
        <w:t xml:space="preserve"> </w:t>
      </w:r>
    </w:p>
    <w:p w:rsidR="00F4205D" w:rsidRPr="007204A9" w:rsidRDefault="0059596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w:t>
      </w:r>
      <w:r w:rsidR="008E23A9" w:rsidRPr="007204A9">
        <w:rPr>
          <w:rFonts w:ascii="Courier New" w:hAnsi="Courier New" w:cs="Courier New"/>
        </w:rPr>
        <w:t>last time he’d been violent</w:t>
      </w:r>
      <w:r w:rsidRPr="007204A9">
        <w:rPr>
          <w:rFonts w:ascii="Courier New" w:hAnsi="Courier New" w:cs="Courier New"/>
        </w:rPr>
        <w:t xml:space="preserve"> before this </w:t>
      </w:r>
      <w:r w:rsidR="00C77755" w:rsidRPr="007204A9">
        <w:rPr>
          <w:rFonts w:ascii="Courier New" w:hAnsi="Courier New" w:cs="Courier New"/>
        </w:rPr>
        <w:t xml:space="preserve">was a few months back, when </w:t>
      </w:r>
      <w:r w:rsidRPr="007204A9">
        <w:rPr>
          <w:rFonts w:ascii="Courier New" w:hAnsi="Courier New" w:cs="Courier New"/>
        </w:rPr>
        <w:t>he’d</w:t>
      </w:r>
      <w:r w:rsidR="00F4205D" w:rsidRPr="007204A9">
        <w:rPr>
          <w:rFonts w:ascii="Courier New" w:hAnsi="Courier New" w:cs="Courier New"/>
        </w:rPr>
        <w:t xml:space="preserve"> punched </w:t>
      </w:r>
      <w:r w:rsidRPr="007204A9">
        <w:rPr>
          <w:rFonts w:ascii="Courier New" w:hAnsi="Courier New" w:cs="Courier New"/>
        </w:rPr>
        <w:t>an old man</w:t>
      </w:r>
      <w:r w:rsidR="00F4205D" w:rsidRPr="007204A9">
        <w:rPr>
          <w:rFonts w:ascii="Courier New" w:hAnsi="Courier New" w:cs="Courier New"/>
        </w:rPr>
        <w:t xml:space="preserve"> in the jaw because the man looked at him like he was mad or something.</w:t>
      </w:r>
      <w:r w:rsidR="00831B05" w:rsidRPr="007204A9">
        <w:rPr>
          <w:rFonts w:ascii="Courier New" w:hAnsi="Courier New" w:cs="Courier New"/>
        </w:rPr>
        <w:t xml:space="preserve"> </w:t>
      </w:r>
      <w:r w:rsidR="00BE6792" w:rsidRPr="007204A9">
        <w:rPr>
          <w:rFonts w:ascii="Courier New" w:hAnsi="Courier New" w:cs="Courier New"/>
        </w:rPr>
        <w:t>Victor</w:t>
      </w:r>
      <w:r w:rsidR="002B3E2E" w:rsidRPr="007204A9">
        <w:rPr>
          <w:rFonts w:ascii="Courier New" w:hAnsi="Courier New" w:cs="Courier New"/>
        </w:rPr>
        <w:t xml:space="preserve"> took no prisoners. What he wanted he got, when he wanted it. </w:t>
      </w:r>
      <w:r w:rsidR="00C77755" w:rsidRPr="007204A9">
        <w:rPr>
          <w:rFonts w:ascii="Courier New" w:hAnsi="Courier New" w:cs="Courier New"/>
        </w:rPr>
        <w:t xml:space="preserve"> For the most part, people seemed intimidated by him and </w:t>
      </w:r>
      <w:r w:rsidR="008C57CC" w:rsidRPr="007204A9">
        <w:rPr>
          <w:rFonts w:ascii="Courier New" w:hAnsi="Courier New" w:cs="Courier New"/>
        </w:rPr>
        <w:t>easily</w:t>
      </w:r>
      <w:r w:rsidR="00C77755" w:rsidRPr="007204A9">
        <w:rPr>
          <w:rFonts w:ascii="Courier New" w:hAnsi="Courier New" w:cs="Courier New"/>
        </w:rPr>
        <w:t xml:space="preserve"> gave up the </w:t>
      </w:r>
      <w:r w:rsidR="004F2AFC" w:rsidRPr="007204A9">
        <w:rPr>
          <w:rFonts w:ascii="Courier New" w:hAnsi="Courier New" w:cs="Courier New"/>
        </w:rPr>
        <w:t>money</w:t>
      </w:r>
      <w:r w:rsidR="00C77755" w:rsidRPr="007204A9">
        <w:rPr>
          <w:rFonts w:ascii="Courier New" w:hAnsi="Courier New" w:cs="Courier New"/>
        </w:rPr>
        <w:t xml:space="preserve">. But lately, it seemed, some folk were feelin’ </w:t>
      </w:r>
      <w:proofErr w:type="gramStart"/>
      <w:r w:rsidR="00C77755" w:rsidRPr="007204A9">
        <w:rPr>
          <w:rFonts w:ascii="Courier New" w:hAnsi="Courier New" w:cs="Courier New"/>
        </w:rPr>
        <w:t>froggy</w:t>
      </w:r>
      <w:proofErr w:type="gramEnd"/>
      <w:r w:rsidR="00C77755" w:rsidRPr="007204A9">
        <w:rPr>
          <w:rFonts w:ascii="Courier New" w:hAnsi="Courier New" w:cs="Courier New"/>
          <w:i/>
        </w:rPr>
        <w:t xml:space="preserve">. </w:t>
      </w:r>
      <w:proofErr w:type="gramStart"/>
      <w:r w:rsidR="00C77755" w:rsidRPr="007204A9">
        <w:rPr>
          <w:rFonts w:ascii="Courier New" w:hAnsi="Courier New" w:cs="Courier New"/>
          <w:i/>
        </w:rPr>
        <w:t>Must be the heat</w:t>
      </w:r>
      <w:r w:rsidR="00E25518" w:rsidRPr="007204A9">
        <w:rPr>
          <w:rFonts w:ascii="Courier New" w:hAnsi="Courier New" w:cs="Courier New"/>
          <w:i/>
        </w:rPr>
        <w:t>.</w:t>
      </w:r>
      <w:proofErr w:type="gramEnd"/>
    </w:p>
    <w:p w:rsidR="00831B05" w:rsidRPr="007204A9" w:rsidRDefault="0060751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Including the goods he’d pawned, </w:t>
      </w:r>
      <w:r w:rsidR="00C77755" w:rsidRPr="007204A9">
        <w:rPr>
          <w:rFonts w:ascii="Courier New" w:hAnsi="Courier New" w:cs="Courier New"/>
        </w:rPr>
        <w:t xml:space="preserve">this week had netted him about </w:t>
      </w:r>
      <w:r w:rsidR="002C0B23" w:rsidRPr="007204A9">
        <w:rPr>
          <w:rFonts w:ascii="Courier New" w:hAnsi="Courier New" w:cs="Courier New"/>
        </w:rPr>
        <w:t>forty-two hundred</w:t>
      </w:r>
      <w:r w:rsidR="00831B05" w:rsidRPr="007204A9">
        <w:rPr>
          <w:rFonts w:ascii="Courier New" w:hAnsi="Courier New" w:cs="Courier New"/>
        </w:rPr>
        <w:t xml:space="preserve"> dollars for about twenty minutes worth of </w:t>
      </w:r>
      <w:r w:rsidR="00C77755" w:rsidRPr="007204A9">
        <w:rPr>
          <w:rFonts w:ascii="Courier New" w:hAnsi="Courier New" w:cs="Courier New"/>
        </w:rPr>
        <w:t xml:space="preserve">real </w:t>
      </w:r>
      <w:r w:rsidR="00831B05" w:rsidRPr="007204A9">
        <w:rPr>
          <w:rFonts w:ascii="Courier New" w:hAnsi="Courier New" w:cs="Courier New"/>
        </w:rPr>
        <w:t>work.</w:t>
      </w:r>
      <w:r w:rsidR="002B3E2E" w:rsidRPr="007204A9">
        <w:rPr>
          <w:rFonts w:ascii="Courier New" w:hAnsi="Courier New" w:cs="Courier New"/>
        </w:rPr>
        <w:t xml:space="preserve"> That’s what he was reflecting on</w:t>
      </w:r>
      <w:r w:rsidR="002C0B23" w:rsidRPr="007204A9">
        <w:rPr>
          <w:rFonts w:ascii="Courier New" w:hAnsi="Courier New" w:cs="Courier New"/>
        </w:rPr>
        <w:t xml:space="preserve"> now</w:t>
      </w:r>
      <w:r w:rsidR="002B3E2E" w:rsidRPr="007204A9">
        <w:rPr>
          <w:rFonts w:ascii="Courier New" w:hAnsi="Courier New" w:cs="Courier New"/>
        </w:rPr>
        <w:t>.</w:t>
      </w:r>
      <w:r w:rsidR="00831B05" w:rsidRPr="007204A9">
        <w:rPr>
          <w:rFonts w:ascii="Courier New" w:hAnsi="Courier New" w:cs="Courier New"/>
        </w:rPr>
        <w:t xml:space="preserve"> Life was great. Only thing was, every week wasn’t like this. If he could do this </w:t>
      </w:r>
      <w:r w:rsidR="00F33C09" w:rsidRPr="007204A9">
        <w:rPr>
          <w:rFonts w:ascii="Courier New" w:hAnsi="Courier New" w:cs="Courier New"/>
        </w:rPr>
        <w:t>every week,</w:t>
      </w:r>
      <w:r w:rsidR="001F533A" w:rsidRPr="007204A9">
        <w:rPr>
          <w:rFonts w:ascii="Courier New" w:hAnsi="Courier New" w:cs="Courier New"/>
        </w:rPr>
        <w:t xml:space="preserve"> </w:t>
      </w:r>
      <w:r w:rsidR="00831B05" w:rsidRPr="007204A9">
        <w:rPr>
          <w:rFonts w:ascii="Courier New" w:hAnsi="Courier New" w:cs="Courier New"/>
        </w:rPr>
        <w:t xml:space="preserve">he’d </w:t>
      </w:r>
      <w:r w:rsidR="00E25518" w:rsidRPr="007204A9">
        <w:rPr>
          <w:rFonts w:ascii="Courier New" w:hAnsi="Courier New" w:cs="Courier New"/>
        </w:rPr>
        <w:t>be</w:t>
      </w:r>
      <w:r w:rsidR="00E25518" w:rsidRPr="007204A9">
        <w:rPr>
          <w:rFonts w:ascii="Courier New" w:hAnsi="Courier New" w:cs="Courier New"/>
          <w:i/>
        </w:rPr>
        <w:t xml:space="preserve"> </w:t>
      </w:r>
      <w:r w:rsidR="00831B05" w:rsidRPr="007204A9">
        <w:rPr>
          <w:rFonts w:ascii="Courier New" w:hAnsi="Courier New" w:cs="Courier New"/>
        </w:rPr>
        <w:t xml:space="preserve">the man. </w:t>
      </w:r>
      <w:r w:rsidR="004F2AFC" w:rsidRPr="007204A9">
        <w:rPr>
          <w:rFonts w:ascii="Courier New" w:hAnsi="Courier New" w:cs="Courier New"/>
        </w:rPr>
        <w:lastRenderedPageBreak/>
        <w:t>What made the week even sweet</w:t>
      </w:r>
      <w:r w:rsidR="006B6886" w:rsidRPr="007204A9">
        <w:rPr>
          <w:rFonts w:ascii="Courier New" w:hAnsi="Courier New" w:cs="Courier New"/>
        </w:rPr>
        <w:t>er</w:t>
      </w:r>
      <w:r w:rsidR="004F2AFC" w:rsidRPr="007204A9">
        <w:rPr>
          <w:rFonts w:ascii="Courier New" w:hAnsi="Courier New" w:cs="Courier New"/>
        </w:rPr>
        <w:t xml:space="preserve"> was that this</w:t>
      </w:r>
      <w:r w:rsidR="00831B05" w:rsidRPr="007204A9">
        <w:rPr>
          <w:rFonts w:ascii="Courier New" w:hAnsi="Courier New" w:cs="Courier New"/>
        </w:rPr>
        <w:t xml:space="preserve"> was only </w:t>
      </w:r>
      <w:r w:rsidR="00AC376B" w:rsidRPr="007204A9">
        <w:rPr>
          <w:rFonts w:ascii="Courier New" w:hAnsi="Courier New" w:cs="Courier New"/>
        </w:rPr>
        <w:t>Thursday</w:t>
      </w:r>
      <w:r w:rsidR="004F2AFC" w:rsidRPr="007204A9">
        <w:rPr>
          <w:rFonts w:ascii="Courier New" w:hAnsi="Courier New" w:cs="Courier New"/>
        </w:rPr>
        <w:t>, so he had a few more days left to fatten his pockets even more</w:t>
      </w:r>
      <w:r w:rsidR="00831B05" w:rsidRPr="007204A9">
        <w:rPr>
          <w:rFonts w:ascii="Courier New" w:hAnsi="Courier New" w:cs="Courier New"/>
        </w:rPr>
        <w:t>. He figured he might as well do one more</w:t>
      </w:r>
      <w:r w:rsidR="00AC376B" w:rsidRPr="007204A9">
        <w:rPr>
          <w:rFonts w:ascii="Courier New" w:hAnsi="Courier New" w:cs="Courier New"/>
        </w:rPr>
        <w:t xml:space="preserve"> tomorrow</w:t>
      </w:r>
      <w:r w:rsidR="004F2AFC" w:rsidRPr="007204A9">
        <w:rPr>
          <w:rFonts w:ascii="Courier New" w:hAnsi="Courier New" w:cs="Courier New"/>
        </w:rPr>
        <w:t xml:space="preserve"> </w:t>
      </w:r>
      <w:r w:rsidR="002B3E2E" w:rsidRPr="007204A9">
        <w:rPr>
          <w:rFonts w:ascii="Courier New" w:hAnsi="Courier New" w:cs="Courier New"/>
        </w:rPr>
        <w:t xml:space="preserve">to </w:t>
      </w:r>
      <w:r w:rsidR="00831B05" w:rsidRPr="007204A9">
        <w:rPr>
          <w:rFonts w:ascii="Courier New" w:hAnsi="Courier New" w:cs="Courier New"/>
        </w:rPr>
        <w:t xml:space="preserve">finish out the week </w:t>
      </w:r>
      <w:r w:rsidR="00367FC6" w:rsidRPr="007204A9">
        <w:rPr>
          <w:rFonts w:ascii="Courier New" w:hAnsi="Courier New" w:cs="Courier New"/>
        </w:rPr>
        <w:t>right</w:t>
      </w:r>
      <w:r w:rsidR="00831B05" w:rsidRPr="007204A9">
        <w:rPr>
          <w:rFonts w:ascii="Courier New" w:hAnsi="Courier New" w:cs="Courier New"/>
        </w:rPr>
        <w:t>.</w:t>
      </w:r>
    </w:p>
    <w:p w:rsidR="006C1030" w:rsidRPr="007204A9" w:rsidRDefault="004F2AFC"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b/>
      </w:r>
      <w:r w:rsidRPr="007204A9">
        <w:rPr>
          <w:rFonts w:ascii="Courier New" w:hAnsi="Courier New" w:cs="Courier New"/>
        </w:rPr>
        <w:tab/>
      </w:r>
      <w:r w:rsidRPr="007204A9">
        <w:rPr>
          <w:rFonts w:ascii="Courier New" w:hAnsi="Courier New" w:cs="Courier New"/>
        </w:rPr>
        <w:tab/>
      </w:r>
      <w:r w:rsidRPr="007204A9">
        <w:rPr>
          <w:rFonts w:ascii="Courier New" w:hAnsi="Courier New" w:cs="Courier New"/>
        </w:rPr>
        <w:tab/>
      </w:r>
      <w:r w:rsidR="005A121E" w:rsidRPr="007204A9">
        <w:rPr>
          <w:rFonts w:ascii="Courier New" w:hAnsi="Courier New" w:cs="Courier New"/>
        </w:rPr>
        <w:t>►</w:t>
      </w:r>
      <w:r w:rsidR="005A121E" w:rsidRPr="007204A9">
        <w:rPr>
          <w:rFonts w:ascii="Courier New" w:hAnsi="Courier New" w:cs="Courier New"/>
        </w:rPr>
        <w:tab/>
      </w:r>
      <w:r w:rsidR="005A121E" w:rsidRPr="007204A9">
        <w:rPr>
          <w:rFonts w:ascii="Courier New" w:hAnsi="Courier New" w:cs="Courier New"/>
        </w:rPr>
        <w:tab/>
        <w:t>►</w:t>
      </w:r>
      <w:r w:rsidR="005A121E" w:rsidRPr="007204A9">
        <w:rPr>
          <w:rFonts w:ascii="Courier New" w:hAnsi="Courier New" w:cs="Courier New"/>
        </w:rPr>
        <w:tab/>
      </w:r>
      <w:r w:rsidR="005A121E" w:rsidRPr="007204A9">
        <w:rPr>
          <w:rFonts w:ascii="Courier New" w:hAnsi="Courier New" w:cs="Courier New"/>
        </w:rPr>
        <w:tab/>
        <w:t>►</w:t>
      </w:r>
    </w:p>
    <w:p w:rsidR="00CC4BE4" w:rsidRPr="007204A9" w:rsidRDefault="00997BF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w:t>
      </w:r>
      <w:r w:rsidR="00FD127D" w:rsidRPr="007204A9">
        <w:rPr>
          <w:rFonts w:ascii="Courier New" w:hAnsi="Courier New" w:cs="Courier New"/>
        </w:rPr>
        <w:t xml:space="preserve"> </w:t>
      </w:r>
      <w:r w:rsidR="001811E8" w:rsidRPr="007204A9">
        <w:rPr>
          <w:rFonts w:ascii="Courier New" w:hAnsi="Courier New" w:cs="Courier New"/>
        </w:rPr>
        <w:t xml:space="preserve">watched </w:t>
      </w:r>
      <w:r w:rsidR="00C77755" w:rsidRPr="007204A9">
        <w:rPr>
          <w:rFonts w:ascii="Courier New" w:hAnsi="Courier New" w:cs="Courier New"/>
        </w:rPr>
        <w:t xml:space="preserve">his </w:t>
      </w:r>
      <w:r w:rsidR="006F3496" w:rsidRPr="007204A9">
        <w:rPr>
          <w:rFonts w:ascii="Courier New" w:hAnsi="Courier New" w:cs="Courier New"/>
        </w:rPr>
        <w:t>next victim, an</w:t>
      </w:r>
      <w:r w:rsidR="00C77755" w:rsidRPr="007204A9">
        <w:rPr>
          <w:rFonts w:ascii="Courier New" w:hAnsi="Courier New" w:cs="Courier New"/>
        </w:rPr>
        <w:t xml:space="preserve"> </w:t>
      </w:r>
      <w:r w:rsidR="001811E8" w:rsidRPr="007204A9">
        <w:rPr>
          <w:rFonts w:ascii="Courier New" w:hAnsi="Courier New" w:cs="Courier New"/>
        </w:rPr>
        <w:t>old man</w:t>
      </w:r>
      <w:r w:rsidR="006F3496" w:rsidRPr="007204A9">
        <w:rPr>
          <w:rFonts w:ascii="Courier New" w:hAnsi="Courier New" w:cs="Courier New"/>
        </w:rPr>
        <w:t xml:space="preserve">, </w:t>
      </w:r>
      <w:r w:rsidR="001811E8" w:rsidRPr="007204A9">
        <w:rPr>
          <w:rFonts w:ascii="Courier New" w:hAnsi="Courier New" w:cs="Courier New"/>
        </w:rPr>
        <w:t>as h</w:t>
      </w:r>
      <w:r w:rsidR="003D08B1" w:rsidRPr="007204A9">
        <w:rPr>
          <w:rFonts w:ascii="Courier New" w:hAnsi="Courier New" w:cs="Courier New"/>
        </w:rPr>
        <w:t xml:space="preserve">e’d left the store on </w:t>
      </w:r>
      <w:r w:rsidR="00FD127D" w:rsidRPr="007204A9">
        <w:rPr>
          <w:rFonts w:ascii="Courier New" w:hAnsi="Courier New" w:cs="Courier New"/>
        </w:rPr>
        <w:t>this</w:t>
      </w:r>
      <w:r w:rsidR="00AC376B" w:rsidRPr="007204A9">
        <w:rPr>
          <w:rFonts w:ascii="Courier New" w:hAnsi="Courier New" w:cs="Courier New"/>
        </w:rPr>
        <w:t xml:space="preserve"> </w:t>
      </w:r>
      <w:r w:rsidR="00E25518" w:rsidRPr="007204A9">
        <w:rPr>
          <w:rFonts w:ascii="Courier New" w:hAnsi="Courier New" w:cs="Courier New"/>
        </w:rPr>
        <w:t>first</w:t>
      </w:r>
      <w:r w:rsidR="001811E8" w:rsidRPr="007204A9">
        <w:rPr>
          <w:rFonts w:ascii="Courier New" w:hAnsi="Courier New" w:cs="Courier New"/>
        </w:rPr>
        <w:t xml:space="preserve"> day of </w:t>
      </w:r>
      <w:r w:rsidR="00AD1208" w:rsidRPr="007204A9">
        <w:rPr>
          <w:rFonts w:ascii="Courier New" w:hAnsi="Courier New" w:cs="Courier New"/>
        </w:rPr>
        <w:t>March</w:t>
      </w:r>
      <w:r w:rsidR="00C76FF9" w:rsidRPr="007204A9">
        <w:rPr>
          <w:rFonts w:ascii="Courier New" w:hAnsi="Courier New" w:cs="Courier New"/>
        </w:rPr>
        <w:t xml:space="preserve">, a nice warm sunny </w:t>
      </w:r>
      <w:r w:rsidR="00A764BA" w:rsidRPr="007204A9">
        <w:rPr>
          <w:rFonts w:ascii="Courier New" w:hAnsi="Courier New" w:cs="Courier New"/>
        </w:rPr>
        <w:t>Fri</w:t>
      </w:r>
      <w:r w:rsidR="00C76FF9" w:rsidRPr="007204A9">
        <w:rPr>
          <w:rFonts w:ascii="Courier New" w:hAnsi="Courier New" w:cs="Courier New"/>
        </w:rPr>
        <w:t>day</w:t>
      </w:r>
      <w:r w:rsidR="001811E8" w:rsidRPr="007204A9">
        <w:rPr>
          <w:rFonts w:ascii="Courier New" w:hAnsi="Courier New" w:cs="Courier New"/>
        </w:rPr>
        <w:t xml:space="preserve">. </w:t>
      </w:r>
      <w:r w:rsidR="001115FF" w:rsidRPr="007204A9">
        <w:rPr>
          <w:rFonts w:ascii="Courier New" w:hAnsi="Courier New" w:cs="Courier New"/>
        </w:rPr>
        <w:t xml:space="preserve">He knew this was when they </w:t>
      </w:r>
      <w:r w:rsidR="001811E8" w:rsidRPr="007204A9">
        <w:rPr>
          <w:rFonts w:ascii="Courier New" w:hAnsi="Courier New" w:cs="Courier New"/>
        </w:rPr>
        <w:t>all cash</w:t>
      </w:r>
      <w:r w:rsidR="001115FF" w:rsidRPr="007204A9">
        <w:rPr>
          <w:rFonts w:ascii="Courier New" w:hAnsi="Courier New" w:cs="Courier New"/>
        </w:rPr>
        <w:t>ed</w:t>
      </w:r>
      <w:r w:rsidR="001811E8" w:rsidRPr="007204A9">
        <w:rPr>
          <w:rFonts w:ascii="Courier New" w:hAnsi="Courier New" w:cs="Courier New"/>
        </w:rPr>
        <w:t xml:space="preserve"> the</w:t>
      </w:r>
      <w:r w:rsidR="003D4CB2" w:rsidRPr="007204A9">
        <w:rPr>
          <w:rFonts w:ascii="Courier New" w:hAnsi="Courier New" w:cs="Courier New"/>
        </w:rPr>
        <w:t>ir</w:t>
      </w:r>
      <w:r w:rsidR="001811E8" w:rsidRPr="007204A9">
        <w:rPr>
          <w:rFonts w:ascii="Courier New" w:hAnsi="Courier New" w:cs="Courier New"/>
        </w:rPr>
        <w:t xml:space="preserve"> social security checks. He’d watched the man as he took his time, walking through the</w:t>
      </w:r>
      <w:r w:rsidR="00607517" w:rsidRPr="007204A9">
        <w:rPr>
          <w:rFonts w:ascii="Courier New" w:hAnsi="Courier New" w:cs="Courier New"/>
        </w:rPr>
        <w:t xml:space="preserve"> park</w:t>
      </w:r>
      <w:r w:rsidR="001811E8" w:rsidRPr="007204A9">
        <w:rPr>
          <w:rFonts w:ascii="Courier New" w:hAnsi="Courier New" w:cs="Courier New"/>
        </w:rPr>
        <w:t xml:space="preserve"> on his way back</w:t>
      </w:r>
      <w:r w:rsidR="006A09F9" w:rsidRPr="007204A9">
        <w:rPr>
          <w:rFonts w:ascii="Courier New" w:hAnsi="Courier New" w:cs="Courier New"/>
        </w:rPr>
        <w:t xml:space="preserve"> to </w:t>
      </w:r>
      <w:r w:rsidR="00607517" w:rsidRPr="007204A9">
        <w:rPr>
          <w:rFonts w:ascii="Courier New" w:hAnsi="Courier New" w:cs="Courier New"/>
        </w:rPr>
        <w:t xml:space="preserve">what Victor assumed was </w:t>
      </w:r>
      <w:r w:rsidR="001811E8" w:rsidRPr="007204A9">
        <w:rPr>
          <w:rFonts w:ascii="Courier New" w:hAnsi="Courier New" w:cs="Courier New"/>
        </w:rPr>
        <w:t xml:space="preserve">the “old </w:t>
      </w:r>
      <w:r w:rsidR="00A5682D" w:rsidRPr="007204A9">
        <w:rPr>
          <w:rFonts w:ascii="Courier New" w:hAnsi="Courier New" w:cs="Courier New"/>
        </w:rPr>
        <w:t>folk’s</w:t>
      </w:r>
      <w:r w:rsidR="001811E8" w:rsidRPr="007204A9">
        <w:rPr>
          <w:rFonts w:ascii="Courier New" w:hAnsi="Courier New" w:cs="Courier New"/>
        </w:rPr>
        <w:t xml:space="preserve"> home”</w:t>
      </w:r>
      <w:r w:rsidR="00643AD8" w:rsidRPr="007204A9">
        <w:rPr>
          <w:rFonts w:ascii="Courier New" w:hAnsi="Courier New" w:cs="Courier New"/>
        </w:rPr>
        <w:t xml:space="preserve">, </w:t>
      </w:r>
      <w:r w:rsidR="00607517" w:rsidRPr="007204A9">
        <w:rPr>
          <w:rFonts w:ascii="Courier New" w:hAnsi="Courier New" w:cs="Courier New"/>
        </w:rPr>
        <w:t xml:space="preserve">located </w:t>
      </w:r>
      <w:r w:rsidR="00643AD8" w:rsidRPr="007204A9">
        <w:rPr>
          <w:rFonts w:ascii="Courier New" w:hAnsi="Courier New" w:cs="Courier New"/>
        </w:rPr>
        <w:t>a few blocks away</w:t>
      </w:r>
      <w:r w:rsidR="001811E8" w:rsidRPr="007204A9">
        <w:rPr>
          <w:rFonts w:ascii="Courier New" w:hAnsi="Courier New" w:cs="Courier New"/>
        </w:rPr>
        <w:t xml:space="preserve">.  </w:t>
      </w:r>
      <w:r w:rsidR="009403D5" w:rsidRPr="007204A9">
        <w:rPr>
          <w:rFonts w:ascii="Courier New" w:hAnsi="Courier New" w:cs="Courier New"/>
        </w:rPr>
        <w:t xml:space="preserve">That’s when </w:t>
      </w:r>
      <w:r w:rsidR="00BE6792" w:rsidRPr="007204A9">
        <w:rPr>
          <w:rFonts w:ascii="Courier New" w:hAnsi="Courier New" w:cs="Courier New"/>
        </w:rPr>
        <w:t>Victor</w:t>
      </w:r>
      <w:r w:rsidR="009403D5" w:rsidRPr="007204A9">
        <w:rPr>
          <w:rFonts w:ascii="Courier New" w:hAnsi="Courier New" w:cs="Courier New"/>
        </w:rPr>
        <w:t xml:space="preserve"> decided to step out and follow him. </w:t>
      </w:r>
      <w:r w:rsidR="006F3496" w:rsidRPr="007204A9">
        <w:rPr>
          <w:rFonts w:ascii="Courier New" w:hAnsi="Courier New" w:cs="Courier New"/>
        </w:rPr>
        <w:t>C</w:t>
      </w:r>
      <w:r w:rsidR="009403D5" w:rsidRPr="007204A9">
        <w:rPr>
          <w:rFonts w:ascii="Courier New" w:hAnsi="Courier New" w:cs="Courier New"/>
        </w:rPr>
        <w:t>asually dressed</w:t>
      </w:r>
      <w:r w:rsidR="006F3496" w:rsidRPr="007204A9">
        <w:rPr>
          <w:rFonts w:ascii="Courier New" w:hAnsi="Courier New" w:cs="Courier New"/>
        </w:rPr>
        <w:t xml:space="preserve">, </w:t>
      </w:r>
      <w:r w:rsidR="00BE6792" w:rsidRPr="007204A9">
        <w:rPr>
          <w:rFonts w:ascii="Courier New" w:hAnsi="Courier New" w:cs="Courier New"/>
        </w:rPr>
        <w:t>he</w:t>
      </w:r>
      <w:r w:rsidR="006F3496" w:rsidRPr="007204A9">
        <w:rPr>
          <w:rFonts w:ascii="Courier New" w:hAnsi="Courier New" w:cs="Courier New"/>
        </w:rPr>
        <w:t xml:space="preserve"> </w:t>
      </w:r>
      <w:r w:rsidR="009403D5" w:rsidRPr="007204A9">
        <w:rPr>
          <w:rFonts w:ascii="Courier New" w:hAnsi="Courier New" w:cs="Courier New"/>
        </w:rPr>
        <w:t xml:space="preserve">had on some </w:t>
      </w:r>
      <w:r w:rsidR="00CC4BE4" w:rsidRPr="007204A9">
        <w:rPr>
          <w:rFonts w:ascii="Courier New" w:hAnsi="Courier New" w:cs="Courier New"/>
        </w:rPr>
        <w:t xml:space="preserve">Tommy </w:t>
      </w:r>
      <w:r w:rsidR="003A00FB" w:rsidRPr="007204A9">
        <w:rPr>
          <w:rFonts w:ascii="Courier New" w:hAnsi="Courier New" w:cs="Courier New"/>
        </w:rPr>
        <w:t>Hilfiger</w:t>
      </w:r>
      <w:r w:rsidR="00C16FB8" w:rsidRPr="007204A9">
        <w:rPr>
          <w:rFonts w:ascii="Courier New" w:hAnsi="Courier New" w:cs="Courier New"/>
        </w:rPr>
        <w:t>,</w:t>
      </w:r>
      <w:r w:rsidR="00CC4BE4" w:rsidRPr="007204A9">
        <w:rPr>
          <w:rFonts w:ascii="Courier New" w:hAnsi="Courier New" w:cs="Courier New"/>
        </w:rPr>
        <w:t xml:space="preserve"> oversized baggy </w:t>
      </w:r>
      <w:r w:rsidR="009403D5" w:rsidRPr="007204A9">
        <w:rPr>
          <w:rFonts w:ascii="Courier New" w:hAnsi="Courier New" w:cs="Courier New"/>
        </w:rPr>
        <w:t xml:space="preserve">blue jeans, </w:t>
      </w:r>
      <w:r w:rsidR="00CC4BE4" w:rsidRPr="007204A9">
        <w:rPr>
          <w:rFonts w:ascii="Courier New" w:hAnsi="Courier New" w:cs="Courier New"/>
        </w:rPr>
        <w:t xml:space="preserve">a black pair of </w:t>
      </w:r>
      <w:r w:rsidR="00607517" w:rsidRPr="007204A9">
        <w:rPr>
          <w:rFonts w:ascii="Courier New" w:hAnsi="Courier New" w:cs="Courier New"/>
        </w:rPr>
        <w:t>Kobe Bryant</w:t>
      </w:r>
      <w:r w:rsidR="00CC4BE4" w:rsidRPr="007204A9">
        <w:rPr>
          <w:rFonts w:ascii="Courier New" w:hAnsi="Courier New" w:cs="Courier New"/>
        </w:rPr>
        <w:t xml:space="preserve"> tennis shoes, a black Nike t-shirt and a black New York Yankees authentic baseball cap, turned backwards</w:t>
      </w:r>
      <w:r w:rsidR="006A09F9" w:rsidRPr="007204A9">
        <w:rPr>
          <w:rFonts w:ascii="Courier New" w:hAnsi="Courier New" w:cs="Courier New"/>
        </w:rPr>
        <w:t xml:space="preserve"> of course,</w:t>
      </w:r>
      <w:r w:rsidR="00CC4BE4" w:rsidRPr="007204A9">
        <w:rPr>
          <w:rFonts w:ascii="Courier New" w:hAnsi="Courier New" w:cs="Courier New"/>
        </w:rPr>
        <w:t xml:space="preserve"> as was the custom. He fell into step and casually proceeded to follow the slow moving elderly man.</w:t>
      </w:r>
    </w:p>
    <w:p w:rsidR="00E25518" w:rsidRPr="007204A9" w:rsidRDefault="001811E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w:t>
      </w:r>
      <w:r w:rsidR="00CC4BE4" w:rsidRPr="007204A9">
        <w:rPr>
          <w:rFonts w:ascii="Courier New" w:hAnsi="Courier New" w:cs="Courier New"/>
        </w:rPr>
        <w:t xml:space="preserve">old </w:t>
      </w:r>
      <w:r w:rsidRPr="007204A9">
        <w:rPr>
          <w:rFonts w:ascii="Courier New" w:hAnsi="Courier New" w:cs="Courier New"/>
        </w:rPr>
        <w:t xml:space="preserve">man </w:t>
      </w:r>
      <w:r w:rsidR="00541C0A" w:rsidRPr="007204A9">
        <w:rPr>
          <w:rFonts w:ascii="Courier New" w:hAnsi="Courier New" w:cs="Courier New"/>
        </w:rPr>
        <w:t>was particularly tired</w:t>
      </w:r>
      <w:r w:rsidR="00C16FB8" w:rsidRPr="007204A9">
        <w:rPr>
          <w:rFonts w:ascii="Courier New" w:hAnsi="Courier New" w:cs="Courier New"/>
        </w:rPr>
        <w:t xml:space="preserve">. He’d brought </w:t>
      </w:r>
      <w:r w:rsidR="00A9537A" w:rsidRPr="007204A9">
        <w:rPr>
          <w:rFonts w:ascii="Courier New" w:hAnsi="Courier New" w:cs="Courier New"/>
        </w:rPr>
        <w:t>h</w:t>
      </w:r>
      <w:r w:rsidR="00C16FB8" w:rsidRPr="007204A9">
        <w:rPr>
          <w:rFonts w:ascii="Courier New" w:hAnsi="Courier New" w:cs="Courier New"/>
        </w:rPr>
        <w:t>is cane and was</w:t>
      </w:r>
      <w:r w:rsidR="00541C0A" w:rsidRPr="007204A9">
        <w:rPr>
          <w:rFonts w:ascii="Courier New" w:hAnsi="Courier New" w:cs="Courier New"/>
        </w:rPr>
        <w:t xml:space="preserve"> even </w:t>
      </w:r>
      <w:r w:rsidR="00B2700C" w:rsidRPr="007204A9">
        <w:rPr>
          <w:rFonts w:ascii="Courier New" w:hAnsi="Courier New" w:cs="Courier New"/>
        </w:rPr>
        <w:t xml:space="preserve">using it to lean on occasionally as </w:t>
      </w:r>
      <w:r w:rsidR="00541C0A" w:rsidRPr="007204A9">
        <w:rPr>
          <w:rFonts w:ascii="Courier New" w:hAnsi="Courier New" w:cs="Courier New"/>
        </w:rPr>
        <w:t xml:space="preserve">he was </w:t>
      </w:r>
      <w:r w:rsidR="00B2700C" w:rsidRPr="007204A9">
        <w:rPr>
          <w:rFonts w:ascii="Courier New" w:hAnsi="Courier New" w:cs="Courier New"/>
        </w:rPr>
        <w:t>slowly walking</w:t>
      </w:r>
      <w:r w:rsidR="00541C0A" w:rsidRPr="007204A9">
        <w:rPr>
          <w:rFonts w:ascii="Courier New" w:hAnsi="Courier New" w:cs="Courier New"/>
        </w:rPr>
        <w:t>. He</w:t>
      </w:r>
      <w:r w:rsidRPr="007204A9">
        <w:rPr>
          <w:rFonts w:ascii="Courier New" w:hAnsi="Courier New" w:cs="Courier New"/>
        </w:rPr>
        <w:t xml:space="preserve"> sat down</w:t>
      </w:r>
      <w:r w:rsidR="003F039A" w:rsidRPr="007204A9">
        <w:rPr>
          <w:rFonts w:ascii="Courier New" w:hAnsi="Courier New" w:cs="Courier New"/>
        </w:rPr>
        <w:t xml:space="preserve"> on a bench alone, in a remote area of </w:t>
      </w:r>
      <w:r w:rsidRPr="007204A9">
        <w:rPr>
          <w:rFonts w:ascii="Courier New" w:hAnsi="Courier New" w:cs="Courier New"/>
        </w:rPr>
        <w:t xml:space="preserve">the </w:t>
      </w:r>
      <w:r w:rsidR="003F039A" w:rsidRPr="007204A9">
        <w:rPr>
          <w:rFonts w:ascii="Courier New" w:hAnsi="Courier New" w:cs="Courier New"/>
        </w:rPr>
        <w:t>somewhat empty pa</w:t>
      </w:r>
      <w:r w:rsidR="00541C0A" w:rsidRPr="007204A9">
        <w:rPr>
          <w:rFonts w:ascii="Courier New" w:hAnsi="Courier New" w:cs="Courier New"/>
        </w:rPr>
        <w:t xml:space="preserve">rk, </w:t>
      </w:r>
      <w:r w:rsidR="00894FBC" w:rsidRPr="007204A9">
        <w:rPr>
          <w:rFonts w:ascii="Courier New" w:hAnsi="Courier New" w:cs="Courier New"/>
        </w:rPr>
        <w:t>watching other older people and couples as they walked</w:t>
      </w:r>
      <w:r w:rsidR="00B14EED" w:rsidRPr="007204A9">
        <w:rPr>
          <w:rFonts w:ascii="Courier New" w:hAnsi="Courier New" w:cs="Courier New"/>
        </w:rPr>
        <w:t>.</w:t>
      </w:r>
      <w:r w:rsidR="00894FBC" w:rsidRPr="007204A9">
        <w:rPr>
          <w:rFonts w:ascii="Courier New" w:hAnsi="Courier New" w:cs="Courier New"/>
        </w:rPr>
        <w:t xml:space="preserve"> </w:t>
      </w:r>
      <w:r w:rsidR="00A764BA" w:rsidRPr="007204A9">
        <w:rPr>
          <w:rFonts w:ascii="Courier New" w:hAnsi="Courier New" w:cs="Courier New"/>
        </w:rPr>
        <w:t xml:space="preserve">He often did this to pass the time, but </w:t>
      </w:r>
      <w:r w:rsidR="003A00FB" w:rsidRPr="007204A9">
        <w:rPr>
          <w:rFonts w:ascii="Courier New" w:hAnsi="Courier New" w:cs="Courier New"/>
        </w:rPr>
        <w:t>on this particular</w:t>
      </w:r>
      <w:r w:rsidR="00A764BA" w:rsidRPr="007204A9">
        <w:rPr>
          <w:rFonts w:ascii="Courier New" w:hAnsi="Courier New" w:cs="Courier New"/>
        </w:rPr>
        <w:t xml:space="preserve"> day, h</w:t>
      </w:r>
      <w:r w:rsidR="00894FBC" w:rsidRPr="007204A9">
        <w:rPr>
          <w:rFonts w:ascii="Courier New" w:hAnsi="Courier New" w:cs="Courier New"/>
        </w:rPr>
        <w:t>e needed some time</w:t>
      </w:r>
      <w:r w:rsidR="00541C0A" w:rsidRPr="007204A9">
        <w:rPr>
          <w:rFonts w:ascii="Courier New" w:hAnsi="Courier New" w:cs="Courier New"/>
        </w:rPr>
        <w:t xml:space="preserve"> to regain some energy </w:t>
      </w:r>
      <w:r w:rsidR="003A00FB" w:rsidRPr="007204A9">
        <w:rPr>
          <w:rFonts w:ascii="Courier New" w:hAnsi="Courier New" w:cs="Courier New"/>
        </w:rPr>
        <w:t xml:space="preserve">and catch his breath. </w:t>
      </w:r>
      <w:r w:rsidR="00B652A1" w:rsidRPr="007204A9">
        <w:rPr>
          <w:rFonts w:ascii="Courier New" w:hAnsi="Courier New" w:cs="Courier New"/>
        </w:rPr>
        <w:t>A</w:t>
      </w:r>
      <w:r w:rsidR="00B14EED" w:rsidRPr="007204A9">
        <w:rPr>
          <w:rFonts w:ascii="Courier New" w:hAnsi="Courier New" w:cs="Courier New"/>
        </w:rPr>
        <w:t xml:space="preserve">s he </w:t>
      </w:r>
      <w:r w:rsidR="00B652A1" w:rsidRPr="007204A9">
        <w:rPr>
          <w:rFonts w:ascii="Courier New" w:hAnsi="Courier New" w:cs="Courier New"/>
        </w:rPr>
        <w:t>looked up and heard some children playing off in the distance, he lost himself in thought. It</w:t>
      </w:r>
      <w:r w:rsidR="00B33B17" w:rsidRPr="007204A9">
        <w:rPr>
          <w:rFonts w:ascii="Courier New" w:hAnsi="Courier New" w:cs="Courier New"/>
        </w:rPr>
        <w:t xml:space="preserve"> brought back memories </w:t>
      </w:r>
      <w:r w:rsidR="006F3496" w:rsidRPr="007204A9">
        <w:rPr>
          <w:rFonts w:ascii="Courier New" w:hAnsi="Courier New" w:cs="Courier New"/>
        </w:rPr>
        <w:t xml:space="preserve">to him </w:t>
      </w:r>
      <w:r w:rsidR="00B33B17" w:rsidRPr="007204A9">
        <w:rPr>
          <w:rFonts w:ascii="Courier New" w:hAnsi="Courier New" w:cs="Courier New"/>
        </w:rPr>
        <w:t xml:space="preserve">of a popular Lou Rawls song called </w:t>
      </w:r>
      <w:r w:rsidR="006F3496" w:rsidRPr="007204A9">
        <w:rPr>
          <w:rFonts w:ascii="Courier New" w:hAnsi="Courier New" w:cs="Courier New"/>
        </w:rPr>
        <w:t>“</w:t>
      </w:r>
      <w:r w:rsidR="00B33B17" w:rsidRPr="007204A9">
        <w:rPr>
          <w:rFonts w:ascii="Courier New" w:hAnsi="Courier New" w:cs="Courier New"/>
        </w:rPr>
        <w:t>Memory Lane</w:t>
      </w:r>
      <w:r w:rsidR="006F3496" w:rsidRPr="007204A9">
        <w:rPr>
          <w:rFonts w:ascii="Courier New" w:hAnsi="Courier New" w:cs="Courier New"/>
        </w:rPr>
        <w:t>”</w:t>
      </w:r>
      <w:r w:rsidR="00B33B17" w:rsidRPr="007204A9">
        <w:rPr>
          <w:rFonts w:ascii="Courier New" w:hAnsi="Courier New" w:cs="Courier New"/>
        </w:rPr>
        <w:t xml:space="preserve"> he listened to as a young man. Times like this were</w:t>
      </w:r>
      <w:r w:rsidR="006A09F9" w:rsidRPr="007204A9">
        <w:rPr>
          <w:rFonts w:ascii="Courier New" w:hAnsi="Courier New" w:cs="Courier New"/>
        </w:rPr>
        <w:t xml:space="preserve"> always surprising to him in these later years of life</w:t>
      </w:r>
      <w:r w:rsidR="00894FBC" w:rsidRPr="007204A9">
        <w:rPr>
          <w:rFonts w:ascii="Courier New" w:hAnsi="Courier New" w:cs="Courier New"/>
        </w:rPr>
        <w:t xml:space="preserve">. </w:t>
      </w:r>
      <w:r w:rsidR="00B33B17" w:rsidRPr="007204A9">
        <w:rPr>
          <w:rFonts w:ascii="Courier New" w:hAnsi="Courier New" w:cs="Courier New"/>
        </w:rPr>
        <w:t xml:space="preserve"> He seemed to spend more time reflecting about his past</w:t>
      </w:r>
      <w:r w:rsidR="00E25518" w:rsidRPr="007204A9">
        <w:rPr>
          <w:rFonts w:ascii="Courier New" w:hAnsi="Courier New" w:cs="Courier New"/>
        </w:rPr>
        <w:t xml:space="preserve"> than thinking about his future</w:t>
      </w:r>
      <w:r w:rsidR="00B33B17" w:rsidRPr="007204A9">
        <w:rPr>
          <w:rFonts w:ascii="Courier New" w:hAnsi="Courier New" w:cs="Courier New"/>
        </w:rPr>
        <w:t xml:space="preserve">.  </w:t>
      </w:r>
      <w:r w:rsidR="00894FBC" w:rsidRPr="007204A9">
        <w:rPr>
          <w:rFonts w:ascii="Courier New" w:hAnsi="Courier New" w:cs="Courier New"/>
        </w:rPr>
        <w:t>H</w:t>
      </w:r>
      <w:r w:rsidR="006A09F9" w:rsidRPr="007204A9">
        <w:rPr>
          <w:rFonts w:ascii="Courier New" w:hAnsi="Courier New" w:cs="Courier New"/>
        </w:rPr>
        <w:t xml:space="preserve">e </w:t>
      </w:r>
      <w:r w:rsidR="00B33B17" w:rsidRPr="007204A9">
        <w:rPr>
          <w:rFonts w:ascii="Courier New" w:hAnsi="Courier New" w:cs="Courier New"/>
        </w:rPr>
        <w:t xml:space="preserve">started </w:t>
      </w:r>
      <w:r w:rsidR="00E25518" w:rsidRPr="007204A9">
        <w:rPr>
          <w:rFonts w:ascii="Courier New" w:hAnsi="Courier New" w:cs="Courier New"/>
        </w:rPr>
        <w:t>reminscing</w:t>
      </w:r>
      <w:r w:rsidR="00B33B17" w:rsidRPr="007204A9">
        <w:rPr>
          <w:rFonts w:ascii="Courier New" w:hAnsi="Courier New" w:cs="Courier New"/>
        </w:rPr>
        <w:t xml:space="preserve"> about</w:t>
      </w:r>
      <w:r w:rsidR="006A09F9" w:rsidRPr="007204A9">
        <w:rPr>
          <w:rFonts w:ascii="Courier New" w:hAnsi="Courier New" w:cs="Courier New"/>
        </w:rPr>
        <w:t xml:space="preserve"> his </w:t>
      </w:r>
      <w:r w:rsidR="006A09F9" w:rsidRPr="007204A9">
        <w:rPr>
          <w:rFonts w:ascii="Courier New" w:hAnsi="Courier New" w:cs="Courier New"/>
        </w:rPr>
        <w:lastRenderedPageBreak/>
        <w:t xml:space="preserve">days as </w:t>
      </w:r>
      <w:r w:rsidR="00541C0A" w:rsidRPr="007204A9">
        <w:rPr>
          <w:rFonts w:ascii="Courier New" w:hAnsi="Courier New" w:cs="Courier New"/>
        </w:rPr>
        <w:t xml:space="preserve">a </w:t>
      </w:r>
      <w:r w:rsidR="006A09F9" w:rsidRPr="007204A9">
        <w:rPr>
          <w:rFonts w:ascii="Courier New" w:hAnsi="Courier New" w:cs="Courier New"/>
        </w:rPr>
        <w:t xml:space="preserve">football </w:t>
      </w:r>
      <w:r w:rsidR="00653E4E" w:rsidRPr="007204A9">
        <w:rPr>
          <w:rFonts w:ascii="Courier New" w:hAnsi="Courier New" w:cs="Courier New"/>
        </w:rPr>
        <w:t xml:space="preserve">and baseball </w:t>
      </w:r>
      <w:r w:rsidR="006A09F9" w:rsidRPr="007204A9">
        <w:rPr>
          <w:rFonts w:ascii="Courier New" w:hAnsi="Courier New" w:cs="Courier New"/>
        </w:rPr>
        <w:t>player, and how easily he out</w:t>
      </w:r>
      <w:r w:rsidR="00E25518" w:rsidRPr="007204A9">
        <w:rPr>
          <w:rFonts w:ascii="Courier New" w:hAnsi="Courier New" w:cs="Courier New"/>
        </w:rPr>
        <w:t>ran his opponents</w:t>
      </w:r>
      <w:r w:rsidR="006A09F9" w:rsidRPr="007204A9">
        <w:rPr>
          <w:rFonts w:ascii="Courier New" w:hAnsi="Courier New" w:cs="Courier New"/>
        </w:rPr>
        <w:t xml:space="preserve">. </w:t>
      </w:r>
    </w:p>
    <w:p w:rsidR="00792D0F" w:rsidRPr="007204A9" w:rsidRDefault="00A5682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had played </w:t>
      </w:r>
      <w:r w:rsidR="00653E4E" w:rsidRPr="007204A9">
        <w:rPr>
          <w:rFonts w:ascii="Courier New" w:hAnsi="Courier New" w:cs="Courier New"/>
        </w:rPr>
        <w:t>both sports</w:t>
      </w:r>
      <w:r w:rsidRPr="007204A9">
        <w:rPr>
          <w:rFonts w:ascii="Courier New" w:hAnsi="Courier New" w:cs="Courier New"/>
        </w:rPr>
        <w:t xml:space="preserve"> at </w:t>
      </w:r>
      <w:r w:rsidR="00DF2808" w:rsidRPr="007204A9">
        <w:rPr>
          <w:rFonts w:ascii="Courier New" w:hAnsi="Courier New" w:cs="Courier New"/>
        </w:rPr>
        <w:t>Manual Training</w:t>
      </w:r>
      <w:r w:rsidRPr="007204A9">
        <w:rPr>
          <w:rFonts w:ascii="Courier New" w:hAnsi="Courier New" w:cs="Courier New"/>
        </w:rPr>
        <w:t xml:space="preserve"> High School </w:t>
      </w:r>
      <w:r w:rsidR="002B0ADC" w:rsidRPr="007204A9">
        <w:rPr>
          <w:rFonts w:ascii="Courier New" w:hAnsi="Courier New" w:cs="Courier New"/>
        </w:rPr>
        <w:t>in Muscogee</w:t>
      </w:r>
      <w:r w:rsidR="00792D0F" w:rsidRPr="007204A9">
        <w:rPr>
          <w:rFonts w:ascii="Courier New" w:hAnsi="Courier New" w:cs="Courier New"/>
        </w:rPr>
        <w:t>,</w:t>
      </w:r>
      <w:r w:rsidR="002B0ADC" w:rsidRPr="007204A9">
        <w:rPr>
          <w:rFonts w:ascii="Courier New" w:hAnsi="Courier New" w:cs="Courier New"/>
        </w:rPr>
        <w:t xml:space="preserve"> Oklahoma and had gotten</w:t>
      </w:r>
      <w:r w:rsidR="0005434D" w:rsidRPr="007204A9">
        <w:rPr>
          <w:rFonts w:ascii="Courier New" w:hAnsi="Courier New" w:cs="Courier New"/>
        </w:rPr>
        <w:t xml:space="preserve"> a</w:t>
      </w:r>
      <w:r w:rsidR="002B0ADC" w:rsidRPr="007204A9">
        <w:rPr>
          <w:rFonts w:ascii="Courier New" w:hAnsi="Courier New" w:cs="Courier New"/>
        </w:rPr>
        <w:t xml:space="preserve"> football scholarship to Jackson State Univer</w:t>
      </w:r>
      <w:r w:rsidRPr="007204A9">
        <w:rPr>
          <w:rFonts w:ascii="Courier New" w:hAnsi="Courier New" w:cs="Courier New"/>
        </w:rPr>
        <w:t xml:space="preserve">sity, a well known Historically Black University.  </w:t>
      </w:r>
      <w:r w:rsidR="003D4CB2" w:rsidRPr="007204A9">
        <w:rPr>
          <w:rFonts w:ascii="Courier New" w:hAnsi="Courier New" w:cs="Courier New"/>
        </w:rPr>
        <w:t>However, t</w:t>
      </w:r>
      <w:r w:rsidRPr="007204A9">
        <w:rPr>
          <w:rFonts w:ascii="Courier New" w:hAnsi="Courier New" w:cs="Courier New"/>
        </w:rPr>
        <w:t xml:space="preserve">he university </w:t>
      </w:r>
      <w:r w:rsidR="00792D0F" w:rsidRPr="007204A9">
        <w:rPr>
          <w:rFonts w:ascii="Courier New" w:hAnsi="Courier New" w:cs="Courier New"/>
        </w:rPr>
        <w:t>today is</w:t>
      </w:r>
      <w:r w:rsidRPr="007204A9">
        <w:rPr>
          <w:rFonts w:ascii="Courier New" w:hAnsi="Courier New" w:cs="Courier New"/>
        </w:rPr>
        <w:t xml:space="preserve"> more popular for its band, </w:t>
      </w:r>
      <w:r w:rsidR="00B652A1" w:rsidRPr="007204A9">
        <w:rPr>
          <w:rFonts w:ascii="Courier New" w:hAnsi="Courier New" w:cs="Courier New"/>
        </w:rPr>
        <w:t>“</w:t>
      </w:r>
      <w:r w:rsidRPr="007204A9">
        <w:rPr>
          <w:rFonts w:ascii="Courier New" w:hAnsi="Courier New" w:cs="Courier New"/>
          <w:i/>
        </w:rPr>
        <w:t>The Sonic Boom</w:t>
      </w:r>
      <w:r w:rsidR="00792D0F" w:rsidRPr="007204A9">
        <w:rPr>
          <w:rFonts w:ascii="Courier New" w:hAnsi="Courier New" w:cs="Courier New"/>
          <w:i/>
        </w:rPr>
        <w:t xml:space="preserve"> of the South</w:t>
      </w:r>
      <w:r w:rsidR="00B652A1" w:rsidRPr="007204A9">
        <w:rPr>
          <w:rFonts w:ascii="Courier New" w:hAnsi="Courier New" w:cs="Courier New"/>
        </w:rPr>
        <w:t>”</w:t>
      </w:r>
      <w:r w:rsidRPr="007204A9">
        <w:rPr>
          <w:rFonts w:ascii="Courier New" w:hAnsi="Courier New" w:cs="Courier New"/>
        </w:rPr>
        <w:t xml:space="preserve">, than for its football team.  </w:t>
      </w:r>
      <w:r w:rsidR="00653E4E" w:rsidRPr="007204A9">
        <w:rPr>
          <w:rFonts w:ascii="Courier New" w:hAnsi="Courier New" w:cs="Courier New"/>
        </w:rPr>
        <w:t>He’d also gotten a baseball scholarship to Alcorn State, which</w:t>
      </w:r>
      <w:r w:rsidR="0099349F" w:rsidRPr="007204A9">
        <w:rPr>
          <w:rFonts w:ascii="Courier New" w:hAnsi="Courier New" w:cs="Courier New"/>
        </w:rPr>
        <w:t xml:space="preserve"> he accepted. E</w:t>
      </w:r>
      <w:r w:rsidR="00653E4E" w:rsidRPr="007204A9">
        <w:rPr>
          <w:rFonts w:ascii="Courier New" w:hAnsi="Courier New" w:cs="Courier New"/>
        </w:rPr>
        <w:t xml:space="preserve">ventually </w:t>
      </w:r>
      <w:r w:rsidR="0099349F" w:rsidRPr="007204A9">
        <w:rPr>
          <w:rFonts w:ascii="Courier New" w:hAnsi="Courier New" w:cs="Courier New"/>
        </w:rPr>
        <w:t xml:space="preserve">it had helped </w:t>
      </w:r>
      <w:r w:rsidR="00653E4E" w:rsidRPr="007204A9">
        <w:rPr>
          <w:rFonts w:ascii="Courier New" w:hAnsi="Courier New" w:cs="Courier New"/>
        </w:rPr>
        <w:t>g</w:t>
      </w:r>
      <w:r w:rsidR="0099349F" w:rsidRPr="007204A9">
        <w:rPr>
          <w:rFonts w:ascii="Courier New" w:hAnsi="Courier New" w:cs="Courier New"/>
        </w:rPr>
        <w:t>e</w:t>
      </w:r>
      <w:r w:rsidR="00653E4E" w:rsidRPr="007204A9">
        <w:rPr>
          <w:rFonts w:ascii="Courier New" w:hAnsi="Courier New" w:cs="Courier New"/>
        </w:rPr>
        <w:t>t him into the Negro Baseball League</w:t>
      </w:r>
      <w:r w:rsidR="0099349F" w:rsidRPr="007204A9">
        <w:rPr>
          <w:rFonts w:ascii="Courier New" w:hAnsi="Courier New" w:cs="Courier New"/>
        </w:rPr>
        <w:t>, where he became</w:t>
      </w:r>
      <w:r w:rsidR="00653E4E" w:rsidRPr="007204A9">
        <w:rPr>
          <w:rFonts w:ascii="Courier New" w:hAnsi="Courier New" w:cs="Courier New"/>
        </w:rPr>
        <w:t xml:space="preserve"> a star player</w:t>
      </w:r>
      <w:r w:rsidR="004E236E" w:rsidRPr="007204A9">
        <w:rPr>
          <w:rFonts w:ascii="Courier New" w:hAnsi="Courier New" w:cs="Courier New"/>
        </w:rPr>
        <w:t xml:space="preserve"> for the Kansas City Monarchs</w:t>
      </w:r>
      <w:r w:rsidR="00653E4E" w:rsidRPr="007204A9">
        <w:rPr>
          <w:rFonts w:ascii="Courier New" w:hAnsi="Courier New" w:cs="Courier New"/>
        </w:rPr>
        <w:t>.</w:t>
      </w:r>
    </w:p>
    <w:p w:rsidR="00894FBC" w:rsidRPr="007204A9" w:rsidRDefault="00653E4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oday, rather than think about baseball, he </w:t>
      </w:r>
      <w:r w:rsidR="002B0ADC" w:rsidRPr="007204A9">
        <w:rPr>
          <w:rFonts w:ascii="Courier New" w:hAnsi="Courier New" w:cs="Courier New"/>
        </w:rPr>
        <w:t xml:space="preserve">was thinking about how he wished he’d </w:t>
      </w:r>
      <w:r w:rsidRPr="007204A9">
        <w:rPr>
          <w:rFonts w:ascii="Courier New" w:hAnsi="Courier New" w:cs="Courier New"/>
        </w:rPr>
        <w:t>taken advantage of the football scholarship instead. He started to</w:t>
      </w:r>
      <w:r w:rsidR="009E36C0" w:rsidRPr="007204A9">
        <w:rPr>
          <w:rFonts w:ascii="Courier New" w:hAnsi="Courier New" w:cs="Courier New"/>
        </w:rPr>
        <w:t xml:space="preserve"> reflect</w:t>
      </w:r>
      <w:r w:rsidR="00A5682D" w:rsidRPr="007204A9">
        <w:rPr>
          <w:rFonts w:ascii="Courier New" w:hAnsi="Courier New" w:cs="Courier New"/>
        </w:rPr>
        <w:t xml:space="preserve"> on his glory days</w:t>
      </w:r>
      <w:r w:rsidR="002B0ADC" w:rsidRPr="007204A9">
        <w:rPr>
          <w:rFonts w:ascii="Courier New" w:hAnsi="Courier New" w:cs="Courier New"/>
        </w:rPr>
        <w:t xml:space="preserve"> in high</w:t>
      </w:r>
      <w:r w:rsidR="007F7A36" w:rsidRPr="007204A9">
        <w:rPr>
          <w:rFonts w:ascii="Courier New" w:hAnsi="Courier New" w:cs="Courier New"/>
        </w:rPr>
        <w:t xml:space="preserve"> </w:t>
      </w:r>
      <w:r w:rsidR="002B0ADC" w:rsidRPr="007204A9">
        <w:rPr>
          <w:rFonts w:ascii="Courier New" w:hAnsi="Courier New" w:cs="Courier New"/>
        </w:rPr>
        <w:t>school</w:t>
      </w:r>
      <w:r w:rsidR="00FB449B" w:rsidRPr="007204A9">
        <w:rPr>
          <w:rFonts w:ascii="Courier New" w:hAnsi="Courier New" w:cs="Courier New"/>
        </w:rPr>
        <w:t>, when</w:t>
      </w:r>
      <w:r w:rsidR="00A5682D" w:rsidRPr="007204A9">
        <w:rPr>
          <w:rFonts w:ascii="Courier New" w:hAnsi="Courier New" w:cs="Courier New"/>
        </w:rPr>
        <w:t xml:space="preserve"> as a corner back, teams feared his speed and would often avoid throwing </w:t>
      </w:r>
      <w:r w:rsidR="0005434D" w:rsidRPr="007204A9">
        <w:rPr>
          <w:rFonts w:ascii="Courier New" w:hAnsi="Courier New" w:cs="Courier New"/>
        </w:rPr>
        <w:t xml:space="preserve">or running </w:t>
      </w:r>
      <w:r w:rsidR="00A5682D" w:rsidRPr="007204A9">
        <w:rPr>
          <w:rFonts w:ascii="Courier New" w:hAnsi="Courier New" w:cs="Courier New"/>
        </w:rPr>
        <w:t xml:space="preserve">to </w:t>
      </w:r>
      <w:r w:rsidR="002B0ADC" w:rsidRPr="007204A9">
        <w:rPr>
          <w:rFonts w:ascii="Courier New" w:hAnsi="Courier New" w:cs="Courier New"/>
        </w:rPr>
        <w:t xml:space="preserve">his side of the field.  </w:t>
      </w:r>
      <w:r w:rsidR="00643AD8" w:rsidRPr="007204A9">
        <w:rPr>
          <w:rFonts w:ascii="Courier New" w:hAnsi="Courier New" w:cs="Courier New"/>
        </w:rPr>
        <w:t>H</w:t>
      </w:r>
      <w:r w:rsidR="006A09F9" w:rsidRPr="007204A9">
        <w:rPr>
          <w:rFonts w:ascii="Courier New" w:hAnsi="Courier New" w:cs="Courier New"/>
        </w:rPr>
        <w:t>is mind began to drift</w:t>
      </w:r>
      <w:r w:rsidR="0099349F" w:rsidRPr="007204A9">
        <w:rPr>
          <w:rFonts w:ascii="Courier New" w:hAnsi="Courier New" w:cs="Courier New"/>
        </w:rPr>
        <w:t xml:space="preserve"> aimlessly about his past</w:t>
      </w:r>
      <w:r w:rsidR="006A09F9" w:rsidRPr="007204A9">
        <w:rPr>
          <w:rFonts w:ascii="Courier New" w:hAnsi="Courier New" w:cs="Courier New"/>
        </w:rPr>
        <w:t>.</w:t>
      </w:r>
      <w:r w:rsidR="003F039A" w:rsidRPr="007204A9">
        <w:rPr>
          <w:rFonts w:ascii="Courier New" w:hAnsi="Courier New" w:cs="Courier New"/>
        </w:rPr>
        <w:t xml:space="preserve"> </w:t>
      </w:r>
    </w:p>
    <w:p w:rsidR="003A00FB" w:rsidRPr="007204A9" w:rsidRDefault="003F039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Suddenly, </w:t>
      </w:r>
      <w:r w:rsidR="00653E4E" w:rsidRPr="007204A9">
        <w:rPr>
          <w:rFonts w:ascii="Courier New" w:hAnsi="Courier New" w:cs="Courier New"/>
        </w:rPr>
        <w:t xml:space="preserve">Victor </w:t>
      </w:r>
      <w:r w:rsidRPr="007204A9">
        <w:rPr>
          <w:rFonts w:ascii="Courier New" w:hAnsi="Courier New" w:cs="Courier New"/>
        </w:rPr>
        <w:t>approached</w:t>
      </w:r>
      <w:r w:rsidR="00894FBC" w:rsidRPr="007204A9">
        <w:rPr>
          <w:rFonts w:ascii="Courier New" w:hAnsi="Courier New" w:cs="Courier New"/>
        </w:rPr>
        <w:t xml:space="preserve"> him</w:t>
      </w:r>
      <w:r w:rsidRPr="007204A9">
        <w:rPr>
          <w:rFonts w:ascii="Courier New" w:hAnsi="Courier New" w:cs="Courier New"/>
        </w:rPr>
        <w:t xml:space="preserve">, brandished a gun and demanded </w:t>
      </w:r>
      <w:r w:rsidR="001811E8" w:rsidRPr="007204A9">
        <w:rPr>
          <w:rFonts w:ascii="Courier New" w:hAnsi="Courier New" w:cs="Courier New"/>
        </w:rPr>
        <w:t xml:space="preserve">his </w:t>
      </w:r>
      <w:r w:rsidRPr="007204A9">
        <w:rPr>
          <w:rFonts w:ascii="Courier New" w:hAnsi="Courier New" w:cs="Courier New"/>
        </w:rPr>
        <w:t xml:space="preserve">money. </w:t>
      </w:r>
      <w:r w:rsidR="00105F24" w:rsidRPr="007204A9">
        <w:rPr>
          <w:rFonts w:ascii="Courier New" w:hAnsi="Courier New" w:cs="Courier New"/>
        </w:rPr>
        <w:t xml:space="preserve"> </w:t>
      </w:r>
      <w:r w:rsidR="00653E4E" w:rsidRPr="007204A9">
        <w:rPr>
          <w:rFonts w:ascii="Courier New" w:hAnsi="Courier New" w:cs="Courier New"/>
        </w:rPr>
        <w:t xml:space="preserve">Obviously </w:t>
      </w:r>
      <w:r w:rsidR="00894FBC" w:rsidRPr="007204A9">
        <w:rPr>
          <w:rFonts w:ascii="Courier New" w:hAnsi="Courier New" w:cs="Courier New"/>
        </w:rPr>
        <w:t xml:space="preserve">somewhat startled, but sizing up the situation very quickly, </w:t>
      </w:r>
      <w:r w:rsidR="007C081A" w:rsidRPr="007204A9">
        <w:rPr>
          <w:rFonts w:ascii="Courier New" w:hAnsi="Courier New" w:cs="Courier New"/>
        </w:rPr>
        <w:t>the old</w:t>
      </w:r>
      <w:r w:rsidR="00653E4E" w:rsidRPr="007204A9">
        <w:rPr>
          <w:rFonts w:ascii="Courier New" w:hAnsi="Courier New" w:cs="Courier New"/>
        </w:rPr>
        <w:t xml:space="preserve"> man </w:t>
      </w:r>
      <w:r w:rsidRPr="007204A9">
        <w:rPr>
          <w:rFonts w:ascii="Courier New" w:hAnsi="Courier New" w:cs="Courier New"/>
        </w:rPr>
        <w:t xml:space="preserve">carefully reached into his pocket and promptly proceeded to give </w:t>
      </w:r>
      <w:r w:rsidR="00BE6792" w:rsidRPr="007204A9">
        <w:rPr>
          <w:rFonts w:ascii="Courier New" w:hAnsi="Courier New" w:cs="Courier New"/>
        </w:rPr>
        <w:t>Victor</w:t>
      </w:r>
      <w:r w:rsidRPr="007204A9">
        <w:rPr>
          <w:rFonts w:ascii="Courier New" w:hAnsi="Courier New" w:cs="Courier New"/>
        </w:rPr>
        <w:t xml:space="preserve"> all he had, which amounted </w:t>
      </w:r>
      <w:r w:rsidR="006A09F9" w:rsidRPr="007204A9">
        <w:rPr>
          <w:rFonts w:ascii="Courier New" w:hAnsi="Courier New" w:cs="Courier New"/>
        </w:rPr>
        <w:t xml:space="preserve">to </w:t>
      </w:r>
      <w:r w:rsidR="001811E8" w:rsidRPr="007204A9">
        <w:rPr>
          <w:rFonts w:ascii="Courier New" w:hAnsi="Courier New" w:cs="Courier New"/>
        </w:rPr>
        <w:t xml:space="preserve">eight hundred </w:t>
      </w:r>
      <w:r w:rsidRPr="007204A9">
        <w:rPr>
          <w:rFonts w:ascii="Courier New" w:hAnsi="Courier New" w:cs="Courier New"/>
        </w:rPr>
        <w:t>something odd dollars.</w:t>
      </w:r>
      <w:r w:rsidR="001811E8" w:rsidRPr="007204A9">
        <w:rPr>
          <w:rFonts w:ascii="Courier New" w:hAnsi="Courier New" w:cs="Courier New"/>
        </w:rPr>
        <w:t xml:space="preserve"> </w:t>
      </w:r>
      <w:r w:rsidR="00AC376B" w:rsidRPr="007204A9">
        <w:rPr>
          <w:rFonts w:ascii="Courier New" w:hAnsi="Courier New" w:cs="Courier New"/>
        </w:rPr>
        <w:t xml:space="preserve"> He was silently wishing he </w:t>
      </w:r>
      <w:r w:rsidR="003A4C78" w:rsidRPr="007204A9">
        <w:rPr>
          <w:rFonts w:ascii="Courier New" w:hAnsi="Courier New" w:cs="Courier New"/>
        </w:rPr>
        <w:t xml:space="preserve">still </w:t>
      </w:r>
      <w:r w:rsidR="00AC376B" w:rsidRPr="007204A9">
        <w:rPr>
          <w:rFonts w:ascii="Courier New" w:hAnsi="Courier New" w:cs="Courier New"/>
        </w:rPr>
        <w:t xml:space="preserve">had the agility </w:t>
      </w:r>
      <w:r w:rsidR="0099349F" w:rsidRPr="007204A9">
        <w:rPr>
          <w:rFonts w:ascii="Courier New" w:hAnsi="Courier New" w:cs="Courier New"/>
        </w:rPr>
        <w:t>of his youth</w:t>
      </w:r>
      <w:r w:rsidR="003A4C78" w:rsidRPr="007204A9">
        <w:rPr>
          <w:rFonts w:ascii="Courier New" w:hAnsi="Courier New" w:cs="Courier New"/>
        </w:rPr>
        <w:t>, because he wouldn’t be giving this thief anything except a butt whooping.</w:t>
      </w:r>
    </w:p>
    <w:p w:rsidR="00B652A1" w:rsidRPr="007204A9" w:rsidRDefault="003A00FB"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w:t>
      </w:r>
      <w:r w:rsidR="003F039A" w:rsidRPr="007204A9">
        <w:rPr>
          <w:rFonts w:ascii="Courier New" w:hAnsi="Courier New" w:cs="Courier New"/>
        </w:rPr>
        <w:t xml:space="preserve">s </w:t>
      </w:r>
      <w:r w:rsidR="00653E4E" w:rsidRPr="007204A9">
        <w:rPr>
          <w:rFonts w:ascii="Courier New" w:hAnsi="Courier New" w:cs="Courier New"/>
        </w:rPr>
        <w:t xml:space="preserve">he </w:t>
      </w:r>
      <w:r w:rsidR="003F039A" w:rsidRPr="007204A9">
        <w:rPr>
          <w:rFonts w:ascii="Courier New" w:hAnsi="Courier New" w:cs="Courier New"/>
        </w:rPr>
        <w:t>handed over his last dollar</w:t>
      </w:r>
      <w:r w:rsidR="00653E4E" w:rsidRPr="007204A9">
        <w:rPr>
          <w:rFonts w:ascii="Courier New" w:hAnsi="Courier New" w:cs="Courier New"/>
        </w:rPr>
        <w:t xml:space="preserve"> to Victor</w:t>
      </w:r>
      <w:r w:rsidR="003F039A" w:rsidRPr="007204A9">
        <w:rPr>
          <w:rFonts w:ascii="Courier New" w:hAnsi="Courier New" w:cs="Courier New"/>
        </w:rPr>
        <w:t xml:space="preserve">, he said to </w:t>
      </w:r>
      <w:r w:rsidR="00BE6792" w:rsidRPr="007204A9">
        <w:rPr>
          <w:rFonts w:ascii="Courier New" w:hAnsi="Courier New" w:cs="Courier New"/>
        </w:rPr>
        <w:t>him</w:t>
      </w:r>
      <w:r w:rsidR="003F039A" w:rsidRPr="007204A9">
        <w:rPr>
          <w:rFonts w:ascii="Courier New" w:hAnsi="Courier New" w:cs="Courier New"/>
        </w:rPr>
        <w:t>, “Son, here, take all that I have, but this mo</w:t>
      </w:r>
      <w:r w:rsidRPr="007204A9">
        <w:rPr>
          <w:rFonts w:ascii="Courier New" w:hAnsi="Courier New" w:cs="Courier New"/>
        </w:rPr>
        <w:t>ney ain’t gonna do you no good.”</w:t>
      </w:r>
      <w:r w:rsidR="003F039A" w:rsidRPr="007204A9">
        <w:rPr>
          <w:rFonts w:ascii="Courier New" w:hAnsi="Courier New" w:cs="Courier New"/>
        </w:rPr>
        <w:t xml:space="preserve"> </w:t>
      </w:r>
    </w:p>
    <w:p w:rsidR="00E710D1"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w:t>
      </w:r>
      <w:r w:rsidR="003F039A" w:rsidRPr="007204A9">
        <w:rPr>
          <w:rFonts w:ascii="Courier New" w:hAnsi="Courier New" w:cs="Courier New"/>
        </w:rPr>
        <w:t xml:space="preserve"> sneered</w:t>
      </w:r>
      <w:r w:rsidR="0099349F" w:rsidRPr="007204A9">
        <w:rPr>
          <w:rFonts w:ascii="Courier New" w:hAnsi="Courier New" w:cs="Courier New"/>
        </w:rPr>
        <w:t xml:space="preserve">, </w:t>
      </w:r>
      <w:r w:rsidR="003F039A" w:rsidRPr="007204A9">
        <w:rPr>
          <w:rFonts w:ascii="Courier New" w:hAnsi="Courier New" w:cs="Courier New"/>
        </w:rPr>
        <w:t>smirked</w:t>
      </w:r>
      <w:r w:rsidR="0099349F" w:rsidRPr="007204A9">
        <w:rPr>
          <w:rFonts w:ascii="Courier New" w:hAnsi="Courier New" w:cs="Courier New"/>
        </w:rPr>
        <w:t>,</w:t>
      </w:r>
      <w:r w:rsidR="003F039A" w:rsidRPr="007204A9">
        <w:rPr>
          <w:rFonts w:ascii="Courier New" w:hAnsi="Courier New" w:cs="Courier New"/>
        </w:rPr>
        <w:t xml:space="preserve"> and replied, “</w:t>
      </w:r>
      <w:r w:rsidR="00643AD8" w:rsidRPr="007204A9">
        <w:rPr>
          <w:rFonts w:ascii="Courier New" w:hAnsi="Courier New" w:cs="Courier New"/>
        </w:rPr>
        <w:t>Shut up o</w:t>
      </w:r>
      <w:r w:rsidR="003F039A" w:rsidRPr="007204A9">
        <w:rPr>
          <w:rFonts w:ascii="Courier New" w:hAnsi="Courier New" w:cs="Courier New"/>
        </w:rPr>
        <w:t xml:space="preserve">ld man, I got your money and it’s gonna do </w:t>
      </w:r>
      <w:r w:rsidR="00894FBC" w:rsidRPr="007204A9">
        <w:rPr>
          <w:rFonts w:ascii="Courier New" w:hAnsi="Courier New" w:cs="Courier New"/>
        </w:rPr>
        <w:t xml:space="preserve">me </w:t>
      </w:r>
      <w:r w:rsidR="003F039A" w:rsidRPr="007204A9">
        <w:rPr>
          <w:rFonts w:ascii="Courier New" w:hAnsi="Courier New" w:cs="Courier New"/>
        </w:rPr>
        <w:t>plenty good</w:t>
      </w:r>
      <w:r w:rsidR="0099349F" w:rsidRPr="007204A9">
        <w:rPr>
          <w:rFonts w:ascii="Courier New" w:hAnsi="Courier New" w:cs="Courier New"/>
        </w:rPr>
        <w:t>!</w:t>
      </w:r>
      <w:r w:rsidR="003F039A" w:rsidRPr="007204A9">
        <w:rPr>
          <w:rFonts w:ascii="Courier New" w:hAnsi="Courier New" w:cs="Courier New"/>
        </w:rPr>
        <w:t xml:space="preserve">”  </w:t>
      </w:r>
      <w:r w:rsidR="006B6886" w:rsidRPr="007204A9">
        <w:rPr>
          <w:rFonts w:ascii="Courier New" w:hAnsi="Courier New" w:cs="Courier New"/>
        </w:rPr>
        <w:t>A</w:t>
      </w:r>
      <w:r w:rsidR="007A2295" w:rsidRPr="007204A9">
        <w:rPr>
          <w:rFonts w:ascii="Courier New" w:hAnsi="Courier New" w:cs="Courier New"/>
        </w:rPr>
        <w:t>s he</w:t>
      </w:r>
      <w:r w:rsidR="003F039A" w:rsidRPr="007204A9">
        <w:rPr>
          <w:rFonts w:ascii="Courier New" w:hAnsi="Courier New" w:cs="Courier New"/>
        </w:rPr>
        <w:t xml:space="preserve"> </w:t>
      </w:r>
      <w:r w:rsidR="003F039A" w:rsidRPr="007204A9">
        <w:rPr>
          <w:rFonts w:ascii="Courier New" w:hAnsi="Courier New" w:cs="Courier New"/>
        </w:rPr>
        <w:lastRenderedPageBreak/>
        <w:t>look</w:t>
      </w:r>
      <w:r w:rsidR="007A2295" w:rsidRPr="007204A9">
        <w:rPr>
          <w:rFonts w:ascii="Courier New" w:hAnsi="Courier New" w:cs="Courier New"/>
        </w:rPr>
        <w:t>ed around</w:t>
      </w:r>
      <w:r w:rsidR="003F039A" w:rsidRPr="007204A9">
        <w:rPr>
          <w:rFonts w:ascii="Courier New" w:hAnsi="Courier New" w:cs="Courier New"/>
        </w:rPr>
        <w:t xml:space="preserve"> to see if anyone was aware of what he</w:t>
      </w:r>
      <w:r w:rsidR="001811E8" w:rsidRPr="007204A9">
        <w:rPr>
          <w:rFonts w:ascii="Courier New" w:hAnsi="Courier New" w:cs="Courier New"/>
        </w:rPr>
        <w:t>’d done</w:t>
      </w:r>
      <w:r w:rsidR="006B6886" w:rsidRPr="007204A9">
        <w:rPr>
          <w:rFonts w:ascii="Courier New" w:hAnsi="Courier New" w:cs="Courier New"/>
        </w:rPr>
        <w:t>, he tuck</w:t>
      </w:r>
      <w:r w:rsidR="000A3CAC" w:rsidRPr="007204A9">
        <w:rPr>
          <w:rFonts w:ascii="Courier New" w:hAnsi="Courier New" w:cs="Courier New"/>
        </w:rPr>
        <w:t>ed</w:t>
      </w:r>
      <w:r w:rsidR="006B6886" w:rsidRPr="007204A9">
        <w:rPr>
          <w:rFonts w:ascii="Courier New" w:hAnsi="Courier New" w:cs="Courier New"/>
        </w:rPr>
        <w:t xml:space="preserve"> the gun back under his shirt and move</w:t>
      </w:r>
      <w:r w:rsidR="000A3CAC" w:rsidRPr="007204A9">
        <w:rPr>
          <w:rFonts w:ascii="Courier New" w:hAnsi="Courier New" w:cs="Courier New"/>
        </w:rPr>
        <w:t>d</w:t>
      </w:r>
      <w:r w:rsidR="006B6886" w:rsidRPr="007204A9">
        <w:rPr>
          <w:rFonts w:ascii="Courier New" w:hAnsi="Courier New" w:cs="Courier New"/>
        </w:rPr>
        <w:t xml:space="preserve"> away</w:t>
      </w:r>
      <w:r w:rsidR="0099349F" w:rsidRPr="007204A9">
        <w:rPr>
          <w:rFonts w:ascii="Courier New" w:hAnsi="Courier New" w:cs="Courier New"/>
        </w:rPr>
        <w:t>.</w:t>
      </w:r>
    </w:p>
    <w:p w:rsidR="00894FBC" w:rsidRPr="007204A9" w:rsidRDefault="00E710D1"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B</w:t>
      </w:r>
      <w:r w:rsidR="003F039A" w:rsidRPr="007204A9">
        <w:rPr>
          <w:rFonts w:ascii="Courier New" w:hAnsi="Courier New" w:cs="Courier New"/>
        </w:rPr>
        <w:t>ut the old man did not back down, “</w:t>
      </w:r>
      <w:r w:rsidR="001811E8" w:rsidRPr="007204A9">
        <w:rPr>
          <w:rFonts w:ascii="Courier New" w:hAnsi="Courier New" w:cs="Courier New"/>
        </w:rPr>
        <w:t>Oh</w:t>
      </w:r>
      <w:r w:rsidR="003F039A" w:rsidRPr="007204A9">
        <w:rPr>
          <w:rFonts w:ascii="Courier New" w:hAnsi="Courier New" w:cs="Courier New"/>
        </w:rPr>
        <w:t>, that may be true, but I’ve worked hard all my life for that money</w:t>
      </w:r>
      <w:r w:rsidR="008125C0" w:rsidRPr="007204A9">
        <w:rPr>
          <w:rFonts w:ascii="Courier New" w:hAnsi="Courier New" w:cs="Courier New"/>
        </w:rPr>
        <w:t xml:space="preserve"> </w:t>
      </w:r>
      <w:r w:rsidR="003F039A" w:rsidRPr="007204A9">
        <w:rPr>
          <w:rFonts w:ascii="Courier New" w:hAnsi="Courier New" w:cs="Courier New"/>
        </w:rPr>
        <w:t>and you just took it. Nothin</w:t>
      </w:r>
      <w:r w:rsidR="006C076A" w:rsidRPr="007204A9">
        <w:rPr>
          <w:rFonts w:ascii="Courier New" w:hAnsi="Courier New" w:cs="Courier New"/>
        </w:rPr>
        <w:t>’</w:t>
      </w:r>
      <w:r w:rsidR="003F039A" w:rsidRPr="007204A9">
        <w:rPr>
          <w:rFonts w:ascii="Courier New" w:hAnsi="Courier New" w:cs="Courier New"/>
        </w:rPr>
        <w:t xml:space="preserve"> goo</w:t>
      </w:r>
      <w:r w:rsidR="007F61AE" w:rsidRPr="007204A9">
        <w:rPr>
          <w:rFonts w:ascii="Courier New" w:hAnsi="Courier New" w:cs="Courier New"/>
        </w:rPr>
        <w:t>d</w:t>
      </w:r>
      <w:r w:rsidR="003F039A" w:rsidRPr="007204A9">
        <w:rPr>
          <w:rFonts w:ascii="Courier New" w:hAnsi="Courier New" w:cs="Courier New"/>
        </w:rPr>
        <w:t>’s gonna come from that money. It’s o</w:t>
      </w:r>
      <w:r w:rsidR="008A29A9" w:rsidRPr="007204A9">
        <w:rPr>
          <w:rFonts w:ascii="Courier New" w:hAnsi="Courier New" w:cs="Courier New"/>
        </w:rPr>
        <w:t>nly gonna bring you mo’ trouble.”</w:t>
      </w:r>
      <w:r w:rsidR="003F039A" w:rsidRPr="007204A9">
        <w:rPr>
          <w:rFonts w:ascii="Courier New" w:hAnsi="Courier New" w:cs="Courier New"/>
        </w:rPr>
        <w:t xml:space="preserve">  </w:t>
      </w:r>
    </w:p>
    <w:p w:rsidR="00B652A1"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w:t>
      </w:r>
      <w:r w:rsidR="003F039A" w:rsidRPr="007204A9">
        <w:rPr>
          <w:rFonts w:ascii="Courier New" w:hAnsi="Courier New" w:cs="Courier New"/>
        </w:rPr>
        <w:t xml:space="preserve"> laughed and as he continued to move away, “</w:t>
      </w:r>
      <w:r w:rsidR="00643AD8" w:rsidRPr="007204A9">
        <w:rPr>
          <w:rFonts w:ascii="Courier New" w:hAnsi="Courier New" w:cs="Courier New"/>
        </w:rPr>
        <w:t xml:space="preserve">Didn’t I </w:t>
      </w:r>
      <w:r w:rsidR="000A3CAC" w:rsidRPr="007204A9">
        <w:rPr>
          <w:rFonts w:ascii="Courier New" w:hAnsi="Courier New" w:cs="Courier New"/>
        </w:rPr>
        <w:t xml:space="preserve">clearly </w:t>
      </w:r>
      <w:r w:rsidR="00643AD8" w:rsidRPr="007204A9">
        <w:rPr>
          <w:rFonts w:ascii="Courier New" w:hAnsi="Courier New" w:cs="Courier New"/>
        </w:rPr>
        <w:t>tell you to s</w:t>
      </w:r>
      <w:r w:rsidR="003F039A" w:rsidRPr="007204A9">
        <w:rPr>
          <w:rFonts w:ascii="Courier New" w:hAnsi="Courier New" w:cs="Courier New"/>
        </w:rPr>
        <w:t>hut up</w:t>
      </w:r>
      <w:r w:rsidR="00643AD8" w:rsidRPr="007204A9">
        <w:rPr>
          <w:rFonts w:ascii="Courier New" w:hAnsi="Courier New" w:cs="Courier New"/>
        </w:rPr>
        <w:t>?  Now, y</w:t>
      </w:r>
      <w:r w:rsidR="00B33B17" w:rsidRPr="007204A9">
        <w:rPr>
          <w:rFonts w:ascii="Courier New" w:hAnsi="Courier New" w:cs="Courier New"/>
        </w:rPr>
        <w:t>ou</w:t>
      </w:r>
      <w:r w:rsidR="007F61AE" w:rsidRPr="007204A9">
        <w:rPr>
          <w:rFonts w:ascii="Courier New" w:hAnsi="Courier New" w:cs="Courier New"/>
        </w:rPr>
        <w:t xml:space="preserve"> stay there and sit on that bench</w:t>
      </w:r>
      <w:r w:rsidR="00643AD8" w:rsidRPr="007204A9">
        <w:rPr>
          <w:rFonts w:ascii="Courier New" w:hAnsi="Courier New" w:cs="Courier New"/>
        </w:rPr>
        <w:t xml:space="preserve"> til I’m gone before you get yourself hurt</w:t>
      </w:r>
      <w:r w:rsidR="007F61AE" w:rsidRPr="007204A9">
        <w:rPr>
          <w:rFonts w:ascii="Courier New" w:hAnsi="Courier New" w:cs="Courier New"/>
        </w:rPr>
        <w:t xml:space="preserve">.” </w:t>
      </w:r>
    </w:p>
    <w:p w:rsidR="00B652A1" w:rsidRPr="007204A9" w:rsidRDefault="003F039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w:t>
      </w:r>
      <w:r w:rsidR="007F61AE" w:rsidRPr="007204A9">
        <w:rPr>
          <w:rFonts w:ascii="Courier New" w:hAnsi="Courier New" w:cs="Courier New"/>
        </w:rPr>
        <w:t xml:space="preserve">he old man sat back down and, while smiling to himself, as </w:t>
      </w:r>
      <w:r w:rsidR="00BE6792" w:rsidRPr="007204A9">
        <w:rPr>
          <w:rFonts w:ascii="Courier New" w:hAnsi="Courier New" w:cs="Courier New"/>
        </w:rPr>
        <w:t>Victor</w:t>
      </w:r>
      <w:r w:rsidR="007F61AE" w:rsidRPr="007204A9">
        <w:rPr>
          <w:rFonts w:ascii="Courier New" w:hAnsi="Courier New" w:cs="Courier New"/>
        </w:rPr>
        <w:t xml:space="preserve"> looked back at him over his shoulder, he replied, “Take care son, </w:t>
      </w:r>
      <w:r w:rsidR="004E236E" w:rsidRPr="007204A9">
        <w:rPr>
          <w:rFonts w:ascii="Courier New" w:hAnsi="Courier New" w:cs="Courier New"/>
        </w:rPr>
        <w:t>I won’t move</w:t>
      </w:r>
      <w:r w:rsidR="001811E8" w:rsidRPr="007204A9">
        <w:rPr>
          <w:rFonts w:ascii="Courier New" w:hAnsi="Courier New" w:cs="Courier New"/>
        </w:rPr>
        <w:t>, seein’ as I ain’t got no need to be in a rush and you done gone with all my money. You’ll see me again, but I w</w:t>
      </w:r>
      <w:r w:rsidR="00894FBC" w:rsidRPr="007204A9">
        <w:rPr>
          <w:rFonts w:ascii="Courier New" w:hAnsi="Courier New" w:cs="Courier New"/>
        </w:rPr>
        <w:t>on’</w:t>
      </w:r>
      <w:r w:rsidR="001811E8" w:rsidRPr="007204A9">
        <w:rPr>
          <w:rFonts w:ascii="Courier New" w:hAnsi="Courier New" w:cs="Courier New"/>
        </w:rPr>
        <w:t>t have no mo’ fer ya to take</w:t>
      </w:r>
      <w:r w:rsidR="003D4CB2" w:rsidRPr="007204A9">
        <w:rPr>
          <w:rFonts w:ascii="Courier New" w:hAnsi="Courier New" w:cs="Courier New"/>
        </w:rPr>
        <w:t>.”</w:t>
      </w:r>
      <w:r w:rsidR="007F61AE" w:rsidRPr="007204A9">
        <w:rPr>
          <w:rFonts w:ascii="Courier New" w:hAnsi="Courier New" w:cs="Courier New"/>
        </w:rPr>
        <w:t xml:space="preserve"> </w:t>
      </w:r>
    </w:p>
    <w:p w:rsidR="006A09F9" w:rsidRPr="007204A9" w:rsidRDefault="007F61A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o which </w:t>
      </w:r>
      <w:r w:rsidR="00BE6792" w:rsidRPr="007204A9">
        <w:rPr>
          <w:rFonts w:ascii="Courier New" w:hAnsi="Courier New" w:cs="Courier New"/>
        </w:rPr>
        <w:t>Victor</w:t>
      </w:r>
      <w:r w:rsidRPr="007204A9">
        <w:rPr>
          <w:rFonts w:ascii="Courier New" w:hAnsi="Courier New" w:cs="Courier New"/>
        </w:rPr>
        <w:t xml:space="preserve"> replied, “Whatever</w:t>
      </w:r>
      <w:r w:rsidR="00D707EC" w:rsidRPr="007204A9">
        <w:rPr>
          <w:rFonts w:ascii="Courier New" w:hAnsi="Courier New" w:cs="Courier New"/>
        </w:rPr>
        <w:t xml:space="preserve">, old man.” </w:t>
      </w:r>
      <w:r w:rsidR="00BE6792" w:rsidRPr="007204A9">
        <w:rPr>
          <w:rFonts w:ascii="Courier New" w:hAnsi="Courier New" w:cs="Courier New"/>
        </w:rPr>
        <w:t>He</w:t>
      </w:r>
      <w:r w:rsidR="00D707EC" w:rsidRPr="007204A9">
        <w:rPr>
          <w:rFonts w:ascii="Courier New" w:hAnsi="Courier New" w:cs="Courier New"/>
        </w:rPr>
        <w:t xml:space="preserve"> calmly</w:t>
      </w:r>
      <w:r w:rsidRPr="007204A9">
        <w:rPr>
          <w:rFonts w:ascii="Courier New" w:hAnsi="Courier New" w:cs="Courier New"/>
        </w:rPr>
        <w:t xml:space="preserve"> walked off and proceeded to exit the park. </w:t>
      </w:r>
    </w:p>
    <w:p w:rsidR="00A55AFE" w:rsidRPr="007204A9" w:rsidRDefault="006C076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 old man</w:t>
      </w:r>
      <w:r w:rsidR="007F61AE" w:rsidRPr="007204A9">
        <w:rPr>
          <w:rFonts w:ascii="Courier New" w:hAnsi="Courier New" w:cs="Courier New"/>
        </w:rPr>
        <w:t xml:space="preserve"> watched until he could see </w:t>
      </w:r>
      <w:r w:rsidR="00894FBC" w:rsidRPr="007204A9">
        <w:rPr>
          <w:rFonts w:ascii="Courier New" w:hAnsi="Courier New" w:cs="Courier New"/>
        </w:rPr>
        <w:t xml:space="preserve">the young man </w:t>
      </w:r>
      <w:r w:rsidR="007F61AE" w:rsidRPr="007204A9">
        <w:rPr>
          <w:rFonts w:ascii="Courier New" w:hAnsi="Courier New" w:cs="Courier New"/>
        </w:rPr>
        <w:t>no more</w:t>
      </w:r>
      <w:r w:rsidR="0099349F" w:rsidRPr="007204A9">
        <w:rPr>
          <w:rFonts w:ascii="Courier New" w:hAnsi="Courier New" w:cs="Courier New"/>
        </w:rPr>
        <w:t>.</w:t>
      </w:r>
      <w:r w:rsidR="006A09F9" w:rsidRPr="007204A9">
        <w:rPr>
          <w:rFonts w:ascii="Courier New" w:hAnsi="Courier New" w:cs="Courier New"/>
        </w:rPr>
        <w:t xml:space="preserve"> </w:t>
      </w:r>
      <w:r w:rsidR="00C81138" w:rsidRPr="007204A9">
        <w:rPr>
          <w:rFonts w:ascii="Courier New" w:hAnsi="Courier New" w:cs="Courier New"/>
        </w:rPr>
        <w:t>A</w:t>
      </w:r>
      <w:r w:rsidR="006A09F9" w:rsidRPr="007204A9">
        <w:rPr>
          <w:rFonts w:ascii="Courier New" w:hAnsi="Courier New" w:cs="Courier New"/>
        </w:rPr>
        <w:t xml:space="preserve">nger sat in. </w:t>
      </w:r>
      <w:r w:rsidR="0099349F" w:rsidRPr="007204A9">
        <w:rPr>
          <w:rFonts w:ascii="Courier New" w:hAnsi="Courier New" w:cs="Courier New"/>
        </w:rPr>
        <w:t>I</w:t>
      </w:r>
      <w:r w:rsidR="006A09F9" w:rsidRPr="007204A9">
        <w:rPr>
          <w:rFonts w:ascii="Courier New" w:hAnsi="Courier New" w:cs="Courier New"/>
          <w:i/>
        </w:rPr>
        <w:t>f only I’d been younger I’d have…..I’d have what</w:t>
      </w:r>
      <w:r w:rsidR="0099349F" w:rsidRPr="007204A9">
        <w:rPr>
          <w:rFonts w:ascii="Courier New" w:hAnsi="Courier New" w:cs="Courier New"/>
          <w:i/>
        </w:rPr>
        <w:t>? H</w:t>
      </w:r>
      <w:r w:rsidR="006A09F9" w:rsidRPr="007204A9">
        <w:rPr>
          <w:rFonts w:ascii="Courier New" w:hAnsi="Courier New" w:cs="Courier New"/>
          <w:i/>
        </w:rPr>
        <w:t>eck the man did have a gun</w:t>
      </w:r>
      <w:r w:rsidR="0099349F" w:rsidRPr="007204A9">
        <w:rPr>
          <w:rFonts w:ascii="Courier New" w:hAnsi="Courier New" w:cs="Courier New"/>
          <w:i/>
        </w:rPr>
        <w:t>.</w:t>
      </w:r>
      <w:r w:rsidR="006A09F9" w:rsidRPr="007204A9">
        <w:rPr>
          <w:rFonts w:ascii="Courier New" w:hAnsi="Courier New" w:cs="Courier New"/>
          <w:i/>
        </w:rPr>
        <w:t xml:space="preserve"> I’d have given my money </w:t>
      </w:r>
      <w:r w:rsidR="00A95414" w:rsidRPr="007204A9">
        <w:rPr>
          <w:rFonts w:ascii="Courier New" w:hAnsi="Courier New" w:cs="Courier New"/>
          <w:i/>
        </w:rPr>
        <w:t>exactly</w:t>
      </w:r>
      <w:r w:rsidR="006A09F9" w:rsidRPr="007204A9">
        <w:rPr>
          <w:rFonts w:ascii="Courier New" w:hAnsi="Courier New" w:cs="Courier New"/>
          <w:i/>
        </w:rPr>
        <w:t xml:space="preserve"> like I did</w:t>
      </w:r>
      <w:r w:rsidR="003A00FB" w:rsidRPr="007204A9">
        <w:rPr>
          <w:rFonts w:ascii="Courier New" w:hAnsi="Courier New" w:cs="Courier New"/>
          <w:i/>
        </w:rPr>
        <w:t>,</w:t>
      </w:r>
      <w:r w:rsidR="006A09F9" w:rsidRPr="007204A9">
        <w:rPr>
          <w:rFonts w:ascii="Courier New" w:hAnsi="Courier New" w:cs="Courier New"/>
          <w:i/>
        </w:rPr>
        <w:t xml:space="preserve"> only I couldn’t have afforded to </w:t>
      </w:r>
      <w:r w:rsidR="00F71F9C" w:rsidRPr="007204A9">
        <w:rPr>
          <w:rFonts w:ascii="Courier New" w:hAnsi="Courier New" w:cs="Courier New"/>
          <w:i/>
        </w:rPr>
        <w:t>the</w:t>
      </w:r>
      <w:r w:rsidR="00683BC4" w:rsidRPr="007204A9">
        <w:rPr>
          <w:rFonts w:ascii="Courier New" w:hAnsi="Courier New" w:cs="Courier New"/>
          <w:i/>
        </w:rPr>
        <w:t>n</w:t>
      </w:r>
      <w:r w:rsidR="00653E4E" w:rsidRPr="007204A9">
        <w:rPr>
          <w:rFonts w:ascii="Courier New" w:hAnsi="Courier New" w:cs="Courier New"/>
          <w:i/>
        </w:rPr>
        <w:t xml:space="preserve">. </w:t>
      </w:r>
      <w:r w:rsidR="00653E4E" w:rsidRPr="007204A9">
        <w:rPr>
          <w:rFonts w:ascii="Courier New" w:hAnsi="Courier New" w:cs="Courier New"/>
        </w:rPr>
        <w:t>H</w:t>
      </w:r>
      <w:r w:rsidR="00F71F9C" w:rsidRPr="007204A9">
        <w:rPr>
          <w:rFonts w:ascii="Courier New" w:hAnsi="Courier New" w:cs="Courier New"/>
        </w:rPr>
        <w:t>e</w:t>
      </w:r>
      <w:r w:rsidR="006A09F9" w:rsidRPr="007204A9">
        <w:rPr>
          <w:rFonts w:ascii="Courier New" w:hAnsi="Courier New" w:cs="Courier New"/>
        </w:rPr>
        <w:t xml:space="preserve"> then sighed, relaxed again</w:t>
      </w:r>
      <w:r w:rsidR="007F61AE" w:rsidRPr="007204A9">
        <w:rPr>
          <w:rFonts w:ascii="Courier New" w:hAnsi="Courier New" w:cs="Courier New"/>
        </w:rPr>
        <w:t xml:space="preserve"> and continued with his thoughts. </w:t>
      </w:r>
      <w:r w:rsidR="001811E8" w:rsidRPr="007204A9">
        <w:rPr>
          <w:rFonts w:ascii="Courier New" w:hAnsi="Courier New" w:cs="Courier New"/>
        </w:rPr>
        <w:t xml:space="preserve">He briefly thought about how he’d </w:t>
      </w:r>
      <w:r w:rsidR="000A3CAC" w:rsidRPr="007204A9">
        <w:rPr>
          <w:rFonts w:ascii="Courier New" w:hAnsi="Courier New" w:cs="Courier New"/>
        </w:rPr>
        <w:t>luckily</w:t>
      </w:r>
      <w:r w:rsidR="001811E8" w:rsidRPr="007204A9">
        <w:rPr>
          <w:rFonts w:ascii="Courier New" w:hAnsi="Courier New" w:cs="Courier New"/>
        </w:rPr>
        <w:t xml:space="preserve"> escaped possible harm, but thanked God he’d been robbed</w:t>
      </w:r>
      <w:r w:rsidR="000A3B44" w:rsidRPr="007204A9">
        <w:rPr>
          <w:rFonts w:ascii="Courier New" w:hAnsi="Courier New" w:cs="Courier New"/>
        </w:rPr>
        <w:t xml:space="preserve"> instead of another one </w:t>
      </w:r>
      <w:r w:rsidR="00894FBC" w:rsidRPr="007204A9">
        <w:rPr>
          <w:rFonts w:ascii="Courier New" w:hAnsi="Courier New" w:cs="Courier New"/>
        </w:rPr>
        <w:t>of the old people that frequented</w:t>
      </w:r>
      <w:r w:rsidR="000A3B44" w:rsidRPr="007204A9">
        <w:rPr>
          <w:rFonts w:ascii="Courier New" w:hAnsi="Courier New" w:cs="Courier New"/>
        </w:rPr>
        <w:t xml:space="preserve"> the park. He understood how fortunate he was, because he really didn’t need the money. </w:t>
      </w:r>
      <w:r w:rsidR="007774CF">
        <w:rPr>
          <w:rFonts w:ascii="Courier New" w:hAnsi="Courier New" w:cs="Courier New"/>
        </w:rPr>
        <w:t xml:space="preserve"> </w:t>
      </w:r>
      <w:r w:rsidR="00555F9F" w:rsidRPr="007204A9">
        <w:rPr>
          <w:rFonts w:ascii="Courier New" w:hAnsi="Courier New" w:cs="Courier New"/>
        </w:rPr>
        <w:t xml:space="preserve">The old man’s name was Mr. </w:t>
      </w:r>
      <w:r w:rsidR="00C81138" w:rsidRPr="007204A9">
        <w:rPr>
          <w:rFonts w:ascii="Courier New" w:hAnsi="Courier New" w:cs="Courier New"/>
        </w:rPr>
        <w:t xml:space="preserve">Byron </w:t>
      </w:r>
      <w:r w:rsidR="00555F9F" w:rsidRPr="007204A9">
        <w:rPr>
          <w:rFonts w:ascii="Courier New" w:hAnsi="Courier New" w:cs="Courier New"/>
        </w:rPr>
        <w:t>Johnson.</w:t>
      </w:r>
      <w:r w:rsidR="00C81138" w:rsidRPr="007204A9">
        <w:rPr>
          <w:rFonts w:ascii="Courier New" w:hAnsi="Courier New" w:cs="Courier New"/>
        </w:rPr>
        <w:t xml:space="preserve"> </w:t>
      </w:r>
      <w:r w:rsidR="000A3B44" w:rsidRPr="007204A9">
        <w:rPr>
          <w:rFonts w:ascii="Courier New" w:hAnsi="Courier New" w:cs="Courier New"/>
        </w:rPr>
        <w:t xml:space="preserve">He’d been </w:t>
      </w:r>
      <w:r w:rsidR="007774CF">
        <w:rPr>
          <w:rFonts w:ascii="Courier New" w:hAnsi="Courier New" w:cs="Courier New"/>
        </w:rPr>
        <w:t>so</w:t>
      </w:r>
      <w:r w:rsidR="000A3B44" w:rsidRPr="007204A9">
        <w:rPr>
          <w:rFonts w:ascii="Courier New" w:hAnsi="Courier New" w:cs="Courier New"/>
        </w:rPr>
        <w:t xml:space="preserve"> blessed. </w:t>
      </w:r>
      <w:r w:rsidR="007774CF">
        <w:rPr>
          <w:rFonts w:ascii="Courier New" w:hAnsi="Courier New" w:cs="Courier New"/>
        </w:rPr>
        <w:t xml:space="preserve"> </w:t>
      </w:r>
      <w:r w:rsidR="000A3B44" w:rsidRPr="007204A9">
        <w:rPr>
          <w:rFonts w:ascii="Courier New" w:hAnsi="Courier New" w:cs="Courier New"/>
        </w:rPr>
        <w:t xml:space="preserve">He’d saved and invested well </w:t>
      </w:r>
      <w:r w:rsidR="004E236E" w:rsidRPr="007204A9">
        <w:rPr>
          <w:rFonts w:ascii="Courier New" w:hAnsi="Courier New" w:cs="Courier New"/>
        </w:rPr>
        <w:t xml:space="preserve">after his days playing in the Negro Leagues </w:t>
      </w:r>
      <w:r w:rsidR="000A3B44" w:rsidRPr="007204A9">
        <w:rPr>
          <w:rFonts w:ascii="Courier New" w:hAnsi="Courier New" w:cs="Courier New"/>
        </w:rPr>
        <w:t xml:space="preserve">and usually spent his social security money on his family. </w:t>
      </w:r>
    </w:p>
    <w:p w:rsidR="007F61AE" w:rsidRPr="007204A9" w:rsidRDefault="000A3B4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w:t>
      </w:r>
      <w:r w:rsidR="006A09F9" w:rsidRPr="007204A9">
        <w:rPr>
          <w:rFonts w:ascii="Courier New" w:hAnsi="Courier New" w:cs="Courier New"/>
        </w:rPr>
        <w:t>e</w:t>
      </w:r>
      <w:r w:rsidRPr="007204A9">
        <w:rPr>
          <w:rFonts w:ascii="Courier New" w:hAnsi="Courier New" w:cs="Courier New"/>
        </w:rPr>
        <w:t xml:space="preserve"> made a </w:t>
      </w:r>
      <w:r w:rsidR="006A09F9" w:rsidRPr="007204A9">
        <w:rPr>
          <w:rFonts w:ascii="Courier New" w:hAnsi="Courier New" w:cs="Courier New"/>
        </w:rPr>
        <w:t xml:space="preserve">mental </w:t>
      </w:r>
      <w:r w:rsidRPr="007204A9">
        <w:rPr>
          <w:rFonts w:ascii="Courier New" w:hAnsi="Courier New" w:cs="Courier New"/>
        </w:rPr>
        <w:t xml:space="preserve">note </w:t>
      </w:r>
      <w:r w:rsidR="006A09F9" w:rsidRPr="007204A9">
        <w:rPr>
          <w:rFonts w:ascii="Courier New" w:hAnsi="Courier New" w:cs="Courier New"/>
        </w:rPr>
        <w:t xml:space="preserve">that </w:t>
      </w:r>
      <w:r w:rsidRPr="007204A9">
        <w:rPr>
          <w:rFonts w:ascii="Courier New" w:hAnsi="Courier New" w:cs="Courier New"/>
        </w:rPr>
        <w:t>he’</w:t>
      </w:r>
      <w:r w:rsidR="006A09F9" w:rsidRPr="007204A9">
        <w:rPr>
          <w:rFonts w:ascii="Courier New" w:hAnsi="Courier New" w:cs="Courier New"/>
        </w:rPr>
        <w:t>d</w:t>
      </w:r>
      <w:r w:rsidRPr="007204A9">
        <w:rPr>
          <w:rFonts w:ascii="Courier New" w:hAnsi="Courier New" w:cs="Courier New"/>
        </w:rPr>
        <w:t xml:space="preserve"> have to call the police</w:t>
      </w:r>
      <w:r w:rsidR="00C66812" w:rsidRPr="007204A9">
        <w:rPr>
          <w:rFonts w:ascii="Courier New" w:hAnsi="Courier New" w:cs="Courier New"/>
        </w:rPr>
        <w:t>;</w:t>
      </w:r>
      <w:r w:rsidRPr="007204A9">
        <w:rPr>
          <w:rFonts w:ascii="Courier New" w:hAnsi="Courier New" w:cs="Courier New"/>
        </w:rPr>
        <w:t xml:space="preserve"> get them to patrol the park, at least </w:t>
      </w:r>
      <w:r w:rsidR="00FB449B" w:rsidRPr="007204A9">
        <w:rPr>
          <w:rFonts w:ascii="Courier New" w:hAnsi="Courier New" w:cs="Courier New"/>
        </w:rPr>
        <w:t>during the</w:t>
      </w:r>
      <w:r w:rsidRPr="007204A9">
        <w:rPr>
          <w:rFonts w:ascii="Courier New" w:hAnsi="Courier New" w:cs="Courier New"/>
        </w:rPr>
        <w:t xml:space="preserve"> first</w:t>
      </w:r>
      <w:r w:rsidR="00FB449B" w:rsidRPr="007204A9">
        <w:rPr>
          <w:rFonts w:ascii="Courier New" w:hAnsi="Courier New" w:cs="Courier New"/>
        </w:rPr>
        <w:t xml:space="preserve"> few days</w:t>
      </w:r>
      <w:r w:rsidRPr="007204A9">
        <w:rPr>
          <w:rFonts w:ascii="Courier New" w:hAnsi="Courier New" w:cs="Courier New"/>
        </w:rPr>
        <w:t xml:space="preserve"> of the month when the old folks may be walking through </w:t>
      </w:r>
      <w:r w:rsidRPr="007204A9">
        <w:rPr>
          <w:rFonts w:ascii="Courier New" w:hAnsi="Courier New" w:cs="Courier New"/>
        </w:rPr>
        <w:lastRenderedPageBreak/>
        <w:t xml:space="preserve">carrying large sums of money. </w:t>
      </w:r>
      <w:r w:rsidR="00B33B17" w:rsidRPr="007204A9">
        <w:rPr>
          <w:rFonts w:ascii="Courier New" w:hAnsi="Courier New" w:cs="Courier New"/>
        </w:rPr>
        <w:t>Rather than let the robbery ruin the beautiful spring day, h</w:t>
      </w:r>
      <w:r w:rsidRPr="007204A9">
        <w:rPr>
          <w:rFonts w:ascii="Courier New" w:hAnsi="Courier New" w:cs="Courier New"/>
        </w:rPr>
        <w:t>e</w:t>
      </w:r>
      <w:r w:rsidR="00A55AFE" w:rsidRPr="007204A9">
        <w:rPr>
          <w:rFonts w:ascii="Courier New" w:hAnsi="Courier New" w:cs="Courier New"/>
        </w:rPr>
        <w:t xml:space="preserve"> </w:t>
      </w:r>
      <w:r w:rsidR="00B33B17" w:rsidRPr="007204A9">
        <w:rPr>
          <w:rFonts w:ascii="Courier New" w:hAnsi="Courier New" w:cs="Courier New"/>
        </w:rPr>
        <w:t xml:space="preserve">consciously </w:t>
      </w:r>
      <w:r w:rsidR="00A55AFE" w:rsidRPr="007204A9">
        <w:rPr>
          <w:rFonts w:ascii="Courier New" w:hAnsi="Courier New" w:cs="Courier New"/>
        </w:rPr>
        <w:t xml:space="preserve">decided to be </w:t>
      </w:r>
      <w:r w:rsidR="00B33B17" w:rsidRPr="007204A9">
        <w:rPr>
          <w:rFonts w:ascii="Courier New" w:hAnsi="Courier New" w:cs="Courier New"/>
        </w:rPr>
        <w:t xml:space="preserve">truly </w:t>
      </w:r>
      <w:r w:rsidR="00A55AFE" w:rsidRPr="007204A9">
        <w:rPr>
          <w:rFonts w:ascii="Courier New" w:hAnsi="Courier New" w:cs="Courier New"/>
        </w:rPr>
        <w:t xml:space="preserve">thankful he wasn’t hurt and </w:t>
      </w:r>
      <w:r w:rsidR="00B33B17" w:rsidRPr="007204A9">
        <w:rPr>
          <w:rFonts w:ascii="Courier New" w:hAnsi="Courier New" w:cs="Courier New"/>
        </w:rPr>
        <w:t>go on with his business</w:t>
      </w:r>
      <w:r w:rsidR="00A55AFE" w:rsidRPr="007204A9">
        <w:rPr>
          <w:rFonts w:ascii="Courier New" w:hAnsi="Courier New" w:cs="Courier New"/>
        </w:rPr>
        <w:t xml:space="preserve">.  </w:t>
      </w:r>
      <w:r w:rsidR="00EC55AA" w:rsidRPr="007204A9">
        <w:rPr>
          <w:rFonts w:ascii="Courier New" w:hAnsi="Courier New" w:cs="Courier New"/>
        </w:rPr>
        <w:t>T</w:t>
      </w:r>
      <w:r w:rsidR="00A55AFE" w:rsidRPr="007204A9">
        <w:rPr>
          <w:rFonts w:ascii="Courier New" w:hAnsi="Courier New" w:cs="Courier New"/>
        </w:rPr>
        <w:t>he old man</w:t>
      </w:r>
      <w:r w:rsidRPr="007204A9">
        <w:rPr>
          <w:rFonts w:ascii="Courier New" w:hAnsi="Courier New" w:cs="Courier New"/>
        </w:rPr>
        <w:t xml:space="preserve"> resumed his interrupted thoughts about life. After an hour, he got up and proceeded to walk home. For a second, as he continued home, he thought about what he’d said to </w:t>
      </w:r>
      <w:r w:rsidR="006B6886" w:rsidRPr="007204A9">
        <w:rPr>
          <w:rFonts w:ascii="Courier New" w:hAnsi="Courier New" w:cs="Courier New"/>
        </w:rPr>
        <w:t>the thief</w:t>
      </w:r>
      <w:r w:rsidRPr="007204A9">
        <w:rPr>
          <w:rFonts w:ascii="Courier New" w:hAnsi="Courier New" w:cs="Courier New"/>
        </w:rPr>
        <w:t>. He also thought about maybe not coming back to the park to sit on his favorite bench</w:t>
      </w:r>
      <w:r w:rsidR="004E236E" w:rsidRPr="007204A9">
        <w:rPr>
          <w:rFonts w:ascii="Courier New" w:hAnsi="Courier New" w:cs="Courier New"/>
        </w:rPr>
        <w:t xml:space="preserve"> anymore</w:t>
      </w:r>
      <w:r w:rsidRPr="007204A9">
        <w:rPr>
          <w:rFonts w:ascii="Courier New" w:hAnsi="Courier New" w:cs="Courier New"/>
        </w:rPr>
        <w:t xml:space="preserve">. But that only lasted </w:t>
      </w:r>
      <w:r w:rsidR="006C076A" w:rsidRPr="007204A9">
        <w:rPr>
          <w:rFonts w:ascii="Courier New" w:hAnsi="Courier New" w:cs="Courier New"/>
        </w:rPr>
        <w:t>briefly;</w:t>
      </w:r>
      <w:r w:rsidRPr="007204A9">
        <w:rPr>
          <w:rFonts w:ascii="Courier New" w:hAnsi="Courier New" w:cs="Courier New"/>
        </w:rPr>
        <w:t xml:space="preserve"> </w:t>
      </w:r>
      <w:r w:rsidRPr="007204A9">
        <w:rPr>
          <w:rFonts w:ascii="Courier New" w:hAnsi="Courier New" w:cs="Courier New"/>
          <w:i/>
        </w:rPr>
        <w:t xml:space="preserve">surely </w:t>
      </w:r>
      <w:r w:rsidR="006B6886" w:rsidRPr="007204A9">
        <w:rPr>
          <w:rFonts w:ascii="Courier New" w:hAnsi="Courier New" w:cs="Courier New"/>
          <w:i/>
        </w:rPr>
        <w:t>the thief</w:t>
      </w:r>
      <w:r w:rsidRPr="007204A9">
        <w:rPr>
          <w:rFonts w:ascii="Courier New" w:hAnsi="Courier New" w:cs="Courier New"/>
          <w:i/>
        </w:rPr>
        <w:t xml:space="preserve"> wouldn’t be back any time soon. Robbers don’t return to the scene of a crime</w:t>
      </w:r>
      <w:r w:rsidRPr="007204A9">
        <w:rPr>
          <w:rFonts w:ascii="Courier New" w:hAnsi="Courier New" w:cs="Courier New"/>
        </w:rPr>
        <w:t xml:space="preserve">, he thought.  </w:t>
      </w:r>
    </w:p>
    <w:p w:rsidR="002A1C2D" w:rsidRPr="007204A9" w:rsidRDefault="002A1C2D" w:rsidP="007F4E0B">
      <w:pPr>
        <w:spacing w:before="100" w:beforeAutospacing="1" w:after="100" w:afterAutospacing="1" w:line="360" w:lineRule="auto"/>
        <w:ind w:firstLine="432"/>
        <w:contextualSpacing/>
        <w:jc w:val="both"/>
        <w:rPr>
          <w:rFonts w:ascii="Courier New" w:hAnsi="Courier New" w:cs="Courier New"/>
        </w:rPr>
      </w:pPr>
    </w:p>
    <w:p w:rsidR="00C81138" w:rsidRPr="007204A9" w:rsidRDefault="00C81138" w:rsidP="007F4E0B">
      <w:pPr>
        <w:spacing w:before="100" w:beforeAutospacing="1" w:after="100" w:afterAutospacing="1" w:line="360" w:lineRule="auto"/>
        <w:ind w:firstLine="432"/>
        <w:contextualSpacing/>
        <w:jc w:val="both"/>
        <w:rPr>
          <w:rFonts w:ascii="Courier New" w:hAnsi="Courier New" w:cs="Courier New"/>
          <w:b/>
        </w:rPr>
      </w:pPr>
    </w:p>
    <w:p w:rsidR="002A1C2D" w:rsidRPr="007204A9" w:rsidRDefault="009F24E1" w:rsidP="007F4E0B">
      <w:pPr>
        <w:pStyle w:val="Heading1"/>
        <w:jc w:val="both"/>
        <w:rPr>
          <w:rFonts w:ascii="Courier New" w:hAnsi="Courier New" w:cs="Courier New"/>
        </w:rPr>
      </w:pPr>
      <w:r w:rsidRPr="007204A9">
        <w:rPr>
          <w:rFonts w:ascii="Courier New" w:hAnsi="Courier New" w:cs="Courier New"/>
        </w:rPr>
        <w:br w:type="page"/>
      </w:r>
      <w:bookmarkStart w:id="2" w:name="_Toc414335027"/>
      <w:r w:rsidR="002A1C2D" w:rsidRPr="007204A9">
        <w:rPr>
          <w:rFonts w:ascii="Courier New" w:hAnsi="Courier New" w:cs="Courier New"/>
        </w:rPr>
        <w:lastRenderedPageBreak/>
        <w:t>CHAPTER ONE</w:t>
      </w:r>
      <w:bookmarkEnd w:id="2"/>
      <w:r w:rsidR="00B171A0" w:rsidRPr="007204A9">
        <w:rPr>
          <w:rFonts w:ascii="Courier New" w:hAnsi="Courier New" w:cs="Courier New"/>
        </w:rPr>
        <w:t xml:space="preserve"> </w:t>
      </w:r>
      <w:r w:rsidR="00D560D9" w:rsidRPr="007204A9">
        <w:rPr>
          <w:rFonts w:ascii="Courier New" w:hAnsi="Courier New" w:cs="Courier New"/>
        </w:rPr>
        <w:t xml:space="preserve">  </w:t>
      </w:r>
    </w:p>
    <w:p w:rsidR="0040647C" w:rsidRPr="007204A9" w:rsidRDefault="007F61A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w:t>
      </w:r>
      <w:r w:rsidR="00BE6792" w:rsidRPr="007204A9">
        <w:rPr>
          <w:rFonts w:ascii="Courier New" w:hAnsi="Courier New" w:cs="Courier New"/>
        </w:rPr>
        <w:t>Victor</w:t>
      </w:r>
      <w:r w:rsidRPr="007204A9">
        <w:rPr>
          <w:rFonts w:ascii="Courier New" w:hAnsi="Courier New" w:cs="Courier New"/>
        </w:rPr>
        <w:t xml:space="preserve"> exited the park</w:t>
      </w:r>
      <w:r w:rsidR="00A55AFE" w:rsidRPr="007204A9">
        <w:rPr>
          <w:rFonts w:ascii="Courier New" w:hAnsi="Courier New" w:cs="Courier New"/>
        </w:rPr>
        <w:t xml:space="preserve"> with the old man’s money</w:t>
      </w:r>
      <w:r w:rsidRPr="007204A9">
        <w:rPr>
          <w:rFonts w:ascii="Courier New" w:hAnsi="Courier New" w:cs="Courier New"/>
        </w:rPr>
        <w:t xml:space="preserve">, he </w:t>
      </w:r>
      <w:r w:rsidR="00A55AFE" w:rsidRPr="007204A9">
        <w:rPr>
          <w:rFonts w:ascii="Courier New" w:hAnsi="Courier New" w:cs="Courier New"/>
        </w:rPr>
        <w:t xml:space="preserve">began to </w:t>
      </w:r>
      <w:r w:rsidRPr="007204A9">
        <w:rPr>
          <w:rFonts w:ascii="Courier New" w:hAnsi="Courier New" w:cs="Courier New"/>
        </w:rPr>
        <w:t xml:space="preserve">think about the drugs he would buy and how long this little bit of money would last, before he’d need to steal some more. </w:t>
      </w:r>
      <w:r w:rsidR="00A55AFE" w:rsidRPr="007204A9">
        <w:rPr>
          <w:rFonts w:ascii="Courier New" w:hAnsi="Courier New" w:cs="Courier New"/>
        </w:rPr>
        <w:t xml:space="preserve">He also thought he should have punched the old man, maybe got in his face a little more for trying to talk back to him about taking the money. He then decided </w:t>
      </w:r>
      <w:r w:rsidR="004E236E" w:rsidRPr="007204A9">
        <w:rPr>
          <w:rFonts w:ascii="Courier New" w:hAnsi="Courier New" w:cs="Courier New"/>
        </w:rPr>
        <w:t xml:space="preserve">going </w:t>
      </w:r>
      <w:proofErr w:type="gramStart"/>
      <w:r w:rsidR="004E236E" w:rsidRPr="007204A9">
        <w:rPr>
          <w:rFonts w:ascii="Courier New" w:hAnsi="Courier New" w:cs="Courier New"/>
        </w:rPr>
        <w:t>forward,</w:t>
      </w:r>
      <w:proofErr w:type="gramEnd"/>
      <w:r w:rsidR="004E236E" w:rsidRPr="007204A9">
        <w:rPr>
          <w:rFonts w:ascii="Courier New" w:hAnsi="Courier New" w:cs="Courier New"/>
        </w:rPr>
        <w:t xml:space="preserve"> </w:t>
      </w:r>
      <w:r w:rsidR="00A55AFE" w:rsidRPr="007204A9">
        <w:rPr>
          <w:rFonts w:ascii="Courier New" w:hAnsi="Courier New" w:cs="Courier New"/>
        </w:rPr>
        <w:t xml:space="preserve">he’d </w:t>
      </w:r>
      <w:r w:rsidR="00C66812" w:rsidRPr="007204A9">
        <w:rPr>
          <w:rFonts w:ascii="Courier New" w:hAnsi="Courier New" w:cs="Courier New"/>
        </w:rPr>
        <w:t xml:space="preserve">get </w:t>
      </w:r>
      <w:r w:rsidR="00A55AFE" w:rsidRPr="007204A9">
        <w:rPr>
          <w:rFonts w:ascii="Courier New" w:hAnsi="Courier New" w:cs="Courier New"/>
        </w:rPr>
        <w:t>tougher with the old folks since they like</w:t>
      </w:r>
      <w:r w:rsidR="00C66812" w:rsidRPr="007204A9">
        <w:rPr>
          <w:rFonts w:ascii="Courier New" w:hAnsi="Courier New" w:cs="Courier New"/>
        </w:rPr>
        <w:t>d</w:t>
      </w:r>
      <w:r w:rsidR="00A55AFE" w:rsidRPr="007204A9">
        <w:rPr>
          <w:rFonts w:ascii="Courier New" w:hAnsi="Courier New" w:cs="Courier New"/>
        </w:rPr>
        <w:t xml:space="preserve"> to be mout</w:t>
      </w:r>
      <w:r w:rsidR="006344CE" w:rsidRPr="007204A9">
        <w:rPr>
          <w:rFonts w:ascii="Courier New" w:hAnsi="Courier New" w:cs="Courier New"/>
        </w:rPr>
        <w:t xml:space="preserve">hy. </w:t>
      </w:r>
      <w:proofErr w:type="gramStart"/>
      <w:r w:rsidR="006344CE" w:rsidRPr="007204A9">
        <w:rPr>
          <w:rFonts w:ascii="Courier New" w:hAnsi="Courier New" w:cs="Courier New"/>
          <w:i/>
        </w:rPr>
        <w:t xml:space="preserve">The nerve of some </w:t>
      </w:r>
      <w:r w:rsidR="007635E9" w:rsidRPr="007204A9">
        <w:rPr>
          <w:rFonts w:ascii="Courier New" w:hAnsi="Courier New" w:cs="Courier New"/>
          <w:i/>
        </w:rPr>
        <w:t>of them</w:t>
      </w:r>
      <w:r w:rsidR="006344CE" w:rsidRPr="007204A9">
        <w:rPr>
          <w:rFonts w:ascii="Courier New" w:hAnsi="Courier New" w:cs="Courier New"/>
        </w:rPr>
        <w:t>.</w:t>
      </w:r>
      <w:proofErr w:type="gramEnd"/>
      <w:r w:rsidR="006344CE" w:rsidRPr="007204A9">
        <w:rPr>
          <w:rFonts w:ascii="Courier New" w:hAnsi="Courier New" w:cs="Courier New"/>
        </w:rPr>
        <w:t xml:space="preserve"> </w:t>
      </w:r>
      <w:r w:rsidR="002B3E2E" w:rsidRPr="007204A9">
        <w:rPr>
          <w:rFonts w:ascii="Courier New" w:hAnsi="Courier New" w:cs="Courier New"/>
        </w:rPr>
        <w:t xml:space="preserve"> The only reason he let the old man off, was because he was in a good mood from the great week he’d had. Otherwise, yet another beat</w:t>
      </w:r>
      <w:r w:rsidR="00C176F4" w:rsidRPr="007204A9">
        <w:rPr>
          <w:rFonts w:ascii="Courier New" w:hAnsi="Courier New" w:cs="Courier New"/>
        </w:rPr>
        <w:t>-</w:t>
      </w:r>
      <w:r w:rsidR="002B3E2E" w:rsidRPr="007204A9">
        <w:rPr>
          <w:rFonts w:ascii="Courier New" w:hAnsi="Courier New" w:cs="Courier New"/>
        </w:rPr>
        <w:t xml:space="preserve">down would have been in order. </w:t>
      </w:r>
    </w:p>
    <w:p w:rsidR="002B3E2E" w:rsidRPr="007204A9" w:rsidRDefault="001811E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had a </w:t>
      </w:r>
      <w:r w:rsidR="004364C9" w:rsidRPr="007204A9">
        <w:rPr>
          <w:rFonts w:ascii="Courier New" w:hAnsi="Courier New" w:cs="Courier New"/>
        </w:rPr>
        <w:t xml:space="preserve">passing </w:t>
      </w:r>
      <w:r w:rsidRPr="007204A9">
        <w:rPr>
          <w:rFonts w:ascii="Courier New" w:hAnsi="Courier New" w:cs="Courier New"/>
        </w:rPr>
        <w:t xml:space="preserve">thought of saving some of the money </w:t>
      </w:r>
      <w:r w:rsidR="002B3E2E" w:rsidRPr="007204A9">
        <w:rPr>
          <w:rFonts w:ascii="Courier New" w:hAnsi="Courier New" w:cs="Courier New"/>
        </w:rPr>
        <w:t>he</w:t>
      </w:r>
      <w:r w:rsidR="003D08B1" w:rsidRPr="007204A9">
        <w:rPr>
          <w:rFonts w:ascii="Courier New" w:hAnsi="Courier New" w:cs="Courier New"/>
        </w:rPr>
        <w:t>’d</w:t>
      </w:r>
      <w:r w:rsidR="002B3E2E" w:rsidRPr="007204A9">
        <w:rPr>
          <w:rFonts w:ascii="Courier New" w:hAnsi="Courier New" w:cs="Courier New"/>
        </w:rPr>
        <w:t xml:space="preserve"> stolen </w:t>
      </w:r>
      <w:r w:rsidRPr="007204A9">
        <w:rPr>
          <w:rFonts w:ascii="Courier New" w:hAnsi="Courier New" w:cs="Courier New"/>
        </w:rPr>
        <w:t>to buy and resale some drugs</w:t>
      </w:r>
      <w:r w:rsidR="008125C0" w:rsidRPr="007204A9">
        <w:rPr>
          <w:rFonts w:ascii="Courier New" w:hAnsi="Courier New" w:cs="Courier New"/>
        </w:rPr>
        <w:t xml:space="preserve">, </w:t>
      </w:r>
      <w:r w:rsidR="000A3B44" w:rsidRPr="007204A9">
        <w:rPr>
          <w:rFonts w:ascii="Courier New" w:hAnsi="Courier New" w:cs="Courier New"/>
        </w:rPr>
        <w:t>maybe become his own drug dealer</w:t>
      </w:r>
      <w:r w:rsidR="008125C0" w:rsidRPr="007204A9">
        <w:rPr>
          <w:rFonts w:ascii="Courier New" w:hAnsi="Courier New" w:cs="Courier New"/>
        </w:rPr>
        <w:t xml:space="preserve"> </w:t>
      </w:r>
      <w:r w:rsidRPr="007204A9">
        <w:rPr>
          <w:rFonts w:ascii="Courier New" w:hAnsi="Courier New" w:cs="Courier New"/>
        </w:rPr>
        <w:t>so he’d make a little money off of what he’</w:t>
      </w:r>
      <w:r w:rsidR="000A3B44" w:rsidRPr="007204A9">
        <w:rPr>
          <w:rFonts w:ascii="Courier New" w:hAnsi="Courier New" w:cs="Courier New"/>
        </w:rPr>
        <w:t>d stolen. B</w:t>
      </w:r>
      <w:r w:rsidRPr="007204A9">
        <w:rPr>
          <w:rFonts w:ascii="Courier New" w:hAnsi="Courier New" w:cs="Courier New"/>
        </w:rPr>
        <w:t xml:space="preserve">ut he decided </w:t>
      </w:r>
      <w:r w:rsidR="000A3CAC" w:rsidRPr="007204A9">
        <w:rPr>
          <w:rFonts w:ascii="Courier New" w:hAnsi="Courier New" w:cs="Courier New"/>
        </w:rPr>
        <w:t>to</w:t>
      </w:r>
      <w:r w:rsidRPr="007204A9">
        <w:rPr>
          <w:rFonts w:ascii="Courier New" w:hAnsi="Courier New" w:cs="Courier New"/>
        </w:rPr>
        <w:t xml:space="preserve"> wait and do that </w:t>
      </w:r>
      <w:r w:rsidR="004E236E" w:rsidRPr="007204A9">
        <w:rPr>
          <w:rFonts w:ascii="Courier New" w:hAnsi="Courier New" w:cs="Courier New"/>
        </w:rPr>
        <w:t>within the next few months or so</w:t>
      </w:r>
      <w:r w:rsidRPr="007204A9">
        <w:rPr>
          <w:rFonts w:ascii="Courier New" w:hAnsi="Courier New" w:cs="Courier New"/>
        </w:rPr>
        <w:t xml:space="preserve">. </w:t>
      </w:r>
      <w:r w:rsidR="000A3B44" w:rsidRPr="007204A9">
        <w:rPr>
          <w:rFonts w:ascii="Courier New" w:hAnsi="Courier New" w:cs="Courier New"/>
        </w:rPr>
        <w:t>He was going to enjoy this money.</w:t>
      </w:r>
      <w:r w:rsidR="001974A6" w:rsidRPr="007204A9">
        <w:rPr>
          <w:rFonts w:ascii="Courier New" w:hAnsi="Courier New" w:cs="Courier New"/>
        </w:rPr>
        <w:t xml:space="preserve">  </w:t>
      </w:r>
      <w:r w:rsidR="007B1A74" w:rsidRPr="007204A9">
        <w:rPr>
          <w:rFonts w:ascii="Courier New" w:hAnsi="Courier New" w:cs="Courier New"/>
        </w:rPr>
        <w:t>In earnest, he’</w:t>
      </w:r>
      <w:r w:rsidR="002B3E2E" w:rsidRPr="007204A9">
        <w:rPr>
          <w:rFonts w:ascii="Courier New" w:hAnsi="Courier New" w:cs="Courier New"/>
        </w:rPr>
        <w:t>d stopped jacking folks for a</w:t>
      </w:r>
      <w:r w:rsidR="004E236E" w:rsidRPr="007204A9">
        <w:rPr>
          <w:rFonts w:ascii="Courier New" w:hAnsi="Courier New" w:cs="Courier New"/>
        </w:rPr>
        <w:t xml:space="preserve"> </w:t>
      </w:r>
      <w:r w:rsidR="002B3E2E" w:rsidRPr="007204A9">
        <w:rPr>
          <w:rFonts w:ascii="Courier New" w:hAnsi="Courier New" w:cs="Courier New"/>
        </w:rPr>
        <w:t xml:space="preserve">while </w:t>
      </w:r>
      <w:r w:rsidR="001974A6" w:rsidRPr="007204A9">
        <w:rPr>
          <w:rFonts w:ascii="Courier New" w:hAnsi="Courier New" w:cs="Courier New"/>
        </w:rPr>
        <w:t xml:space="preserve">several months earlier </w:t>
      </w:r>
      <w:r w:rsidR="002B3E2E" w:rsidRPr="007204A9">
        <w:rPr>
          <w:rFonts w:ascii="Courier New" w:hAnsi="Courier New" w:cs="Courier New"/>
        </w:rPr>
        <w:t>and had gotten a janitorial job</w:t>
      </w:r>
      <w:r w:rsidR="008125C0" w:rsidRPr="007204A9">
        <w:rPr>
          <w:rFonts w:ascii="Courier New" w:hAnsi="Courier New" w:cs="Courier New"/>
        </w:rPr>
        <w:t>. B</w:t>
      </w:r>
      <w:r w:rsidR="007B1A74" w:rsidRPr="007204A9">
        <w:rPr>
          <w:rFonts w:ascii="Courier New" w:hAnsi="Courier New" w:cs="Courier New"/>
        </w:rPr>
        <w:t>ut the</w:t>
      </w:r>
      <w:r w:rsidR="002B3E2E" w:rsidRPr="007204A9">
        <w:rPr>
          <w:rFonts w:ascii="Courier New" w:hAnsi="Courier New" w:cs="Courier New"/>
        </w:rPr>
        <w:t xml:space="preserve"> only reason he did that was because his conscious was bothering him at the time.</w:t>
      </w:r>
    </w:p>
    <w:p w:rsidR="00441534" w:rsidRPr="007204A9" w:rsidRDefault="007B1A74"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rPr>
        <w:t>H</w:t>
      </w:r>
      <w:r w:rsidR="002B3E2E" w:rsidRPr="007204A9">
        <w:rPr>
          <w:rFonts w:ascii="Courier New" w:hAnsi="Courier New" w:cs="Courier New"/>
        </w:rPr>
        <w:t>e had that all under control now. He</w:t>
      </w:r>
      <w:r w:rsidR="00730201" w:rsidRPr="007204A9">
        <w:rPr>
          <w:rFonts w:ascii="Courier New" w:hAnsi="Courier New" w:cs="Courier New"/>
        </w:rPr>
        <w:t>’d</w:t>
      </w:r>
      <w:r w:rsidR="002B3E2E" w:rsidRPr="007204A9">
        <w:rPr>
          <w:rFonts w:ascii="Courier New" w:hAnsi="Courier New" w:cs="Courier New"/>
        </w:rPr>
        <w:t xml:space="preserve"> got</w:t>
      </w:r>
      <w:r w:rsidR="00730201" w:rsidRPr="007204A9">
        <w:rPr>
          <w:rFonts w:ascii="Courier New" w:hAnsi="Courier New" w:cs="Courier New"/>
        </w:rPr>
        <w:t>ten</w:t>
      </w:r>
      <w:r w:rsidR="002B3E2E" w:rsidRPr="007204A9">
        <w:rPr>
          <w:rFonts w:ascii="Courier New" w:hAnsi="Courier New" w:cs="Courier New"/>
        </w:rPr>
        <w:t xml:space="preserve"> his conscience in check. It was really quite easy, too. His conscious belonged to him, he didn’t belong to it. Once he</w:t>
      </w:r>
      <w:r w:rsidR="00730201" w:rsidRPr="007204A9">
        <w:rPr>
          <w:rFonts w:ascii="Courier New" w:hAnsi="Courier New" w:cs="Courier New"/>
        </w:rPr>
        <w:t>’d</w:t>
      </w:r>
      <w:r w:rsidR="002B3E2E" w:rsidRPr="007204A9">
        <w:rPr>
          <w:rFonts w:ascii="Courier New" w:hAnsi="Courier New" w:cs="Courier New"/>
        </w:rPr>
        <w:t xml:space="preserve"> go</w:t>
      </w:r>
      <w:r w:rsidR="00730201" w:rsidRPr="007204A9">
        <w:rPr>
          <w:rFonts w:ascii="Courier New" w:hAnsi="Courier New" w:cs="Courier New"/>
        </w:rPr>
        <w:t>t</w:t>
      </w:r>
      <w:r w:rsidR="002B3E2E" w:rsidRPr="007204A9">
        <w:rPr>
          <w:rFonts w:ascii="Courier New" w:hAnsi="Courier New" w:cs="Courier New"/>
        </w:rPr>
        <w:t>t</w:t>
      </w:r>
      <w:r w:rsidR="00730201" w:rsidRPr="007204A9">
        <w:rPr>
          <w:rFonts w:ascii="Courier New" w:hAnsi="Courier New" w:cs="Courier New"/>
        </w:rPr>
        <w:t>en</w:t>
      </w:r>
      <w:r w:rsidR="002B3E2E" w:rsidRPr="007204A9">
        <w:rPr>
          <w:rFonts w:ascii="Courier New" w:hAnsi="Courier New" w:cs="Courier New"/>
        </w:rPr>
        <w:t xml:space="preserve"> that straight in his mind, </w:t>
      </w:r>
      <w:r w:rsidR="00C66812" w:rsidRPr="007204A9">
        <w:rPr>
          <w:rFonts w:ascii="Courier New" w:hAnsi="Courier New" w:cs="Courier New"/>
        </w:rPr>
        <w:t>he quit his janitorial gig and</w:t>
      </w:r>
      <w:r w:rsidR="002B3E2E" w:rsidRPr="007204A9">
        <w:rPr>
          <w:rFonts w:ascii="Courier New" w:hAnsi="Courier New" w:cs="Courier New"/>
        </w:rPr>
        <w:t xml:space="preserve"> went back to stealing. Besides, he wasn’t making any money doing janitorial work</w:t>
      </w:r>
      <w:r w:rsidR="00244DF0" w:rsidRPr="007204A9">
        <w:rPr>
          <w:rFonts w:ascii="Courier New" w:hAnsi="Courier New" w:cs="Courier New"/>
        </w:rPr>
        <w:t>; a</w:t>
      </w:r>
      <w:r w:rsidR="002B3E2E" w:rsidRPr="007204A9">
        <w:rPr>
          <w:rFonts w:ascii="Courier New" w:hAnsi="Courier New" w:cs="Courier New"/>
        </w:rPr>
        <w:t xml:space="preserve">t least not any real money. Not like he was when he’d been stealing before. </w:t>
      </w:r>
      <w:r w:rsidR="002B3E2E" w:rsidRPr="007204A9">
        <w:rPr>
          <w:rFonts w:ascii="Courier New" w:hAnsi="Courier New" w:cs="Courier New"/>
          <w:i/>
        </w:rPr>
        <w:t xml:space="preserve">Why people would struggle to make ends meet by trying to work some low paying eight hour a day job </w:t>
      </w:r>
      <w:r w:rsidR="00244DF0" w:rsidRPr="007204A9">
        <w:rPr>
          <w:rFonts w:ascii="Courier New" w:hAnsi="Courier New" w:cs="Courier New"/>
          <w:i/>
        </w:rPr>
        <w:t>is</w:t>
      </w:r>
      <w:r w:rsidR="002B3E2E" w:rsidRPr="007204A9">
        <w:rPr>
          <w:rFonts w:ascii="Courier New" w:hAnsi="Courier New" w:cs="Courier New"/>
          <w:i/>
        </w:rPr>
        <w:t xml:space="preserve"> beyond </w:t>
      </w:r>
      <w:r w:rsidR="00244DF0" w:rsidRPr="007204A9">
        <w:rPr>
          <w:rFonts w:ascii="Courier New" w:hAnsi="Courier New" w:cs="Courier New"/>
          <w:i/>
        </w:rPr>
        <w:t>me</w:t>
      </w:r>
      <w:r w:rsidR="002B3E2E" w:rsidRPr="007204A9">
        <w:rPr>
          <w:rFonts w:ascii="Courier New" w:hAnsi="Courier New" w:cs="Courier New"/>
          <w:i/>
        </w:rPr>
        <w:t xml:space="preserve">. In fact, </w:t>
      </w:r>
      <w:r w:rsidR="00244DF0" w:rsidRPr="007204A9">
        <w:rPr>
          <w:rFonts w:ascii="Courier New" w:hAnsi="Courier New" w:cs="Courier New"/>
          <w:i/>
        </w:rPr>
        <w:t>that is</w:t>
      </w:r>
      <w:r w:rsidR="002B3E2E" w:rsidRPr="007204A9">
        <w:rPr>
          <w:rFonts w:ascii="Courier New" w:hAnsi="Courier New" w:cs="Courier New"/>
          <w:i/>
        </w:rPr>
        <w:t xml:space="preserve"> plain stupid. Those folks ha</w:t>
      </w:r>
      <w:r w:rsidR="00244DF0" w:rsidRPr="007204A9">
        <w:rPr>
          <w:rFonts w:ascii="Courier New" w:hAnsi="Courier New" w:cs="Courier New"/>
          <w:i/>
        </w:rPr>
        <w:t>ve</w:t>
      </w:r>
      <w:r w:rsidR="002B3E2E" w:rsidRPr="007204A9">
        <w:rPr>
          <w:rFonts w:ascii="Courier New" w:hAnsi="Courier New" w:cs="Courier New"/>
          <w:i/>
        </w:rPr>
        <w:t xml:space="preserve"> </w:t>
      </w:r>
      <w:r w:rsidR="002B3E2E" w:rsidRPr="007204A9">
        <w:rPr>
          <w:rFonts w:ascii="Courier New" w:hAnsi="Courier New" w:cs="Courier New"/>
          <w:i/>
        </w:rPr>
        <w:lastRenderedPageBreak/>
        <w:t xml:space="preserve">no respect for themselves. That and they </w:t>
      </w:r>
      <w:r w:rsidR="00244DF0" w:rsidRPr="007204A9">
        <w:rPr>
          <w:rFonts w:ascii="Courier New" w:hAnsi="Courier New" w:cs="Courier New"/>
          <w:i/>
        </w:rPr>
        <w:t xml:space="preserve">are </w:t>
      </w:r>
      <w:r w:rsidR="002B3E2E" w:rsidRPr="007204A9">
        <w:rPr>
          <w:rFonts w:ascii="Courier New" w:hAnsi="Courier New" w:cs="Courier New"/>
          <w:i/>
        </w:rPr>
        <w:t xml:space="preserve">unimaginative. Why work for someone else like a dog when you can </w:t>
      </w:r>
      <w:r w:rsidR="007A2295" w:rsidRPr="007204A9">
        <w:rPr>
          <w:rFonts w:ascii="Courier New" w:hAnsi="Courier New" w:cs="Courier New"/>
          <w:i/>
        </w:rPr>
        <w:t xml:space="preserve">let </w:t>
      </w:r>
      <w:r w:rsidR="00244DF0" w:rsidRPr="007204A9">
        <w:rPr>
          <w:rFonts w:ascii="Courier New" w:hAnsi="Courier New" w:cs="Courier New"/>
          <w:i/>
        </w:rPr>
        <w:t xml:space="preserve">someone else </w:t>
      </w:r>
      <w:r w:rsidR="007A2295" w:rsidRPr="007204A9">
        <w:rPr>
          <w:rFonts w:ascii="Courier New" w:hAnsi="Courier New" w:cs="Courier New"/>
          <w:i/>
        </w:rPr>
        <w:t xml:space="preserve">work </w:t>
      </w:r>
      <w:r w:rsidR="008125C0" w:rsidRPr="007204A9">
        <w:rPr>
          <w:rFonts w:ascii="Courier New" w:hAnsi="Courier New" w:cs="Courier New"/>
          <w:i/>
        </w:rPr>
        <w:t xml:space="preserve">like a dog </w:t>
      </w:r>
      <w:r w:rsidR="007A2295" w:rsidRPr="007204A9">
        <w:rPr>
          <w:rFonts w:ascii="Courier New" w:hAnsi="Courier New" w:cs="Courier New"/>
          <w:i/>
        </w:rPr>
        <w:t>and then take</w:t>
      </w:r>
      <w:r w:rsidR="00730201" w:rsidRPr="007204A9">
        <w:rPr>
          <w:rFonts w:ascii="Courier New" w:hAnsi="Courier New" w:cs="Courier New"/>
          <w:i/>
        </w:rPr>
        <w:t xml:space="preserve"> what they have? T</w:t>
      </w:r>
      <w:r w:rsidR="002B3E2E" w:rsidRPr="007204A9">
        <w:rPr>
          <w:rFonts w:ascii="Courier New" w:hAnsi="Courier New" w:cs="Courier New"/>
          <w:i/>
        </w:rPr>
        <w:t>hat</w:t>
      </w:r>
      <w:r w:rsidR="00244DF0" w:rsidRPr="007204A9">
        <w:rPr>
          <w:rFonts w:ascii="Courier New" w:hAnsi="Courier New" w:cs="Courier New"/>
          <w:i/>
        </w:rPr>
        <w:t xml:space="preserve">’s </w:t>
      </w:r>
      <w:r w:rsidR="002B3E2E" w:rsidRPr="007204A9">
        <w:rPr>
          <w:rFonts w:ascii="Courier New" w:hAnsi="Courier New" w:cs="Courier New"/>
          <w:i/>
        </w:rPr>
        <w:t xml:space="preserve">the easiest thing to do. </w:t>
      </w:r>
    </w:p>
    <w:p w:rsidR="00441534" w:rsidRPr="007204A9" w:rsidRDefault="0044153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d watched his mother struggle for years, bless her heart, and what had it gotten her? </w:t>
      </w:r>
      <w:proofErr w:type="gramStart"/>
      <w:r w:rsidRPr="007204A9">
        <w:rPr>
          <w:rFonts w:ascii="Courier New" w:hAnsi="Courier New" w:cs="Courier New"/>
          <w:i/>
        </w:rPr>
        <w:t>Nothin’</w:t>
      </w:r>
      <w:r w:rsidR="00F71F9C" w:rsidRPr="007204A9">
        <w:rPr>
          <w:rFonts w:ascii="Courier New" w:hAnsi="Courier New" w:cs="Courier New"/>
          <w:i/>
        </w:rPr>
        <w:t>, n</w:t>
      </w:r>
      <w:r w:rsidRPr="007204A9">
        <w:rPr>
          <w:rFonts w:ascii="Courier New" w:hAnsi="Courier New" w:cs="Courier New"/>
          <w:i/>
        </w:rPr>
        <w:t>ot a damn thing.</w:t>
      </w:r>
      <w:proofErr w:type="gramEnd"/>
      <w:r w:rsidRPr="007204A9">
        <w:rPr>
          <w:rFonts w:ascii="Courier New" w:hAnsi="Courier New" w:cs="Courier New"/>
          <w:i/>
        </w:rPr>
        <w:t xml:space="preserve"> They lived in an apartment. </w:t>
      </w:r>
      <w:proofErr w:type="gramStart"/>
      <w:r w:rsidRPr="007204A9">
        <w:rPr>
          <w:rFonts w:ascii="Courier New" w:hAnsi="Courier New" w:cs="Courier New"/>
          <w:i/>
        </w:rPr>
        <w:t>A freakin’ apartment after all her hard work.</w:t>
      </w:r>
      <w:proofErr w:type="gramEnd"/>
      <w:r w:rsidRPr="007204A9">
        <w:rPr>
          <w:rFonts w:ascii="Courier New" w:hAnsi="Courier New" w:cs="Courier New"/>
          <w:i/>
        </w:rPr>
        <w:t xml:space="preserve"> All that workin’ and she didn’t own a home</w:t>
      </w:r>
      <w:r w:rsidR="004E236E" w:rsidRPr="007204A9">
        <w:rPr>
          <w:rFonts w:ascii="Courier New" w:hAnsi="Courier New" w:cs="Courier New"/>
          <w:i/>
        </w:rPr>
        <w:t>!</w:t>
      </w:r>
      <w:r w:rsidRPr="007204A9">
        <w:rPr>
          <w:rFonts w:ascii="Courier New" w:hAnsi="Courier New" w:cs="Courier New"/>
          <w:i/>
        </w:rPr>
        <w:t xml:space="preserve"> Not anymore anyway.</w:t>
      </w:r>
      <w:r w:rsidRPr="007204A9">
        <w:rPr>
          <w:rFonts w:ascii="Courier New" w:hAnsi="Courier New" w:cs="Courier New"/>
        </w:rPr>
        <w:t xml:space="preserve"> He’d made up his mind after seeing her struggle</w:t>
      </w:r>
      <w:r w:rsidR="007635E9" w:rsidRPr="007204A9">
        <w:rPr>
          <w:rFonts w:ascii="Courier New" w:hAnsi="Courier New" w:cs="Courier New"/>
        </w:rPr>
        <w:t xml:space="preserve"> and watching men</w:t>
      </w:r>
      <w:r w:rsidRPr="007204A9">
        <w:rPr>
          <w:rFonts w:ascii="Courier New" w:hAnsi="Courier New" w:cs="Courier New"/>
        </w:rPr>
        <w:t xml:space="preserve"> treat her like dirt</w:t>
      </w:r>
      <w:r w:rsidR="007635E9" w:rsidRPr="007204A9">
        <w:rPr>
          <w:rFonts w:ascii="Courier New" w:hAnsi="Courier New" w:cs="Courier New"/>
        </w:rPr>
        <w:t xml:space="preserve"> because she didn’t have anything</w:t>
      </w:r>
      <w:r w:rsidRPr="007204A9">
        <w:rPr>
          <w:rFonts w:ascii="Courier New" w:hAnsi="Courier New" w:cs="Courier New"/>
        </w:rPr>
        <w:t xml:space="preserve">, that he wasn’t going to depend on anyone but himself. He now understood what some old folks used to mean when they said, “God bless the child that’s got his own.” And he was </w:t>
      </w:r>
      <w:r w:rsidR="00C50B64" w:rsidRPr="007204A9">
        <w:rPr>
          <w:rFonts w:ascii="Courier New" w:hAnsi="Courier New" w:cs="Courier New"/>
        </w:rPr>
        <w:t xml:space="preserve">damn </w:t>
      </w:r>
      <w:r w:rsidR="0099533B" w:rsidRPr="007204A9">
        <w:rPr>
          <w:rFonts w:ascii="Courier New" w:hAnsi="Courier New" w:cs="Courier New"/>
        </w:rPr>
        <w:t>sure going to get his!</w:t>
      </w:r>
    </w:p>
    <w:p w:rsidR="007635E9" w:rsidRPr="007204A9" w:rsidRDefault="00430915"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rPr>
        <w:t>A</w:t>
      </w:r>
      <w:r w:rsidR="007F61AE" w:rsidRPr="007204A9">
        <w:rPr>
          <w:rFonts w:ascii="Courier New" w:hAnsi="Courier New" w:cs="Courier New"/>
        </w:rPr>
        <w:t>s he passed a convenience store</w:t>
      </w:r>
      <w:r w:rsidRPr="007204A9">
        <w:rPr>
          <w:rFonts w:ascii="Courier New" w:hAnsi="Courier New" w:cs="Courier New"/>
        </w:rPr>
        <w:t>, he r</w:t>
      </w:r>
      <w:r w:rsidR="007F61AE" w:rsidRPr="007204A9">
        <w:rPr>
          <w:rFonts w:ascii="Courier New" w:hAnsi="Courier New" w:cs="Courier New"/>
        </w:rPr>
        <w:t>ealiz</w:t>
      </w:r>
      <w:r w:rsidRPr="007204A9">
        <w:rPr>
          <w:rFonts w:ascii="Courier New" w:hAnsi="Courier New" w:cs="Courier New"/>
        </w:rPr>
        <w:t>ed</w:t>
      </w:r>
      <w:r w:rsidR="007F61AE" w:rsidRPr="007204A9">
        <w:rPr>
          <w:rFonts w:ascii="Courier New" w:hAnsi="Courier New" w:cs="Courier New"/>
        </w:rPr>
        <w:t xml:space="preserve"> he was thirsty</w:t>
      </w:r>
      <w:r w:rsidRPr="007204A9">
        <w:rPr>
          <w:rFonts w:ascii="Courier New" w:hAnsi="Courier New" w:cs="Courier New"/>
        </w:rPr>
        <w:t xml:space="preserve"> and</w:t>
      </w:r>
      <w:r w:rsidR="007F61AE" w:rsidRPr="007204A9">
        <w:rPr>
          <w:rFonts w:ascii="Courier New" w:hAnsi="Courier New" w:cs="Courier New"/>
        </w:rPr>
        <w:t xml:space="preserve"> stopped in to grab a </w:t>
      </w:r>
      <w:r w:rsidR="007635E9" w:rsidRPr="007204A9">
        <w:rPr>
          <w:rFonts w:ascii="Courier New" w:hAnsi="Courier New" w:cs="Courier New"/>
        </w:rPr>
        <w:t>drink</w:t>
      </w:r>
      <w:r w:rsidRPr="007204A9">
        <w:rPr>
          <w:rFonts w:ascii="Courier New" w:hAnsi="Courier New" w:cs="Courier New"/>
        </w:rPr>
        <w:t>.  A</w:t>
      </w:r>
      <w:r w:rsidR="007F61AE" w:rsidRPr="007204A9">
        <w:rPr>
          <w:rFonts w:ascii="Courier New" w:hAnsi="Courier New" w:cs="Courier New"/>
        </w:rPr>
        <w:t xml:space="preserve">fter selecting a </w:t>
      </w:r>
      <w:r w:rsidR="00C176F4" w:rsidRPr="007204A9">
        <w:rPr>
          <w:rFonts w:ascii="Courier New" w:hAnsi="Courier New" w:cs="Courier New"/>
        </w:rPr>
        <w:t>Coke</w:t>
      </w:r>
      <w:r w:rsidR="007F61AE" w:rsidRPr="007204A9">
        <w:rPr>
          <w:rFonts w:ascii="Courier New" w:hAnsi="Courier New" w:cs="Courier New"/>
        </w:rPr>
        <w:t xml:space="preserve">, </w:t>
      </w:r>
      <w:r w:rsidRPr="007204A9">
        <w:rPr>
          <w:rFonts w:ascii="Courier New" w:hAnsi="Courier New" w:cs="Courier New"/>
        </w:rPr>
        <w:t>he chuckled to himself as he exited the store, continuing</w:t>
      </w:r>
      <w:r w:rsidR="007F61AE" w:rsidRPr="007204A9">
        <w:rPr>
          <w:rFonts w:ascii="Courier New" w:hAnsi="Courier New" w:cs="Courier New"/>
        </w:rPr>
        <w:t xml:space="preserve"> to reflect his good fortune. </w:t>
      </w:r>
      <w:r w:rsidRPr="007204A9">
        <w:rPr>
          <w:rFonts w:ascii="Courier New" w:hAnsi="Courier New" w:cs="Courier New"/>
        </w:rPr>
        <w:t>He undid the cap</w:t>
      </w:r>
      <w:r w:rsidR="007F61AE" w:rsidRPr="007204A9">
        <w:rPr>
          <w:rFonts w:ascii="Courier New" w:hAnsi="Courier New" w:cs="Courier New"/>
        </w:rPr>
        <w:t xml:space="preserve"> as he walked down the street, heading to </w:t>
      </w:r>
      <w:r w:rsidR="009403D5" w:rsidRPr="007204A9">
        <w:rPr>
          <w:rFonts w:ascii="Courier New" w:hAnsi="Courier New" w:cs="Courier New"/>
        </w:rPr>
        <w:t xml:space="preserve">the bus that would take him back </w:t>
      </w:r>
      <w:r w:rsidRPr="007204A9">
        <w:rPr>
          <w:rFonts w:ascii="Courier New" w:hAnsi="Courier New" w:cs="Courier New"/>
        </w:rPr>
        <w:t>to his neighborhood</w:t>
      </w:r>
      <w:r w:rsidR="008A6D7C" w:rsidRPr="007204A9">
        <w:rPr>
          <w:rFonts w:ascii="Courier New" w:hAnsi="Courier New" w:cs="Courier New"/>
        </w:rPr>
        <w:t>.</w:t>
      </w:r>
      <w:r w:rsidR="00441534" w:rsidRPr="007204A9">
        <w:rPr>
          <w:rFonts w:ascii="Courier New" w:hAnsi="Courier New" w:cs="Courier New"/>
        </w:rPr>
        <w:t xml:space="preserve"> </w:t>
      </w:r>
      <w:r w:rsidRPr="007204A9">
        <w:rPr>
          <w:rFonts w:ascii="Courier New" w:hAnsi="Courier New" w:cs="Courier New"/>
        </w:rPr>
        <w:t>W</w:t>
      </w:r>
      <w:r w:rsidR="00244DF0" w:rsidRPr="007204A9">
        <w:rPr>
          <w:rFonts w:ascii="Courier New" w:hAnsi="Courier New" w:cs="Courier New"/>
          <w:i/>
        </w:rPr>
        <w:t>hat I</w:t>
      </w:r>
      <w:r w:rsidR="00441534" w:rsidRPr="007204A9">
        <w:rPr>
          <w:rFonts w:ascii="Courier New" w:hAnsi="Courier New" w:cs="Courier New"/>
          <w:i/>
        </w:rPr>
        <w:t xml:space="preserve"> should be doing with this money is </w:t>
      </w:r>
      <w:r w:rsidR="007635E9" w:rsidRPr="007204A9">
        <w:rPr>
          <w:rFonts w:ascii="Courier New" w:hAnsi="Courier New" w:cs="Courier New"/>
          <w:i/>
        </w:rPr>
        <w:t>sav</w:t>
      </w:r>
      <w:r w:rsidR="00244DF0" w:rsidRPr="007204A9">
        <w:rPr>
          <w:rFonts w:ascii="Courier New" w:hAnsi="Courier New" w:cs="Courier New"/>
          <w:i/>
        </w:rPr>
        <w:t>ing</w:t>
      </w:r>
      <w:r w:rsidR="007635E9" w:rsidRPr="007204A9">
        <w:rPr>
          <w:rFonts w:ascii="Courier New" w:hAnsi="Courier New" w:cs="Courier New"/>
          <w:i/>
        </w:rPr>
        <w:t xml:space="preserve"> it and </w:t>
      </w:r>
      <w:proofErr w:type="gramStart"/>
      <w:r w:rsidR="00441534" w:rsidRPr="007204A9">
        <w:rPr>
          <w:rFonts w:ascii="Courier New" w:hAnsi="Courier New" w:cs="Courier New"/>
          <w:i/>
        </w:rPr>
        <w:t>continue</w:t>
      </w:r>
      <w:proofErr w:type="gramEnd"/>
      <w:r w:rsidR="00441534" w:rsidRPr="007204A9">
        <w:rPr>
          <w:rFonts w:ascii="Courier New" w:hAnsi="Courier New" w:cs="Courier New"/>
          <w:i/>
        </w:rPr>
        <w:t xml:space="preserve"> to steal enough until </w:t>
      </w:r>
      <w:r w:rsidR="00244DF0" w:rsidRPr="007204A9">
        <w:rPr>
          <w:rFonts w:ascii="Courier New" w:hAnsi="Courier New" w:cs="Courier New"/>
          <w:i/>
        </w:rPr>
        <w:t>I can</w:t>
      </w:r>
      <w:r w:rsidR="00441534" w:rsidRPr="007204A9">
        <w:rPr>
          <w:rFonts w:ascii="Courier New" w:hAnsi="Courier New" w:cs="Courier New"/>
          <w:i/>
        </w:rPr>
        <w:t xml:space="preserve"> purchase a </w:t>
      </w:r>
      <w:r w:rsidR="00244DF0" w:rsidRPr="007204A9">
        <w:rPr>
          <w:rFonts w:ascii="Courier New" w:hAnsi="Courier New" w:cs="Courier New"/>
          <w:i/>
        </w:rPr>
        <w:t>phat</w:t>
      </w:r>
      <w:r w:rsidR="00441534" w:rsidRPr="007204A9">
        <w:rPr>
          <w:rFonts w:ascii="Courier New" w:hAnsi="Courier New" w:cs="Courier New"/>
          <w:i/>
        </w:rPr>
        <w:t xml:space="preserve"> ride. </w:t>
      </w:r>
      <w:r w:rsidR="00244DF0" w:rsidRPr="007204A9">
        <w:rPr>
          <w:rFonts w:ascii="Courier New" w:hAnsi="Courier New" w:cs="Courier New"/>
          <w:i/>
        </w:rPr>
        <w:t>I’ve</w:t>
      </w:r>
      <w:r w:rsidR="00AA7876" w:rsidRPr="007204A9">
        <w:rPr>
          <w:rFonts w:ascii="Courier New" w:hAnsi="Courier New" w:cs="Courier New"/>
          <w:i/>
        </w:rPr>
        <w:t xml:space="preserve"> </w:t>
      </w:r>
      <w:r w:rsidR="00441534" w:rsidRPr="007204A9">
        <w:rPr>
          <w:rFonts w:ascii="Courier New" w:hAnsi="Courier New" w:cs="Courier New"/>
          <w:i/>
        </w:rPr>
        <w:t xml:space="preserve">had </w:t>
      </w:r>
      <w:r w:rsidR="00AA7876" w:rsidRPr="007204A9">
        <w:rPr>
          <w:rFonts w:ascii="Courier New" w:hAnsi="Courier New" w:cs="Courier New"/>
          <w:i/>
        </w:rPr>
        <w:t xml:space="preserve">about </w:t>
      </w:r>
      <w:r w:rsidR="00441534" w:rsidRPr="007204A9">
        <w:rPr>
          <w:rFonts w:ascii="Courier New" w:hAnsi="Courier New" w:cs="Courier New"/>
          <w:i/>
        </w:rPr>
        <w:t xml:space="preserve">enough of this catching the bus crap. A man of </w:t>
      </w:r>
      <w:r w:rsidR="00244DF0" w:rsidRPr="007204A9">
        <w:rPr>
          <w:rFonts w:ascii="Courier New" w:hAnsi="Courier New" w:cs="Courier New"/>
          <w:i/>
        </w:rPr>
        <w:t>my</w:t>
      </w:r>
      <w:r w:rsidR="00441534" w:rsidRPr="007204A9">
        <w:rPr>
          <w:rFonts w:ascii="Courier New" w:hAnsi="Courier New" w:cs="Courier New"/>
          <w:i/>
        </w:rPr>
        <w:t xml:space="preserve"> stature need</w:t>
      </w:r>
      <w:r w:rsidR="00C66812" w:rsidRPr="007204A9">
        <w:rPr>
          <w:rFonts w:ascii="Courier New" w:hAnsi="Courier New" w:cs="Courier New"/>
          <w:i/>
        </w:rPr>
        <w:t>s</w:t>
      </w:r>
      <w:r w:rsidR="00441534" w:rsidRPr="007204A9">
        <w:rPr>
          <w:rFonts w:ascii="Courier New" w:hAnsi="Courier New" w:cs="Courier New"/>
          <w:i/>
        </w:rPr>
        <w:t xml:space="preserve"> wheels. Not any wheels, but nice wheels</w:t>
      </w:r>
      <w:r w:rsidR="00C66812" w:rsidRPr="007204A9">
        <w:rPr>
          <w:rFonts w:ascii="Courier New" w:hAnsi="Courier New" w:cs="Courier New"/>
          <w:i/>
        </w:rPr>
        <w:t>!</w:t>
      </w:r>
      <w:r w:rsidR="00441534" w:rsidRPr="007204A9">
        <w:rPr>
          <w:rFonts w:ascii="Courier New" w:hAnsi="Courier New" w:cs="Courier New"/>
          <w:i/>
        </w:rPr>
        <w:t xml:space="preserve"> </w:t>
      </w:r>
    </w:p>
    <w:p w:rsidR="007F61AE" w:rsidRPr="007204A9" w:rsidRDefault="0043091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only wheels he currently had were those lent to him by </w:t>
      </w:r>
      <w:r w:rsidR="00441534" w:rsidRPr="007204A9">
        <w:rPr>
          <w:rFonts w:ascii="Courier New" w:hAnsi="Courier New" w:cs="Courier New"/>
        </w:rPr>
        <w:t>his honeys</w:t>
      </w:r>
      <w:r w:rsidR="007635E9" w:rsidRPr="007204A9">
        <w:rPr>
          <w:rFonts w:ascii="Courier New" w:hAnsi="Courier New" w:cs="Courier New"/>
        </w:rPr>
        <w:t>’</w:t>
      </w:r>
      <w:r w:rsidR="006C076A" w:rsidRPr="007204A9">
        <w:rPr>
          <w:rFonts w:ascii="Courier New" w:hAnsi="Courier New" w:cs="Courier New"/>
        </w:rPr>
        <w:t>, which was working</w:t>
      </w:r>
      <w:r w:rsidR="00441534" w:rsidRPr="007204A9">
        <w:rPr>
          <w:rFonts w:ascii="Courier New" w:hAnsi="Courier New" w:cs="Courier New"/>
        </w:rPr>
        <w:t xml:space="preserve"> out fine</w:t>
      </w:r>
      <w:r w:rsidR="004E236E" w:rsidRPr="007204A9">
        <w:rPr>
          <w:rFonts w:ascii="Courier New" w:hAnsi="Courier New" w:cs="Courier New"/>
        </w:rPr>
        <w:t xml:space="preserve"> because m</w:t>
      </w:r>
      <w:r w:rsidR="008125C0" w:rsidRPr="007204A9">
        <w:rPr>
          <w:rFonts w:ascii="Courier New" w:hAnsi="Courier New" w:cs="Courier New"/>
        </w:rPr>
        <w:t xml:space="preserve">ost of the time </w:t>
      </w:r>
      <w:r w:rsidR="00441534" w:rsidRPr="007204A9">
        <w:rPr>
          <w:rFonts w:ascii="Courier New" w:hAnsi="Courier New" w:cs="Courier New"/>
        </w:rPr>
        <w:t xml:space="preserve">they’d let him borrow their rides </w:t>
      </w:r>
      <w:r w:rsidRPr="007204A9">
        <w:rPr>
          <w:rFonts w:ascii="Courier New" w:hAnsi="Courier New" w:cs="Courier New"/>
        </w:rPr>
        <w:t>without him needed to contribute</w:t>
      </w:r>
      <w:r w:rsidR="00441534" w:rsidRPr="007204A9">
        <w:rPr>
          <w:rFonts w:ascii="Courier New" w:hAnsi="Courier New" w:cs="Courier New"/>
        </w:rPr>
        <w:t xml:space="preserve"> for the gas. This was hilarious to him because he’d often go pick up other women with their cars. His boys’ always </w:t>
      </w:r>
      <w:r w:rsidR="004364C9" w:rsidRPr="007204A9">
        <w:rPr>
          <w:rFonts w:ascii="Courier New" w:hAnsi="Courier New" w:cs="Courier New"/>
        </w:rPr>
        <w:t>fell out laughing</w:t>
      </w:r>
      <w:r w:rsidR="00441534" w:rsidRPr="007204A9">
        <w:rPr>
          <w:rFonts w:ascii="Courier New" w:hAnsi="Courier New" w:cs="Courier New"/>
        </w:rPr>
        <w:t xml:space="preserve"> when he did this. They thought he was too smooth; always wantin’ to know how he got away with</w:t>
      </w:r>
      <w:r w:rsidRPr="007204A9">
        <w:rPr>
          <w:rFonts w:ascii="Courier New" w:hAnsi="Courier New" w:cs="Courier New"/>
        </w:rPr>
        <w:t xml:space="preserve"> this stuff</w:t>
      </w:r>
      <w:r w:rsidR="00441534" w:rsidRPr="007204A9">
        <w:rPr>
          <w:rFonts w:ascii="Courier New" w:hAnsi="Courier New" w:cs="Courier New"/>
        </w:rPr>
        <w:t xml:space="preserve">. </w:t>
      </w:r>
      <w:r w:rsidRPr="007204A9">
        <w:rPr>
          <w:rFonts w:ascii="Courier New" w:hAnsi="Courier New" w:cs="Courier New"/>
        </w:rPr>
        <w:t>He</w:t>
      </w:r>
      <w:r w:rsidR="00441534" w:rsidRPr="007204A9">
        <w:rPr>
          <w:rFonts w:ascii="Courier New" w:hAnsi="Courier New" w:cs="Courier New"/>
        </w:rPr>
        <w:t xml:space="preserve">’d </w:t>
      </w:r>
      <w:r w:rsidR="000311D9" w:rsidRPr="007204A9">
        <w:rPr>
          <w:rFonts w:ascii="Courier New" w:hAnsi="Courier New" w:cs="Courier New"/>
        </w:rPr>
        <w:t>only</w:t>
      </w:r>
      <w:r w:rsidR="00441534" w:rsidRPr="007204A9">
        <w:rPr>
          <w:rFonts w:ascii="Courier New" w:hAnsi="Courier New" w:cs="Courier New"/>
        </w:rPr>
        <w:t xml:space="preserve"> smile and play it off. </w:t>
      </w:r>
      <w:r w:rsidR="00441534" w:rsidRPr="007204A9">
        <w:rPr>
          <w:rFonts w:ascii="Courier New" w:hAnsi="Courier New" w:cs="Courier New"/>
        </w:rPr>
        <w:lastRenderedPageBreak/>
        <w:t xml:space="preserve">That’s one thing he’d learned, never let other brotha’s cop your game. You always have to stay one up on them. </w:t>
      </w:r>
    </w:p>
    <w:p w:rsidR="008A6D7C" w:rsidRPr="007204A9" w:rsidRDefault="008A6D7C"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d taken about half a dozen swigs of his drink, heading past a house with kids playing, when a misguided football came in his direction. He duc</w:t>
      </w:r>
      <w:r w:rsidR="009403D5" w:rsidRPr="007204A9">
        <w:rPr>
          <w:rFonts w:ascii="Courier New" w:hAnsi="Courier New" w:cs="Courier New"/>
        </w:rPr>
        <w:t>k</w:t>
      </w:r>
      <w:r w:rsidRPr="007204A9">
        <w:rPr>
          <w:rFonts w:ascii="Courier New" w:hAnsi="Courier New" w:cs="Courier New"/>
        </w:rPr>
        <w:t xml:space="preserve">ed </w:t>
      </w:r>
      <w:r w:rsidR="000311D9" w:rsidRPr="007204A9">
        <w:rPr>
          <w:rFonts w:ascii="Courier New" w:hAnsi="Courier New" w:cs="Courier New"/>
        </w:rPr>
        <w:t xml:space="preserve">in the knick of </w:t>
      </w:r>
      <w:r w:rsidRPr="007204A9">
        <w:rPr>
          <w:rFonts w:ascii="Courier New" w:hAnsi="Courier New" w:cs="Courier New"/>
        </w:rPr>
        <w:t>tim</w:t>
      </w:r>
      <w:r w:rsidR="009403D5" w:rsidRPr="007204A9">
        <w:rPr>
          <w:rFonts w:ascii="Courier New" w:hAnsi="Courier New" w:cs="Courier New"/>
        </w:rPr>
        <w:t xml:space="preserve">e to keep it from hitting his face, but </w:t>
      </w:r>
      <w:r w:rsidR="004E236E" w:rsidRPr="007204A9">
        <w:rPr>
          <w:rFonts w:ascii="Courier New" w:hAnsi="Courier New" w:cs="Courier New"/>
        </w:rPr>
        <w:t xml:space="preserve">in </w:t>
      </w:r>
      <w:r w:rsidR="009403D5" w:rsidRPr="007204A9">
        <w:rPr>
          <w:rFonts w:ascii="Courier New" w:hAnsi="Courier New" w:cs="Courier New"/>
        </w:rPr>
        <w:t>do</w:t>
      </w:r>
      <w:r w:rsidR="00A55AFE" w:rsidRPr="007204A9">
        <w:rPr>
          <w:rFonts w:ascii="Courier New" w:hAnsi="Courier New" w:cs="Courier New"/>
        </w:rPr>
        <w:t>ing</w:t>
      </w:r>
      <w:r w:rsidR="009403D5" w:rsidRPr="007204A9">
        <w:rPr>
          <w:rFonts w:ascii="Courier New" w:hAnsi="Courier New" w:cs="Courier New"/>
        </w:rPr>
        <w:t xml:space="preserve"> so, the ball careen</w:t>
      </w:r>
      <w:r w:rsidR="004E236E" w:rsidRPr="007204A9">
        <w:rPr>
          <w:rFonts w:ascii="Courier New" w:hAnsi="Courier New" w:cs="Courier New"/>
        </w:rPr>
        <w:t>ed</w:t>
      </w:r>
      <w:r w:rsidR="009403D5" w:rsidRPr="007204A9">
        <w:rPr>
          <w:rFonts w:ascii="Courier New" w:hAnsi="Courier New" w:cs="Courier New"/>
        </w:rPr>
        <w:t xml:space="preserve"> off his forearm and hand, </w:t>
      </w:r>
      <w:r w:rsidR="0053140A" w:rsidRPr="007204A9">
        <w:rPr>
          <w:rFonts w:ascii="Courier New" w:hAnsi="Courier New" w:cs="Courier New"/>
        </w:rPr>
        <w:t xml:space="preserve">which </w:t>
      </w:r>
      <w:r w:rsidR="009403D5" w:rsidRPr="007204A9">
        <w:rPr>
          <w:rFonts w:ascii="Courier New" w:hAnsi="Courier New" w:cs="Courier New"/>
        </w:rPr>
        <w:t>caus</w:t>
      </w:r>
      <w:r w:rsidR="0053140A" w:rsidRPr="007204A9">
        <w:rPr>
          <w:rFonts w:ascii="Courier New" w:hAnsi="Courier New" w:cs="Courier New"/>
        </w:rPr>
        <w:t>ed</w:t>
      </w:r>
      <w:r w:rsidR="009403D5" w:rsidRPr="007204A9">
        <w:rPr>
          <w:rFonts w:ascii="Courier New" w:hAnsi="Courier New" w:cs="Courier New"/>
        </w:rPr>
        <w:t xml:space="preserve"> his bottle of </w:t>
      </w:r>
      <w:r w:rsidR="00C176F4" w:rsidRPr="007204A9">
        <w:rPr>
          <w:rFonts w:ascii="Courier New" w:hAnsi="Courier New" w:cs="Courier New"/>
        </w:rPr>
        <w:t>Coke</w:t>
      </w:r>
      <w:r w:rsidR="009403D5" w:rsidRPr="007204A9">
        <w:rPr>
          <w:rFonts w:ascii="Courier New" w:hAnsi="Courier New" w:cs="Courier New"/>
        </w:rPr>
        <w:t xml:space="preserve"> to spill all over the place. </w:t>
      </w:r>
      <w:r w:rsidR="00BE6792" w:rsidRPr="007204A9">
        <w:rPr>
          <w:rFonts w:ascii="Courier New" w:hAnsi="Courier New" w:cs="Courier New"/>
        </w:rPr>
        <w:t>He</w:t>
      </w:r>
      <w:r w:rsidR="009403D5" w:rsidRPr="007204A9">
        <w:rPr>
          <w:rFonts w:ascii="Courier New" w:hAnsi="Courier New" w:cs="Courier New"/>
        </w:rPr>
        <w:t xml:space="preserve"> was furious</w:t>
      </w:r>
      <w:r w:rsidR="0053140A" w:rsidRPr="007204A9">
        <w:rPr>
          <w:rFonts w:ascii="Courier New" w:hAnsi="Courier New" w:cs="Courier New"/>
        </w:rPr>
        <w:t>. He shouted out and</w:t>
      </w:r>
      <w:r w:rsidR="009403D5" w:rsidRPr="007204A9">
        <w:rPr>
          <w:rFonts w:ascii="Courier New" w:hAnsi="Courier New" w:cs="Courier New"/>
        </w:rPr>
        <w:t xml:space="preserve"> cursed at the kids</w:t>
      </w:r>
      <w:r w:rsidR="00A55AFE" w:rsidRPr="007204A9">
        <w:rPr>
          <w:rFonts w:ascii="Courier New" w:hAnsi="Courier New" w:cs="Courier New"/>
        </w:rPr>
        <w:t xml:space="preserve">. </w:t>
      </w:r>
      <w:r w:rsidR="0053140A" w:rsidRPr="007204A9">
        <w:rPr>
          <w:rFonts w:ascii="Courier New" w:hAnsi="Courier New" w:cs="Courier New"/>
        </w:rPr>
        <w:t xml:space="preserve">He was wet and most of his pop was gone.  </w:t>
      </w:r>
      <w:r w:rsidR="00A55AFE" w:rsidRPr="007204A9">
        <w:rPr>
          <w:rFonts w:ascii="Courier New" w:hAnsi="Courier New" w:cs="Courier New"/>
        </w:rPr>
        <w:t>But</w:t>
      </w:r>
      <w:r w:rsidR="009403D5" w:rsidRPr="007204A9">
        <w:rPr>
          <w:rFonts w:ascii="Courier New" w:hAnsi="Courier New" w:cs="Courier New"/>
        </w:rPr>
        <w:t xml:space="preserve">, remembering his gun </w:t>
      </w:r>
      <w:r w:rsidR="007635E9" w:rsidRPr="007204A9">
        <w:rPr>
          <w:rFonts w:ascii="Courier New" w:hAnsi="Courier New" w:cs="Courier New"/>
        </w:rPr>
        <w:t xml:space="preserve">and the money he had on him, as well as </w:t>
      </w:r>
      <w:r w:rsidR="009403D5" w:rsidRPr="007204A9">
        <w:rPr>
          <w:rFonts w:ascii="Courier New" w:hAnsi="Courier New" w:cs="Courier New"/>
        </w:rPr>
        <w:t>his close</w:t>
      </w:r>
      <w:r w:rsidR="004E236E" w:rsidRPr="007204A9">
        <w:rPr>
          <w:rFonts w:ascii="Courier New" w:hAnsi="Courier New" w:cs="Courier New"/>
        </w:rPr>
        <w:t xml:space="preserve"> proximity</w:t>
      </w:r>
      <w:r w:rsidR="009403D5" w:rsidRPr="007204A9">
        <w:rPr>
          <w:rFonts w:ascii="Courier New" w:hAnsi="Courier New" w:cs="Courier New"/>
        </w:rPr>
        <w:t xml:space="preserve"> to the park, he</w:t>
      </w:r>
      <w:r w:rsidR="00A55AFE" w:rsidRPr="007204A9">
        <w:rPr>
          <w:rFonts w:ascii="Courier New" w:hAnsi="Courier New" w:cs="Courier New"/>
        </w:rPr>
        <w:t xml:space="preserve"> decided not to make a</w:t>
      </w:r>
      <w:r w:rsidR="0053140A" w:rsidRPr="007204A9">
        <w:rPr>
          <w:rFonts w:ascii="Courier New" w:hAnsi="Courier New" w:cs="Courier New"/>
        </w:rPr>
        <w:t>ny more of a</w:t>
      </w:r>
      <w:r w:rsidR="00A55AFE" w:rsidRPr="007204A9">
        <w:rPr>
          <w:rFonts w:ascii="Courier New" w:hAnsi="Courier New" w:cs="Courier New"/>
        </w:rPr>
        <w:t xml:space="preserve"> scene</w:t>
      </w:r>
      <w:r w:rsidR="00430915" w:rsidRPr="007204A9">
        <w:rPr>
          <w:rFonts w:ascii="Courier New" w:hAnsi="Courier New" w:cs="Courier New"/>
        </w:rPr>
        <w:t>.</w:t>
      </w:r>
      <w:r w:rsidR="004E236E" w:rsidRPr="007204A9">
        <w:rPr>
          <w:rFonts w:ascii="Courier New" w:hAnsi="Courier New" w:cs="Courier New"/>
        </w:rPr>
        <w:t xml:space="preserve"> He quicken</w:t>
      </w:r>
      <w:r w:rsidR="00520738" w:rsidRPr="007204A9">
        <w:rPr>
          <w:rFonts w:ascii="Courier New" w:hAnsi="Courier New" w:cs="Courier New"/>
        </w:rPr>
        <w:t>e</w:t>
      </w:r>
      <w:r w:rsidR="004E236E" w:rsidRPr="007204A9">
        <w:rPr>
          <w:rFonts w:ascii="Courier New" w:hAnsi="Courier New" w:cs="Courier New"/>
        </w:rPr>
        <w:t>d</w:t>
      </w:r>
      <w:r w:rsidR="0053140A" w:rsidRPr="007204A9">
        <w:rPr>
          <w:rFonts w:ascii="Courier New" w:hAnsi="Courier New" w:cs="Courier New"/>
        </w:rPr>
        <w:t xml:space="preserve"> his pace </w:t>
      </w:r>
      <w:r w:rsidR="009403D5" w:rsidRPr="007204A9">
        <w:rPr>
          <w:rFonts w:ascii="Courier New" w:hAnsi="Courier New" w:cs="Courier New"/>
        </w:rPr>
        <w:t xml:space="preserve">to catch the bus back over to his neighborhood. </w:t>
      </w:r>
    </w:p>
    <w:p w:rsidR="00C81138" w:rsidRPr="007204A9" w:rsidRDefault="009403D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he arrived at the bus stop, it </w:t>
      </w:r>
      <w:r w:rsidR="00430915" w:rsidRPr="007204A9">
        <w:rPr>
          <w:rFonts w:ascii="Courier New" w:hAnsi="Courier New" w:cs="Courier New"/>
        </w:rPr>
        <w:t xml:space="preserve">suddenly </w:t>
      </w:r>
      <w:r w:rsidRPr="007204A9">
        <w:rPr>
          <w:rFonts w:ascii="Courier New" w:hAnsi="Courier New" w:cs="Courier New"/>
        </w:rPr>
        <w:t xml:space="preserve">occurred to him that he had </w:t>
      </w:r>
      <w:r w:rsidR="007635E9" w:rsidRPr="007204A9">
        <w:rPr>
          <w:rFonts w:ascii="Courier New" w:hAnsi="Courier New" w:cs="Courier New"/>
        </w:rPr>
        <w:t xml:space="preserve">better be careful himself or </w:t>
      </w:r>
      <w:r w:rsidRPr="007204A9">
        <w:rPr>
          <w:rFonts w:ascii="Courier New" w:hAnsi="Courier New" w:cs="Courier New"/>
        </w:rPr>
        <w:t xml:space="preserve">he </w:t>
      </w:r>
      <w:r w:rsidR="007635E9" w:rsidRPr="007204A9">
        <w:rPr>
          <w:rFonts w:ascii="Courier New" w:hAnsi="Courier New" w:cs="Courier New"/>
        </w:rPr>
        <w:t xml:space="preserve">could </w:t>
      </w:r>
      <w:r w:rsidR="00F71F9C" w:rsidRPr="007204A9">
        <w:rPr>
          <w:rFonts w:ascii="Courier New" w:hAnsi="Courier New" w:cs="Courier New"/>
        </w:rPr>
        <w:t>easily</w:t>
      </w:r>
      <w:r w:rsidRPr="007204A9">
        <w:rPr>
          <w:rFonts w:ascii="Courier New" w:hAnsi="Courier New" w:cs="Courier New"/>
        </w:rPr>
        <w:t xml:space="preserve"> become a victim of the same type of crime he’d just committed. </w:t>
      </w:r>
      <w:r w:rsidR="005229C3" w:rsidRPr="007204A9">
        <w:rPr>
          <w:rFonts w:ascii="Courier New" w:hAnsi="Courier New" w:cs="Courier New"/>
        </w:rPr>
        <w:t>This mean</w:t>
      </w:r>
      <w:r w:rsidR="0053140A" w:rsidRPr="007204A9">
        <w:rPr>
          <w:rFonts w:ascii="Courier New" w:hAnsi="Courier New" w:cs="Courier New"/>
        </w:rPr>
        <w:t>t</w:t>
      </w:r>
      <w:r w:rsidR="005229C3" w:rsidRPr="007204A9">
        <w:rPr>
          <w:rFonts w:ascii="Courier New" w:hAnsi="Courier New" w:cs="Courier New"/>
        </w:rPr>
        <w:t xml:space="preserve"> making a brief side trip to </w:t>
      </w:r>
      <w:r w:rsidRPr="007204A9">
        <w:rPr>
          <w:rFonts w:ascii="Courier New" w:hAnsi="Courier New" w:cs="Courier New"/>
        </w:rPr>
        <w:t>get rid of most</w:t>
      </w:r>
      <w:r w:rsidR="00C176F4" w:rsidRPr="007204A9">
        <w:rPr>
          <w:rFonts w:ascii="Courier New" w:hAnsi="Courier New" w:cs="Courier New"/>
        </w:rPr>
        <w:t xml:space="preserve"> of</w:t>
      </w:r>
      <w:r w:rsidRPr="007204A9">
        <w:rPr>
          <w:rFonts w:ascii="Courier New" w:hAnsi="Courier New" w:cs="Courier New"/>
        </w:rPr>
        <w:t xml:space="preserve"> </w:t>
      </w:r>
      <w:r w:rsidR="00244DF0" w:rsidRPr="007204A9">
        <w:rPr>
          <w:rFonts w:ascii="Courier New" w:hAnsi="Courier New" w:cs="Courier New"/>
        </w:rPr>
        <w:t>the stolen money</w:t>
      </w:r>
      <w:r w:rsidRPr="007204A9">
        <w:rPr>
          <w:rFonts w:ascii="Courier New" w:hAnsi="Courier New" w:cs="Courier New"/>
        </w:rPr>
        <w:t xml:space="preserve"> at his </w:t>
      </w:r>
      <w:r w:rsidR="00C176F4" w:rsidRPr="007204A9">
        <w:rPr>
          <w:rFonts w:ascii="Courier New" w:hAnsi="Courier New" w:cs="Courier New"/>
        </w:rPr>
        <w:t>m</w:t>
      </w:r>
      <w:r w:rsidRPr="007204A9">
        <w:rPr>
          <w:rFonts w:ascii="Courier New" w:hAnsi="Courier New" w:cs="Courier New"/>
        </w:rPr>
        <w:t>om’s apartment for safe keeping</w:t>
      </w:r>
      <w:r w:rsidR="00B767CD" w:rsidRPr="007204A9">
        <w:rPr>
          <w:rFonts w:ascii="Courier New" w:hAnsi="Courier New" w:cs="Courier New"/>
        </w:rPr>
        <w:t>, before going to hang out with his boys</w:t>
      </w:r>
      <w:r w:rsidRPr="007204A9">
        <w:rPr>
          <w:rFonts w:ascii="Courier New" w:hAnsi="Courier New" w:cs="Courier New"/>
        </w:rPr>
        <w:t xml:space="preserve">. </w:t>
      </w:r>
      <w:r w:rsidR="000311D9" w:rsidRPr="007204A9">
        <w:rPr>
          <w:rFonts w:ascii="Courier New" w:hAnsi="Courier New" w:cs="Courier New"/>
        </w:rPr>
        <w:t>By the time</w:t>
      </w:r>
      <w:r w:rsidR="00A55AFE" w:rsidRPr="007204A9">
        <w:rPr>
          <w:rFonts w:ascii="Courier New" w:hAnsi="Courier New" w:cs="Courier New"/>
        </w:rPr>
        <w:t xml:space="preserve"> the bus arrived, he</w:t>
      </w:r>
      <w:r w:rsidR="000311D9" w:rsidRPr="007204A9">
        <w:rPr>
          <w:rFonts w:ascii="Courier New" w:hAnsi="Courier New" w:cs="Courier New"/>
        </w:rPr>
        <w:t>’d</w:t>
      </w:r>
      <w:r w:rsidRPr="007204A9">
        <w:rPr>
          <w:rFonts w:ascii="Courier New" w:hAnsi="Courier New" w:cs="Courier New"/>
        </w:rPr>
        <w:t xml:space="preserve"> determined he</w:t>
      </w:r>
      <w:r w:rsidR="000311D9" w:rsidRPr="007204A9">
        <w:rPr>
          <w:rFonts w:ascii="Courier New" w:hAnsi="Courier New" w:cs="Courier New"/>
        </w:rPr>
        <w:t xml:space="preserve"> would</w:t>
      </w:r>
      <w:r w:rsidRPr="007204A9">
        <w:rPr>
          <w:rFonts w:ascii="Courier New" w:hAnsi="Courier New" w:cs="Courier New"/>
        </w:rPr>
        <w:t xml:space="preserve"> keep </w:t>
      </w:r>
      <w:r w:rsidR="00430915" w:rsidRPr="007204A9">
        <w:rPr>
          <w:rFonts w:ascii="Courier New" w:hAnsi="Courier New" w:cs="Courier New"/>
        </w:rPr>
        <w:t>about two hundred bucks on him</w:t>
      </w:r>
      <w:r w:rsidRPr="007204A9">
        <w:rPr>
          <w:rFonts w:ascii="Courier New" w:hAnsi="Courier New" w:cs="Courier New"/>
        </w:rPr>
        <w:t xml:space="preserve"> to purchase some drugs. As he stepped on</w:t>
      </w:r>
      <w:r w:rsidR="00CC4BE4" w:rsidRPr="007204A9">
        <w:rPr>
          <w:rFonts w:ascii="Courier New" w:hAnsi="Courier New" w:cs="Courier New"/>
        </w:rPr>
        <w:t xml:space="preserve">to the bus, a jagged piece of </w:t>
      </w:r>
      <w:r w:rsidR="00F71F9C" w:rsidRPr="007204A9">
        <w:rPr>
          <w:rFonts w:ascii="Courier New" w:hAnsi="Courier New" w:cs="Courier New"/>
        </w:rPr>
        <w:t>metal</w:t>
      </w:r>
      <w:r w:rsidR="00CC4BE4" w:rsidRPr="007204A9">
        <w:rPr>
          <w:rFonts w:ascii="Courier New" w:hAnsi="Courier New" w:cs="Courier New"/>
        </w:rPr>
        <w:t xml:space="preserve"> </w:t>
      </w:r>
      <w:r w:rsidR="0053140A" w:rsidRPr="007204A9">
        <w:rPr>
          <w:rFonts w:ascii="Courier New" w:hAnsi="Courier New" w:cs="Courier New"/>
        </w:rPr>
        <w:t xml:space="preserve">tore his jeans and </w:t>
      </w:r>
      <w:r w:rsidR="00CC4BE4" w:rsidRPr="007204A9">
        <w:rPr>
          <w:rFonts w:ascii="Courier New" w:hAnsi="Courier New" w:cs="Courier New"/>
        </w:rPr>
        <w:t xml:space="preserve">grazed his leg, </w:t>
      </w:r>
      <w:r w:rsidR="005229C3" w:rsidRPr="007204A9">
        <w:rPr>
          <w:rFonts w:ascii="Courier New" w:hAnsi="Courier New" w:cs="Courier New"/>
        </w:rPr>
        <w:t xml:space="preserve">causing </w:t>
      </w:r>
      <w:r w:rsidR="00CC4BE4" w:rsidRPr="007204A9">
        <w:rPr>
          <w:rFonts w:ascii="Courier New" w:hAnsi="Courier New" w:cs="Courier New"/>
        </w:rPr>
        <w:t>a brief sharp pain</w:t>
      </w:r>
      <w:r w:rsidR="0053140A" w:rsidRPr="007204A9">
        <w:rPr>
          <w:rFonts w:ascii="Courier New" w:hAnsi="Courier New" w:cs="Courier New"/>
        </w:rPr>
        <w:t>.</w:t>
      </w:r>
      <w:r w:rsidR="00CC4BE4" w:rsidRPr="007204A9">
        <w:rPr>
          <w:rFonts w:ascii="Courier New" w:hAnsi="Courier New" w:cs="Courier New"/>
        </w:rPr>
        <w:t xml:space="preserve"> He let out a brief sound of anguish, as he moved away from the intruding piece of metal and silently cursed to himself. </w:t>
      </w:r>
      <w:r w:rsidR="0053140A" w:rsidRPr="007204A9">
        <w:rPr>
          <w:rFonts w:ascii="Courier New" w:hAnsi="Courier New" w:cs="Courier New"/>
          <w:i/>
        </w:rPr>
        <w:t>Dammit, I just bought these things!</w:t>
      </w:r>
      <w:r w:rsidR="0053140A" w:rsidRPr="007204A9">
        <w:rPr>
          <w:rFonts w:ascii="Courier New" w:hAnsi="Courier New" w:cs="Courier New"/>
        </w:rPr>
        <w:t xml:space="preserve">  </w:t>
      </w:r>
      <w:r w:rsidR="00CC4BE4" w:rsidRPr="007204A9">
        <w:rPr>
          <w:rFonts w:ascii="Courier New" w:hAnsi="Courier New" w:cs="Courier New"/>
        </w:rPr>
        <w:t>He paid the fare, sat down and then looked at the tear</w:t>
      </w:r>
      <w:r w:rsidR="00430915" w:rsidRPr="007204A9">
        <w:rPr>
          <w:rFonts w:ascii="Courier New" w:hAnsi="Courier New" w:cs="Courier New"/>
        </w:rPr>
        <w:t>. It couldn’t be repaired so now he’d need to by another pair of jeans.</w:t>
      </w:r>
      <w:r w:rsidR="00CC4BE4" w:rsidRPr="007204A9">
        <w:rPr>
          <w:rFonts w:ascii="Courier New" w:hAnsi="Courier New" w:cs="Courier New"/>
        </w:rPr>
        <w:t xml:space="preserve"> Good thing he’d gotten </w:t>
      </w:r>
      <w:r w:rsidR="006C49DC" w:rsidRPr="007204A9">
        <w:rPr>
          <w:rFonts w:ascii="Courier New" w:hAnsi="Courier New" w:cs="Courier New"/>
        </w:rPr>
        <w:t>that money</w:t>
      </w:r>
      <w:r w:rsidR="00430915" w:rsidRPr="007204A9">
        <w:rPr>
          <w:rFonts w:ascii="Courier New" w:hAnsi="Courier New" w:cs="Courier New"/>
        </w:rPr>
        <w:t>.</w:t>
      </w:r>
      <w:r w:rsidR="00F165A9" w:rsidRPr="007204A9">
        <w:rPr>
          <w:rFonts w:ascii="Courier New" w:hAnsi="Courier New" w:cs="Courier New"/>
        </w:rPr>
        <w:t xml:space="preserve"> </w:t>
      </w:r>
    </w:p>
    <w:p w:rsidR="009403D5" w:rsidRPr="007204A9" w:rsidRDefault="00F165A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was still trying to recover from some hard financial times he’d gone through by working that janitorial gig for </w:t>
      </w:r>
      <w:r w:rsidR="005229C3" w:rsidRPr="007204A9">
        <w:rPr>
          <w:rFonts w:ascii="Courier New" w:hAnsi="Courier New" w:cs="Courier New"/>
        </w:rPr>
        <w:lastRenderedPageBreak/>
        <w:t xml:space="preserve">several </w:t>
      </w:r>
      <w:r w:rsidRPr="007204A9">
        <w:rPr>
          <w:rFonts w:ascii="Courier New" w:hAnsi="Courier New" w:cs="Courier New"/>
        </w:rPr>
        <w:t xml:space="preserve">months. </w:t>
      </w:r>
      <w:r w:rsidR="0053140A" w:rsidRPr="007204A9">
        <w:rPr>
          <w:rFonts w:ascii="Courier New" w:hAnsi="Courier New" w:cs="Courier New"/>
        </w:rPr>
        <w:t xml:space="preserve">He’d had to borrow some money from a few of his boys while </w:t>
      </w:r>
      <w:r w:rsidR="00B767CD" w:rsidRPr="007204A9">
        <w:rPr>
          <w:rFonts w:ascii="Courier New" w:hAnsi="Courier New" w:cs="Courier New"/>
        </w:rPr>
        <w:t>working</w:t>
      </w:r>
      <w:r w:rsidR="0053140A" w:rsidRPr="007204A9">
        <w:rPr>
          <w:rFonts w:ascii="Courier New" w:hAnsi="Courier New" w:cs="Courier New"/>
        </w:rPr>
        <w:t xml:space="preserve"> that job and had </w:t>
      </w:r>
      <w:r w:rsidR="000311D9" w:rsidRPr="007204A9">
        <w:rPr>
          <w:rFonts w:ascii="Courier New" w:hAnsi="Courier New" w:cs="Courier New"/>
        </w:rPr>
        <w:t>recently</w:t>
      </w:r>
      <w:r w:rsidR="0053140A" w:rsidRPr="007204A9">
        <w:rPr>
          <w:rFonts w:ascii="Courier New" w:hAnsi="Courier New" w:cs="Courier New"/>
        </w:rPr>
        <w:t xml:space="preserve"> finished paying them back. </w:t>
      </w:r>
      <w:r w:rsidRPr="007204A9">
        <w:rPr>
          <w:rFonts w:ascii="Courier New" w:hAnsi="Courier New" w:cs="Courier New"/>
        </w:rPr>
        <w:t xml:space="preserve">That really hurt him </w:t>
      </w:r>
      <w:r w:rsidR="00F71F9C" w:rsidRPr="007204A9">
        <w:rPr>
          <w:rFonts w:ascii="Courier New" w:hAnsi="Courier New" w:cs="Courier New"/>
        </w:rPr>
        <w:t>financially</w:t>
      </w:r>
      <w:r w:rsidR="00B767CD" w:rsidRPr="007204A9">
        <w:rPr>
          <w:rFonts w:ascii="Courier New" w:hAnsi="Courier New" w:cs="Courier New"/>
        </w:rPr>
        <w:t>. Now he was spending</w:t>
      </w:r>
      <w:r w:rsidRPr="007204A9">
        <w:rPr>
          <w:rFonts w:ascii="Courier New" w:hAnsi="Courier New" w:cs="Courier New"/>
        </w:rPr>
        <w:t xml:space="preserve"> </w:t>
      </w:r>
      <w:r w:rsidR="00B767CD" w:rsidRPr="007204A9">
        <w:rPr>
          <w:rFonts w:ascii="Courier New" w:hAnsi="Courier New" w:cs="Courier New"/>
        </w:rPr>
        <w:t xml:space="preserve">a majority </w:t>
      </w:r>
      <w:r w:rsidR="004364C9" w:rsidRPr="007204A9">
        <w:rPr>
          <w:rFonts w:ascii="Courier New" w:hAnsi="Courier New" w:cs="Courier New"/>
        </w:rPr>
        <w:t xml:space="preserve">of </w:t>
      </w:r>
      <w:r w:rsidRPr="007204A9">
        <w:rPr>
          <w:rFonts w:ascii="Courier New" w:hAnsi="Courier New" w:cs="Courier New"/>
        </w:rPr>
        <w:t xml:space="preserve">the </w:t>
      </w:r>
      <w:r w:rsidR="00B767CD" w:rsidRPr="007204A9">
        <w:rPr>
          <w:rFonts w:ascii="Courier New" w:hAnsi="Courier New" w:cs="Courier New"/>
        </w:rPr>
        <w:t>money he was stealing</w:t>
      </w:r>
      <w:r w:rsidRPr="007204A9">
        <w:rPr>
          <w:rFonts w:ascii="Courier New" w:hAnsi="Courier New" w:cs="Courier New"/>
        </w:rPr>
        <w:t xml:space="preserve"> tryin</w:t>
      </w:r>
      <w:r w:rsidR="00B767CD" w:rsidRPr="007204A9">
        <w:rPr>
          <w:rFonts w:ascii="Courier New" w:hAnsi="Courier New" w:cs="Courier New"/>
        </w:rPr>
        <w:t>g</w:t>
      </w:r>
      <w:r w:rsidRPr="007204A9">
        <w:rPr>
          <w:rFonts w:ascii="Courier New" w:hAnsi="Courier New" w:cs="Courier New"/>
        </w:rPr>
        <w:t xml:space="preserve"> to keep his lifestyle up. </w:t>
      </w:r>
      <w:proofErr w:type="gramStart"/>
      <w:r w:rsidRPr="007204A9">
        <w:rPr>
          <w:rFonts w:ascii="Courier New" w:hAnsi="Courier New" w:cs="Courier New"/>
          <w:i/>
        </w:rPr>
        <w:t>All because of his stupid conscience</w:t>
      </w:r>
      <w:r w:rsidRPr="007204A9">
        <w:rPr>
          <w:rFonts w:ascii="Courier New" w:hAnsi="Courier New" w:cs="Courier New"/>
        </w:rPr>
        <w:t>.</w:t>
      </w:r>
      <w:proofErr w:type="gramEnd"/>
      <w:r w:rsidRPr="007204A9">
        <w:rPr>
          <w:rFonts w:ascii="Courier New" w:hAnsi="Courier New" w:cs="Courier New"/>
        </w:rPr>
        <w:t xml:space="preserve"> </w:t>
      </w:r>
      <w:r w:rsidRPr="007204A9">
        <w:rPr>
          <w:rFonts w:ascii="Courier New" w:hAnsi="Courier New" w:cs="Courier New"/>
          <w:i/>
        </w:rPr>
        <w:t>Man, that thing can really get out of control</w:t>
      </w:r>
      <w:r w:rsidRPr="007204A9">
        <w:rPr>
          <w:rFonts w:ascii="Courier New" w:hAnsi="Courier New" w:cs="Courier New"/>
        </w:rPr>
        <w:t xml:space="preserve">. </w:t>
      </w:r>
    </w:p>
    <w:p w:rsidR="006C49DC" w:rsidRPr="007204A9" w:rsidRDefault="006C49DC"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 bus ride was quick. He hop</w:t>
      </w:r>
      <w:r w:rsidR="003D4CB2" w:rsidRPr="007204A9">
        <w:rPr>
          <w:rFonts w:ascii="Courier New" w:hAnsi="Courier New" w:cs="Courier New"/>
        </w:rPr>
        <w:t>p</w:t>
      </w:r>
      <w:r w:rsidRPr="007204A9">
        <w:rPr>
          <w:rFonts w:ascii="Courier New" w:hAnsi="Courier New" w:cs="Courier New"/>
        </w:rPr>
        <w:t xml:space="preserve">ed off the bus, looked around and headed </w:t>
      </w:r>
      <w:r w:rsidR="00723E87" w:rsidRPr="007204A9">
        <w:rPr>
          <w:rFonts w:ascii="Courier New" w:hAnsi="Courier New" w:cs="Courier New"/>
        </w:rPr>
        <w:t>west</w:t>
      </w:r>
      <w:r w:rsidRPr="007204A9">
        <w:rPr>
          <w:rFonts w:ascii="Courier New" w:hAnsi="Courier New" w:cs="Courier New"/>
        </w:rPr>
        <w:t xml:space="preserve"> toward </w:t>
      </w:r>
      <w:r w:rsidR="00F165A9" w:rsidRPr="007204A9">
        <w:rPr>
          <w:rFonts w:ascii="Courier New" w:hAnsi="Courier New" w:cs="Courier New"/>
        </w:rPr>
        <w:t>Vine</w:t>
      </w:r>
      <w:r w:rsidRPr="007204A9">
        <w:rPr>
          <w:rFonts w:ascii="Courier New" w:hAnsi="Courier New" w:cs="Courier New"/>
        </w:rPr>
        <w:t>. That’s where the action was</w:t>
      </w:r>
      <w:r w:rsidR="00760EDC" w:rsidRPr="007204A9">
        <w:rPr>
          <w:rFonts w:ascii="Courier New" w:hAnsi="Courier New" w:cs="Courier New"/>
        </w:rPr>
        <w:t xml:space="preserve"> </w:t>
      </w:r>
      <w:r w:rsidR="00E05FF1" w:rsidRPr="007204A9">
        <w:rPr>
          <w:rFonts w:ascii="Courier New" w:hAnsi="Courier New" w:cs="Courier New"/>
        </w:rPr>
        <w:t xml:space="preserve">and where he should be able to connect with </w:t>
      </w:r>
      <w:r w:rsidR="00760EDC" w:rsidRPr="007204A9">
        <w:rPr>
          <w:rFonts w:ascii="Courier New" w:hAnsi="Courier New" w:cs="Courier New"/>
        </w:rPr>
        <w:t>Crook</w:t>
      </w:r>
      <w:r w:rsidR="00E05FF1" w:rsidRPr="007204A9">
        <w:rPr>
          <w:rFonts w:ascii="Courier New" w:hAnsi="Courier New" w:cs="Courier New"/>
        </w:rPr>
        <w:t xml:space="preserve">, </w:t>
      </w:r>
      <w:r w:rsidR="001732EC" w:rsidRPr="007204A9">
        <w:rPr>
          <w:rFonts w:ascii="Courier New" w:hAnsi="Courier New" w:cs="Courier New"/>
        </w:rPr>
        <w:t xml:space="preserve">his </w:t>
      </w:r>
      <w:r w:rsidR="00E05FF1" w:rsidRPr="007204A9">
        <w:rPr>
          <w:rFonts w:ascii="Courier New" w:hAnsi="Courier New" w:cs="Courier New"/>
        </w:rPr>
        <w:t>drug dealing friend. If he</w:t>
      </w:r>
      <w:r w:rsidR="00760EDC" w:rsidRPr="007204A9">
        <w:rPr>
          <w:rFonts w:ascii="Courier New" w:hAnsi="Courier New" w:cs="Courier New"/>
        </w:rPr>
        <w:t xml:space="preserve"> wasn’t there, most likely someone would know where he would be.</w:t>
      </w:r>
    </w:p>
    <w:p w:rsidR="00D829B6" w:rsidRPr="007204A9" w:rsidRDefault="0077599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is was </w:t>
      </w:r>
      <w:r w:rsidR="009D0960" w:rsidRPr="007204A9">
        <w:rPr>
          <w:rFonts w:ascii="Courier New" w:hAnsi="Courier New" w:cs="Courier New"/>
        </w:rPr>
        <w:t>Vine City</w:t>
      </w:r>
      <w:r w:rsidR="00E05FF1" w:rsidRPr="007204A9">
        <w:rPr>
          <w:rFonts w:ascii="Courier New" w:hAnsi="Courier New" w:cs="Courier New"/>
        </w:rPr>
        <w:t xml:space="preserve">, </w:t>
      </w:r>
      <w:r w:rsidR="006344CE" w:rsidRPr="007204A9">
        <w:rPr>
          <w:rFonts w:ascii="Courier New" w:hAnsi="Courier New" w:cs="Courier New"/>
        </w:rPr>
        <w:t>one of the roughest sections of town</w:t>
      </w:r>
      <w:r w:rsidR="00B767CD" w:rsidRPr="007204A9">
        <w:rPr>
          <w:rFonts w:ascii="Courier New" w:hAnsi="Courier New" w:cs="Courier New"/>
        </w:rPr>
        <w:t xml:space="preserve"> and where his mom’s apartment was</w:t>
      </w:r>
      <w:r w:rsidR="006344CE" w:rsidRPr="007204A9">
        <w:rPr>
          <w:rFonts w:ascii="Courier New" w:hAnsi="Courier New" w:cs="Courier New"/>
        </w:rPr>
        <w:t xml:space="preserve">. Pimps, </w:t>
      </w:r>
      <w:r w:rsidR="00B652A1" w:rsidRPr="007204A9">
        <w:rPr>
          <w:rFonts w:ascii="Courier New" w:hAnsi="Courier New" w:cs="Courier New"/>
        </w:rPr>
        <w:t>hookers</w:t>
      </w:r>
      <w:r w:rsidR="006344CE" w:rsidRPr="007204A9">
        <w:rPr>
          <w:rFonts w:ascii="Courier New" w:hAnsi="Courier New" w:cs="Courier New"/>
        </w:rPr>
        <w:t xml:space="preserve">, </w:t>
      </w:r>
      <w:r w:rsidR="00B652A1" w:rsidRPr="007204A9">
        <w:rPr>
          <w:rFonts w:ascii="Courier New" w:hAnsi="Courier New" w:cs="Courier New"/>
        </w:rPr>
        <w:t>hustlers</w:t>
      </w:r>
      <w:r w:rsidR="006344CE" w:rsidRPr="007204A9">
        <w:rPr>
          <w:rFonts w:ascii="Courier New" w:hAnsi="Courier New" w:cs="Courier New"/>
        </w:rPr>
        <w:t xml:space="preserve">, </w:t>
      </w:r>
      <w:r w:rsidR="00B652A1" w:rsidRPr="007204A9">
        <w:rPr>
          <w:rFonts w:ascii="Courier New" w:hAnsi="Courier New" w:cs="Courier New"/>
        </w:rPr>
        <w:t>gangs</w:t>
      </w:r>
      <w:r w:rsidR="006344CE" w:rsidRPr="007204A9">
        <w:rPr>
          <w:rFonts w:ascii="Courier New" w:hAnsi="Courier New" w:cs="Courier New"/>
        </w:rPr>
        <w:t xml:space="preserve">, </w:t>
      </w:r>
      <w:r w:rsidR="00B652A1" w:rsidRPr="007204A9">
        <w:rPr>
          <w:rFonts w:ascii="Courier New" w:hAnsi="Courier New" w:cs="Courier New"/>
        </w:rPr>
        <w:t>gamblers</w:t>
      </w:r>
      <w:r w:rsidR="006344CE" w:rsidRPr="007204A9">
        <w:rPr>
          <w:rFonts w:ascii="Courier New" w:hAnsi="Courier New" w:cs="Courier New"/>
        </w:rPr>
        <w:t>, this was the spot</w:t>
      </w:r>
      <w:r w:rsidR="00E26B13" w:rsidRPr="007204A9">
        <w:rPr>
          <w:rFonts w:ascii="Courier New" w:hAnsi="Courier New" w:cs="Courier New"/>
        </w:rPr>
        <w:t xml:space="preserve"> where the action was</w:t>
      </w:r>
      <w:r w:rsidR="006344CE" w:rsidRPr="007204A9">
        <w:rPr>
          <w:rFonts w:ascii="Courier New" w:hAnsi="Courier New" w:cs="Courier New"/>
        </w:rPr>
        <w:t>. Shiny phat rides</w:t>
      </w:r>
      <w:r w:rsidR="00F165A9" w:rsidRPr="007204A9">
        <w:rPr>
          <w:rFonts w:ascii="Courier New" w:hAnsi="Courier New" w:cs="Courier New"/>
        </w:rPr>
        <w:t xml:space="preserve"> </w:t>
      </w:r>
      <w:r w:rsidR="006344CE" w:rsidRPr="007204A9">
        <w:rPr>
          <w:rFonts w:ascii="Courier New" w:hAnsi="Courier New" w:cs="Courier New"/>
        </w:rPr>
        <w:t>with spinning rims and the fluorescent black lights under the car were all over the place. The Mexicans hung down here too with their Salsa music blending in</w:t>
      </w:r>
      <w:r w:rsidR="00B652A1" w:rsidRPr="007204A9">
        <w:rPr>
          <w:rFonts w:ascii="Courier New" w:hAnsi="Courier New" w:cs="Courier New"/>
        </w:rPr>
        <w:t>-</w:t>
      </w:r>
      <w:r w:rsidR="006344CE" w:rsidRPr="007204A9">
        <w:rPr>
          <w:rFonts w:ascii="Courier New" w:hAnsi="Courier New" w:cs="Courier New"/>
        </w:rPr>
        <w:t>and</w:t>
      </w:r>
      <w:r w:rsidR="00B652A1" w:rsidRPr="007204A9">
        <w:rPr>
          <w:rFonts w:ascii="Courier New" w:hAnsi="Courier New" w:cs="Courier New"/>
        </w:rPr>
        <w:t>-</w:t>
      </w:r>
      <w:r w:rsidR="006344CE" w:rsidRPr="007204A9">
        <w:rPr>
          <w:rFonts w:ascii="Courier New" w:hAnsi="Courier New" w:cs="Courier New"/>
        </w:rPr>
        <w:t>out with the Rap music and Hip</w:t>
      </w:r>
      <w:r w:rsidR="00B652A1" w:rsidRPr="007204A9">
        <w:rPr>
          <w:rFonts w:ascii="Courier New" w:hAnsi="Courier New" w:cs="Courier New"/>
        </w:rPr>
        <w:t>-</w:t>
      </w:r>
      <w:r w:rsidR="006344CE" w:rsidRPr="007204A9">
        <w:rPr>
          <w:rFonts w:ascii="Courier New" w:hAnsi="Courier New" w:cs="Courier New"/>
        </w:rPr>
        <w:t>Hop beats. They had their Low</w:t>
      </w:r>
      <w:r w:rsidR="006344CE" w:rsidRPr="007204A9">
        <w:rPr>
          <w:rFonts w:ascii="Courier New" w:hAnsi="Courier New" w:cs="Courier New"/>
        </w:rPr>
        <w:softHyphen/>
        <w:t>-Riders going on too in full effect. Not too much racial stuff went on anymore</w:t>
      </w:r>
      <w:r w:rsidR="00B652A1" w:rsidRPr="007204A9">
        <w:rPr>
          <w:rFonts w:ascii="Courier New" w:hAnsi="Courier New" w:cs="Courier New"/>
        </w:rPr>
        <w:t xml:space="preserve"> like it used to</w:t>
      </w:r>
      <w:r w:rsidR="006344CE" w:rsidRPr="007204A9">
        <w:rPr>
          <w:rFonts w:ascii="Courier New" w:hAnsi="Courier New" w:cs="Courier New"/>
        </w:rPr>
        <w:t>. Now, it was strictly about the paper. Besides, there were so many Mexicans around, it no longer made s</w:t>
      </w:r>
      <w:r w:rsidR="000C1EDD" w:rsidRPr="007204A9">
        <w:rPr>
          <w:rFonts w:ascii="Courier New" w:hAnsi="Courier New" w:cs="Courier New"/>
        </w:rPr>
        <w:t>e</w:t>
      </w:r>
      <w:r w:rsidR="006344CE" w:rsidRPr="007204A9">
        <w:rPr>
          <w:rFonts w:ascii="Courier New" w:hAnsi="Courier New" w:cs="Courier New"/>
        </w:rPr>
        <w:t>n</w:t>
      </w:r>
      <w:r w:rsidR="000C1EDD" w:rsidRPr="007204A9">
        <w:rPr>
          <w:rFonts w:ascii="Courier New" w:hAnsi="Courier New" w:cs="Courier New"/>
        </w:rPr>
        <w:t>s</w:t>
      </w:r>
      <w:r w:rsidR="006344CE" w:rsidRPr="007204A9">
        <w:rPr>
          <w:rFonts w:ascii="Courier New" w:hAnsi="Courier New" w:cs="Courier New"/>
        </w:rPr>
        <w:t>e to try to</w:t>
      </w:r>
      <w:r w:rsidR="008A29A9" w:rsidRPr="007204A9">
        <w:rPr>
          <w:rFonts w:ascii="Courier New" w:hAnsi="Courier New" w:cs="Courier New"/>
        </w:rPr>
        <w:t xml:space="preserve"> fight them. From his point of vie</w:t>
      </w:r>
      <w:r w:rsidR="006344CE" w:rsidRPr="007204A9">
        <w:rPr>
          <w:rFonts w:ascii="Courier New" w:hAnsi="Courier New" w:cs="Courier New"/>
        </w:rPr>
        <w:t>w, they were starting to take over.</w:t>
      </w:r>
    </w:p>
    <w:p w:rsidR="00D829B6" w:rsidRPr="007204A9" w:rsidRDefault="00D829B6" w:rsidP="007F4E0B">
      <w:pPr>
        <w:jc w:val="both"/>
        <w:rPr>
          <w:rFonts w:ascii="Courier New" w:hAnsi="Courier New" w:cs="Courier New"/>
        </w:rPr>
      </w:pPr>
      <w:r w:rsidRPr="007204A9">
        <w:rPr>
          <w:rFonts w:ascii="Courier New" w:hAnsi="Courier New" w:cs="Courier New"/>
        </w:rPr>
        <w:br w:type="page"/>
      </w:r>
    </w:p>
    <w:p w:rsidR="00B171A0" w:rsidRPr="007204A9" w:rsidRDefault="00B171A0" w:rsidP="007F4E0B">
      <w:pPr>
        <w:pStyle w:val="Heading1"/>
        <w:jc w:val="both"/>
        <w:rPr>
          <w:rFonts w:ascii="Courier New" w:hAnsi="Courier New" w:cs="Courier New"/>
        </w:rPr>
      </w:pPr>
      <w:bookmarkStart w:id="3" w:name="_Toc414335028"/>
      <w:r w:rsidRPr="007204A9">
        <w:rPr>
          <w:rFonts w:ascii="Courier New" w:hAnsi="Courier New" w:cs="Courier New"/>
        </w:rPr>
        <w:lastRenderedPageBreak/>
        <w:t>CHAPTER TWO</w:t>
      </w:r>
      <w:bookmarkEnd w:id="3"/>
      <w:r w:rsidRPr="007204A9">
        <w:rPr>
          <w:rFonts w:ascii="Courier New" w:hAnsi="Courier New" w:cs="Courier New"/>
        </w:rPr>
        <w:t xml:space="preserve"> </w:t>
      </w:r>
      <w:r w:rsidR="00D560D9" w:rsidRPr="007204A9">
        <w:rPr>
          <w:rFonts w:ascii="Courier New" w:hAnsi="Courier New" w:cs="Courier New"/>
        </w:rPr>
        <w:t xml:space="preserve"> </w:t>
      </w:r>
      <w:r w:rsidRPr="007204A9">
        <w:rPr>
          <w:rFonts w:ascii="Courier New" w:hAnsi="Courier New" w:cs="Courier New"/>
        </w:rPr>
        <w:t xml:space="preserve"> </w:t>
      </w:r>
    </w:p>
    <w:p w:rsidR="00E05FF1" w:rsidRPr="007204A9" w:rsidRDefault="006344C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he </w:t>
      </w:r>
      <w:r w:rsidR="00B767CD" w:rsidRPr="007204A9">
        <w:rPr>
          <w:rFonts w:ascii="Courier New" w:hAnsi="Courier New" w:cs="Courier New"/>
        </w:rPr>
        <w:t>walked</w:t>
      </w:r>
      <w:r w:rsidRPr="007204A9">
        <w:rPr>
          <w:rFonts w:ascii="Courier New" w:hAnsi="Courier New" w:cs="Courier New"/>
        </w:rPr>
        <w:t xml:space="preserve"> the litter</w:t>
      </w:r>
      <w:r w:rsidR="008A29A9" w:rsidRPr="007204A9">
        <w:rPr>
          <w:rFonts w:ascii="Courier New" w:hAnsi="Courier New" w:cs="Courier New"/>
        </w:rPr>
        <w:t>-strewn</w:t>
      </w:r>
      <w:r w:rsidRPr="007204A9">
        <w:rPr>
          <w:rFonts w:ascii="Courier New" w:hAnsi="Courier New" w:cs="Courier New"/>
        </w:rPr>
        <w:t xml:space="preserve"> streets</w:t>
      </w:r>
      <w:r w:rsidR="005534D3" w:rsidRPr="007204A9">
        <w:rPr>
          <w:rFonts w:ascii="Courier New" w:hAnsi="Courier New" w:cs="Courier New"/>
        </w:rPr>
        <w:t xml:space="preserve"> headed to his mama’s </w:t>
      </w:r>
      <w:r w:rsidR="00E05FF1" w:rsidRPr="007204A9">
        <w:rPr>
          <w:rFonts w:ascii="Courier New" w:hAnsi="Courier New" w:cs="Courier New"/>
        </w:rPr>
        <w:t>apartment</w:t>
      </w:r>
      <w:r w:rsidRPr="007204A9">
        <w:rPr>
          <w:rFonts w:ascii="Courier New" w:hAnsi="Courier New" w:cs="Courier New"/>
        </w:rPr>
        <w:t xml:space="preserve">, he bumped into one of his </w:t>
      </w:r>
      <w:r w:rsidR="00E05FF1" w:rsidRPr="007204A9">
        <w:rPr>
          <w:rFonts w:ascii="Courier New" w:hAnsi="Courier New" w:cs="Courier New"/>
        </w:rPr>
        <w:t xml:space="preserve">best </w:t>
      </w:r>
      <w:r w:rsidRPr="007204A9">
        <w:rPr>
          <w:rFonts w:ascii="Courier New" w:hAnsi="Courier New" w:cs="Courier New"/>
        </w:rPr>
        <w:t>friend</w:t>
      </w:r>
      <w:r w:rsidR="00E05FF1" w:rsidRPr="007204A9">
        <w:rPr>
          <w:rFonts w:ascii="Courier New" w:hAnsi="Courier New" w:cs="Courier New"/>
        </w:rPr>
        <w:t>,</w:t>
      </w:r>
      <w:r w:rsidR="00B767CD" w:rsidRPr="007204A9">
        <w:rPr>
          <w:rFonts w:ascii="Courier New" w:hAnsi="Courier New" w:cs="Courier New"/>
        </w:rPr>
        <w:t xml:space="preserve"> </w:t>
      </w:r>
      <w:r w:rsidRPr="007204A9">
        <w:rPr>
          <w:rFonts w:ascii="Courier New" w:hAnsi="Courier New" w:cs="Courier New"/>
        </w:rPr>
        <w:t xml:space="preserve">Flava. </w:t>
      </w:r>
      <w:r w:rsidR="004835E5" w:rsidRPr="007204A9">
        <w:rPr>
          <w:rFonts w:ascii="Courier New" w:hAnsi="Courier New" w:cs="Courier New"/>
        </w:rPr>
        <w:t>His real name was Zeke Washington</w:t>
      </w:r>
      <w:r w:rsidR="00B767CD" w:rsidRPr="007204A9">
        <w:rPr>
          <w:rFonts w:ascii="Courier New" w:hAnsi="Courier New" w:cs="Courier New"/>
        </w:rPr>
        <w:t xml:space="preserve"> but h</w:t>
      </w:r>
      <w:r w:rsidRPr="007204A9">
        <w:rPr>
          <w:rFonts w:ascii="Courier New" w:hAnsi="Courier New" w:cs="Courier New"/>
        </w:rPr>
        <w:t xml:space="preserve">e got his nickname playin’ ball, cause he was always silky-smooth on the court. He never really showboated. His style was more </w:t>
      </w:r>
      <w:r w:rsidR="00B767CD" w:rsidRPr="007204A9">
        <w:rPr>
          <w:rFonts w:ascii="Courier New" w:hAnsi="Courier New" w:cs="Courier New"/>
        </w:rPr>
        <w:t xml:space="preserve">of </w:t>
      </w:r>
      <w:r w:rsidRPr="007204A9">
        <w:rPr>
          <w:rFonts w:ascii="Courier New" w:hAnsi="Courier New" w:cs="Courier New"/>
        </w:rPr>
        <w:t>the kind that would quietly embarrass an opponent.  Flava was the talk of the city back in high</w:t>
      </w:r>
      <w:r w:rsidR="00E87B57" w:rsidRPr="007204A9">
        <w:rPr>
          <w:rFonts w:ascii="Courier New" w:hAnsi="Courier New" w:cs="Courier New"/>
        </w:rPr>
        <w:t xml:space="preserve"> </w:t>
      </w:r>
      <w:r w:rsidRPr="007204A9">
        <w:rPr>
          <w:rFonts w:ascii="Courier New" w:hAnsi="Courier New" w:cs="Courier New"/>
        </w:rPr>
        <w:t xml:space="preserve">school. He’d gotten a full scholarship ride to Kentucky and started as a </w:t>
      </w:r>
      <w:r w:rsidR="00B652A1" w:rsidRPr="007204A9">
        <w:rPr>
          <w:rFonts w:ascii="Courier New" w:hAnsi="Courier New" w:cs="Courier New"/>
        </w:rPr>
        <w:t>f</w:t>
      </w:r>
      <w:r w:rsidRPr="007204A9">
        <w:rPr>
          <w:rFonts w:ascii="Courier New" w:hAnsi="Courier New" w:cs="Courier New"/>
        </w:rPr>
        <w:t>reshman, which was unheard</w:t>
      </w:r>
      <w:r w:rsidR="00B767CD" w:rsidRPr="007204A9">
        <w:rPr>
          <w:rFonts w:ascii="Courier New" w:hAnsi="Courier New" w:cs="Courier New"/>
        </w:rPr>
        <w:t>.</w:t>
      </w:r>
      <w:r w:rsidRPr="007204A9">
        <w:rPr>
          <w:rFonts w:ascii="Courier New" w:hAnsi="Courier New" w:cs="Courier New"/>
        </w:rPr>
        <w:t xml:space="preserve"> </w:t>
      </w:r>
      <w:r w:rsidR="00250E56" w:rsidRPr="007204A9">
        <w:rPr>
          <w:rFonts w:ascii="Courier New" w:hAnsi="Courier New" w:cs="Courier New"/>
        </w:rPr>
        <w:t xml:space="preserve">What else was </w:t>
      </w:r>
      <w:r w:rsidR="0006309C" w:rsidRPr="007204A9">
        <w:rPr>
          <w:rFonts w:ascii="Courier New" w:hAnsi="Courier New" w:cs="Courier New"/>
        </w:rPr>
        <w:t xml:space="preserve">unheard of </w:t>
      </w:r>
      <w:r w:rsidR="00250E56" w:rsidRPr="007204A9">
        <w:rPr>
          <w:rFonts w:ascii="Courier New" w:hAnsi="Courier New" w:cs="Courier New"/>
        </w:rPr>
        <w:t xml:space="preserve">was </w:t>
      </w:r>
      <w:r w:rsidR="0006309C" w:rsidRPr="007204A9">
        <w:rPr>
          <w:rFonts w:ascii="Courier New" w:hAnsi="Courier New" w:cs="Courier New"/>
        </w:rPr>
        <w:t xml:space="preserve">anyone </w:t>
      </w:r>
      <w:r w:rsidR="00E05FF1" w:rsidRPr="007204A9">
        <w:rPr>
          <w:rFonts w:ascii="Courier New" w:hAnsi="Courier New" w:cs="Courier New"/>
        </w:rPr>
        <w:t xml:space="preserve">from his neighborhood going to </w:t>
      </w:r>
      <w:r w:rsidR="0006309C" w:rsidRPr="007204A9">
        <w:rPr>
          <w:rFonts w:ascii="Courier New" w:hAnsi="Courier New" w:cs="Courier New"/>
        </w:rPr>
        <w:t>any school of that caliber.</w:t>
      </w:r>
      <w:r w:rsidR="00250E56" w:rsidRPr="007204A9">
        <w:rPr>
          <w:rFonts w:ascii="Courier New" w:hAnsi="Courier New" w:cs="Courier New"/>
        </w:rPr>
        <w:t xml:space="preserve"> </w:t>
      </w:r>
    </w:p>
    <w:p w:rsidR="00E87B57" w:rsidRPr="007204A9" w:rsidRDefault="00250E5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Flava</w:t>
      </w:r>
      <w:r w:rsidR="0006309C" w:rsidRPr="007204A9">
        <w:rPr>
          <w:rFonts w:ascii="Courier New" w:hAnsi="Courier New" w:cs="Courier New"/>
        </w:rPr>
        <w:t xml:space="preserve"> had</w:t>
      </w:r>
      <w:r w:rsidR="006344CE" w:rsidRPr="007204A9">
        <w:rPr>
          <w:rFonts w:ascii="Courier New" w:hAnsi="Courier New" w:cs="Courier New"/>
        </w:rPr>
        <w:t xml:space="preserve"> put a </w:t>
      </w:r>
      <w:r w:rsidR="00B652A1" w:rsidRPr="007204A9">
        <w:rPr>
          <w:rFonts w:ascii="Courier New" w:hAnsi="Courier New" w:cs="Courier New"/>
        </w:rPr>
        <w:t>s</w:t>
      </w:r>
      <w:r w:rsidR="006344CE" w:rsidRPr="007204A9">
        <w:rPr>
          <w:rFonts w:ascii="Courier New" w:hAnsi="Courier New" w:cs="Courier New"/>
        </w:rPr>
        <w:t xml:space="preserve">enior </w:t>
      </w:r>
      <w:r w:rsidR="00B652A1" w:rsidRPr="007204A9">
        <w:rPr>
          <w:rFonts w:ascii="Courier New" w:hAnsi="Courier New" w:cs="Courier New"/>
        </w:rPr>
        <w:t>g</w:t>
      </w:r>
      <w:r w:rsidR="006344CE" w:rsidRPr="007204A9">
        <w:rPr>
          <w:rFonts w:ascii="Courier New" w:hAnsi="Courier New" w:cs="Courier New"/>
        </w:rPr>
        <w:t xml:space="preserve">uard on the bench by the end of the first week of practice. </w:t>
      </w:r>
      <w:r w:rsidRPr="007204A9">
        <w:rPr>
          <w:rFonts w:ascii="Courier New" w:hAnsi="Courier New" w:cs="Courier New"/>
        </w:rPr>
        <w:t>He</w:t>
      </w:r>
      <w:r w:rsidR="006344CE" w:rsidRPr="007204A9">
        <w:rPr>
          <w:rFonts w:ascii="Courier New" w:hAnsi="Courier New" w:cs="Courier New"/>
        </w:rPr>
        <w:t xml:space="preserve"> was that good</w:t>
      </w:r>
      <w:r w:rsidR="001A2543" w:rsidRPr="007204A9">
        <w:rPr>
          <w:rFonts w:ascii="Courier New" w:hAnsi="Courier New" w:cs="Courier New"/>
        </w:rPr>
        <w:t xml:space="preserve"> and at six feet, five inches in height, n</w:t>
      </w:r>
      <w:r w:rsidR="006344CE" w:rsidRPr="007204A9">
        <w:rPr>
          <w:rFonts w:ascii="Courier New" w:hAnsi="Courier New" w:cs="Courier New"/>
        </w:rPr>
        <w:t xml:space="preserve">o one in high school </w:t>
      </w:r>
      <w:r w:rsidR="00E05FF1" w:rsidRPr="007204A9">
        <w:rPr>
          <w:rFonts w:ascii="Courier New" w:hAnsi="Courier New" w:cs="Courier New"/>
        </w:rPr>
        <w:t>had</w:t>
      </w:r>
      <w:r w:rsidR="006344CE" w:rsidRPr="007204A9">
        <w:rPr>
          <w:rFonts w:ascii="Courier New" w:hAnsi="Courier New" w:cs="Courier New"/>
        </w:rPr>
        <w:t xml:space="preserve"> shut him down</w:t>
      </w:r>
      <w:r w:rsidR="00E05FF1" w:rsidRPr="007204A9">
        <w:rPr>
          <w:rFonts w:ascii="Courier New" w:hAnsi="Courier New" w:cs="Courier New"/>
        </w:rPr>
        <w:t xml:space="preserve"> either</w:t>
      </w:r>
      <w:r w:rsidR="006344CE" w:rsidRPr="007204A9">
        <w:rPr>
          <w:rFonts w:ascii="Courier New" w:hAnsi="Courier New" w:cs="Courier New"/>
        </w:rPr>
        <w:t xml:space="preserve">. Those in college had it </w:t>
      </w:r>
      <w:r w:rsidR="00B8799F" w:rsidRPr="007204A9">
        <w:rPr>
          <w:rFonts w:ascii="Courier New" w:hAnsi="Courier New" w:cs="Courier New"/>
        </w:rPr>
        <w:t xml:space="preserve">the </w:t>
      </w:r>
      <w:r w:rsidR="006344CE" w:rsidRPr="007204A9">
        <w:rPr>
          <w:rFonts w:ascii="Courier New" w:hAnsi="Courier New" w:cs="Courier New"/>
        </w:rPr>
        <w:t>worst</w:t>
      </w:r>
      <w:r w:rsidR="001A2543" w:rsidRPr="007204A9">
        <w:rPr>
          <w:rFonts w:ascii="Courier New" w:hAnsi="Courier New" w:cs="Courier New"/>
        </w:rPr>
        <w:t xml:space="preserve"> as his game continued to develop</w:t>
      </w:r>
      <w:r w:rsidR="006344CE" w:rsidRPr="007204A9">
        <w:rPr>
          <w:rFonts w:ascii="Courier New" w:hAnsi="Courier New" w:cs="Courier New"/>
        </w:rPr>
        <w:t xml:space="preserve">. He was fast, had eyes in the back of his head and averaged a double-double </w:t>
      </w:r>
      <w:r w:rsidR="00FB08E2" w:rsidRPr="007204A9">
        <w:rPr>
          <w:rFonts w:ascii="Courier New" w:hAnsi="Courier New" w:cs="Courier New"/>
        </w:rPr>
        <w:t xml:space="preserve">about every game. </w:t>
      </w:r>
    </w:p>
    <w:p w:rsidR="00E87B57" w:rsidRPr="007204A9" w:rsidRDefault="00E87B5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Pro basketball teams were already scouting </w:t>
      </w:r>
      <w:r w:rsidR="00250E56" w:rsidRPr="007204A9">
        <w:rPr>
          <w:rFonts w:ascii="Courier New" w:hAnsi="Courier New" w:cs="Courier New"/>
        </w:rPr>
        <w:t>him</w:t>
      </w:r>
      <w:r w:rsidR="00E26B13" w:rsidRPr="007204A9">
        <w:rPr>
          <w:rFonts w:ascii="Courier New" w:hAnsi="Courier New" w:cs="Courier New"/>
        </w:rPr>
        <w:t xml:space="preserve"> </w:t>
      </w:r>
      <w:r w:rsidRPr="007204A9">
        <w:rPr>
          <w:rFonts w:ascii="Courier New" w:hAnsi="Courier New" w:cs="Courier New"/>
        </w:rPr>
        <w:t xml:space="preserve">near the end of his </w:t>
      </w:r>
      <w:r w:rsidR="00B652A1" w:rsidRPr="007204A9">
        <w:rPr>
          <w:rFonts w:ascii="Courier New" w:hAnsi="Courier New" w:cs="Courier New"/>
        </w:rPr>
        <w:t>f</w:t>
      </w:r>
      <w:r w:rsidR="007A2295" w:rsidRPr="007204A9">
        <w:rPr>
          <w:rFonts w:ascii="Courier New" w:hAnsi="Courier New" w:cs="Courier New"/>
        </w:rPr>
        <w:t>reshman</w:t>
      </w:r>
      <w:r w:rsidRPr="007204A9">
        <w:rPr>
          <w:rFonts w:ascii="Courier New" w:hAnsi="Courier New" w:cs="Courier New"/>
        </w:rPr>
        <w:t xml:space="preserve"> year. They’d contacted the coaches, sent players to meet and introduce themselves to him, and even invited him to play in one of the pro basketball summer leagues, which he</w:t>
      </w:r>
      <w:r w:rsidR="00B6208E" w:rsidRPr="007204A9">
        <w:rPr>
          <w:rFonts w:ascii="Courier New" w:hAnsi="Courier New" w:cs="Courier New"/>
        </w:rPr>
        <w:t xml:space="preserve"> did after his </w:t>
      </w:r>
      <w:r w:rsidR="00E05FF1" w:rsidRPr="007204A9">
        <w:rPr>
          <w:rFonts w:ascii="Courier New" w:hAnsi="Courier New" w:cs="Courier New"/>
        </w:rPr>
        <w:t>freshman</w:t>
      </w:r>
      <w:r w:rsidR="00865D2F" w:rsidRPr="007204A9">
        <w:rPr>
          <w:rFonts w:ascii="Courier New" w:hAnsi="Courier New" w:cs="Courier New"/>
        </w:rPr>
        <w:t xml:space="preserve"> </w:t>
      </w:r>
      <w:r w:rsidR="00B6208E" w:rsidRPr="007204A9">
        <w:rPr>
          <w:rFonts w:ascii="Courier New" w:hAnsi="Courier New" w:cs="Courier New"/>
        </w:rPr>
        <w:t>year.</w:t>
      </w:r>
    </w:p>
    <w:p w:rsidR="00E710D1" w:rsidRPr="007204A9" w:rsidRDefault="001A254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Season injuries sidelined him from playing in the summer leagues after his sophomore and junior years</w:t>
      </w:r>
      <w:r w:rsidR="00411508" w:rsidRPr="007204A9">
        <w:rPr>
          <w:rFonts w:ascii="Courier New" w:hAnsi="Courier New" w:cs="Courier New"/>
        </w:rPr>
        <w:t xml:space="preserve">, </w:t>
      </w:r>
      <w:r w:rsidRPr="007204A9">
        <w:rPr>
          <w:rFonts w:ascii="Courier New" w:hAnsi="Courier New" w:cs="Courier New"/>
        </w:rPr>
        <w:t xml:space="preserve">so </w:t>
      </w:r>
      <w:r w:rsidR="00411508" w:rsidRPr="007204A9">
        <w:rPr>
          <w:rFonts w:ascii="Courier New" w:hAnsi="Courier New" w:cs="Courier New"/>
        </w:rPr>
        <w:t>Flava took inte</w:t>
      </w:r>
      <w:r w:rsidR="0070451C" w:rsidRPr="007204A9">
        <w:rPr>
          <w:rFonts w:ascii="Courier New" w:hAnsi="Courier New" w:cs="Courier New"/>
        </w:rPr>
        <w:t>rest in a</w:t>
      </w:r>
      <w:r w:rsidR="00E26B13" w:rsidRPr="007204A9">
        <w:rPr>
          <w:rFonts w:ascii="Courier New" w:hAnsi="Courier New" w:cs="Courier New"/>
        </w:rPr>
        <w:t xml:space="preserve"> summer</w:t>
      </w:r>
      <w:r w:rsidR="00E05FF1" w:rsidRPr="007204A9">
        <w:rPr>
          <w:rFonts w:ascii="Courier New" w:hAnsi="Courier New" w:cs="Courier New"/>
        </w:rPr>
        <w:t xml:space="preserve"> office m</w:t>
      </w:r>
      <w:r w:rsidR="00411508" w:rsidRPr="007204A9">
        <w:rPr>
          <w:rFonts w:ascii="Courier New" w:hAnsi="Courier New" w:cs="Courier New"/>
        </w:rPr>
        <w:t>anager position</w:t>
      </w:r>
      <w:r w:rsidR="00250E56" w:rsidRPr="007204A9">
        <w:rPr>
          <w:rFonts w:ascii="Courier New" w:hAnsi="Courier New" w:cs="Courier New"/>
        </w:rPr>
        <w:t>,</w:t>
      </w:r>
      <w:r w:rsidR="0070451C" w:rsidRPr="007204A9">
        <w:rPr>
          <w:rFonts w:ascii="Courier New" w:hAnsi="Courier New" w:cs="Courier New"/>
        </w:rPr>
        <w:t xml:space="preserve"> offered to him by </w:t>
      </w:r>
      <w:r w:rsidR="00411508" w:rsidRPr="007204A9">
        <w:rPr>
          <w:rFonts w:ascii="Courier New" w:hAnsi="Courier New" w:cs="Courier New"/>
        </w:rPr>
        <w:t>two gentlemen</w:t>
      </w:r>
      <w:r w:rsidR="00865D2F" w:rsidRPr="007204A9">
        <w:rPr>
          <w:rFonts w:ascii="Courier New" w:hAnsi="Courier New" w:cs="Courier New"/>
        </w:rPr>
        <w:t xml:space="preserve">, </w:t>
      </w:r>
      <w:r w:rsidR="00344F7F" w:rsidRPr="007204A9">
        <w:rPr>
          <w:rFonts w:ascii="Courier New" w:hAnsi="Courier New" w:cs="Courier New"/>
        </w:rPr>
        <w:t xml:space="preserve">Shawn </w:t>
      </w:r>
      <w:r w:rsidR="00865D2F" w:rsidRPr="007204A9">
        <w:rPr>
          <w:rFonts w:ascii="Courier New" w:hAnsi="Courier New" w:cs="Courier New"/>
        </w:rPr>
        <w:t>Kincad</w:t>
      </w:r>
      <w:r w:rsidR="00250E56" w:rsidRPr="007204A9">
        <w:rPr>
          <w:rFonts w:ascii="Courier New" w:hAnsi="Courier New" w:cs="Courier New"/>
        </w:rPr>
        <w:t>e</w:t>
      </w:r>
      <w:r w:rsidR="00865D2F" w:rsidRPr="007204A9">
        <w:rPr>
          <w:rFonts w:ascii="Courier New" w:hAnsi="Courier New" w:cs="Courier New"/>
        </w:rPr>
        <w:t xml:space="preserve"> and Peter Gibs</w:t>
      </w:r>
      <w:r w:rsidR="00250E56" w:rsidRPr="007204A9">
        <w:rPr>
          <w:rFonts w:ascii="Courier New" w:hAnsi="Courier New" w:cs="Courier New"/>
        </w:rPr>
        <w:t>o</w:t>
      </w:r>
      <w:r w:rsidR="00865D2F" w:rsidRPr="007204A9">
        <w:rPr>
          <w:rFonts w:ascii="Courier New" w:hAnsi="Courier New" w:cs="Courier New"/>
        </w:rPr>
        <w:t>n,</w:t>
      </w:r>
      <w:r w:rsidR="0070451C" w:rsidRPr="007204A9">
        <w:rPr>
          <w:rFonts w:ascii="Courier New" w:hAnsi="Courier New" w:cs="Courier New"/>
        </w:rPr>
        <w:t xml:space="preserve"> </w:t>
      </w:r>
      <w:r w:rsidR="007B1A74" w:rsidRPr="007204A9">
        <w:rPr>
          <w:rFonts w:ascii="Courier New" w:hAnsi="Courier New" w:cs="Courier New"/>
        </w:rPr>
        <w:t xml:space="preserve">whom </w:t>
      </w:r>
      <w:r w:rsidR="0070451C" w:rsidRPr="007204A9">
        <w:rPr>
          <w:rFonts w:ascii="Courier New" w:hAnsi="Courier New" w:cs="Courier New"/>
        </w:rPr>
        <w:t>he’d met back in high school</w:t>
      </w:r>
      <w:r w:rsidR="007B1A74" w:rsidRPr="007204A9">
        <w:rPr>
          <w:rFonts w:ascii="Courier New" w:hAnsi="Courier New" w:cs="Courier New"/>
        </w:rPr>
        <w:t>. They</w:t>
      </w:r>
      <w:r w:rsidR="0070451C" w:rsidRPr="007204A9">
        <w:rPr>
          <w:rFonts w:ascii="Courier New" w:hAnsi="Courier New" w:cs="Courier New"/>
        </w:rPr>
        <w:t xml:space="preserve"> owned a </w:t>
      </w:r>
      <w:r w:rsidR="0006309C" w:rsidRPr="007204A9">
        <w:rPr>
          <w:rFonts w:ascii="Courier New" w:hAnsi="Courier New" w:cs="Courier New"/>
        </w:rPr>
        <w:t>real estate company</w:t>
      </w:r>
      <w:r w:rsidR="007B1A74" w:rsidRPr="007204A9">
        <w:rPr>
          <w:rFonts w:ascii="Courier New" w:hAnsi="Courier New" w:cs="Courier New"/>
        </w:rPr>
        <w:t xml:space="preserve"> called Southern Realty, a rather prestigious, well-known company located in Buckhead. </w:t>
      </w:r>
      <w:r w:rsidR="0070451C" w:rsidRPr="007204A9">
        <w:rPr>
          <w:rFonts w:ascii="Courier New" w:hAnsi="Courier New" w:cs="Courier New"/>
        </w:rPr>
        <w:t xml:space="preserve">Flava had promised to </w:t>
      </w:r>
      <w:r w:rsidR="0070451C" w:rsidRPr="007204A9">
        <w:rPr>
          <w:rFonts w:ascii="Courier New" w:hAnsi="Courier New" w:cs="Courier New"/>
        </w:rPr>
        <w:lastRenderedPageBreak/>
        <w:t xml:space="preserve">work for them </w:t>
      </w:r>
      <w:r w:rsidR="009B26CA" w:rsidRPr="007204A9">
        <w:rPr>
          <w:rFonts w:ascii="Courier New" w:hAnsi="Courier New" w:cs="Courier New"/>
        </w:rPr>
        <w:t>during those summers he</w:t>
      </w:r>
      <w:r w:rsidR="00E05FF1" w:rsidRPr="007204A9">
        <w:rPr>
          <w:rFonts w:ascii="Courier New" w:hAnsi="Courier New" w:cs="Courier New"/>
        </w:rPr>
        <w:t>’d</w:t>
      </w:r>
      <w:r w:rsidR="009B26CA" w:rsidRPr="007204A9">
        <w:rPr>
          <w:rFonts w:ascii="Courier New" w:hAnsi="Courier New" w:cs="Courier New"/>
        </w:rPr>
        <w:t xml:space="preserve"> gotten injured since he couldn’t play ball.</w:t>
      </w:r>
    </w:p>
    <w:p w:rsidR="001A2543" w:rsidRPr="007204A9" w:rsidRDefault="00F64651"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 had the numbers in his school games to support being one of the top draft picks</w:t>
      </w:r>
      <w:r w:rsidR="001A2543" w:rsidRPr="007204A9">
        <w:rPr>
          <w:rFonts w:ascii="Courier New" w:hAnsi="Courier New" w:cs="Courier New"/>
        </w:rPr>
        <w:t xml:space="preserve"> for </w:t>
      </w:r>
      <w:r w:rsidR="00250E56" w:rsidRPr="007204A9">
        <w:rPr>
          <w:rFonts w:ascii="Courier New" w:hAnsi="Courier New" w:cs="Courier New"/>
        </w:rPr>
        <w:t xml:space="preserve">the </w:t>
      </w:r>
      <w:r w:rsidR="001A2543" w:rsidRPr="007204A9">
        <w:rPr>
          <w:rFonts w:ascii="Courier New" w:hAnsi="Courier New" w:cs="Courier New"/>
        </w:rPr>
        <w:t>NBA</w:t>
      </w:r>
      <w:r w:rsidR="009B26CA" w:rsidRPr="007204A9">
        <w:rPr>
          <w:rFonts w:ascii="Courier New" w:hAnsi="Courier New" w:cs="Courier New"/>
        </w:rPr>
        <w:t>.</w:t>
      </w:r>
      <w:r w:rsidR="001A2543" w:rsidRPr="007204A9">
        <w:rPr>
          <w:rFonts w:ascii="Courier New" w:hAnsi="Courier New" w:cs="Courier New"/>
        </w:rPr>
        <w:t xml:space="preserve"> </w:t>
      </w:r>
      <w:r w:rsidR="0084780F" w:rsidRPr="007204A9">
        <w:rPr>
          <w:rFonts w:ascii="Courier New" w:hAnsi="Courier New" w:cs="Courier New"/>
        </w:rPr>
        <w:t>However</w:t>
      </w:r>
      <w:r w:rsidR="00FB08E2" w:rsidRPr="007204A9">
        <w:rPr>
          <w:rFonts w:ascii="Courier New" w:hAnsi="Courier New" w:cs="Courier New"/>
        </w:rPr>
        <w:t xml:space="preserve">, </w:t>
      </w:r>
      <w:r w:rsidR="00E26B13" w:rsidRPr="007204A9">
        <w:rPr>
          <w:rFonts w:ascii="Courier New" w:hAnsi="Courier New" w:cs="Courier New"/>
        </w:rPr>
        <w:t xml:space="preserve">being young and </w:t>
      </w:r>
      <w:r w:rsidR="00411508" w:rsidRPr="007204A9">
        <w:rPr>
          <w:rFonts w:ascii="Courier New" w:hAnsi="Courier New" w:cs="Courier New"/>
        </w:rPr>
        <w:t>fac</w:t>
      </w:r>
      <w:r w:rsidR="00DE57C3" w:rsidRPr="007204A9">
        <w:rPr>
          <w:rFonts w:ascii="Courier New" w:hAnsi="Courier New" w:cs="Courier New"/>
        </w:rPr>
        <w:t>ing</w:t>
      </w:r>
      <w:r w:rsidR="00411508" w:rsidRPr="007204A9">
        <w:rPr>
          <w:rFonts w:ascii="Courier New" w:hAnsi="Courier New" w:cs="Courier New"/>
        </w:rPr>
        <w:t xml:space="preserve"> some minor financial problems</w:t>
      </w:r>
      <w:r w:rsidR="00B938A3" w:rsidRPr="007204A9">
        <w:rPr>
          <w:rFonts w:ascii="Courier New" w:hAnsi="Courier New" w:cs="Courier New"/>
        </w:rPr>
        <w:t>,</w:t>
      </w:r>
      <w:r w:rsidR="00411508" w:rsidRPr="007204A9">
        <w:rPr>
          <w:rFonts w:ascii="Courier New" w:hAnsi="Courier New" w:cs="Courier New"/>
        </w:rPr>
        <w:t xml:space="preserve"> </w:t>
      </w:r>
      <w:r w:rsidR="001A2543" w:rsidRPr="007204A9">
        <w:rPr>
          <w:rFonts w:ascii="Courier New" w:hAnsi="Courier New" w:cs="Courier New"/>
        </w:rPr>
        <w:t>which</w:t>
      </w:r>
      <w:r w:rsidR="00411508" w:rsidRPr="007204A9">
        <w:rPr>
          <w:rFonts w:ascii="Courier New" w:hAnsi="Courier New" w:cs="Courier New"/>
        </w:rPr>
        <w:t xml:space="preserve"> he</w:t>
      </w:r>
      <w:r w:rsidR="00296EE2" w:rsidRPr="007204A9">
        <w:rPr>
          <w:rFonts w:ascii="Courier New" w:hAnsi="Courier New" w:cs="Courier New"/>
        </w:rPr>
        <w:t xml:space="preserve"> incorrectly</w:t>
      </w:r>
      <w:r w:rsidR="00411508" w:rsidRPr="007204A9">
        <w:rPr>
          <w:rFonts w:ascii="Courier New" w:hAnsi="Courier New" w:cs="Courier New"/>
        </w:rPr>
        <w:t xml:space="preserve"> interpreted as major</w:t>
      </w:r>
      <w:r w:rsidR="00250E56" w:rsidRPr="007204A9">
        <w:rPr>
          <w:rFonts w:ascii="Courier New" w:hAnsi="Courier New" w:cs="Courier New"/>
        </w:rPr>
        <w:t xml:space="preserve"> ones</w:t>
      </w:r>
      <w:r w:rsidR="00FB08E2" w:rsidRPr="007204A9">
        <w:rPr>
          <w:rFonts w:ascii="Courier New" w:hAnsi="Courier New" w:cs="Courier New"/>
        </w:rPr>
        <w:t xml:space="preserve">, </w:t>
      </w:r>
      <w:r w:rsidR="001D1F84" w:rsidRPr="007204A9">
        <w:rPr>
          <w:rFonts w:ascii="Courier New" w:hAnsi="Courier New" w:cs="Courier New"/>
        </w:rPr>
        <w:t>he decided</w:t>
      </w:r>
      <w:r w:rsidR="00FB08E2" w:rsidRPr="007204A9">
        <w:rPr>
          <w:rFonts w:ascii="Courier New" w:hAnsi="Courier New" w:cs="Courier New"/>
        </w:rPr>
        <w:t xml:space="preserve"> to make some </w:t>
      </w:r>
      <w:r w:rsidR="00411508" w:rsidRPr="007204A9">
        <w:rPr>
          <w:rFonts w:ascii="Courier New" w:hAnsi="Courier New" w:cs="Courier New"/>
        </w:rPr>
        <w:t xml:space="preserve">extra </w:t>
      </w:r>
      <w:r w:rsidR="00FB08E2" w:rsidRPr="007204A9">
        <w:rPr>
          <w:rFonts w:ascii="Courier New" w:hAnsi="Courier New" w:cs="Courier New"/>
        </w:rPr>
        <w:t xml:space="preserve">quick money selling a little crack. </w:t>
      </w:r>
      <w:r w:rsidR="00296EE2" w:rsidRPr="007204A9">
        <w:rPr>
          <w:rFonts w:ascii="Courier New" w:hAnsi="Courier New" w:cs="Courier New"/>
        </w:rPr>
        <w:t>He wound up</w:t>
      </w:r>
      <w:r w:rsidR="00FB08E2" w:rsidRPr="007204A9">
        <w:rPr>
          <w:rFonts w:ascii="Courier New" w:hAnsi="Courier New" w:cs="Courier New"/>
        </w:rPr>
        <w:t xml:space="preserve"> g</w:t>
      </w:r>
      <w:r w:rsidR="00296EE2" w:rsidRPr="007204A9">
        <w:rPr>
          <w:rFonts w:ascii="Courier New" w:hAnsi="Courier New" w:cs="Courier New"/>
        </w:rPr>
        <w:t>etting</w:t>
      </w:r>
      <w:r w:rsidR="00FB08E2" w:rsidRPr="007204A9">
        <w:rPr>
          <w:rFonts w:ascii="Courier New" w:hAnsi="Courier New" w:cs="Courier New"/>
        </w:rPr>
        <w:t xml:space="preserve"> caught in a police </w:t>
      </w:r>
      <w:r w:rsidR="00411508" w:rsidRPr="007204A9">
        <w:rPr>
          <w:rFonts w:ascii="Courier New" w:hAnsi="Courier New" w:cs="Courier New"/>
        </w:rPr>
        <w:t xml:space="preserve">sting operation </w:t>
      </w:r>
      <w:r w:rsidR="0084780F" w:rsidRPr="007204A9">
        <w:rPr>
          <w:rFonts w:ascii="Courier New" w:hAnsi="Courier New" w:cs="Courier New"/>
        </w:rPr>
        <w:t xml:space="preserve">with </w:t>
      </w:r>
      <w:r w:rsidR="00411508" w:rsidRPr="007204A9">
        <w:rPr>
          <w:rFonts w:ascii="Courier New" w:hAnsi="Courier New" w:cs="Courier New"/>
        </w:rPr>
        <w:t xml:space="preserve">over </w:t>
      </w:r>
      <w:r w:rsidR="00865D2F" w:rsidRPr="007204A9">
        <w:rPr>
          <w:rFonts w:ascii="Courier New" w:hAnsi="Courier New" w:cs="Courier New"/>
        </w:rPr>
        <w:t xml:space="preserve">five </w:t>
      </w:r>
      <w:r w:rsidR="00411508" w:rsidRPr="007204A9">
        <w:rPr>
          <w:rFonts w:ascii="Courier New" w:hAnsi="Courier New" w:cs="Courier New"/>
        </w:rPr>
        <w:t>g</w:t>
      </w:r>
      <w:r w:rsidR="00FB08E2" w:rsidRPr="007204A9">
        <w:rPr>
          <w:rFonts w:ascii="Courier New" w:hAnsi="Courier New" w:cs="Courier New"/>
        </w:rPr>
        <w:t xml:space="preserve">rand of the stuff on him. </w:t>
      </w:r>
      <w:r w:rsidR="00296EE2" w:rsidRPr="007204A9">
        <w:rPr>
          <w:rFonts w:ascii="Courier New" w:hAnsi="Courier New" w:cs="Courier New"/>
        </w:rPr>
        <w:t>I</w:t>
      </w:r>
      <w:r w:rsidR="00FB08E2" w:rsidRPr="007204A9">
        <w:rPr>
          <w:rFonts w:ascii="Courier New" w:hAnsi="Courier New" w:cs="Courier New"/>
        </w:rPr>
        <w:t xml:space="preserve">nstead of </w:t>
      </w:r>
      <w:r w:rsidR="00E26B13" w:rsidRPr="007204A9">
        <w:rPr>
          <w:rFonts w:ascii="Courier New" w:hAnsi="Courier New" w:cs="Courier New"/>
        </w:rPr>
        <w:t xml:space="preserve">working his summer job, playing basketball at Kentucky </w:t>
      </w:r>
      <w:r w:rsidR="001A2543" w:rsidRPr="007204A9">
        <w:rPr>
          <w:rFonts w:ascii="Courier New" w:hAnsi="Courier New" w:cs="Courier New"/>
        </w:rPr>
        <w:t xml:space="preserve">his senior year, </w:t>
      </w:r>
      <w:r w:rsidR="00E26B13" w:rsidRPr="007204A9">
        <w:rPr>
          <w:rFonts w:ascii="Courier New" w:hAnsi="Courier New" w:cs="Courier New"/>
        </w:rPr>
        <w:t>or going into the NBA</w:t>
      </w:r>
      <w:r w:rsidR="00296EE2" w:rsidRPr="007204A9">
        <w:rPr>
          <w:rFonts w:ascii="Courier New" w:hAnsi="Courier New" w:cs="Courier New"/>
        </w:rPr>
        <w:t>, he spent two-years in prison</w:t>
      </w:r>
      <w:r w:rsidR="00250E56" w:rsidRPr="007204A9">
        <w:rPr>
          <w:rFonts w:ascii="Courier New" w:hAnsi="Courier New" w:cs="Courier New"/>
        </w:rPr>
        <w:t>.</w:t>
      </w:r>
    </w:p>
    <w:p w:rsidR="006344CE" w:rsidRPr="007204A9" w:rsidRDefault="001A254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is two year</w:t>
      </w:r>
      <w:r w:rsidR="00652599" w:rsidRPr="007204A9">
        <w:rPr>
          <w:rFonts w:ascii="Courier New" w:hAnsi="Courier New" w:cs="Courier New"/>
        </w:rPr>
        <w:t xml:space="preserve"> sentence was </w:t>
      </w:r>
      <w:r w:rsidRPr="007204A9">
        <w:rPr>
          <w:rFonts w:ascii="Courier New" w:hAnsi="Courier New" w:cs="Courier New"/>
        </w:rPr>
        <w:t xml:space="preserve">considered </w:t>
      </w:r>
      <w:r w:rsidR="00411508" w:rsidRPr="007204A9">
        <w:rPr>
          <w:rFonts w:ascii="Courier New" w:hAnsi="Courier New" w:cs="Courier New"/>
        </w:rPr>
        <w:t xml:space="preserve">light </w:t>
      </w:r>
      <w:r w:rsidR="0084780F" w:rsidRPr="007204A9">
        <w:rPr>
          <w:rFonts w:ascii="Courier New" w:hAnsi="Courier New" w:cs="Courier New"/>
        </w:rPr>
        <w:t>but being popular and a potential NBA basketball star has its advantages. Yet still,</w:t>
      </w:r>
      <w:r w:rsidR="006A2952" w:rsidRPr="007204A9">
        <w:rPr>
          <w:rFonts w:ascii="Courier New" w:hAnsi="Courier New" w:cs="Courier New"/>
        </w:rPr>
        <w:t xml:space="preserve"> this</w:t>
      </w:r>
      <w:r w:rsidR="009B26CA" w:rsidRPr="007204A9">
        <w:rPr>
          <w:rFonts w:ascii="Courier New" w:hAnsi="Courier New" w:cs="Courier New"/>
        </w:rPr>
        <w:t xml:space="preserve"> cooled </w:t>
      </w:r>
      <w:r w:rsidR="006A2952" w:rsidRPr="007204A9">
        <w:rPr>
          <w:rFonts w:ascii="Courier New" w:hAnsi="Courier New" w:cs="Courier New"/>
        </w:rPr>
        <w:t>the NBA’s</w:t>
      </w:r>
      <w:r w:rsidR="009B26CA" w:rsidRPr="007204A9">
        <w:rPr>
          <w:rFonts w:ascii="Courier New" w:hAnsi="Courier New" w:cs="Courier New"/>
        </w:rPr>
        <w:t xml:space="preserve"> interest in him</w:t>
      </w:r>
      <w:r w:rsidR="00652599" w:rsidRPr="007204A9">
        <w:rPr>
          <w:rFonts w:ascii="Courier New" w:hAnsi="Courier New" w:cs="Courier New"/>
        </w:rPr>
        <w:t xml:space="preserve"> significantly</w:t>
      </w:r>
      <w:r w:rsidR="0084780F" w:rsidRPr="007204A9">
        <w:rPr>
          <w:rFonts w:ascii="Courier New" w:hAnsi="Courier New" w:cs="Courier New"/>
        </w:rPr>
        <w:t xml:space="preserve"> and they adopted</w:t>
      </w:r>
      <w:r w:rsidR="009B26CA" w:rsidRPr="007204A9">
        <w:rPr>
          <w:rFonts w:ascii="Courier New" w:hAnsi="Courier New" w:cs="Courier New"/>
        </w:rPr>
        <w:t xml:space="preserve"> more of a “let’s wait and see</w:t>
      </w:r>
      <w:r w:rsidR="00B6208E" w:rsidRPr="007204A9">
        <w:rPr>
          <w:rFonts w:ascii="Courier New" w:hAnsi="Courier New" w:cs="Courier New"/>
        </w:rPr>
        <w:t>”</w:t>
      </w:r>
      <w:r w:rsidR="009B26CA" w:rsidRPr="007204A9">
        <w:rPr>
          <w:rFonts w:ascii="Courier New" w:hAnsi="Courier New" w:cs="Courier New"/>
        </w:rPr>
        <w:t xml:space="preserve"> attitude. It was amazing to </w:t>
      </w:r>
      <w:r w:rsidR="0084780F" w:rsidRPr="007204A9">
        <w:rPr>
          <w:rFonts w:ascii="Courier New" w:hAnsi="Courier New" w:cs="Courier New"/>
        </w:rPr>
        <w:t>Flava</w:t>
      </w:r>
      <w:r w:rsidR="009B26CA" w:rsidRPr="007204A9">
        <w:rPr>
          <w:rFonts w:ascii="Courier New" w:hAnsi="Courier New" w:cs="Courier New"/>
        </w:rPr>
        <w:t xml:space="preserve"> how one little thing could cause people to look at him so differently.</w:t>
      </w:r>
    </w:p>
    <w:p w:rsidR="007B1A74" w:rsidRPr="007204A9" w:rsidRDefault="00FB08E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fter he got out of prison, something about him changed. He didn’t even want to play ball anymore. He hung </w:t>
      </w:r>
      <w:r w:rsidR="00BA53CB" w:rsidRPr="007204A9">
        <w:rPr>
          <w:rFonts w:ascii="Courier New" w:hAnsi="Courier New" w:cs="Courier New"/>
        </w:rPr>
        <w:t>out;</w:t>
      </w:r>
      <w:r w:rsidR="00B938A3" w:rsidRPr="007204A9">
        <w:rPr>
          <w:rFonts w:ascii="Courier New" w:hAnsi="Courier New" w:cs="Courier New"/>
        </w:rPr>
        <w:t xml:space="preserve"> sold</w:t>
      </w:r>
      <w:r w:rsidRPr="007204A9">
        <w:rPr>
          <w:rFonts w:ascii="Courier New" w:hAnsi="Courier New" w:cs="Courier New"/>
        </w:rPr>
        <w:t xml:space="preserve"> drugs and</w:t>
      </w:r>
      <w:r w:rsidR="00B938A3" w:rsidRPr="007204A9">
        <w:rPr>
          <w:rFonts w:ascii="Courier New" w:hAnsi="Courier New" w:cs="Courier New"/>
        </w:rPr>
        <w:t xml:space="preserve"> tried</w:t>
      </w:r>
      <w:r w:rsidRPr="007204A9">
        <w:rPr>
          <w:rFonts w:ascii="Courier New" w:hAnsi="Courier New" w:cs="Courier New"/>
        </w:rPr>
        <w:t xml:space="preserve"> to run the same girls he did back in high school. </w:t>
      </w:r>
      <w:r w:rsidR="00411508" w:rsidRPr="007204A9">
        <w:rPr>
          <w:rFonts w:ascii="Courier New" w:hAnsi="Courier New" w:cs="Courier New"/>
        </w:rPr>
        <w:t xml:space="preserve">He was about to become a pitiful story, when </w:t>
      </w:r>
      <w:r w:rsidR="0072164D" w:rsidRPr="007204A9">
        <w:rPr>
          <w:rFonts w:ascii="Courier New" w:hAnsi="Courier New" w:cs="Courier New"/>
        </w:rPr>
        <w:t>Shawn and Peter</w:t>
      </w:r>
      <w:r w:rsidR="00411508" w:rsidRPr="007204A9">
        <w:rPr>
          <w:rFonts w:ascii="Courier New" w:hAnsi="Courier New" w:cs="Courier New"/>
        </w:rPr>
        <w:t xml:space="preserve"> approached him </w:t>
      </w:r>
      <w:r w:rsidR="0072164D" w:rsidRPr="007204A9">
        <w:rPr>
          <w:rFonts w:ascii="Courier New" w:hAnsi="Courier New" w:cs="Courier New"/>
        </w:rPr>
        <w:t>and asked if he’d</w:t>
      </w:r>
      <w:r w:rsidR="00411508" w:rsidRPr="007204A9">
        <w:rPr>
          <w:rFonts w:ascii="Courier New" w:hAnsi="Courier New" w:cs="Courier New"/>
        </w:rPr>
        <w:t xml:space="preserve"> work </w:t>
      </w:r>
      <w:r w:rsidR="0072164D" w:rsidRPr="007204A9">
        <w:rPr>
          <w:rFonts w:ascii="Courier New" w:hAnsi="Courier New" w:cs="Courier New"/>
        </w:rPr>
        <w:t xml:space="preserve">at </w:t>
      </w:r>
      <w:r w:rsidR="00411508" w:rsidRPr="007204A9">
        <w:rPr>
          <w:rFonts w:ascii="Courier New" w:hAnsi="Courier New" w:cs="Courier New"/>
        </w:rPr>
        <w:t>the</w:t>
      </w:r>
      <w:r w:rsidR="00B6208E" w:rsidRPr="007204A9">
        <w:rPr>
          <w:rFonts w:ascii="Courier New" w:hAnsi="Courier New" w:cs="Courier New"/>
        </w:rPr>
        <w:t>i</w:t>
      </w:r>
      <w:r w:rsidR="00411508" w:rsidRPr="007204A9">
        <w:rPr>
          <w:rFonts w:ascii="Courier New" w:hAnsi="Courier New" w:cs="Courier New"/>
        </w:rPr>
        <w:t>r firm</w:t>
      </w:r>
      <w:r w:rsidR="00250E56" w:rsidRPr="007204A9">
        <w:rPr>
          <w:rFonts w:ascii="Courier New" w:hAnsi="Courier New" w:cs="Courier New"/>
        </w:rPr>
        <w:t xml:space="preserve"> as an executive assistance, which would pay around thirty-thousand dollars a year to start. </w:t>
      </w:r>
      <w:r w:rsidR="001D1F84" w:rsidRPr="007204A9">
        <w:rPr>
          <w:rFonts w:ascii="Courier New" w:hAnsi="Courier New" w:cs="Courier New"/>
        </w:rPr>
        <w:t xml:space="preserve">Mostly his job </w:t>
      </w:r>
      <w:r w:rsidR="0072164D" w:rsidRPr="007204A9">
        <w:rPr>
          <w:rFonts w:ascii="Courier New" w:hAnsi="Courier New" w:cs="Courier New"/>
        </w:rPr>
        <w:t xml:space="preserve">would </w:t>
      </w:r>
      <w:r w:rsidR="001D1F84" w:rsidRPr="007204A9">
        <w:rPr>
          <w:rFonts w:ascii="Courier New" w:hAnsi="Courier New" w:cs="Courier New"/>
        </w:rPr>
        <w:t xml:space="preserve">consist of running errands and making bank deposits. </w:t>
      </w:r>
      <w:r w:rsidR="00411508" w:rsidRPr="007204A9">
        <w:rPr>
          <w:rFonts w:ascii="Courier New" w:hAnsi="Courier New" w:cs="Courier New"/>
        </w:rPr>
        <w:t>They told him they were doing it because they genuinely liked him and he was wasting away. Flava, realizing this very well may be his last opportunity</w:t>
      </w:r>
      <w:r w:rsidR="00250E56" w:rsidRPr="007204A9">
        <w:rPr>
          <w:rFonts w:ascii="Courier New" w:hAnsi="Courier New" w:cs="Courier New"/>
        </w:rPr>
        <w:t xml:space="preserve"> to be successful</w:t>
      </w:r>
      <w:r w:rsidR="00411508" w:rsidRPr="007204A9">
        <w:rPr>
          <w:rFonts w:ascii="Courier New" w:hAnsi="Courier New" w:cs="Courier New"/>
        </w:rPr>
        <w:t>, jumped at the chance.</w:t>
      </w:r>
      <w:r w:rsidR="000447E2" w:rsidRPr="007204A9">
        <w:rPr>
          <w:rFonts w:ascii="Courier New" w:hAnsi="Courier New" w:cs="Courier New"/>
        </w:rPr>
        <w:t xml:space="preserve"> </w:t>
      </w:r>
    </w:p>
    <w:p w:rsidR="006D07C6" w:rsidRPr="007204A9" w:rsidRDefault="000447E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 </w:t>
      </w:r>
      <w:r w:rsidR="00CA21EB" w:rsidRPr="007204A9">
        <w:rPr>
          <w:rFonts w:ascii="Courier New" w:hAnsi="Courier New" w:cs="Courier New"/>
        </w:rPr>
        <w:t>He was coming home from work</w:t>
      </w:r>
      <w:r w:rsidR="009B26CA" w:rsidRPr="007204A9">
        <w:rPr>
          <w:rFonts w:ascii="Courier New" w:hAnsi="Courier New" w:cs="Courier New"/>
        </w:rPr>
        <w:t xml:space="preserve"> this particular evening</w:t>
      </w:r>
      <w:r w:rsidR="00CA21EB" w:rsidRPr="007204A9">
        <w:rPr>
          <w:rFonts w:ascii="Courier New" w:hAnsi="Courier New" w:cs="Courier New"/>
        </w:rPr>
        <w:t xml:space="preserve">, when </w:t>
      </w:r>
      <w:r w:rsidR="00BE6792" w:rsidRPr="007204A9">
        <w:rPr>
          <w:rFonts w:ascii="Courier New" w:hAnsi="Courier New" w:cs="Courier New"/>
        </w:rPr>
        <w:t>Victor</w:t>
      </w:r>
      <w:r w:rsidR="00FB08E2" w:rsidRPr="007204A9">
        <w:rPr>
          <w:rFonts w:ascii="Courier New" w:hAnsi="Courier New" w:cs="Courier New"/>
        </w:rPr>
        <w:t xml:space="preserve"> saw him and flagged him down. Flava had a Cadillac Escalade. Black with a white </w:t>
      </w:r>
      <w:r w:rsidR="006D07C6" w:rsidRPr="007204A9">
        <w:rPr>
          <w:rFonts w:ascii="Courier New" w:hAnsi="Courier New" w:cs="Courier New"/>
        </w:rPr>
        <w:t xml:space="preserve">interior and all the </w:t>
      </w:r>
      <w:r w:rsidR="006D07C6" w:rsidRPr="007204A9">
        <w:rPr>
          <w:rFonts w:ascii="Courier New" w:hAnsi="Courier New" w:cs="Courier New"/>
        </w:rPr>
        <w:lastRenderedPageBreak/>
        <w:t xml:space="preserve">trimmings; </w:t>
      </w:r>
      <w:r w:rsidR="009B26CA" w:rsidRPr="007204A9">
        <w:rPr>
          <w:rFonts w:ascii="Courier New" w:hAnsi="Courier New" w:cs="Courier New"/>
        </w:rPr>
        <w:t xml:space="preserve">a </w:t>
      </w:r>
      <w:r w:rsidR="006D07C6" w:rsidRPr="007204A9">
        <w:rPr>
          <w:rFonts w:ascii="Courier New" w:hAnsi="Courier New" w:cs="Courier New"/>
        </w:rPr>
        <w:t>100 disc cd player, sub-woofers</w:t>
      </w:r>
      <w:r w:rsidR="009B26CA" w:rsidRPr="007204A9">
        <w:rPr>
          <w:rFonts w:ascii="Courier New" w:hAnsi="Courier New" w:cs="Courier New"/>
        </w:rPr>
        <w:t xml:space="preserve">, gold spinning rims, a TV </w:t>
      </w:r>
      <w:r w:rsidR="006D07C6" w:rsidRPr="007204A9">
        <w:rPr>
          <w:rFonts w:ascii="Courier New" w:hAnsi="Courier New" w:cs="Courier New"/>
        </w:rPr>
        <w:t xml:space="preserve">for the backseat, </w:t>
      </w:r>
      <w:r w:rsidR="00250E56" w:rsidRPr="007204A9">
        <w:rPr>
          <w:rFonts w:ascii="Courier New" w:hAnsi="Courier New" w:cs="Courier New"/>
        </w:rPr>
        <w:t>O</w:t>
      </w:r>
      <w:r w:rsidR="006D07C6" w:rsidRPr="007204A9">
        <w:rPr>
          <w:rFonts w:ascii="Courier New" w:hAnsi="Courier New" w:cs="Courier New"/>
        </w:rPr>
        <w:t>n-star emergency and navigation system, built</w:t>
      </w:r>
      <w:r w:rsidR="00DE1A6D" w:rsidRPr="007204A9">
        <w:rPr>
          <w:rFonts w:ascii="Courier New" w:hAnsi="Courier New" w:cs="Courier New"/>
        </w:rPr>
        <w:t>-</w:t>
      </w:r>
      <w:r w:rsidR="006D07C6" w:rsidRPr="007204A9">
        <w:rPr>
          <w:rFonts w:ascii="Courier New" w:hAnsi="Courier New" w:cs="Courier New"/>
        </w:rPr>
        <w:t xml:space="preserve">in handless mobile phone, </w:t>
      </w:r>
      <w:r w:rsidR="009B26CA" w:rsidRPr="007204A9">
        <w:rPr>
          <w:rFonts w:ascii="Courier New" w:hAnsi="Courier New" w:cs="Courier New"/>
        </w:rPr>
        <w:t>built</w:t>
      </w:r>
      <w:r w:rsidR="00DE1A6D" w:rsidRPr="007204A9">
        <w:rPr>
          <w:rFonts w:ascii="Courier New" w:hAnsi="Courier New" w:cs="Courier New"/>
        </w:rPr>
        <w:t>-</w:t>
      </w:r>
      <w:r w:rsidR="009B26CA" w:rsidRPr="007204A9">
        <w:rPr>
          <w:rFonts w:ascii="Courier New" w:hAnsi="Courier New" w:cs="Courier New"/>
        </w:rPr>
        <w:t xml:space="preserve">in radar detection system, </w:t>
      </w:r>
      <w:r w:rsidR="006D07C6" w:rsidRPr="007204A9">
        <w:rPr>
          <w:rFonts w:ascii="Courier New" w:hAnsi="Courier New" w:cs="Courier New"/>
        </w:rPr>
        <w:t>under car neon</w:t>
      </w:r>
      <w:r w:rsidR="009B26CA" w:rsidRPr="007204A9">
        <w:rPr>
          <w:rFonts w:ascii="Courier New" w:hAnsi="Courier New" w:cs="Courier New"/>
        </w:rPr>
        <w:t xml:space="preserve"> green and red</w:t>
      </w:r>
      <w:r w:rsidR="006D07C6" w:rsidRPr="007204A9">
        <w:rPr>
          <w:rFonts w:ascii="Courier New" w:hAnsi="Courier New" w:cs="Courier New"/>
        </w:rPr>
        <w:t xml:space="preserve"> lighting and, of course, personalized plates with his name.  </w:t>
      </w:r>
      <w:r w:rsidR="004D21D9" w:rsidRPr="007204A9">
        <w:rPr>
          <w:rFonts w:ascii="Courier New" w:hAnsi="Courier New" w:cs="Courier New"/>
        </w:rPr>
        <w:t>Victor and he had exchanged a few letters and phone calls when Flava had been initially locked up, but those stopped as time moved on.</w:t>
      </w:r>
    </w:p>
    <w:p w:rsidR="001C286E" w:rsidRPr="007204A9" w:rsidRDefault="00FB08E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No one ever figured out how </w:t>
      </w:r>
      <w:r w:rsidR="0072164D" w:rsidRPr="007204A9">
        <w:rPr>
          <w:rFonts w:ascii="Courier New" w:hAnsi="Courier New" w:cs="Courier New"/>
        </w:rPr>
        <w:t>Flava was able get out of prison and</w:t>
      </w:r>
      <w:r w:rsidR="00250E56" w:rsidRPr="007204A9">
        <w:rPr>
          <w:rFonts w:ascii="Courier New" w:hAnsi="Courier New" w:cs="Courier New"/>
        </w:rPr>
        <w:t xml:space="preserve"> </w:t>
      </w:r>
      <w:proofErr w:type="gramStart"/>
      <w:r w:rsidR="00250E56" w:rsidRPr="007204A9">
        <w:rPr>
          <w:rFonts w:ascii="Courier New" w:hAnsi="Courier New" w:cs="Courier New"/>
        </w:rPr>
        <w:t>establish</w:t>
      </w:r>
      <w:proofErr w:type="gramEnd"/>
      <w:r w:rsidR="0072164D" w:rsidRPr="007204A9">
        <w:rPr>
          <w:rFonts w:ascii="Courier New" w:hAnsi="Courier New" w:cs="Courier New"/>
        </w:rPr>
        <w:t xml:space="preserve"> himself</w:t>
      </w:r>
      <w:r w:rsidR="00250E56" w:rsidRPr="007204A9">
        <w:rPr>
          <w:rFonts w:ascii="Courier New" w:hAnsi="Courier New" w:cs="Courier New"/>
        </w:rPr>
        <w:t xml:space="preserve"> so fast</w:t>
      </w:r>
      <w:r w:rsidRPr="007204A9">
        <w:rPr>
          <w:rFonts w:ascii="Courier New" w:hAnsi="Courier New" w:cs="Courier New"/>
        </w:rPr>
        <w:t xml:space="preserve">, including the police, but they left him alone. </w:t>
      </w:r>
      <w:r w:rsidR="00D13A6C" w:rsidRPr="007204A9">
        <w:rPr>
          <w:rFonts w:ascii="Courier New" w:hAnsi="Courier New" w:cs="Courier New"/>
        </w:rPr>
        <w:t xml:space="preserve">He had a job, but not an </w:t>
      </w:r>
      <w:r w:rsidR="00DE1A6D" w:rsidRPr="007204A9">
        <w:rPr>
          <w:rFonts w:ascii="Courier New" w:hAnsi="Courier New" w:cs="Courier New"/>
        </w:rPr>
        <w:t>“</w:t>
      </w:r>
      <w:r w:rsidR="00D13A6C" w:rsidRPr="007204A9">
        <w:rPr>
          <w:rFonts w:ascii="Courier New" w:hAnsi="Courier New" w:cs="Courier New"/>
        </w:rPr>
        <w:t>Escalade</w:t>
      </w:r>
      <w:r w:rsidR="00DE1A6D" w:rsidRPr="007204A9">
        <w:rPr>
          <w:rFonts w:ascii="Courier New" w:hAnsi="Courier New" w:cs="Courier New"/>
        </w:rPr>
        <w:t>”</w:t>
      </w:r>
      <w:r w:rsidR="00D13A6C" w:rsidRPr="007204A9">
        <w:rPr>
          <w:rFonts w:ascii="Courier New" w:hAnsi="Courier New" w:cs="Courier New"/>
        </w:rPr>
        <w:t xml:space="preserve"> affordable paying job that </w:t>
      </w:r>
      <w:r w:rsidR="00F64651" w:rsidRPr="007204A9">
        <w:rPr>
          <w:rFonts w:ascii="Courier New" w:hAnsi="Courier New" w:cs="Courier New"/>
        </w:rPr>
        <w:t xml:space="preserve">would </w:t>
      </w:r>
      <w:r w:rsidR="00D13A6C" w:rsidRPr="007204A9">
        <w:rPr>
          <w:rFonts w:ascii="Courier New" w:hAnsi="Courier New" w:cs="Courier New"/>
        </w:rPr>
        <w:t>include</w:t>
      </w:r>
      <w:r w:rsidR="00F64651" w:rsidRPr="007204A9">
        <w:rPr>
          <w:rFonts w:ascii="Courier New" w:hAnsi="Courier New" w:cs="Courier New"/>
        </w:rPr>
        <w:t xml:space="preserve"> the </w:t>
      </w:r>
      <w:r w:rsidR="00D13A6C" w:rsidRPr="007204A9">
        <w:rPr>
          <w:rFonts w:ascii="Courier New" w:hAnsi="Courier New" w:cs="Courier New"/>
        </w:rPr>
        <w:t>penthouse apartment</w:t>
      </w:r>
      <w:r w:rsidR="00F64651" w:rsidRPr="007204A9">
        <w:rPr>
          <w:rFonts w:ascii="Courier New" w:hAnsi="Courier New" w:cs="Courier New"/>
        </w:rPr>
        <w:t xml:space="preserve"> </w:t>
      </w:r>
      <w:r w:rsidR="0072164D" w:rsidRPr="007204A9">
        <w:rPr>
          <w:rFonts w:ascii="Courier New" w:hAnsi="Courier New" w:cs="Courier New"/>
        </w:rPr>
        <w:t xml:space="preserve">he was now living </w:t>
      </w:r>
      <w:r w:rsidR="00DE1A6D" w:rsidRPr="007204A9">
        <w:rPr>
          <w:rFonts w:ascii="Courier New" w:hAnsi="Courier New" w:cs="Courier New"/>
        </w:rPr>
        <w:t>in</w:t>
      </w:r>
      <w:r w:rsidR="00D13A6C" w:rsidRPr="007204A9">
        <w:rPr>
          <w:rFonts w:ascii="Courier New" w:hAnsi="Courier New" w:cs="Courier New"/>
        </w:rPr>
        <w:t xml:space="preserve">. </w:t>
      </w:r>
      <w:r w:rsidRPr="007204A9">
        <w:rPr>
          <w:rFonts w:ascii="Courier New" w:hAnsi="Courier New" w:cs="Courier New"/>
        </w:rPr>
        <w:t xml:space="preserve">No one could figure it out and Flava wasn’t talking. The quickest way never to get a ride in his car was to ask him how he got it. </w:t>
      </w:r>
      <w:r w:rsidR="00250E56" w:rsidRPr="007204A9">
        <w:rPr>
          <w:rFonts w:ascii="Courier New" w:hAnsi="Courier New" w:cs="Courier New"/>
        </w:rPr>
        <w:t>Further, r</w:t>
      </w:r>
      <w:r w:rsidRPr="007204A9">
        <w:rPr>
          <w:rFonts w:ascii="Courier New" w:hAnsi="Courier New" w:cs="Courier New"/>
        </w:rPr>
        <w:t>umor had it that one of the neighborhood kid</w:t>
      </w:r>
      <w:r w:rsidR="003A4C78" w:rsidRPr="007204A9">
        <w:rPr>
          <w:rFonts w:ascii="Courier New" w:hAnsi="Courier New" w:cs="Courier New"/>
        </w:rPr>
        <w:t>’</w:t>
      </w:r>
      <w:r w:rsidRPr="007204A9">
        <w:rPr>
          <w:rFonts w:ascii="Courier New" w:hAnsi="Courier New" w:cs="Courier New"/>
        </w:rPr>
        <w:t>s who wouldn’t leave it alone, wound up dead a few months back.</w:t>
      </w:r>
    </w:p>
    <w:p w:rsidR="00FB08E2" w:rsidRPr="007204A9" w:rsidRDefault="00FB08E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 Although Flava admitted he was glad the </w:t>
      </w:r>
      <w:r w:rsidR="00250E56" w:rsidRPr="007204A9">
        <w:rPr>
          <w:rFonts w:ascii="Courier New" w:hAnsi="Courier New" w:cs="Courier New"/>
        </w:rPr>
        <w:t>nosey neighborhood kid</w:t>
      </w:r>
      <w:r w:rsidR="00B938A3" w:rsidRPr="007204A9">
        <w:rPr>
          <w:rFonts w:ascii="Courier New" w:hAnsi="Courier New" w:cs="Courier New"/>
        </w:rPr>
        <w:t xml:space="preserve"> was gone, he always </w:t>
      </w:r>
      <w:r w:rsidR="0072164D" w:rsidRPr="007204A9">
        <w:rPr>
          <w:rFonts w:ascii="Courier New" w:hAnsi="Courier New" w:cs="Courier New"/>
        </w:rPr>
        <w:t>gave</w:t>
      </w:r>
      <w:r w:rsidRPr="007204A9">
        <w:rPr>
          <w:rFonts w:ascii="Courier New" w:hAnsi="Courier New" w:cs="Courier New"/>
        </w:rPr>
        <w:t xml:space="preserve"> the impression that while he was saddened by his death, he </w:t>
      </w:r>
      <w:r w:rsidR="0072164D" w:rsidRPr="007204A9">
        <w:rPr>
          <w:rFonts w:ascii="Courier New" w:hAnsi="Courier New" w:cs="Courier New"/>
        </w:rPr>
        <w:t>had nothing to do</w:t>
      </w:r>
      <w:r w:rsidRPr="007204A9">
        <w:rPr>
          <w:rFonts w:ascii="Courier New" w:hAnsi="Courier New" w:cs="Courier New"/>
        </w:rPr>
        <w:t xml:space="preserve"> with it. </w:t>
      </w:r>
      <w:r w:rsidR="0072164D" w:rsidRPr="007204A9">
        <w:rPr>
          <w:rFonts w:ascii="Courier New" w:hAnsi="Courier New" w:cs="Courier New"/>
        </w:rPr>
        <w:t>Many felt he actually did, but the murder remained unsolved. E</w:t>
      </w:r>
      <w:r w:rsidR="00437793" w:rsidRPr="007204A9">
        <w:rPr>
          <w:rFonts w:ascii="Courier New" w:hAnsi="Courier New" w:cs="Courier New"/>
        </w:rPr>
        <w:t>veryone did figure out no</w:t>
      </w:r>
      <w:r w:rsidR="00E322F0" w:rsidRPr="007204A9">
        <w:rPr>
          <w:rFonts w:ascii="Courier New" w:hAnsi="Courier New" w:cs="Courier New"/>
        </w:rPr>
        <w:t>t to mess with Flava after that or ask too many questions.</w:t>
      </w:r>
    </w:p>
    <w:p w:rsidR="00E322F0" w:rsidRPr="007204A9" w:rsidRDefault="00E322F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In truth, the k</w:t>
      </w:r>
      <w:r w:rsidR="002A2B2B" w:rsidRPr="007204A9">
        <w:rPr>
          <w:rFonts w:ascii="Courier New" w:hAnsi="Courier New" w:cs="Courier New"/>
        </w:rPr>
        <w:t>id who died was a mouthy, no</w:t>
      </w:r>
      <w:r w:rsidR="0006309C" w:rsidRPr="007204A9">
        <w:rPr>
          <w:rFonts w:ascii="Courier New" w:hAnsi="Courier New" w:cs="Courier New"/>
        </w:rPr>
        <w:t>s</w:t>
      </w:r>
      <w:r w:rsidR="002A2B2B" w:rsidRPr="007204A9">
        <w:rPr>
          <w:rFonts w:ascii="Courier New" w:hAnsi="Courier New" w:cs="Courier New"/>
        </w:rPr>
        <w:t>e</w:t>
      </w:r>
      <w:r w:rsidRPr="007204A9">
        <w:rPr>
          <w:rFonts w:ascii="Courier New" w:hAnsi="Courier New" w:cs="Courier New"/>
        </w:rPr>
        <w:t>y</w:t>
      </w:r>
      <w:r w:rsidR="0006309C" w:rsidRPr="007204A9">
        <w:rPr>
          <w:rFonts w:ascii="Courier New" w:hAnsi="Courier New" w:cs="Courier New"/>
        </w:rPr>
        <w:t>,</w:t>
      </w:r>
      <w:r w:rsidRPr="007204A9">
        <w:rPr>
          <w:rFonts w:ascii="Courier New" w:hAnsi="Courier New" w:cs="Courier New"/>
        </w:rPr>
        <w:t xml:space="preserve"> general screw up. </w:t>
      </w:r>
      <w:r w:rsidR="001C286E" w:rsidRPr="007204A9">
        <w:rPr>
          <w:rFonts w:ascii="Courier New" w:hAnsi="Courier New" w:cs="Courier New"/>
        </w:rPr>
        <w:t>He was o</w:t>
      </w:r>
      <w:r w:rsidRPr="007204A9">
        <w:rPr>
          <w:rFonts w:ascii="Courier New" w:hAnsi="Courier New" w:cs="Courier New"/>
        </w:rPr>
        <w:t xml:space="preserve">ne of the people the police viewed as a “city nuisance”. Neighbors always called and complained about some minor offense he was </w:t>
      </w:r>
      <w:r w:rsidR="002A2B2B" w:rsidRPr="007204A9">
        <w:rPr>
          <w:rFonts w:ascii="Courier New" w:hAnsi="Courier New" w:cs="Courier New"/>
        </w:rPr>
        <w:t>committing</w:t>
      </w:r>
      <w:r w:rsidR="00DE1A6D" w:rsidRPr="007204A9">
        <w:rPr>
          <w:rFonts w:ascii="Courier New" w:hAnsi="Courier New" w:cs="Courier New"/>
        </w:rPr>
        <w:t xml:space="preserve"> and th</w:t>
      </w:r>
      <w:r w:rsidRPr="007204A9">
        <w:rPr>
          <w:rFonts w:ascii="Courier New" w:hAnsi="Courier New" w:cs="Courier New"/>
        </w:rPr>
        <w:t>e cops were always chasing him away or locking him up for misdemeanors</w:t>
      </w:r>
      <w:r w:rsidR="00DE1A6D" w:rsidRPr="007204A9">
        <w:rPr>
          <w:rFonts w:ascii="Courier New" w:hAnsi="Courier New" w:cs="Courier New"/>
        </w:rPr>
        <w:t>.  Wh</w:t>
      </w:r>
      <w:r w:rsidRPr="007204A9">
        <w:rPr>
          <w:rFonts w:ascii="Courier New" w:hAnsi="Courier New" w:cs="Courier New"/>
        </w:rPr>
        <w:t>en that wasn’t going on</w:t>
      </w:r>
      <w:r w:rsidR="00DE1A6D" w:rsidRPr="007204A9">
        <w:rPr>
          <w:rFonts w:ascii="Courier New" w:hAnsi="Courier New" w:cs="Courier New"/>
        </w:rPr>
        <w:t>,</w:t>
      </w:r>
      <w:r w:rsidRPr="007204A9">
        <w:rPr>
          <w:rFonts w:ascii="Courier New" w:hAnsi="Courier New" w:cs="Courier New"/>
        </w:rPr>
        <w:t xml:space="preserve"> he was getting into arguments and fights with anyone he</w:t>
      </w:r>
      <w:r w:rsidR="00DE1A6D" w:rsidRPr="007204A9">
        <w:rPr>
          <w:rFonts w:ascii="Courier New" w:hAnsi="Courier New" w:cs="Courier New"/>
        </w:rPr>
        <w:t xml:space="preserve"> came in</w:t>
      </w:r>
      <w:r w:rsidR="00EC4E0C" w:rsidRPr="007204A9">
        <w:rPr>
          <w:rFonts w:ascii="Courier New" w:hAnsi="Courier New" w:cs="Courier New"/>
        </w:rPr>
        <w:t xml:space="preserve"> </w:t>
      </w:r>
      <w:r w:rsidR="00DE1A6D" w:rsidRPr="007204A9">
        <w:rPr>
          <w:rFonts w:ascii="Courier New" w:hAnsi="Courier New" w:cs="Courier New"/>
        </w:rPr>
        <w:t xml:space="preserve">contact </w:t>
      </w:r>
      <w:r w:rsidR="00DE1A6D" w:rsidRPr="007204A9">
        <w:rPr>
          <w:rFonts w:ascii="Courier New" w:hAnsi="Courier New" w:cs="Courier New"/>
        </w:rPr>
        <w:lastRenderedPageBreak/>
        <w:t>with. If the</w:t>
      </w:r>
      <w:r w:rsidRPr="007204A9">
        <w:rPr>
          <w:rFonts w:ascii="Courier New" w:hAnsi="Courier New" w:cs="Courier New"/>
        </w:rPr>
        <w:t>r</w:t>
      </w:r>
      <w:r w:rsidR="00DE1A6D" w:rsidRPr="007204A9">
        <w:rPr>
          <w:rFonts w:ascii="Courier New" w:hAnsi="Courier New" w:cs="Courier New"/>
        </w:rPr>
        <w:t>e</w:t>
      </w:r>
      <w:r w:rsidRPr="007204A9">
        <w:rPr>
          <w:rFonts w:ascii="Courier New" w:hAnsi="Courier New" w:cs="Courier New"/>
        </w:rPr>
        <w:t xml:space="preserve"> was a picture in the dictionary for the word “nuisance”, it would have been </w:t>
      </w:r>
      <w:r w:rsidR="00DE1A6D" w:rsidRPr="007204A9">
        <w:rPr>
          <w:rFonts w:ascii="Courier New" w:hAnsi="Courier New" w:cs="Courier New"/>
        </w:rPr>
        <w:t xml:space="preserve">one </w:t>
      </w:r>
      <w:r w:rsidRPr="007204A9">
        <w:rPr>
          <w:rFonts w:ascii="Courier New" w:hAnsi="Courier New" w:cs="Courier New"/>
        </w:rPr>
        <w:t>of him.</w:t>
      </w:r>
    </w:p>
    <w:p w:rsidR="00E322F0" w:rsidRPr="007204A9" w:rsidRDefault="0072164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W</w:t>
      </w:r>
      <w:r w:rsidR="00E322F0" w:rsidRPr="007204A9">
        <w:rPr>
          <w:rFonts w:ascii="Courier New" w:hAnsi="Courier New" w:cs="Courier New"/>
        </w:rPr>
        <w:t>hen he wound up dead, no one was torn up about</w:t>
      </w:r>
      <w:r w:rsidR="00EE7C26" w:rsidRPr="007204A9">
        <w:rPr>
          <w:rFonts w:ascii="Courier New" w:hAnsi="Courier New" w:cs="Courier New"/>
        </w:rPr>
        <w:t xml:space="preserve"> it. E</w:t>
      </w:r>
      <w:r w:rsidR="00E322F0" w:rsidRPr="007204A9">
        <w:rPr>
          <w:rFonts w:ascii="Courier New" w:hAnsi="Courier New" w:cs="Courier New"/>
        </w:rPr>
        <w:t xml:space="preserve">veryone </w:t>
      </w:r>
      <w:r w:rsidR="006D07C6" w:rsidRPr="007204A9">
        <w:rPr>
          <w:rFonts w:ascii="Courier New" w:hAnsi="Courier New" w:cs="Courier New"/>
        </w:rPr>
        <w:t>k</w:t>
      </w:r>
      <w:r w:rsidR="00E322F0" w:rsidRPr="007204A9">
        <w:rPr>
          <w:rFonts w:ascii="Courier New" w:hAnsi="Courier New" w:cs="Courier New"/>
        </w:rPr>
        <w:t>new the police department wasn’t going to s</w:t>
      </w:r>
      <w:r w:rsidR="0006309C" w:rsidRPr="007204A9">
        <w:rPr>
          <w:rFonts w:ascii="Courier New" w:hAnsi="Courier New" w:cs="Courier New"/>
        </w:rPr>
        <w:t>pend any time investigating it</w:t>
      </w:r>
      <w:r w:rsidRPr="007204A9">
        <w:rPr>
          <w:rFonts w:ascii="Courier New" w:hAnsi="Courier New" w:cs="Courier New"/>
        </w:rPr>
        <w:t>. The only thing they kept saying was that it was</w:t>
      </w:r>
      <w:r w:rsidR="00E322F0" w:rsidRPr="007204A9">
        <w:rPr>
          <w:rFonts w:ascii="Courier New" w:hAnsi="Courier New" w:cs="Courier New"/>
        </w:rPr>
        <w:t xml:space="preserve"> under investigation</w:t>
      </w:r>
      <w:r w:rsidRPr="007204A9">
        <w:rPr>
          <w:rFonts w:ascii="Courier New" w:hAnsi="Courier New" w:cs="Courier New"/>
        </w:rPr>
        <w:t>.</w:t>
      </w:r>
      <w:r w:rsidR="00E322F0" w:rsidRPr="007204A9">
        <w:rPr>
          <w:rFonts w:ascii="Courier New" w:hAnsi="Courier New" w:cs="Courier New"/>
        </w:rPr>
        <w:t xml:space="preserve"> </w:t>
      </w:r>
      <w:r w:rsidR="00EE7C26" w:rsidRPr="007204A9">
        <w:rPr>
          <w:rFonts w:ascii="Courier New" w:hAnsi="Courier New" w:cs="Courier New"/>
        </w:rPr>
        <w:t>The only people who did care</w:t>
      </w:r>
      <w:r w:rsidRPr="007204A9">
        <w:rPr>
          <w:rFonts w:ascii="Courier New" w:hAnsi="Courier New" w:cs="Courier New"/>
        </w:rPr>
        <w:t xml:space="preserve"> about the </w:t>
      </w:r>
      <w:proofErr w:type="gramStart"/>
      <w:r w:rsidRPr="007204A9">
        <w:rPr>
          <w:rFonts w:ascii="Courier New" w:hAnsi="Courier New" w:cs="Courier New"/>
        </w:rPr>
        <w:t>kids</w:t>
      </w:r>
      <w:proofErr w:type="gramEnd"/>
      <w:r w:rsidRPr="007204A9">
        <w:rPr>
          <w:rFonts w:ascii="Courier New" w:hAnsi="Courier New" w:cs="Courier New"/>
        </w:rPr>
        <w:t xml:space="preserve"> death was</w:t>
      </w:r>
      <w:r w:rsidR="00EE7C26" w:rsidRPr="007204A9">
        <w:rPr>
          <w:rFonts w:ascii="Courier New" w:hAnsi="Courier New" w:cs="Courier New"/>
        </w:rPr>
        <w:t xml:space="preserve"> his </w:t>
      </w:r>
      <w:r w:rsidR="00E322F0" w:rsidRPr="007204A9">
        <w:rPr>
          <w:rFonts w:ascii="Courier New" w:hAnsi="Courier New" w:cs="Courier New"/>
        </w:rPr>
        <w:t xml:space="preserve">family, but even they </w:t>
      </w:r>
      <w:r w:rsidR="006D07C6" w:rsidRPr="007204A9">
        <w:rPr>
          <w:rFonts w:ascii="Courier New" w:hAnsi="Courier New" w:cs="Courier New"/>
        </w:rPr>
        <w:t xml:space="preserve">couldn’t say they </w:t>
      </w:r>
      <w:r w:rsidR="00E322F0" w:rsidRPr="007204A9">
        <w:rPr>
          <w:rFonts w:ascii="Courier New" w:hAnsi="Courier New" w:cs="Courier New"/>
        </w:rPr>
        <w:t>were too surprised.</w:t>
      </w:r>
    </w:p>
    <w:p w:rsidR="00E30967"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w:t>
      </w:r>
      <w:r w:rsidR="00437793" w:rsidRPr="007204A9">
        <w:rPr>
          <w:rFonts w:ascii="Courier New" w:hAnsi="Courier New" w:cs="Courier New"/>
        </w:rPr>
        <w:t xml:space="preserve"> and Flava gave each other the familiar greeting and then got caught up on the latest stuff </w:t>
      </w:r>
      <w:r w:rsidR="002A2B2B" w:rsidRPr="007204A9">
        <w:rPr>
          <w:rFonts w:ascii="Courier New" w:hAnsi="Courier New" w:cs="Courier New"/>
        </w:rPr>
        <w:t xml:space="preserve">going on around the hood. </w:t>
      </w:r>
      <w:r w:rsidR="006A2952" w:rsidRPr="007204A9">
        <w:rPr>
          <w:rFonts w:ascii="Courier New" w:hAnsi="Courier New" w:cs="Courier New"/>
        </w:rPr>
        <w:t>Ever since he’d spent time away in prison, they’d both gotten into their own things, but the bond was still there.</w:t>
      </w:r>
      <w:r w:rsidR="00437793" w:rsidRPr="007204A9">
        <w:rPr>
          <w:rFonts w:ascii="Courier New" w:hAnsi="Courier New" w:cs="Courier New"/>
        </w:rPr>
        <w:t xml:space="preserve"> </w:t>
      </w:r>
      <w:r w:rsidR="006A2952" w:rsidRPr="007204A9">
        <w:rPr>
          <w:rFonts w:ascii="Courier New" w:hAnsi="Courier New" w:cs="Courier New"/>
        </w:rPr>
        <w:t xml:space="preserve"> </w:t>
      </w:r>
      <w:r w:rsidR="00437793" w:rsidRPr="007204A9">
        <w:rPr>
          <w:rFonts w:ascii="Courier New" w:hAnsi="Courier New" w:cs="Courier New"/>
        </w:rPr>
        <w:t>Flava had “moved up” in a criminal sort of way</w:t>
      </w:r>
      <w:r w:rsidR="0072164D" w:rsidRPr="007204A9">
        <w:rPr>
          <w:rFonts w:ascii="Courier New" w:hAnsi="Courier New" w:cs="Courier New"/>
        </w:rPr>
        <w:t xml:space="preserve"> and</w:t>
      </w:r>
      <w:r w:rsidR="007B5B14" w:rsidRPr="007204A9">
        <w:rPr>
          <w:rFonts w:ascii="Courier New" w:hAnsi="Courier New" w:cs="Courier New"/>
        </w:rPr>
        <w:t xml:space="preserve"> </w:t>
      </w:r>
      <w:r w:rsidRPr="007204A9">
        <w:rPr>
          <w:rFonts w:ascii="Courier New" w:hAnsi="Courier New" w:cs="Courier New"/>
        </w:rPr>
        <w:t>Victor</w:t>
      </w:r>
      <w:r w:rsidR="007B5B14" w:rsidRPr="007204A9">
        <w:rPr>
          <w:rFonts w:ascii="Courier New" w:hAnsi="Courier New" w:cs="Courier New"/>
        </w:rPr>
        <w:t xml:space="preserve">, well, </w:t>
      </w:r>
      <w:r w:rsidR="000311D9" w:rsidRPr="007204A9">
        <w:rPr>
          <w:rFonts w:ascii="Courier New" w:hAnsi="Courier New" w:cs="Courier New"/>
        </w:rPr>
        <w:t xml:space="preserve">frankly, </w:t>
      </w:r>
      <w:r w:rsidR="007B5B14" w:rsidRPr="007204A9">
        <w:rPr>
          <w:rFonts w:ascii="Courier New" w:hAnsi="Courier New" w:cs="Courier New"/>
        </w:rPr>
        <w:t xml:space="preserve">he’d plain “moved in” to </w:t>
      </w:r>
      <w:r w:rsidR="00E30967" w:rsidRPr="007204A9">
        <w:rPr>
          <w:rFonts w:ascii="Courier New" w:hAnsi="Courier New" w:cs="Courier New"/>
        </w:rPr>
        <w:t xml:space="preserve">the criminal world. </w:t>
      </w:r>
    </w:p>
    <w:p w:rsidR="0072678E" w:rsidRPr="007204A9" w:rsidRDefault="0072678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Damn, Dawg, So how long has it been since I seen you?” Flava asked.</w:t>
      </w:r>
    </w:p>
    <w:p w:rsidR="00F46E30" w:rsidRPr="007204A9" w:rsidRDefault="00683BC4" w:rsidP="007F4E0B">
      <w:pPr>
        <w:spacing w:before="100" w:beforeAutospacing="1" w:after="100" w:afterAutospacing="1" w:line="360" w:lineRule="auto"/>
        <w:ind w:firstLine="432"/>
        <w:contextualSpacing/>
        <w:jc w:val="both"/>
        <w:rPr>
          <w:rFonts w:ascii="Courier New" w:hAnsi="Courier New" w:cs="Courier New"/>
        </w:rPr>
      </w:pPr>
      <w:proofErr w:type="gramStart"/>
      <w:r w:rsidRPr="007204A9">
        <w:rPr>
          <w:rFonts w:ascii="Courier New" w:hAnsi="Courier New" w:cs="Courier New"/>
        </w:rPr>
        <w:t>“Over</w:t>
      </w:r>
      <w:r w:rsidR="0072678E" w:rsidRPr="007204A9">
        <w:rPr>
          <w:rFonts w:ascii="Courier New" w:hAnsi="Courier New" w:cs="Courier New"/>
        </w:rPr>
        <w:t xml:space="preserve"> </w:t>
      </w:r>
      <w:r w:rsidR="001A2543" w:rsidRPr="007204A9">
        <w:rPr>
          <w:rFonts w:ascii="Courier New" w:hAnsi="Courier New" w:cs="Courier New"/>
        </w:rPr>
        <w:t xml:space="preserve">two </w:t>
      </w:r>
      <w:r w:rsidR="0072678E" w:rsidRPr="007204A9">
        <w:rPr>
          <w:rFonts w:ascii="Courier New" w:hAnsi="Courier New" w:cs="Courier New"/>
        </w:rPr>
        <w:t>year</w:t>
      </w:r>
      <w:r w:rsidR="00F46E30" w:rsidRPr="007204A9">
        <w:rPr>
          <w:rFonts w:ascii="Courier New" w:hAnsi="Courier New" w:cs="Courier New"/>
        </w:rPr>
        <w:t>s,</w:t>
      </w:r>
      <w:r w:rsidR="0072678E" w:rsidRPr="007204A9">
        <w:rPr>
          <w:rFonts w:ascii="Courier New" w:hAnsi="Courier New" w:cs="Courier New"/>
        </w:rPr>
        <w:t xml:space="preserve"> </w:t>
      </w:r>
      <w:r w:rsidR="00F46E30" w:rsidRPr="007204A9">
        <w:rPr>
          <w:rFonts w:ascii="Courier New" w:hAnsi="Courier New" w:cs="Courier New"/>
        </w:rPr>
        <w:t>bro.”</w:t>
      </w:r>
      <w:proofErr w:type="gramEnd"/>
    </w:p>
    <w:p w:rsidR="0072678E" w:rsidRPr="007204A9" w:rsidRDefault="0072678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Man, that’s crazy, yo. I mean I can’t believe it’s been that long!”</w:t>
      </w:r>
    </w:p>
    <w:p w:rsidR="0072678E" w:rsidRPr="007204A9" w:rsidRDefault="0072678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Yeah, man, me neither. In fact, the last time I saw you </w:t>
      </w:r>
      <w:proofErr w:type="gramStart"/>
      <w:r w:rsidRPr="007204A9">
        <w:rPr>
          <w:rFonts w:ascii="Courier New" w:hAnsi="Courier New" w:cs="Courier New"/>
        </w:rPr>
        <w:t>was</w:t>
      </w:r>
      <w:proofErr w:type="gramEnd"/>
      <w:r w:rsidRPr="007204A9">
        <w:rPr>
          <w:rFonts w:ascii="Courier New" w:hAnsi="Courier New" w:cs="Courier New"/>
        </w:rPr>
        <w:t xml:space="preserve"> at Courtney’s party, Dawg.</w:t>
      </w:r>
      <w:r w:rsidR="007C662E" w:rsidRPr="007204A9">
        <w:rPr>
          <w:rFonts w:ascii="Courier New" w:hAnsi="Courier New" w:cs="Courier New"/>
        </w:rPr>
        <w:t xml:space="preserve"> </w:t>
      </w:r>
      <w:r w:rsidRPr="007204A9">
        <w:rPr>
          <w:rFonts w:ascii="Courier New" w:hAnsi="Courier New" w:cs="Courier New"/>
        </w:rPr>
        <w:t xml:space="preserve"> Remember, she’d had her cousin livin’ with her</w:t>
      </w:r>
      <w:r w:rsidR="00EE7C26" w:rsidRPr="007204A9">
        <w:rPr>
          <w:rFonts w:ascii="Courier New" w:hAnsi="Courier New" w:cs="Courier New"/>
        </w:rPr>
        <w:t>, w</w:t>
      </w:r>
      <w:r w:rsidR="00683BC4" w:rsidRPr="007204A9">
        <w:rPr>
          <w:rFonts w:ascii="Courier New" w:hAnsi="Courier New" w:cs="Courier New"/>
        </w:rPr>
        <w:t>i</w:t>
      </w:r>
      <w:r w:rsidRPr="007204A9">
        <w:rPr>
          <w:rFonts w:ascii="Courier New" w:hAnsi="Courier New" w:cs="Courier New"/>
        </w:rPr>
        <w:t>th her fine self!”</w:t>
      </w:r>
    </w:p>
    <w:p w:rsidR="0072678E" w:rsidRPr="007204A9" w:rsidRDefault="0072678E" w:rsidP="007F4E0B">
      <w:pPr>
        <w:spacing w:before="100" w:beforeAutospacing="1" w:after="100" w:afterAutospacing="1" w:line="360" w:lineRule="auto"/>
        <w:ind w:firstLine="432"/>
        <w:contextualSpacing/>
        <w:jc w:val="both"/>
        <w:rPr>
          <w:rFonts w:ascii="Courier New" w:hAnsi="Courier New" w:cs="Courier New"/>
        </w:rPr>
      </w:pPr>
      <w:proofErr w:type="gramStart"/>
      <w:r w:rsidRPr="007204A9">
        <w:rPr>
          <w:rFonts w:ascii="Courier New" w:hAnsi="Courier New" w:cs="Courier New"/>
        </w:rPr>
        <w:t xml:space="preserve">“Snaps, oh </w:t>
      </w:r>
      <w:r w:rsidR="00F71F9C" w:rsidRPr="007204A9">
        <w:rPr>
          <w:rFonts w:ascii="Courier New" w:hAnsi="Courier New" w:cs="Courier New"/>
          <w:i/>
        </w:rPr>
        <w:t>hell</w:t>
      </w:r>
      <w:r w:rsidR="00F71F9C" w:rsidRPr="007204A9">
        <w:rPr>
          <w:rFonts w:ascii="Courier New" w:hAnsi="Courier New" w:cs="Courier New"/>
        </w:rPr>
        <w:t xml:space="preserve"> </w:t>
      </w:r>
      <w:r w:rsidRPr="007204A9">
        <w:rPr>
          <w:rFonts w:ascii="Courier New" w:hAnsi="Courier New" w:cs="Courier New"/>
        </w:rPr>
        <w:t>yeah.</w:t>
      </w:r>
      <w:proofErr w:type="gramEnd"/>
      <w:r w:rsidRPr="007204A9">
        <w:rPr>
          <w:rFonts w:ascii="Courier New" w:hAnsi="Courier New" w:cs="Courier New"/>
        </w:rPr>
        <w:t xml:space="preserve"> I remember</w:t>
      </w:r>
      <w:r w:rsidR="006A2952" w:rsidRPr="007204A9">
        <w:rPr>
          <w:rFonts w:ascii="Courier New" w:hAnsi="Courier New" w:cs="Courier New"/>
        </w:rPr>
        <w:t xml:space="preserve">.  You and </w:t>
      </w:r>
      <w:r w:rsidRPr="007204A9">
        <w:rPr>
          <w:rFonts w:ascii="Courier New" w:hAnsi="Courier New" w:cs="Courier New"/>
        </w:rPr>
        <w:t xml:space="preserve">I </w:t>
      </w:r>
      <w:r w:rsidR="006A2952" w:rsidRPr="007204A9">
        <w:rPr>
          <w:rFonts w:ascii="Courier New" w:hAnsi="Courier New" w:cs="Courier New"/>
        </w:rPr>
        <w:t xml:space="preserve">was </w:t>
      </w:r>
      <w:r w:rsidRPr="007204A9">
        <w:rPr>
          <w:rFonts w:ascii="Courier New" w:hAnsi="Courier New" w:cs="Courier New"/>
        </w:rPr>
        <w:t xml:space="preserve">jokin’ ‘bout how fine we thought Courtney was until we saw her cousin.” </w:t>
      </w:r>
    </w:p>
    <w:p w:rsidR="001635F9" w:rsidRPr="007204A9" w:rsidRDefault="0072678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y both fell into easy laughter. Then they were quiet for a second before Flava spoke up, “Yeah, man, them was good times. The old days</w:t>
      </w:r>
      <w:r w:rsidR="006A2952" w:rsidRPr="007204A9">
        <w:rPr>
          <w:rFonts w:ascii="Courier New" w:hAnsi="Courier New" w:cs="Courier New"/>
        </w:rPr>
        <w:t>’</w:t>
      </w:r>
      <w:r w:rsidRPr="007204A9">
        <w:rPr>
          <w:rFonts w:ascii="Courier New" w:hAnsi="Courier New" w:cs="Courier New"/>
        </w:rPr>
        <w:t xml:space="preserve"> was good times. </w:t>
      </w:r>
      <w:proofErr w:type="gramStart"/>
      <w:r w:rsidRPr="007204A9">
        <w:rPr>
          <w:rFonts w:ascii="Courier New" w:hAnsi="Courier New" w:cs="Courier New"/>
        </w:rPr>
        <w:t>Playin’ ball with you all the time and shit.</w:t>
      </w:r>
      <w:proofErr w:type="gramEnd"/>
      <w:r w:rsidRPr="007204A9">
        <w:rPr>
          <w:rFonts w:ascii="Courier New" w:hAnsi="Courier New" w:cs="Courier New"/>
        </w:rPr>
        <w:t xml:space="preserve"> </w:t>
      </w:r>
      <w:proofErr w:type="gramStart"/>
      <w:r w:rsidR="000311D9" w:rsidRPr="007204A9">
        <w:rPr>
          <w:rFonts w:ascii="Courier New" w:hAnsi="Courier New" w:cs="Courier New"/>
        </w:rPr>
        <w:t>Straight</w:t>
      </w:r>
      <w:r w:rsidRPr="007204A9">
        <w:rPr>
          <w:rFonts w:ascii="Courier New" w:hAnsi="Courier New" w:cs="Courier New"/>
        </w:rPr>
        <w:t xml:space="preserve"> chillin’.</w:t>
      </w:r>
      <w:proofErr w:type="gramEnd"/>
      <w:r w:rsidRPr="007204A9">
        <w:rPr>
          <w:rFonts w:ascii="Courier New" w:hAnsi="Courier New" w:cs="Courier New"/>
        </w:rPr>
        <w:t xml:space="preserve"> You and me on the same team, the other schools never even have a chance. </w:t>
      </w:r>
    </w:p>
    <w:p w:rsidR="0072678E" w:rsidRPr="007204A9" w:rsidRDefault="001635F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w:t>
      </w:r>
      <w:r w:rsidR="0072678E" w:rsidRPr="007204A9">
        <w:rPr>
          <w:rFonts w:ascii="Courier New" w:hAnsi="Courier New" w:cs="Courier New"/>
        </w:rPr>
        <w:t>Man, I remember that night against….who was it….Grady</w:t>
      </w:r>
      <w:r w:rsidR="00F46E30" w:rsidRPr="007204A9">
        <w:rPr>
          <w:rFonts w:ascii="Courier New" w:hAnsi="Courier New" w:cs="Courier New"/>
        </w:rPr>
        <w:t>? Y</w:t>
      </w:r>
      <w:r w:rsidR="00F71F9C" w:rsidRPr="007204A9">
        <w:rPr>
          <w:rFonts w:ascii="Courier New" w:hAnsi="Courier New" w:cs="Courier New"/>
        </w:rPr>
        <w:t>eah</w:t>
      </w:r>
      <w:r w:rsidR="00F46E30" w:rsidRPr="007204A9">
        <w:rPr>
          <w:rFonts w:ascii="Courier New" w:hAnsi="Courier New" w:cs="Courier New"/>
        </w:rPr>
        <w:t xml:space="preserve">, </w:t>
      </w:r>
      <w:r w:rsidR="0072678E" w:rsidRPr="007204A9">
        <w:rPr>
          <w:rFonts w:ascii="Courier New" w:hAnsi="Courier New" w:cs="Courier New"/>
        </w:rPr>
        <w:t xml:space="preserve">you came off the bench and dropped thirty-five. </w:t>
      </w:r>
      <w:r w:rsidR="00711EA2" w:rsidRPr="007204A9">
        <w:rPr>
          <w:rFonts w:ascii="Courier New" w:hAnsi="Courier New" w:cs="Courier New"/>
        </w:rPr>
        <w:t>I was like, now this is the brotha I know, not the one who comes in and role plays. Man, you went freakin’ off that night, dawg! What the hell got into you?”</w:t>
      </w:r>
    </w:p>
    <w:p w:rsidR="00711EA2" w:rsidRPr="007204A9" w:rsidRDefault="00711EA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I was in a zone and pissed at coach</w:t>
      </w:r>
      <w:r w:rsidR="00F46E30" w:rsidRPr="007204A9">
        <w:rPr>
          <w:rFonts w:ascii="Courier New" w:hAnsi="Courier New" w:cs="Courier New"/>
        </w:rPr>
        <w:t>,</w:t>
      </w:r>
      <w:r w:rsidRPr="007204A9">
        <w:rPr>
          <w:rFonts w:ascii="Courier New" w:hAnsi="Courier New" w:cs="Courier New"/>
        </w:rPr>
        <w:t xml:space="preserve">” </w:t>
      </w:r>
      <w:r w:rsidR="00BE6792" w:rsidRPr="007204A9">
        <w:rPr>
          <w:rFonts w:ascii="Courier New" w:hAnsi="Courier New" w:cs="Courier New"/>
        </w:rPr>
        <w:t>Victor</w:t>
      </w:r>
      <w:r w:rsidR="006A2952" w:rsidRPr="007204A9">
        <w:rPr>
          <w:rFonts w:ascii="Courier New" w:hAnsi="Courier New" w:cs="Courier New"/>
        </w:rPr>
        <w:t xml:space="preserve"> </w:t>
      </w:r>
      <w:r w:rsidRPr="007204A9">
        <w:rPr>
          <w:rFonts w:ascii="Courier New" w:hAnsi="Courier New" w:cs="Courier New"/>
        </w:rPr>
        <w:t>replied laughing.</w:t>
      </w:r>
    </w:p>
    <w:p w:rsidR="00AB2E7D" w:rsidRPr="007204A9" w:rsidRDefault="006A295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lthough </w:t>
      </w:r>
      <w:r w:rsidR="00BE6792" w:rsidRPr="007204A9">
        <w:rPr>
          <w:rFonts w:ascii="Courier New" w:hAnsi="Courier New" w:cs="Courier New"/>
        </w:rPr>
        <w:t>he</w:t>
      </w:r>
      <w:r w:rsidR="007B5B14" w:rsidRPr="007204A9">
        <w:rPr>
          <w:rFonts w:ascii="Courier New" w:hAnsi="Courier New" w:cs="Courier New"/>
        </w:rPr>
        <w:t xml:space="preserve"> was on the same high school team with Flava</w:t>
      </w:r>
      <w:r w:rsidR="0022156A" w:rsidRPr="007204A9">
        <w:rPr>
          <w:rFonts w:ascii="Courier New" w:hAnsi="Courier New" w:cs="Courier New"/>
        </w:rPr>
        <w:t xml:space="preserve">, </w:t>
      </w:r>
      <w:r w:rsidRPr="007204A9">
        <w:rPr>
          <w:rFonts w:ascii="Courier New" w:hAnsi="Courier New" w:cs="Courier New"/>
        </w:rPr>
        <w:t>he rarely</w:t>
      </w:r>
      <w:r w:rsidR="0022156A" w:rsidRPr="007204A9">
        <w:rPr>
          <w:rFonts w:ascii="Courier New" w:hAnsi="Courier New" w:cs="Courier New"/>
        </w:rPr>
        <w:t xml:space="preserve"> started even thou</w:t>
      </w:r>
      <w:r w:rsidR="007B5B14" w:rsidRPr="007204A9">
        <w:rPr>
          <w:rFonts w:ascii="Courier New" w:hAnsi="Courier New" w:cs="Courier New"/>
        </w:rPr>
        <w:t>gh he was very good</w:t>
      </w:r>
      <w:r w:rsidR="00183638" w:rsidRPr="007204A9">
        <w:rPr>
          <w:rFonts w:ascii="Courier New" w:hAnsi="Courier New" w:cs="Courier New"/>
        </w:rPr>
        <w:t xml:space="preserve"> and got a significant amount of playing time</w:t>
      </w:r>
      <w:r w:rsidR="007B5B14" w:rsidRPr="007204A9">
        <w:rPr>
          <w:rFonts w:ascii="Courier New" w:hAnsi="Courier New" w:cs="Courier New"/>
        </w:rPr>
        <w:t xml:space="preserve">. </w:t>
      </w:r>
      <w:r w:rsidR="000311D9" w:rsidRPr="007204A9">
        <w:rPr>
          <w:rFonts w:ascii="Courier New" w:hAnsi="Courier New" w:cs="Courier New"/>
        </w:rPr>
        <w:t>Matter of</w:t>
      </w:r>
      <w:r w:rsidR="00E30967" w:rsidRPr="007204A9">
        <w:rPr>
          <w:rFonts w:ascii="Courier New" w:hAnsi="Courier New" w:cs="Courier New"/>
        </w:rPr>
        <w:t xml:space="preserve"> fact, he’d have been a starter</w:t>
      </w:r>
      <w:r w:rsidR="007B5B14" w:rsidRPr="007204A9">
        <w:rPr>
          <w:rFonts w:ascii="Courier New" w:hAnsi="Courier New" w:cs="Courier New"/>
        </w:rPr>
        <w:t xml:space="preserve"> on any other inner city school team, but his team was loaded. He still managed to get a pretty good reputation around the city though, despite not starting. He’d even had a few colleges look at him, but he didn’t want to waste his youth, locked up </w:t>
      </w:r>
      <w:r w:rsidR="00324A3A" w:rsidRPr="007204A9">
        <w:rPr>
          <w:rFonts w:ascii="Courier New" w:hAnsi="Courier New" w:cs="Courier New"/>
        </w:rPr>
        <w:t>spending time taking classes in college</w:t>
      </w:r>
      <w:r w:rsidR="007B5B14" w:rsidRPr="007204A9">
        <w:rPr>
          <w:rFonts w:ascii="Courier New" w:hAnsi="Courier New" w:cs="Courier New"/>
        </w:rPr>
        <w:t>, so he decided to get a job</w:t>
      </w:r>
      <w:r w:rsidR="00324A3A" w:rsidRPr="007204A9">
        <w:rPr>
          <w:rFonts w:ascii="Courier New" w:hAnsi="Courier New" w:cs="Courier New"/>
        </w:rPr>
        <w:t xml:space="preserve"> after graduation</w:t>
      </w:r>
      <w:r w:rsidR="007B5B14" w:rsidRPr="007204A9">
        <w:rPr>
          <w:rFonts w:ascii="Courier New" w:hAnsi="Courier New" w:cs="Courier New"/>
        </w:rPr>
        <w:t>.</w:t>
      </w:r>
      <w:r w:rsidR="001C286E" w:rsidRPr="007204A9">
        <w:rPr>
          <w:rFonts w:ascii="Courier New" w:hAnsi="Courier New" w:cs="Courier New"/>
        </w:rPr>
        <w:t xml:space="preserve"> </w:t>
      </w:r>
      <w:r w:rsidR="00711EA2" w:rsidRPr="007204A9">
        <w:rPr>
          <w:rFonts w:ascii="Courier New" w:hAnsi="Courier New" w:cs="Courier New"/>
        </w:rPr>
        <w:t xml:space="preserve">He bounced around from job to job, never really finding a place to stick. He wasn’t pleased with the nickel and dime jobs and since he never stayed at any of them very long, he never got the opportunity to move up. </w:t>
      </w:r>
    </w:p>
    <w:p w:rsidR="007B5B14" w:rsidRPr="007204A9" w:rsidRDefault="00711EA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w:t>
      </w:r>
      <w:r w:rsidR="00AB2E7D" w:rsidRPr="007204A9">
        <w:rPr>
          <w:rFonts w:ascii="Courier New" w:hAnsi="Courier New" w:cs="Courier New"/>
        </w:rPr>
        <w:t>’d</w:t>
      </w:r>
      <w:r w:rsidRPr="007204A9">
        <w:rPr>
          <w:rFonts w:ascii="Courier New" w:hAnsi="Courier New" w:cs="Courier New"/>
        </w:rPr>
        <w:t xml:space="preserve"> watched from the sidelines as his partner Flava started wearing nicer and nicer clothes, moved into his own apartment and bought nice rides</w:t>
      </w:r>
      <w:r w:rsidR="006A2952" w:rsidRPr="007204A9">
        <w:rPr>
          <w:rFonts w:ascii="Courier New" w:hAnsi="Courier New" w:cs="Courier New"/>
        </w:rPr>
        <w:t xml:space="preserve"> before he got locked up</w:t>
      </w:r>
      <w:r w:rsidRPr="007204A9">
        <w:rPr>
          <w:rFonts w:ascii="Courier New" w:hAnsi="Courier New" w:cs="Courier New"/>
        </w:rPr>
        <w:t xml:space="preserve">. </w:t>
      </w:r>
      <w:r w:rsidR="006A2952" w:rsidRPr="007204A9">
        <w:rPr>
          <w:rFonts w:ascii="Courier New" w:hAnsi="Courier New" w:cs="Courier New"/>
        </w:rPr>
        <w:t xml:space="preserve"> </w:t>
      </w:r>
      <w:r w:rsidR="001635F9" w:rsidRPr="007204A9">
        <w:rPr>
          <w:rFonts w:ascii="Courier New" w:hAnsi="Courier New" w:cs="Courier New"/>
        </w:rPr>
        <w:t>Victor</w:t>
      </w:r>
      <w:r w:rsidRPr="007204A9">
        <w:rPr>
          <w:rFonts w:ascii="Courier New" w:hAnsi="Courier New" w:cs="Courier New"/>
        </w:rPr>
        <w:t xml:space="preserve"> </w:t>
      </w:r>
      <w:r w:rsidR="008E7239" w:rsidRPr="007204A9">
        <w:rPr>
          <w:rFonts w:ascii="Courier New" w:hAnsi="Courier New" w:cs="Courier New"/>
        </w:rPr>
        <w:t>was</w:t>
      </w:r>
      <w:r w:rsidR="00EE7C26" w:rsidRPr="007204A9">
        <w:rPr>
          <w:rFonts w:ascii="Courier New" w:hAnsi="Courier New" w:cs="Courier New"/>
        </w:rPr>
        <w:t xml:space="preserve"> </w:t>
      </w:r>
      <w:r w:rsidRPr="007204A9">
        <w:rPr>
          <w:rFonts w:ascii="Courier New" w:hAnsi="Courier New" w:cs="Courier New"/>
        </w:rPr>
        <w:t>tired of scrapping and saving pennies. Although he lived with his mother, he</w:t>
      </w:r>
      <w:r w:rsidR="005534D3" w:rsidRPr="007204A9">
        <w:rPr>
          <w:rFonts w:ascii="Courier New" w:hAnsi="Courier New" w:cs="Courier New"/>
        </w:rPr>
        <w:t xml:space="preserve"> wanted to be nothing like</w:t>
      </w:r>
      <w:r w:rsidRPr="007204A9">
        <w:rPr>
          <w:rFonts w:ascii="Courier New" w:hAnsi="Courier New" w:cs="Courier New"/>
        </w:rPr>
        <w:t xml:space="preserve"> her. He had no intention of bustin’ his ass and having nothing to show for it</w:t>
      </w:r>
      <w:r w:rsidR="001635F9" w:rsidRPr="007204A9">
        <w:rPr>
          <w:rFonts w:ascii="Courier New" w:hAnsi="Courier New" w:cs="Courier New"/>
        </w:rPr>
        <w:t>, s</w:t>
      </w:r>
      <w:r w:rsidRPr="007204A9">
        <w:rPr>
          <w:rFonts w:ascii="Courier New" w:hAnsi="Courier New" w:cs="Courier New"/>
        </w:rPr>
        <w:t>o he changed his philosophy</w:t>
      </w:r>
      <w:r w:rsidR="002F295E" w:rsidRPr="007204A9">
        <w:rPr>
          <w:rFonts w:ascii="Courier New" w:hAnsi="Courier New" w:cs="Courier New"/>
        </w:rPr>
        <w:t xml:space="preserve"> and</w:t>
      </w:r>
      <w:r w:rsidRPr="007204A9">
        <w:rPr>
          <w:rFonts w:ascii="Courier New" w:hAnsi="Courier New" w:cs="Courier New"/>
        </w:rPr>
        <w:t xml:space="preserve"> decided to work part</w:t>
      </w:r>
      <w:r w:rsidR="002F295E" w:rsidRPr="007204A9">
        <w:rPr>
          <w:rFonts w:ascii="Courier New" w:hAnsi="Courier New" w:cs="Courier New"/>
        </w:rPr>
        <w:t>-</w:t>
      </w:r>
      <w:r w:rsidRPr="007204A9">
        <w:rPr>
          <w:rFonts w:ascii="Courier New" w:hAnsi="Courier New" w:cs="Courier New"/>
        </w:rPr>
        <w:t xml:space="preserve">time and </w:t>
      </w:r>
      <w:r w:rsidR="001C286E" w:rsidRPr="007204A9">
        <w:rPr>
          <w:rFonts w:ascii="Courier New" w:hAnsi="Courier New" w:cs="Courier New"/>
        </w:rPr>
        <w:t>steal</w:t>
      </w:r>
      <w:r w:rsidRPr="007204A9">
        <w:rPr>
          <w:rFonts w:ascii="Courier New" w:hAnsi="Courier New" w:cs="Courier New"/>
        </w:rPr>
        <w:t xml:space="preserve"> part</w:t>
      </w:r>
      <w:r w:rsidR="002F295E" w:rsidRPr="007204A9">
        <w:rPr>
          <w:rFonts w:ascii="Courier New" w:hAnsi="Courier New" w:cs="Courier New"/>
        </w:rPr>
        <w:t>-</w:t>
      </w:r>
      <w:r w:rsidRPr="007204A9">
        <w:rPr>
          <w:rFonts w:ascii="Courier New" w:hAnsi="Courier New" w:cs="Courier New"/>
        </w:rPr>
        <w:t xml:space="preserve">time. Then he </w:t>
      </w:r>
      <w:r w:rsidR="00B31196" w:rsidRPr="007204A9">
        <w:rPr>
          <w:rFonts w:ascii="Courier New" w:hAnsi="Courier New" w:cs="Courier New"/>
        </w:rPr>
        <w:t>figured the heck with</w:t>
      </w:r>
      <w:r w:rsidR="000311D9" w:rsidRPr="007204A9">
        <w:rPr>
          <w:rFonts w:ascii="Courier New" w:hAnsi="Courier New" w:cs="Courier New"/>
        </w:rPr>
        <w:t xml:space="preserve"> it</w:t>
      </w:r>
      <w:r w:rsidR="00B31196" w:rsidRPr="007204A9">
        <w:rPr>
          <w:rFonts w:ascii="Courier New" w:hAnsi="Courier New" w:cs="Courier New"/>
        </w:rPr>
        <w:t xml:space="preserve"> and started </w:t>
      </w:r>
      <w:r w:rsidRPr="007204A9">
        <w:rPr>
          <w:rFonts w:ascii="Courier New" w:hAnsi="Courier New" w:cs="Courier New"/>
        </w:rPr>
        <w:t>to steal full time. The rewards were better</w:t>
      </w:r>
      <w:r w:rsidR="001C286E" w:rsidRPr="007204A9">
        <w:rPr>
          <w:rFonts w:ascii="Courier New" w:hAnsi="Courier New" w:cs="Courier New"/>
        </w:rPr>
        <w:t>.</w:t>
      </w:r>
    </w:p>
    <w:p w:rsidR="0074629A" w:rsidRPr="007204A9" w:rsidRDefault="0074629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Yo, man,” </w:t>
      </w:r>
      <w:r w:rsidR="007B5B14" w:rsidRPr="007204A9">
        <w:rPr>
          <w:rFonts w:ascii="Courier New" w:hAnsi="Courier New" w:cs="Courier New"/>
        </w:rPr>
        <w:t>Flava</w:t>
      </w:r>
      <w:r w:rsidRPr="007204A9">
        <w:rPr>
          <w:rFonts w:ascii="Courier New" w:hAnsi="Courier New" w:cs="Courier New"/>
        </w:rPr>
        <w:t xml:space="preserve"> said, “hop in, let’s check out some honeys</w:t>
      </w:r>
      <w:r w:rsidR="004D21D9" w:rsidRPr="007204A9">
        <w:rPr>
          <w:rFonts w:ascii="Courier New" w:hAnsi="Courier New" w:cs="Courier New"/>
        </w:rPr>
        <w:t xml:space="preserve"> and catch up</w:t>
      </w:r>
      <w:r w:rsidRPr="007204A9">
        <w:rPr>
          <w:rFonts w:ascii="Courier New" w:hAnsi="Courier New" w:cs="Courier New"/>
        </w:rPr>
        <w:t>”.</w:t>
      </w:r>
    </w:p>
    <w:p w:rsidR="00660BCB"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Victor</w:t>
      </w:r>
      <w:r w:rsidR="0074629A" w:rsidRPr="007204A9">
        <w:rPr>
          <w:rFonts w:ascii="Courier New" w:hAnsi="Courier New" w:cs="Courier New"/>
        </w:rPr>
        <w:t xml:space="preserve"> nodded and jumped in. </w:t>
      </w:r>
      <w:r w:rsidR="00660BCB" w:rsidRPr="007204A9">
        <w:rPr>
          <w:rFonts w:ascii="Courier New" w:hAnsi="Courier New" w:cs="Courier New"/>
        </w:rPr>
        <w:t>He asked Flava to swing by his mom’s apartment real quick so he could change out of his torn pants</w:t>
      </w:r>
      <w:r w:rsidR="00EE7C26" w:rsidRPr="007204A9">
        <w:rPr>
          <w:rFonts w:ascii="Courier New" w:hAnsi="Courier New" w:cs="Courier New"/>
        </w:rPr>
        <w:t xml:space="preserve"> and drop off his stolen money</w:t>
      </w:r>
      <w:r w:rsidR="00660BCB" w:rsidRPr="007204A9">
        <w:rPr>
          <w:rFonts w:ascii="Courier New" w:hAnsi="Courier New" w:cs="Courier New"/>
        </w:rPr>
        <w:t xml:space="preserve">, which Flava gladly did. But once inside, </w:t>
      </w:r>
      <w:r w:rsidR="004364C9" w:rsidRPr="007204A9">
        <w:rPr>
          <w:rFonts w:ascii="Courier New" w:hAnsi="Courier New" w:cs="Courier New"/>
        </w:rPr>
        <w:t>instead of dropping off all but two hundred dollars</w:t>
      </w:r>
      <w:r w:rsidR="00EE7C26" w:rsidRPr="007204A9">
        <w:rPr>
          <w:rFonts w:ascii="Courier New" w:hAnsi="Courier New" w:cs="Courier New"/>
        </w:rPr>
        <w:t xml:space="preserve"> it as he’d committed to </w:t>
      </w:r>
      <w:proofErr w:type="gramStart"/>
      <w:r w:rsidR="00EE7C26" w:rsidRPr="007204A9">
        <w:rPr>
          <w:rFonts w:ascii="Courier New" w:hAnsi="Courier New" w:cs="Courier New"/>
        </w:rPr>
        <w:t>himself</w:t>
      </w:r>
      <w:proofErr w:type="gramEnd"/>
      <w:r w:rsidR="004364C9" w:rsidRPr="007204A9">
        <w:rPr>
          <w:rFonts w:ascii="Courier New" w:hAnsi="Courier New" w:cs="Courier New"/>
        </w:rPr>
        <w:t xml:space="preserve">, he decided to </w:t>
      </w:r>
      <w:r w:rsidR="00C272FF" w:rsidRPr="007204A9">
        <w:rPr>
          <w:rFonts w:ascii="Courier New" w:hAnsi="Courier New" w:cs="Courier New"/>
        </w:rPr>
        <w:t>change his pants and keep</w:t>
      </w:r>
      <w:r w:rsidR="00660BCB" w:rsidRPr="007204A9">
        <w:rPr>
          <w:rFonts w:ascii="Courier New" w:hAnsi="Courier New" w:cs="Courier New"/>
        </w:rPr>
        <w:t xml:space="preserve"> all of his money on him. </w:t>
      </w:r>
      <w:r w:rsidR="00C272FF" w:rsidRPr="007204A9">
        <w:rPr>
          <w:rFonts w:ascii="Courier New" w:hAnsi="Courier New" w:cs="Courier New"/>
        </w:rPr>
        <w:t xml:space="preserve">After all, </w:t>
      </w:r>
      <w:r w:rsidR="004D21D9" w:rsidRPr="007204A9">
        <w:rPr>
          <w:rFonts w:ascii="Courier New" w:hAnsi="Courier New" w:cs="Courier New"/>
        </w:rPr>
        <w:t xml:space="preserve">he </w:t>
      </w:r>
      <w:r w:rsidR="00C272FF" w:rsidRPr="007204A9">
        <w:rPr>
          <w:rFonts w:ascii="Courier New" w:hAnsi="Courier New" w:cs="Courier New"/>
        </w:rPr>
        <w:t>had to have some cash so he could hang out with his boy, Flava</w:t>
      </w:r>
      <w:r w:rsidR="004D21D9" w:rsidRPr="007204A9">
        <w:rPr>
          <w:rFonts w:ascii="Courier New" w:hAnsi="Courier New" w:cs="Courier New"/>
        </w:rPr>
        <w:t>.</w:t>
      </w:r>
      <w:r w:rsidR="00C272FF" w:rsidRPr="007204A9">
        <w:rPr>
          <w:rFonts w:ascii="Courier New" w:hAnsi="Courier New" w:cs="Courier New"/>
        </w:rPr>
        <w:t xml:space="preserve"> He decided he’d make up for the money he was </w:t>
      </w:r>
      <w:r w:rsidR="001635F9" w:rsidRPr="007204A9">
        <w:rPr>
          <w:rFonts w:ascii="Courier New" w:hAnsi="Courier New" w:cs="Courier New"/>
        </w:rPr>
        <w:t>about t</w:t>
      </w:r>
      <w:r w:rsidR="00C272FF" w:rsidRPr="007204A9">
        <w:rPr>
          <w:rFonts w:ascii="Courier New" w:hAnsi="Courier New" w:cs="Courier New"/>
        </w:rPr>
        <w:t>o spend by making a few extra robberies next week to get it back.</w:t>
      </w:r>
      <w:r w:rsidR="00660BCB" w:rsidRPr="007204A9">
        <w:rPr>
          <w:rFonts w:ascii="Courier New" w:hAnsi="Courier New" w:cs="Courier New"/>
        </w:rPr>
        <w:t xml:space="preserve">  </w:t>
      </w:r>
      <w:r w:rsidR="00EE7C26" w:rsidRPr="007204A9">
        <w:rPr>
          <w:rFonts w:ascii="Courier New" w:hAnsi="Courier New" w:cs="Courier New"/>
        </w:rPr>
        <w:t>H</w:t>
      </w:r>
      <w:r w:rsidR="00660BCB" w:rsidRPr="007204A9">
        <w:rPr>
          <w:rFonts w:ascii="Courier New" w:hAnsi="Courier New" w:cs="Courier New"/>
        </w:rPr>
        <w:t xml:space="preserve">e re-pocketed the </w:t>
      </w:r>
      <w:r w:rsidR="005534D3" w:rsidRPr="007204A9">
        <w:rPr>
          <w:rFonts w:ascii="Courier New" w:hAnsi="Courier New" w:cs="Courier New"/>
        </w:rPr>
        <w:t>eight hundred dollars</w:t>
      </w:r>
      <w:r w:rsidR="001635F9" w:rsidRPr="007204A9">
        <w:rPr>
          <w:rFonts w:ascii="Courier New" w:hAnsi="Courier New" w:cs="Courier New"/>
        </w:rPr>
        <w:t xml:space="preserve"> into</w:t>
      </w:r>
      <w:r w:rsidR="00660BCB" w:rsidRPr="007204A9">
        <w:rPr>
          <w:rFonts w:ascii="Courier New" w:hAnsi="Courier New" w:cs="Courier New"/>
        </w:rPr>
        <w:t xml:space="preserve"> fresh pair of jeans and headed back out to Flava’s ride</w:t>
      </w:r>
      <w:r w:rsidR="005534D3" w:rsidRPr="007204A9">
        <w:rPr>
          <w:rFonts w:ascii="Courier New" w:hAnsi="Courier New" w:cs="Courier New"/>
        </w:rPr>
        <w:t xml:space="preserve">.  </w:t>
      </w:r>
      <w:r w:rsidR="00660BCB" w:rsidRPr="007204A9">
        <w:rPr>
          <w:rFonts w:ascii="Courier New" w:hAnsi="Courier New" w:cs="Courier New"/>
        </w:rPr>
        <w:t xml:space="preserve">Any thoughts of possibly getting jacked had been dismissed from his mind. </w:t>
      </w:r>
    </w:p>
    <w:p w:rsidR="007B5B14" w:rsidRPr="007204A9" w:rsidRDefault="005534D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Flav</w:t>
      </w:r>
      <w:r w:rsidR="00660BCB" w:rsidRPr="007204A9">
        <w:rPr>
          <w:rFonts w:ascii="Courier New" w:hAnsi="Courier New" w:cs="Courier New"/>
        </w:rPr>
        <w:t>a</w:t>
      </w:r>
      <w:r w:rsidRPr="007204A9">
        <w:rPr>
          <w:rFonts w:ascii="Courier New" w:hAnsi="Courier New" w:cs="Courier New"/>
        </w:rPr>
        <w:t xml:space="preserve"> and he</w:t>
      </w:r>
      <w:r w:rsidR="0074629A" w:rsidRPr="007204A9">
        <w:rPr>
          <w:rFonts w:ascii="Courier New" w:hAnsi="Courier New" w:cs="Courier New"/>
        </w:rPr>
        <w:t xml:space="preserve"> were going no place in particular</w:t>
      </w:r>
      <w:r w:rsidR="00183638" w:rsidRPr="007204A9">
        <w:rPr>
          <w:rFonts w:ascii="Courier New" w:hAnsi="Courier New" w:cs="Courier New"/>
        </w:rPr>
        <w:t xml:space="preserve"> </w:t>
      </w:r>
      <w:r w:rsidR="00025B23" w:rsidRPr="007204A9">
        <w:rPr>
          <w:rFonts w:ascii="Courier New" w:hAnsi="Courier New" w:cs="Courier New"/>
        </w:rPr>
        <w:t>so they</w:t>
      </w:r>
      <w:r w:rsidR="0074629A" w:rsidRPr="007204A9">
        <w:rPr>
          <w:rFonts w:ascii="Courier New" w:hAnsi="Courier New" w:cs="Courier New"/>
        </w:rPr>
        <w:t xml:space="preserve"> </w:t>
      </w:r>
      <w:r w:rsidR="00183638" w:rsidRPr="007204A9">
        <w:rPr>
          <w:rFonts w:ascii="Courier New" w:hAnsi="Courier New" w:cs="Courier New"/>
        </w:rPr>
        <w:t xml:space="preserve">spent the entire afternoon and early evening </w:t>
      </w:r>
      <w:r w:rsidR="0074629A" w:rsidRPr="007204A9">
        <w:rPr>
          <w:rFonts w:ascii="Courier New" w:hAnsi="Courier New" w:cs="Courier New"/>
        </w:rPr>
        <w:t>cruisin’ the hood, p</w:t>
      </w:r>
      <w:r w:rsidR="007B5B14" w:rsidRPr="007204A9">
        <w:rPr>
          <w:rFonts w:ascii="Courier New" w:hAnsi="Courier New" w:cs="Courier New"/>
        </w:rPr>
        <w:t xml:space="preserve">artially looking for </w:t>
      </w:r>
      <w:r w:rsidR="002E0FE7" w:rsidRPr="007204A9">
        <w:rPr>
          <w:rFonts w:ascii="Courier New" w:hAnsi="Courier New" w:cs="Courier New"/>
        </w:rPr>
        <w:t>Crook</w:t>
      </w:r>
      <w:r w:rsidR="007B5B14" w:rsidRPr="007204A9">
        <w:rPr>
          <w:rFonts w:ascii="Courier New" w:hAnsi="Courier New" w:cs="Courier New"/>
        </w:rPr>
        <w:t xml:space="preserve"> and partially looking at all the honeys around the way that were giving them and the Escalade all</w:t>
      </w:r>
      <w:r w:rsidR="0074629A" w:rsidRPr="007204A9">
        <w:rPr>
          <w:rFonts w:ascii="Courier New" w:hAnsi="Courier New" w:cs="Courier New"/>
        </w:rPr>
        <w:t xml:space="preserve"> of</w:t>
      </w:r>
      <w:r w:rsidR="007B5B14" w:rsidRPr="007204A9">
        <w:rPr>
          <w:rFonts w:ascii="Courier New" w:hAnsi="Courier New" w:cs="Courier New"/>
        </w:rPr>
        <w:t xml:space="preserve"> the attention</w:t>
      </w:r>
      <w:r w:rsidR="00324A3A" w:rsidRPr="007204A9">
        <w:rPr>
          <w:rFonts w:ascii="Courier New" w:hAnsi="Courier New" w:cs="Courier New"/>
        </w:rPr>
        <w:t xml:space="preserve"> one could want</w:t>
      </w:r>
      <w:r w:rsidR="007B5B14" w:rsidRPr="007204A9">
        <w:rPr>
          <w:rFonts w:ascii="Courier New" w:hAnsi="Courier New" w:cs="Courier New"/>
        </w:rPr>
        <w:t xml:space="preserve">. That’s one thing </w:t>
      </w:r>
      <w:r w:rsidR="00BE6792" w:rsidRPr="007204A9">
        <w:rPr>
          <w:rFonts w:ascii="Courier New" w:hAnsi="Courier New" w:cs="Courier New"/>
        </w:rPr>
        <w:t>Victor</w:t>
      </w:r>
      <w:r w:rsidR="007B5B14" w:rsidRPr="007204A9">
        <w:rPr>
          <w:rFonts w:ascii="Courier New" w:hAnsi="Courier New" w:cs="Courier New"/>
        </w:rPr>
        <w:t xml:space="preserve"> could say about Flava, he always had the honeys</w:t>
      </w:r>
      <w:r w:rsidR="00EC4E0C" w:rsidRPr="007204A9">
        <w:rPr>
          <w:rFonts w:ascii="Courier New" w:hAnsi="Courier New" w:cs="Courier New"/>
        </w:rPr>
        <w:t>’</w:t>
      </w:r>
      <w:r w:rsidR="007B5B14" w:rsidRPr="007204A9">
        <w:rPr>
          <w:rFonts w:ascii="Courier New" w:hAnsi="Courier New" w:cs="Courier New"/>
        </w:rPr>
        <w:t xml:space="preserve"> attention. Not that the Escalade didn’t help, of course.</w:t>
      </w:r>
    </w:p>
    <w:p w:rsidR="0022156A" w:rsidRPr="007204A9" w:rsidRDefault="00EF533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y talked very little about Flava’sprison</w:t>
      </w:r>
      <w:r w:rsidR="001635F9" w:rsidRPr="007204A9">
        <w:rPr>
          <w:rFonts w:ascii="Courier New" w:hAnsi="Courier New" w:cs="Courier New"/>
        </w:rPr>
        <w:t xml:space="preserve"> stint</w:t>
      </w:r>
      <w:r w:rsidRPr="007204A9">
        <w:rPr>
          <w:rFonts w:ascii="Courier New" w:hAnsi="Courier New" w:cs="Courier New"/>
        </w:rPr>
        <w:t xml:space="preserve">, but did talk about everything else. </w:t>
      </w:r>
      <w:r w:rsidR="0022156A" w:rsidRPr="007204A9">
        <w:rPr>
          <w:rFonts w:ascii="Courier New" w:hAnsi="Courier New" w:cs="Courier New"/>
        </w:rPr>
        <w:t xml:space="preserve">They even decided to go peak out a strip joint. Usually </w:t>
      </w:r>
      <w:r w:rsidR="0074629A" w:rsidRPr="007204A9">
        <w:rPr>
          <w:rFonts w:ascii="Courier New" w:hAnsi="Courier New" w:cs="Courier New"/>
        </w:rPr>
        <w:t>their boys would</w:t>
      </w:r>
      <w:r w:rsidR="0022156A" w:rsidRPr="007204A9">
        <w:rPr>
          <w:rFonts w:ascii="Courier New" w:hAnsi="Courier New" w:cs="Courier New"/>
        </w:rPr>
        <w:t xml:space="preserve"> go up north to Stroker’s, but tonight, they felt like hangin’ around the hood, so they went by the usual spot, Magic City. It was nothing special tonight, the usual attractive women</w:t>
      </w:r>
      <w:r w:rsidR="00660BCB" w:rsidRPr="007204A9">
        <w:rPr>
          <w:rFonts w:ascii="Courier New" w:hAnsi="Courier New" w:cs="Courier New"/>
        </w:rPr>
        <w:t>,</w:t>
      </w:r>
      <w:r w:rsidR="0022156A" w:rsidRPr="007204A9">
        <w:rPr>
          <w:rFonts w:ascii="Courier New" w:hAnsi="Courier New" w:cs="Courier New"/>
        </w:rPr>
        <w:t xml:space="preserve"> scan</w:t>
      </w:r>
      <w:r w:rsidR="00FB449B" w:rsidRPr="007204A9">
        <w:rPr>
          <w:rFonts w:ascii="Courier New" w:hAnsi="Courier New" w:cs="Courier New"/>
        </w:rPr>
        <w:t xml:space="preserve">tly </w:t>
      </w:r>
      <w:r w:rsidR="0022156A" w:rsidRPr="007204A9">
        <w:rPr>
          <w:rFonts w:ascii="Courier New" w:hAnsi="Courier New" w:cs="Courier New"/>
        </w:rPr>
        <w:t>dressed in lingerie</w:t>
      </w:r>
      <w:r w:rsidR="00C272FF" w:rsidRPr="007204A9">
        <w:rPr>
          <w:rFonts w:ascii="Courier New" w:hAnsi="Courier New" w:cs="Courier New"/>
        </w:rPr>
        <w:t>, walking by tables</w:t>
      </w:r>
      <w:r w:rsidR="001635F9" w:rsidRPr="007204A9">
        <w:rPr>
          <w:rFonts w:ascii="Courier New" w:hAnsi="Courier New" w:cs="Courier New"/>
        </w:rPr>
        <w:t>,</w:t>
      </w:r>
      <w:r w:rsidR="00C272FF" w:rsidRPr="007204A9">
        <w:rPr>
          <w:rFonts w:ascii="Courier New" w:hAnsi="Courier New" w:cs="Courier New"/>
        </w:rPr>
        <w:t xml:space="preserve"> speaking, dancing </w:t>
      </w:r>
      <w:r w:rsidR="0022156A" w:rsidRPr="007204A9">
        <w:rPr>
          <w:rFonts w:ascii="Courier New" w:hAnsi="Courier New" w:cs="Courier New"/>
        </w:rPr>
        <w:t>nude at tables or up on stag</w:t>
      </w:r>
      <w:r w:rsidR="00C272FF" w:rsidRPr="007204A9">
        <w:rPr>
          <w:rFonts w:ascii="Courier New" w:hAnsi="Courier New" w:cs="Courier New"/>
        </w:rPr>
        <w:t xml:space="preserve">e, or draped all over </w:t>
      </w:r>
      <w:r w:rsidR="001635F9" w:rsidRPr="007204A9">
        <w:rPr>
          <w:rFonts w:ascii="Courier New" w:hAnsi="Courier New" w:cs="Courier New"/>
        </w:rPr>
        <w:t xml:space="preserve">guys </w:t>
      </w:r>
      <w:r w:rsidR="00C272FF" w:rsidRPr="007204A9">
        <w:rPr>
          <w:rFonts w:ascii="Courier New" w:hAnsi="Courier New" w:cs="Courier New"/>
        </w:rPr>
        <w:t>spending money on them.</w:t>
      </w:r>
      <w:r w:rsidR="0022156A" w:rsidRPr="007204A9">
        <w:rPr>
          <w:rFonts w:ascii="Courier New" w:hAnsi="Courier New" w:cs="Courier New"/>
        </w:rPr>
        <w:t xml:space="preserve"> </w:t>
      </w:r>
    </w:p>
    <w:p w:rsidR="00885849" w:rsidRPr="007204A9" w:rsidRDefault="0022156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Flava and </w:t>
      </w:r>
      <w:r w:rsidR="00BE6792" w:rsidRPr="007204A9">
        <w:rPr>
          <w:rFonts w:ascii="Courier New" w:hAnsi="Courier New" w:cs="Courier New"/>
        </w:rPr>
        <w:t>Victor</w:t>
      </w:r>
      <w:r w:rsidRPr="007204A9">
        <w:rPr>
          <w:rFonts w:ascii="Courier New" w:hAnsi="Courier New" w:cs="Courier New"/>
        </w:rPr>
        <w:t xml:space="preserve"> were regulars. They knew all the honeys, Nikki, Cinnamon, </w:t>
      </w:r>
      <w:r w:rsidR="0074629A" w:rsidRPr="007204A9">
        <w:rPr>
          <w:rFonts w:ascii="Courier New" w:hAnsi="Courier New" w:cs="Courier New"/>
        </w:rPr>
        <w:t>Cocoa</w:t>
      </w:r>
      <w:r w:rsidRPr="007204A9">
        <w:rPr>
          <w:rFonts w:ascii="Courier New" w:hAnsi="Courier New" w:cs="Courier New"/>
        </w:rPr>
        <w:t xml:space="preserve">, and </w:t>
      </w:r>
      <w:r w:rsidR="00C52278" w:rsidRPr="007204A9">
        <w:rPr>
          <w:rFonts w:ascii="Courier New" w:hAnsi="Courier New" w:cs="Courier New"/>
        </w:rPr>
        <w:t xml:space="preserve">the </w:t>
      </w:r>
      <w:r w:rsidR="00FA759A" w:rsidRPr="007204A9">
        <w:rPr>
          <w:rFonts w:ascii="Courier New" w:hAnsi="Courier New" w:cs="Courier New"/>
        </w:rPr>
        <w:t xml:space="preserve">rest of the </w:t>
      </w:r>
      <w:r w:rsidR="0074629A" w:rsidRPr="007204A9">
        <w:rPr>
          <w:rFonts w:ascii="Courier New" w:hAnsi="Courier New" w:cs="Courier New"/>
        </w:rPr>
        <w:t>girls</w:t>
      </w:r>
      <w:r w:rsidRPr="007204A9">
        <w:rPr>
          <w:rFonts w:ascii="Courier New" w:hAnsi="Courier New" w:cs="Courier New"/>
        </w:rPr>
        <w:t xml:space="preserve"> </w:t>
      </w:r>
      <w:r w:rsidRPr="007204A9">
        <w:rPr>
          <w:rFonts w:ascii="Courier New" w:hAnsi="Courier New" w:cs="Courier New"/>
        </w:rPr>
        <w:lastRenderedPageBreak/>
        <w:t xml:space="preserve">were always glad to see them because they knew they always dropped several hundred dollars when they came in. Tonight would be no different. </w:t>
      </w:r>
      <w:r w:rsidR="00885849" w:rsidRPr="007204A9">
        <w:rPr>
          <w:rFonts w:ascii="Courier New" w:hAnsi="Courier New" w:cs="Courier New"/>
        </w:rPr>
        <w:t xml:space="preserve">The honey </w:t>
      </w:r>
      <w:r w:rsidR="00B31196" w:rsidRPr="007204A9">
        <w:rPr>
          <w:rFonts w:ascii="Courier New" w:hAnsi="Courier New" w:cs="Courier New"/>
        </w:rPr>
        <w:t>consistently</w:t>
      </w:r>
      <w:r w:rsidR="00885849" w:rsidRPr="007204A9">
        <w:rPr>
          <w:rFonts w:ascii="Courier New" w:hAnsi="Courier New" w:cs="Courier New"/>
        </w:rPr>
        <w:t xml:space="preserve"> dripp</w:t>
      </w:r>
      <w:r w:rsidR="00B31196" w:rsidRPr="007204A9">
        <w:rPr>
          <w:rFonts w:ascii="Courier New" w:hAnsi="Courier New" w:cs="Courier New"/>
        </w:rPr>
        <w:t>ed</w:t>
      </w:r>
      <w:r w:rsidR="00885849" w:rsidRPr="007204A9">
        <w:rPr>
          <w:rFonts w:ascii="Courier New" w:hAnsi="Courier New" w:cs="Courier New"/>
        </w:rPr>
        <w:t xml:space="preserve"> off the walls in this place</w:t>
      </w:r>
      <w:r w:rsidR="00B31196" w:rsidRPr="007204A9">
        <w:rPr>
          <w:rFonts w:ascii="Courier New" w:hAnsi="Courier New" w:cs="Courier New"/>
        </w:rPr>
        <w:t xml:space="preserve"> and because of this, </w:t>
      </w:r>
      <w:r w:rsidR="00C52278" w:rsidRPr="007204A9">
        <w:rPr>
          <w:rFonts w:ascii="Courier New" w:hAnsi="Courier New" w:cs="Courier New"/>
        </w:rPr>
        <w:t xml:space="preserve">Flava and </w:t>
      </w:r>
      <w:r w:rsidR="00BE6792" w:rsidRPr="007204A9">
        <w:rPr>
          <w:rFonts w:ascii="Courier New" w:hAnsi="Courier New" w:cs="Courier New"/>
        </w:rPr>
        <w:t>Victor</w:t>
      </w:r>
      <w:r w:rsidR="00885849" w:rsidRPr="007204A9">
        <w:rPr>
          <w:rFonts w:ascii="Courier New" w:hAnsi="Courier New" w:cs="Courier New"/>
        </w:rPr>
        <w:t xml:space="preserve"> </w:t>
      </w:r>
      <w:r w:rsidR="00B31196" w:rsidRPr="007204A9">
        <w:rPr>
          <w:rFonts w:ascii="Courier New" w:hAnsi="Courier New" w:cs="Courier New"/>
        </w:rPr>
        <w:t>loved</w:t>
      </w:r>
      <w:r w:rsidR="00885849" w:rsidRPr="007204A9">
        <w:rPr>
          <w:rFonts w:ascii="Courier New" w:hAnsi="Courier New" w:cs="Courier New"/>
        </w:rPr>
        <w:t xml:space="preserve"> to bring guys</w:t>
      </w:r>
      <w:r w:rsidR="001635F9" w:rsidRPr="007204A9">
        <w:rPr>
          <w:rFonts w:ascii="Courier New" w:hAnsi="Courier New" w:cs="Courier New"/>
        </w:rPr>
        <w:t xml:space="preserve"> in</w:t>
      </w:r>
      <w:r w:rsidR="00885849" w:rsidRPr="007204A9">
        <w:rPr>
          <w:rFonts w:ascii="Courier New" w:hAnsi="Courier New" w:cs="Courier New"/>
        </w:rPr>
        <w:t xml:space="preserve"> from out of town and watch them trip.  They’d tell them they don’t call Atlanta “Hotlanta” for nothing.  Brown e</w:t>
      </w:r>
      <w:r w:rsidR="00C52278" w:rsidRPr="007204A9">
        <w:rPr>
          <w:rFonts w:ascii="Courier New" w:hAnsi="Courier New" w:cs="Courier New"/>
        </w:rPr>
        <w:t>yes and chocolate thighs were</w:t>
      </w:r>
      <w:r w:rsidR="00FA759A" w:rsidRPr="007204A9">
        <w:rPr>
          <w:rFonts w:ascii="Courier New" w:hAnsi="Courier New" w:cs="Courier New"/>
        </w:rPr>
        <w:t xml:space="preserve"> </w:t>
      </w:r>
      <w:r w:rsidR="00F46E30" w:rsidRPr="007204A9">
        <w:rPr>
          <w:rFonts w:ascii="Courier New" w:hAnsi="Courier New" w:cs="Courier New"/>
        </w:rPr>
        <w:t>everywhere</w:t>
      </w:r>
      <w:r w:rsidR="00885849" w:rsidRPr="007204A9">
        <w:rPr>
          <w:rFonts w:ascii="Courier New" w:hAnsi="Courier New" w:cs="Courier New"/>
        </w:rPr>
        <w:t xml:space="preserve">. </w:t>
      </w:r>
    </w:p>
    <w:p w:rsidR="0022156A" w:rsidRPr="007204A9" w:rsidRDefault="0022156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y squeezed in at a table with two other guys who they knew strictly from the strip joint circuit</w:t>
      </w:r>
      <w:r w:rsidR="001635F9" w:rsidRPr="007204A9">
        <w:rPr>
          <w:rFonts w:ascii="Courier New" w:hAnsi="Courier New" w:cs="Courier New"/>
        </w:rPr>
        <w:t>,</w:t>
      </w:r>
      <w:r w:rsidRPr="007204A9">
        <w:rPr>
          <w:rFonts w:ascii="Courier New" w:hAnsi="Courier New" w:cs="Courier New"/>
        </w:rPr>
        <w:t xml:space="preserve"> pulled out their cash and proceeded to start having about three or four of the girls come over and dance for them, all </w:t>
      </w:r>
      <w:r w:rsidR="00775996" w:rsidRPr="007204A9">
        <w:rPr>
          <w:rFonts w:ascii="Courier New" w:hAnsi="Courier New" w:cs="Courier New"/>
        </w:rPr>
        <w:t>at the same time. This was their</w:t>
      </w:r>
      <w:r w:rsidRPr="007204A9">
        <w:rPr>
          <w:rFonts w:ascii="Courier New" w:hAnsi="Courier New" w:cs="Courier New"/>
        </w:rPr>
        <w:t xml:space="preserve"> normal routine. </w:t>
      </w:r>
    </w:p>
    <w:p w:rsidR="00C272FF" w:rsidRPr="007204A9" w:rsidRDefault="0022156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onight, like every other night, they’d half pay attention to the women as they shook their breasts and butts at them</w:t>
      </w:r>
      <w:r w:rsidR="001635F9" w:rsidRPr="007204A9">
        <w:rPr>
          <w:rFonts w:ascii="Courier New" w:hAnsi="Courier New" w:cs="Courier New"/>
        </w:rPr>
        <w:t xml:space="preserve"> and gave lap dances</w:t>
      </w:r>
      <w:r w:rsidRPr="007204A9">
        <w:rPr>
          <w:rFonts w:ascii="Courier New" w:hAnsi="Courier New" w:cs="Courier New"/>
        </w:rPr>
        <w:t xml:space="preserve">.  They spent most of their time talking to dudes at other tables, drinking and </w:t>
      </w:r>
      <w:r w:rsidR="00FA7254" w:rsidRPr="007204A9">
        <w:rPr>
          <w:rFonts w:ascii="Courier New" w:hAnsi="Courier New" w:cs="Courier New"/>
        </w:rPr>
        <w:t xml:space="preserve">discussing nothing in particular. They were </w:t>
      </w:r>
      <w:r w:rsidR="00EB7839">
        <w:rPr>
          <w:rFonts w:ascii="Courier New" w:hAnsi="Courier New" w:cs="Courier New"/>
        </w:rPr>
        <w:t>mostly</w:t>
      </w:r>
      <w:r w:rsidR="00FA7254" w:rsidRPr="007204A9">
        <w:rPr>
          <w:rFonts w:ascii="Courier New" w:hAnsi="Courier New" w:cs="Courier New"/>
        </w:rPr>
        <w:t xml:space="preserve"> bored, but coming into the joints and having women make them feel like they were the man</w:t>
      </w:r>
      <w:r w:rsidR="004D21D9" w:rsidRPr="007204A9">
        <w:rPr>
          <w:rFonts w:ascii="Courier New" w:hAnsi="Courier New" w:cs="Courier New"/>
        </w:rPr>
        <w:t xml:space="preserve"> was in style</w:t>
      </w:r>
      <w:r w:rsidR="00C272FF" w:rsidRPr="007204A9">
        <w:rPr>
          <w:rFonts w:ascii="Courier New" w:hAnsi="Courier New" w:cs="Courier New"/>
        </w:rPr>
        <w:t>. Doing this</w:t>
      </w:r>
      <w:r w:rsidR="00FA7254" w:rsidRPr="007204A9">
        <w:rPr>
          <w:rFonts w:ascii="Courier New" w:hAnsi="Courier New" w:cs="Courier New"/>
        </w:rPr>
        <w:t xml:space="preserve"> in front of all the other guys gave them a sense of importance. </w:t>
      </w:r>
    </w:p>
    <w:p w:rsidR="00014852" w:rsidRPr="007204A9" w:rsidRDefault="00FA725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for Flava, it also gave him some place to spend all of that money he was making. He couldn’t keep it all at home and putting in the bank wouldn’t work either because it might turn the IRS or some law enforcement group on </w:t>
      </w:r>
      <w:r w:rsidR="001635F9" w:rsidRPr="007204A9">
        <w:rPr>
          <w:rFonts w:ascii="Courier New" w:hAnsi="Courier New" w:cs="Courier New"/>
        </w:rPr>
        <w:t xml:space="preserve">to </w:t>
      </w:r>
      <w:r w:rsidRPr="007204A9">
        <w:rPr>
          <w:rFonts w:ascii="Courier New" w:hAnsi="Courier New" w:cs="Courier New"/>
        </w:rPr>
        <w:t xml:space="preserve">him.  Besides, he’d been able to pick up some of the dancers for some extended activity every now and then. </w:t>
      </w:r>
      <w:r w:rsidR="001635F9" w:rsidRPr="007204A9">
        <w:rPr>
          <w:rFonts w:ascii="Courier New" w:hAnsi="Courier New" w:cs="Courier New"/>
        </w:rPr>
        <w:t>He loved what</w:t>
      </w:r>
      <w:r w:rsidRPr="007204A9">
        <w:rPr>
          <w:rFonts w:ascii="Courier New" w:hAnsi="Courier New" w:cs="Courier New"/>
        </w:rPr>
        <w:t xml:space="preserve"> the power of money would do.  Women he’d never be able to talk to or sleep with would go out of their way to make themselves available to him because of the type of SUV he drove and the mon</w:t>
      </w:r>
      <w:r w:rsidR="00014852" w:rsidRPr="007204A9">
        <w:rPr>
          <w:rFonts w:ascii="Courier New" w:hAnsi="Courier New" w:cs="Courier New"/>
        </w:rPr>
        <w:t xml:space="preserve">ey he had. He liked that power and so did </w:t>
      </w:r>
      <w:r w:rsidR="00BE6792" w:rsidRPr="007204A9">
        <w:rPr>
          <w:rFonts w:ascii="Courier New" w:hAnsi="Courier New" w:cs="Courier New"/>
        </w:rPr>
        <w:t>Victor</w:t>
      </w:r>
      <w:r w:rsidR="00014852" w:rsidRPr="007204A9">
        <w:rPr>
          <w:rFonts w:ascii="Courier New" w:hAnsi="Courier New" w:cs="Courier New"/>
        </w:rPr>
        <w:t xml:space="preserve"> </w:t>
      </w:r>
      <w:r w:rsidRPr="007204A9">
        <w:rPr>
          <w:rFonts w:ascii="Courier New" w:hAnsi="Courier New" w:cs="Courier New"/>
        </w:rPr>
        <w:t xml:space="preserve">because he was often the beneficiary of </w:t>
      </w:r>
      <w:r w:rsidRPr="007204A9">
        <w:rPr>
          <w:rFonts w:ascii="Courier New" w:hAnsi="Courier New" w:cs="Courier New"/>
        </w:rPr>
        <w:lastRenderedPageBreak/>
        <w:t xml:space="preserve">attracting women </w:t>
      </w:r>
      <w:r w:rsidR="00025B23" w:rsidRPr="007204A9">
        <w:rPr>
          <w:rFonts w:ascii="Courier New" w:hAnsi="Courier New" w:cs="Courier New"/>
        </w:rPr>
        <w:t>simply</w:t>
      </w:r>
      <w:r w:rsidRPr="007204A9">
        <w:rPr>
          <w:rFonts w:ascii="Courier New" w:hAnsi="Courier New" w:cs="Courier New"/>
        </w:rPr>
        <w:t xml:space="preserve"> by virtue of hangin’ out with Flava.  </w:t>
      </w:r>
    </w:p>
    <w:p w:rsidR="00462E09" w:rsidRPr="007204A9" w:rsidRDefault="00462E0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So, Dawg, what’s on your mind? </w:t>
      </w:r>
      <w:proofErr w:type="gramStart"/>
      <w:r w:rsidRPr="007204A9">
        <w:rPr>
          <w:rFonts w:ascii="Courier New" w:hAnsi="Courier New" w:cs="Courier New"/>
        </w:rPr>
        <w:t>You mentioned you wanted to talk to me about a lil’ sumpin’?</w:t>
      </w:r>
      <w:proofErr w:type="gramEnd"/>
    </w:p>
    <w:p w:rsidR="00FA759A" w:rsidRPr="007204A9" w:rsidRDefault="00462E0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Yeah, Flave, look, we go back a</w:t>
      </w:r>
      <w:r w:rsidR="00FA759A" w:rsidRPr="007204A9">
        <w:rPr>
          <w:rFonts w:ascii="Courier New" w:hAnsi="Courier New" w:cs="Courier New"/>
        </w:rPr>
        <w:t xml:space="preserve"> </w:t>
      </w:r>
      <w:r w:rsidRPr="007204A9">
        <w:rPr>
          <w:rFonts w:ascii="Courier New" w:hAnsi="Courier New" w:cs="Courier New"/>
        </w:rPr>
        <w:t>ways</w:t>
      </w:r>
      <w:r w:rsidR="00FA759A" w:rsidRPr="007204A9">
        <w:rPr>
          <w:rFonts w:ascii="Courier New" w:hAnsi="Courier New" w:cs="Courier New"/>
        </w:rPr>
        <w:t>, man.  Y</w:t>
      </w:r>
      <w:r w:rsidRPr="007204A9">
        <w:rPr>
          <w:rFonts w:ascii="Courier New" w:hAnsi="Courier New" w:cs="Courier New"/>
        </w:rPr>
        <w:t xml:space="preserve">ou </w:t>
      </w:r>
      <w:r w:rsidR="00FA759A" w:rsidRPr="007204A9">
        <w:rPr>
          <w:rFonts w:ascii="Courier New" w:hAnsi="Courier New" w:cs="Courier New"/>
        </w:rPr>
        <w:t>done blown up and stuff, got the crazy phat crib, the ride, you the man now, Dawg.</w:t>
      </w:r>
    </w:p>
    <w:p w:rsidR="00FA759A" w:rsidRPr="007204A9" w:rsidRDefault="00FA759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ppreciate that, bro”. The two men gave each other some dap.</w:t>
      </w:r>
    </w:p>
    <w:p w:rsidR="00462E09" w:rsidRPr="007204A9" w:rsidRDefault="00FA759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So, man, </w:t>
      </w:r>
      <w:r w:rsidR="00462E09" w:rsidRPr="007204A9">
        <w:rPr>
          <w:rFonts w:ascii="Courier New" w:hAnsi="Courier New" w:cs="Courier New"/>
        </w:rPr>
        <w:t>I wanted to know if you could find anything for me to get into, you know? I mean, I want to stand up on my own two feet, get out and make some serious moves like you been doin’.”</w:t>
      </w:r>
    </w:p>
    <w:p w:rsidR="00462E09" w:rsidRPr="007204A9" w:rsidRDefault="00462E0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Dawg, you definitely my boy, but this stuff don’t work quite like you think it does, bro. I mean hell, Crook</w:t>
      </w:r>
      <w:r w:rsidR="00C013BA" w:rsidRPr="007204A9">
        <w:rPr>
          <w:rFonts w:ascii="Courier New" w:hAnsi="Courier New" w:cs="Courier New"/>
        </w:rPr>
        <w:t>’</w:t>
      </w:r>
      <w:r w:rsidRPr="007204A9">
        <w:rPr>
          <w:rFonts w:ascii="Courier New" w:hAnsi="Courier New" w:cs="Courier New"/>
        </w:rPr>
        <w:t>s got everything locked up around here and you do not even wanna think about workin’ for that dude. Then,</w:t>
      </w:r>
      <w:r w:rsidR="00014852" w:rsidRPr="007204A9">
        <w:rPr>
          <w:rFonts w:ascii="Courier New" w:hAnsi="Courier New" w:cs="Courier New"/>
        </w:rPr>
        <w:t xml:space="preserve"> as for</w:t>
      </w:r>
      <w:r w:rsidRPr="007204A9">
        <w:rPr>
          <w:rFonts w:ascii="Courier New" w:hAnsi="Courier New" w:cs="Courier New"/>
        </w:rPr>
        <w:t xml:space="preserve"> me, man, you know</w:t>
      </w:r>
      <w:r w:rsidR="006E10F3" w:rsidRPr="007204A9">
        <w:rPr>
          <w:rFonts w:ascii="Courier New" w:hAnsi="Courier New" w:cs="Courier New"/>
        </w:rPr>
        <w:t xml:space="preserve"> these real estate dudes got me. I mean, I could talk with ‘em and all, but you gots to trust me on this one, one slip up on your part and they will not hesitate to take you and me both out. They ain’t </w:t>
      </w:r>
      <w:proofErr w:type="gramStart"/>
      <w:r w:rsidR="006E10F3" w:rsidRPr="007204A9">
        <w:rPr>
          <w:rFonts w:ascii="Courier New" w:hAnsi="Courier New" w:cs="Courier New"/>
        </w:rPr>
        <w:t>no</w:t>
      </w:r>
      <w:proofErr w:type="gramEnd"/>
      <w:r w:rsidR="006E10F3" w:rsidRPr="007204A9">
        <w:rPr>
          <w:rFonts w:ascii="Courier New" w:hAnsi="Courier New" w:cs="Courier New"/>
        </w:rPr>
        <w:t xml:space="preserve"> joke.”</w:t>
      </w:r>
    </w:p>
    <w:p w:rsidR="006E10F3" w:rsidRPr="007204A9" w:rsidRDefault="006E10F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It’s that </w:t>
      </w:r>
      <w:r w:rsidR="009D5F2E" w:rsidRPr="007204A9">
        <w:rPr>
          <w:rFonts w:ascii="Courier New" w:hAnsi="Courier New" w:cs="Courier New"/>
        </w:rPr>
        <w:t xml:space="preserve">serious, </w:t>
      </w:r>
      <w:r w:rsidRPr="007204A9">
        <w:rPr>
          <w:rFonts w:ascii="Courier New" w:hAnsi="Courier New" w:cs="Courier New"/>
        </w:rPr>
        <w:t>Flave?”</w:t>
      </w:r>
    </w:p>
    <w:p w:rsidR="00014852" w:rsidRPr="007204A9" w:rsidRDefault="006E10F3" w:rsidP="007F4E0B">
      <w:pPr>
        <w:spacing w:before="100" w:beforeAutospacing="1" w:after="100" w:afterAutospacing="1" w:line="360" w:lineRule="auto"/>
        <w:ind w:firstLine="432"/>
        <w:contextualSpacing/>
        <w:jc w:val="both"/>
        <w:rPr>
          <w:rFonts w:ascii="Courier New" w:hAnsi="Courier New" w:cs="Courier New"/>
        </w:rPr>
      </w:pPr>
      <w:proofErr w:type="gramStart"/>
      <w:r w:rsidRPr="007204A9">
        <w:rPr>
          <w:rFonts w:ascii="Courier New" w:hAnsi="Courier New" w:cs="Courier New"/>
        </w:rPr>
        <w:t>“Dawg</w:t>
      </w:r>
      <w:r w:rsidR="00C81138" w:rsidRPr="007204A9">
        <w:rPr>
          <w:rFonts w:ascii="Courier New" w:hAnsi="Courier New" w:cs="Courier New"/>
        </w:rPr>
        <w:t>, c’mon, who are you ta</w:t>
      </w:r>
      <w:r w:rsidR="00D30BA7" w:rsidRPr="007204A9">
        <w:rPr>
          <w:rFonts w:ascii="Courier New" w:hAnsi="Courier New" w:cs="Courier New"/>
        </w:rPr>
        <w:t>l</w:t>
      </w:r>
      <w:r w:rsidR="00C81138" w:rsidRPr="007204A9">
        <w:rPr>
          <w:rFonts w:ascii="Courier New" w:hAnsi="Courier New" w:cs="Courier New"/>
        </w:rPr>
        <w:t>king too</w:t>
      </w:r>
      <w:r w:rsidRPr="007204A9">
        <w:rPr>
          <w:rFonts w:ascii="Courier New" w:hAnsi="Courier New" w:cs="Courier New"/>
        </w:rPr>
        <w:t>?</w:t>
      </w:r>
      <w:r w:rsidR="008D13B9" w:rsidRPr="007204A9">
        <w:rPr>
          <w:rFonts w:ascii="Courier New" w:hAnsi="Courier New" w:cs="Courier New"/>
        </w:rPr>
        <w:t>”</w:t>
      </w:r>
      <w:proofErr w:type="gramEnd"/>
      <w:r w:rsidR="00B1504E" w:rsidRPr="007204A9">
        <w:rPr>
          <w:rFonts w:ascii="Courier New" w:hAnsi="Courier New" w:cs="Courier New"/>
        </w:rPr>
        <w:t xml:space="preserve"> </w:t>
      </w:r>
    </w:p>
    <w:p w:rsidR="00014852" w:rsidRPr="007204A9" w:rsidRDefault="006E10F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wite, awite, man, I feel you. A brotha gotta find somethin’ to get into, </w:t>
      </w:r>
      <w:r w:rsidR="00C272FF" w:rsidRPr="007204A9">
        <w:rPr>
          <w:rFonts w:ascii="Courier New" w:hAnsi="Courier New" w:cs="Courier New"/>
        </w:rPr>
        <w:t xml:space="preserve">though, </w:t>
      </w:r>
      <w:r w:rsidRPr="007204A9">
        <w:rPr>
          <w:rFonts w:ascii="Courier New" w:hAnsi="Courier New" w:cs="Courier New"/>
        </w:rPr>
        <w:t xml:space="preserve">that’s all. Appreciate the tip, bro.” </w:t>
      </w:r>
    </w:p>
    <w:p w:rsidR="00014852"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w:t>
      </w:r>
      <w:r w:rsidR="006E10F3" w:rsidRPr="007204A9">
        <w:rPr>
          <w:rFonts w:ascii="Courier New" w:hAnsi="Courier New" w:cs="Courier New"/>
        </w:rPr>
        <w:t xml:space="preserve"> leaned over and gave Flava some </w:t>
      </w:r>
      <w:r w:rsidR="008D13B9" w:rsidRPr="007204A9">
        <w:rPr>
          <w:rFonts w:ascii="Courier New" w:hAnsi="Courier New" w:cs="Courier New"/>
        </w:rPr>
        <w:t>more dap</w:t>
      </w:r>
      <w:r w:rsidR="006E10F3" w:rsidRPr="007204A9">
        <w:rPr>
          <w:rFonts w:ascii="Courier New" w:hAnsi="Courier New" w:cs="Courier New"/>
        </w:rPr>
        <w:t>.</w:t>
      </w:r>
      <w:r w:rsidR="009F3A03" w:rsidRPr="007204A9">
        <w:rPr>
          <w:rFonts w:ascii="Courier New" w:hAnsi="Courier New" w:cs="Courier New"/>
        </w:rPr>
        <w:t xml:space="preserve">  He was hurt, though. He knew Flava meant well and must be into something very deep, but he wished Flava wasn’t so protective of him. They weren’t kids any more and he didn’t need it. </w:t>
      </w:r>
    </w:p>
    <w:p w:rsidR="00FA7254" w:rsidRPr="007204A9" w:rsidRDefault="006E10F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 xml:space="preserve">Business complete, they returned to peaking out the scenery.  </w:t>
      </w:r>
      <w:r w:rsidR="00FA7254" w:rsidRPr="007204A9">
        <w:rPr>
          <w:rFonts w:ascii="Courier New" w:hAnsi="Courier New" w:cs="Courier New"/>
        </w:rPr>
        <w:t>After an hour and a half and several hundred dollars were gone, they decided to leave.</w:t>
      </w:r>
      <w:r w:rsidR="00D30BA7" w:rsidRPr="007204A9">
        <w:rPr>
          <w:rFonts w:ascii="Courier New" w:hAnsi="Courier New" w:cs="Courier New"/>
        </w:rPr>
        <w:t xml:space="preserve"> </w:t>
      </w:r>
      <w:r w:rsidR="00FA7254" w:rsidRPr="007204A9">
        <w:rPr>
          <w:rFonts w:ascii="Courier New" w:hAnsi="Courier New" w:cs="Courier New"/>
        </w:rPr>
        <w:t xml:space="preserve"> A “C” note fell out of </w:t>
      </w:r>
      <w:r w:rsidR="00BE6792" w:rsidRPr="007204A9">
        <w:rPr>
          <w:rFonts w:ascii="Courier New" w:hAnsi="Courier New" w:cs="Courier New"/>
        </w:rPr>
        <w:t>Victor</w:t>
      </w:r>
      <w:r w:rsidR="00FA7254" w:rsidRPr="007204A9">
        <w:rPr>
          <w:rFonts w:ascii="Courier New" w:hAnsi="Courier New" w:cs="Courier New"/>
        </w:rPr>
        <w:t xml:space="preserve">’s pocket as they left, but he didn’t notice it. </w:t>
      </w:r>
    </w:p>
    <w:p w:rsidR="00D829B6" w:rsidRPr="007204A9" w:rsidRDefault="007B5B1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Flava dropped </w:t>
      </w:r>
      <w:r w:rsidR="00BE6792" w:rsidRPr="007204A9">
        <w:rPr>
          <w:rFonts w:ascii="Courier New" w:hAnsi="Courier New" w:cs="Courier New"/>
        </w:rPr>
        <w:t>him</w:t>
      </w:r>
      <w:r w:rsidRPr="007204A9">
        <w:rPr>
          <w:rFonts w:ascii="Courier New" w:hAnsi="Courier New" w:cs="Courier New"/>
        </w:rPr>
        <w:t xml:space="preserve"> off a few hours later at his </w:t>
      </w:r>
      <w:r w:rsidR="00C176F4" w:rsidRPr="007204A9">
        <w:rPr>
          <w:rFonts w:ascii="Courier New" w:hAnsi="Courier New" w:cs="Courier New"/>
        </w:rPr>
        <w:t>Mom</w:t>
      </w:r>
      <w:r w:rsidRPr="007204A9">
        <w:rPr>
          <w:rFonts w:ascii="Courier New" w:hAnsi="Courier New" w:cs="Courier New"/>
        </w:rPr>
        <w:t xml:space="preserve">’s. They said their goodbyes and </w:t>
      </w:r>
      <w:r w:rsidR="00BE6792" w:rsidRPr="007204A9">
        <w:rPr>
          <w:rFonts w:ascii="Courier New" w:hAnsi="Courier New" w:cs="Courier New"/>
        </w:rPr>
        <w:t>Victor</w:t>
      </w:r>
      <w:r w:rsidRPr="007204A9">
        <w:rPr>
          <w:rFonts w:ascii="Courier New" w:hAnsi="Courier New" w:cs="Courier New"/>
        </w:rPr>
        <w:t xml:space="preserve"> watched proudly as Flava rolled away. Some day he’d have a car like that. Be able to roll like that.</w:t>
      </w:r>
    </w:p>
    <w:p w:rsidR="00D829B6" w:rsidRPr="007204A9" w:rsidRDefault="00D829B6" w:rsidP="007F4E0B">
      <w:pPr>
        <w:jc w:val="both"/>
        <w:rPr>
          <w:rFonts w:ascii="Courier New" w:hAnsi="Courier New" w:cs="Courier New"/>
        </w:rPr>
      </w:pPr>
      <w:r w:rsidRPr="007204A9">
        <w:rPr>
          <w:rFonts w:ascii="Courier New" w:hAnsi="Courier New" w:cs="Courier New"/>
        </w:rPr>
        <w:br w:type="page"/>
      </w:r>
    </w:p>
    <w:p w:rsidR="00D829B6" w:rsidRPr="007204A9" w:rsidRDefault="00D829B6" w:rsidP="007F4E0B">
      <w:pPr>
        <w:pStyle w:val="Heading1"/>
        <w:jc w:val="both"/>
        <w:rPr>
          <w:rFonts w:ascii="Courier New" w:hAnsi="Courier New" w:cs="Courier New"/>
        </w:rPr>
      </w:pPr>
      <w:bookmarkStart w:id="4" w:name="_Toc414335029"/>
      <w:r w:rsidRPr="007204A9">
        <w:rPr>
          <w:rFonts w:ascii="Courier New" w:hAnsi="Courier New" w:cs="Courier New"/>
        </w:rPr>
        <w:lastRenderedPageBreak/>
        <w:t>CHAPTER THREE</w:t>
      </w:r>
      <w:bookmarkEnd w:id="4"/>
    </w:p>
    <w:p w:rsidR="007B5B14" w:rsidRPr="007204A9" w:rsidRDefault="00EF533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Victor </w:t>
      </w:r>
      <w:r w:rsidR="007B5B14" w:rsidRPr="007204A9">
        <w:rPr>
          <w:rFonts w:ascii="Courier New" w:hAnsi="Courier New" w:cs="Courier New"/>
        </w:rPr>
        <w:t xml:space="preserve">never did catch up with </w:t>
      </w:r>
      <w:r w:rsidR="002E0FE7" w:rsidRPr="007204A9">
        <w:rPr>
          <w:rFonts w:ascii="Courier New" w:hAnsi="Courier New" w:cs="Courier New"/>
        </w:rPr>
        <w:t>Crook</w:t>
      </w:r>
      <w:r w:rsidR="007B5B14" w:rsidRPr="007204A9">
        <w:rPr>
          <w:rFonts w:ascii="Courier New" w:hAnsi="Courier New" w:cs="Courier New"/>
        </w:rPr>
        <w:t xml:space="preserve"> that </w:t>
      </w:r>
      <w:r w:rsidR="003A4C78" w:rsidRPr="007204A9">
        <w:rPr>
          <w:rFonts w:ascii="Courier New" w:hAnsi="Courier New" w:cs="Courier New"/>
        </w:rPr>
        <w:t>day</w:t>
      </w:r>
      <w:r w:rsidR="007B5B14" w:rsidRPr="007204A9">
        <w:rPr>
          <w:rFonts w:ascii="Courier New" w:hAnsi="Courier New" w:cs="Courier New"/>
        </w:rPr>
        <w:t xml:space="preserve">, which pissed him off. </w:t>
      </w:r>
      <w:r w:rsidR="00BB3EC7" w:rsidRPr="007204A9">
        <w:rPr>
          <w:rFonts w:ascii="Courier New" w:hAnsi="Courier New" w:cs="Courier New"/>
        </w:rPr>
        <w:t xml:space="preserve">Here he was, </w:t>
      </w:r>
      <w:r w:rsidR="00BD6A09" w:rsidRPr="007204A9">
        <w:rPr>
          <w:rFonts w:ascii="Courier New" w:hAnsi="Courier New" w:cs="Courier New"/>
        </w:rPr>
        <w:t xml:space="preserve">with </w:t>
      </w:r>
      <w:r w:rsidR="00BB3EC7" w:rsidRPr="007204A9">
        <w:rPr>
          <w:rFonts w:ascii="Courier New" w:hAnsi="Courier New" w:cs="Courier New"/>
        </w:rPr>
        <w:t xml:space="preserve">a pocket full of money and </w:t>
      </w:r>
      <w:r w:rsidR="00BD6A09" w:rsidRPr="007204A9">
        <w:rPr>
          <w:rFonts w:ascii="Courier New" w:hAnsi="Courier New" w:cs="Courier New"/>
        </w:rPr>
        <w:t xml:space="preserve">couldn’t </w:t>
      </w:r>
      <w:r w:rsidR="00BB3EC7" w:rsidRPr="007204A9">
        <w:rPr>
          <w:rFonts w:ascii="Courier New" w:hAnsi="Courier New" w:cs="Courier New"/>
        </w:rPr>
        <w:t xml:space="preserve">find his main man to buy some damn drugs. </w:t>
      </w:r>
      <w:r w:rsidR="00BB3EC7" w:rsidRPr="007204A9">
        <w:rPr>
          <w:rFonts w:ascii="Courier New" w:hAnsi="Courier New" w:cs="Courier New"/>
          <w:i/>
        </w:rPr>
        <w:t xml:space="preserve">Man, </w:t>
      </w:r>
      <w:proofErr w:type="gramStart"/>
      <w:r w:rsidR="00BB3EC7" w:rsidRPr="007204A9">
        <w:rPr>
          <w:rFonts w:ascii="Courier New" w:hAnsi="Courier New" w:cs="Courier New"/>
          <w:i/>
        </w:rPr>
        <w:t>ain’t</w:t>
      </w:r>
      <w:proofErr w:type="gramEnd"/>
      <w:r w:rsidR="00BB3EC7" w:rsidRPr="007204A9">
        <w:rPr>
          <w:rFonts w:ascii="Courier New" w:hAnsi="Courier New" w:cs="Courier New"/>
          <w:i/>
        </w:rPr>
        <w:t xml:space="preserve"> life a real bitch sometimes</w:t>
      </w:r>
      <w:r w:rsidR="00BB3EC7" w:rsidRPr="007204A9">
        <w:rPr>
          <w:rFonts w:ascii="Courier New" w:hAnsi="Courier New" w:cs="Courier New"/>
        </w:rPr>
        <w:t xml:space="preserve">. He thought about going by the pool </w:t>
      </w:r>
      <w:r w:rsidR="00D93ED6" w:rsidRPr="007204A9">
        <w:rPr>
          <w:rFonts w:ascii="Courier New" w:hAnsi="Courier New" w:cs="Courier New"/>
        </w:rPr>
        <w:t>h</w:t>
      </w:r>
      <w:r w:rsidR="00BB3EC7" w:rsidRPr="007204A9">
        <w:rPr>
          <w:rFonts w:ascii="Courier New" w:hAnsi="Courier New" w:cs="Courier New"/>
        </w:rPr>
        <w:t xml:space="preserve">all, but instead, decided to go by the liquor store. After that, he figured he’d call Karen, one of his steady ladies, and stop in for some drinking…..and a little sex. </w:t>
      </w:r>
    </w:p>
    <w:p w:rsidR="00BB3EC7" w:rsidRPr="007204A9" w:rsidRDefault="00BB3EC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liquor store man </w:t>
      </w:r>
      <w:r w:rsidR="00014852" w:rsidRPr="007204A9">
        <w:rPr>
          <w:rFonts w:ascii="Courier New" w:hAnsi="Courier New" w:cs="Courier New"/>
        </w:rPr>
        <w:t xml:space="preserve">and Victor exchanged greetings as he </w:t>
      </w:r>
      <w:r w:rsidRPr="007204A9">
        <w:rPr>
          <w:rFonts w:ascii="Courier New" w:hAnsi="Courier New" w:cs="Courier New"/>
        </w:rPr>
        <w:t>cruised over to his normal refrigerated section</w:t>
      </w:r>
      <w:r w:rsidR="006E10F3" w:rsidRPr="007204A9">
        <w:rPr>
          <w:rFonts w:ascii="Courier New" w:hAnsi="Courier New" w:cs="Courier New"/>
        </w:rPr>
        <w:t xml:space="preserve"> and </w:t>
      </w:r>
      <w:r w:rsidRPr="007204A9">
        <w:rPr>
          <w:rFonts w:ascii="Courier New" w:hAnsi="Courier New" w:cs="Courier New"/>
        </w:rPr>
        <w:t xml:space="preserve">grabbed a </w:t>
      </w:r>
      <w:r w:rsidR="006E10F3" w:rsidRPr="007204A9">
        <w:rPr>
          <w:rFonts w:ascii="Courier New" w:hAnsi="Courier New" w:cs="Courier New"/>
        </w:rPr>
        <w:t>six pack of Coors. He went over to the other side of the store and picked up some H</w:t>
      </w:r>
      <w:r w:rsidR="00D93ED6" w:rsidRPr="007204A9">
        <w:rPr>
          <w:rFonts w:ascii="Courier New" w:hAnsi="Courier New" w:cs="Courier New"/>
        </w:rPr>
        <w:t>ennessey and snacks.</w:t>
      </w:r>
      <w:r w:rsidR="006E10F3" w:rsidRPr="007204A9">
        <w:rPr>
          <w:rFonts w:ascii="Courier New" w:hAnsi="Courier New" w:cs="Courier New"/>
        </w:rPr>
        <w:t xml:space="preserve"> </w:t>
      </w:r>
      <w:r w:rsidR="00D93ED6" w:rsidRPr="007204A9">
        <w:rPr>
          <w:rFonts w:ascii="Courier New" w:hAnsi="Courier New" w:cs="Courier New"/>
        </w:rPr>
        <w:t xml:space="preserve"> </w:t>
      </w:r>
    </w:p>
    <w:p w:rsidR="00BB3EC7" w:rsidRPr="007204A9" w:rsidRDefault="0006309C"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w:t>
      </w:r>
      <w:r w:rsidR="00BE6792" w:rsidRPr="007204A9">
        <w:rPr>
          <w:rFonts w:ascii="Courier New" w:hAnsi="Courier New" w:cs="Courier New"/>
        </w:rPr>
        <w:t>he</w:t>
      </w:r>
      <w:r w:rsidRPr="007204A9">
        <w:rPr>
          <w:rFonts w:ascii="Courier New" w:hAnsi="Courier New" w:cs="Courier New"/>
        </w:rPr>
        <w:t xml:space="preserve"> stood in line to get his purchases rang up</w:t>
      </w:r>
      <w:r w:rsidR="00D93ED6" w:rsidRPr="007204A9">
        <w:rPr>
          <w:rFonts w:ascii="Courier New" w:hAnsi="Courier New" w:cs="Courier New"/>
        </w:rPr>
        <w:t xml:space="preserve">, </w:t>
      </w:r>
      <w:r w:rsidR="00D3355A" w:rsidRPr="007204A9">
        <w:rPr>
          <w:rFonts w:ascii="Courier New" w:hAnsi="Courier New" w:cs="Courier New"/>
        </w:rPr>
        <w:t>h</w:t>
      </w:r>
      <w:r w:rsidR="00A7498D" w:rsidRPr="007204A9">
        <w:rPr>
          <w:rFonts w:ascii="Courier New" w:hAnsi="Courier New" w:cs="Courier New"/>
        </w:rPr>
        <w:t xml:space="preserve">e </w:t>
      </w:r>
      <w:r w:rsidR="00D3355A" w:rsidRPr="007204A9">
        <w:rPr>
          <w:rFonts w:ascii="Courier New" w:hAnsi="Courier New" w:cs="Courier New"/>
        </w:rPr>
        <w:t xml:space="preserve">suddenly </w:t>
      </w:r>
      <w:r w:rsidR="00A7498D" w:rsidRPr="007204A9">
        <w:rPr>
          <w:rFonts w:ascii="Courier New" w:hAnsi="Courier New" w:cs="Courier New"/>
        </w:rPr>
        <w:t xml:space="preserve">decided to go back and add a little something to celebrate his good fortune. He purchased a bottle of Courvoisier. </w:t>
      </w:r>
      <w:r w:rsidR="00BB3EC7" w:rsidRPr="007204A9">
        <w:rPr>
          <w:rFonts w:ascii="Courier New" w:hAnsi="Courier New" w:cs="Courier New"/>
        </w:rPr>
        <w:t xml:space="preserve"> </w:t>
      </w:r>
      <w:r w:rsidR="00A7498D" w:rsidRPr="007204A9">
        <w:rPr>
          <w:rFonts w:ascii="Courier New" w:hAnsi="Courier New" w:cs="Courier New"/>
        </w:rPr>
        <w:t xml:space="preserve">Yeah, that would definitely get those panties off. He walked back toward the counter, </w:t>
      </w:r>
      <w:r w:rsidR="00BB3EC7" w:rsidRPr="007204A9">
        <w:rPr>
          <w:rFonts w:ascii="Courier New" w:hAnsi="Courier New" w:cs="Courier New"/>
        </w:rPr>
        <w:t xml:space="preserve">paid for it, and left. </w:t>
      </w:r>
      <w:r w:rsidR="00014852" w:rsidRPr="007204A9">
        <w:rPr>
          <w:rFonts w:ascii="Courier New" w:hAnsi="Courier New" w:cs="Courier New"/>
        </w:rPr>
        <w:t>H</w:t>
      </w:r>
      <w:r w:rsidR="00BB3EC7" w:rsidRPr="007204A9">
        <w:rPr>
          <w:rFonts w:ascii="Courier New" w:hAnsi="Courier New" w:cs="Courier New"/>
        </w:rPr>
        <w:t xml:space="preserve">e called Karen, who was more than happy to have him come by with the drinks. Something she was always down for, </w:t>
      </w:r>
      <w:r w:rsidR="00D3355A" w:rsidRPr="007204A9">
        <w:rPr>
          <w:rFonts w:ascii="Courier New" w:hAnsi="Courier New" w:cs="Courier New"/>
        </w:rPr>
        <w:t>since</w:t>
      </w:r>
      <w:r w:rsidR="00BB3EC7" w:rsidRPr="007204A9">
        <w:rPr>
          <w:rFonts w:ascii="Courier New" w:hAnsi="Courier New" w:cs="Courier New"/>
        </w:rPr>
        <w:t xml:space="preserve"> it increased her sex drive.</w:t>
      </w:r>
    </w:p>
    <w:p w:rsidR="00640EE9" w:rsidRPr="007204A9" w:rsidRDefault="00DE1A6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nticipating what would occur once he got </w:t>
      </w:r>
      <w:r w:rsidR="00BA53CB" w:rsidRPr="007204A9">
        <w:rPr>
          <w:rFonts w:ascii="Courier New" w:hAnsi="Courier New" w:cs="Courier New"/>
        </w:rPr>
        <w:t>there;</w:t>
      </w:r>
      <w:r w:rsidRPr="007204A9">
        <w:rPr>
          <w:rFonts w:ascii="Courier New" w:hAnsi="Courier New" w:cs="Courier New"/>
        </w:rPr>
        <w:t xml:space="preserve"> </w:t>
      </w:r>
      <w:r w:rsidR="00BE6792" w:rsidRPr="007204A9">
        <w:rPr>
          <w:rFonts w:ascii="Courier New" w:hAnsi="Courier New" w:cs="Courier New"/>
        </w:rPr>
        <w:t>he</w:t>
      </w:r>
      <w:r w:rsidR="00640EE9" w:rsidRPr="007204A9">
        <w:rPr>
          <w:rFonts w:ascii="Courier New" w:hAnsi="Courier New" w:cs="Courier New"/>
        </w:rPr>
        <w:t xml:space="preserve"> quickened his pace to </w:t>
      </w:r>
      <w:r w:rsidR="00014852" w:rsidRPr="007204A9">
        <w:rPr>
          <w:rFonts w:ascii="Courier New" w:hAnsi="Courier New" w:cs="Courier New"/>
        </w:rPr>
        <w:t>her</w:t>
      </w:r>
      <w:r w:rsidR="00640EE9" w:rsidRPr="007204A9">
        <w:rPr>
          <w:rFonts w:ascii="Courier New" w:hAnsi="Courier New" w:cs="Courier New"/>
        </w:rPr>
        <w:t xml:space="preserve"> apartment, which was about </w:t>
      </w:r>
      <w:r w:rsidR="00A77F13" w:rsidRPr="007204A9">
        <w:rPr>
          <w:rFonts w:ascii="Courier New" w:hAnsi="Courier New" w:cs="Courier New"/>
        </w:rPr>
        <w:t xml:space="preserve">six </w:t>
      </w:r>
      <w:r w:rsidR="00640EE9" w:rsidRPr="007204A9">
        <w:rPr>
          <w:rFonts w:ascii="Courier New" w:hAnsi="Courier New" w:cs="Courier New"/>
        </w:rPr>
        <w:t>blocks away</w:t>
      </w:r>
      <w:r w:rsidRPr="007204A9">
        <w:rPr>
          <w:rFonts w:ascii="Courier New" w:hAnsi="Courier New" w:cs="Courier New"/>
        </w:rPr>
        <w:t>.</w:t>
      </w:r>
      <w:r w:rsidR="00640EE9" w:rsidRPr="007204A9">
        <w:rPr>
          <w:rFonts w:ascii="Courier New" w:hAnsi="Courier New" w:cs="Courier New"/>
        </w:rPr>
        <w:t xml:space="preserve"> He’d been thinking about her for over a week.  As he took the </w:t>
      </w:r>
      <w:r w:rsidR="006E10F3" w:rsidRPr="007204A9">
        <w:rPr>
          <w:rFonts w:ascii="Courier New" w:hAnsi="Courier New" w:cs="Courier New"/>
        </w:rPr>
        <w:t>stairs</w:t>
      </w:r>
      <w:r w:rsidR="00640EE9" w:rsidRPr="007204A9">
        <w:rPr>
          <w:rFonts w:ascii="Courier New" w:hAnsi="Courier New" w:cs="Courier New"/>
        </w:rPr>
        <w:t xml:space="preserve"> up, he passed another brother coming down </w:t>
      </w:r>
      <w:r w:rsidR="00014852" w:rsidRPr="007204A9">
        <w:rPr>
          <w:rFonts w:ascii="Courier New" w:hAnsi="Courier New" w:cs="Courier New"/>
        </w:rPr>
        <w:t>fast, but</w:t>
      </w:r>
      <w:r w:rsidR="00640EE9" w:rsidRPr="007204A9">
        <w:rPr>
          <w:rFonts w:ascii="Courier New" w:hAnsi="Courier New" w:cs="Courier New"/>
        </w:rPr>
        <w:t xml:space="preserve"> didn’t pay him any attention. Didn’t even notice the hint of Karen’s perfume on his shirt and face</w:t>
      </w:r>
      <w:r w:rsidR="006E10F3" w:rsidRPr="007204A9">
        <w:rPr>
          <w:rFonts w:ascii="Courier New" w:hAnsi="Courier New" w:cs="Courier New"/>
        </w:rPr>
        <w:t xml:space="preserve"> as they passed briefly; </w:t>
      </w:r>
      <w:r w:rsidR="00640EE9" w:rsidRPr="007204A9">
        <w:rPr>
          <w:rFonts w:ascii="Courier New" w:hAnsi="Courier New" w:cs="Courier New"/>
        </w:rPr>
        <w:t>the result of some earlier activity.</w:t>
      </w:r>
    </w:p>
    <w:p w:rsidR="00EF533A" w:rsidRPr="007204A9" w:rsidRDefault="006E10F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When he reached her door, </w:t>
      </w:r>
      <w:r w:rsidR="00993EC2" w:rsidRPr="007204A9">
        <w:rPr>
          <w:rFonts w:ascii="Courier New" w:hAnsi="Courier New" w:cs="Courier New"/>
        </w:rPr>
        <w:t>Karen anxiously answered his knock and gave him a hug and a nice long kiss</w:t>
      </w:r>
      <w:r w:rsidR="00EF533A" w:rsidRPr="007204A9">
        <w:rPr>
          <w:rFonts w:ascii="Courier New" w:hAnsi="Courier New" w:cs="Courier New"/>
        </w:rPr>
        <w:t xml:space="preserve">, “Hi, baby. Oh, wow, you brought us some Courvoisier, aren’t you the </w:t>
      </w:r>
      <w:r w:rsidR="00EF533A" w:rsidRPr="007204A9">
        <w:rPr>
          <w:rFonts w:ascii="Courier New" w:hAnsi="Courier New" w:cs="Courier New"/>
        </w:rPr>
        <w:lastRenderedPageBreak/>
        <w:t>sweetest man in the world,” s</w:t>
      </w:r>
      <w:r w:rsidR="00A7498D" w:rsidRPr="007204A9">
        <w:rPr>
          <w:rFonts w:ascii="Courier New" w:hAnsi="Courier New" w:cs="Courier New"/>
        </w:rPr>
        <w:t xml:space="preserve">he gave him another hug and kiss for </w:t>
      </w:r>
      <w:r w:rsidR="00EF533A" w:rsidRPr="007204A9">
        <w:rPr>
          <w:rFonts w:ascii="Courier New" w:hAnsi="Courier New" w:cs="Courier New"/>
        </w:rPr>
        <w:t>that</w:t>
      </w:r>
      <w:r w:rsidR="00A7498D" w:rsidRPr="007204A9">
        <w:rPr>
          <w:rFonts w:ascii="Courier New" w:hAnsi="Courier New" w:cs="Courier New"/>
        </w:rPr>
        <w:t xml:space="preserve">. </w:t>
      </w:r>
    </w:p>
    <w:p w:rsidR="00014852" w:rsidRPr="007204A9" w:rsidRDefault="00EF533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nything for you</w:t>
      </w:r>
      <w:r w:rsidR="00953B15" w:rsidRPr="007204A9">
        <w:rPr>
          <w:rFonts w:ascii="Courier New" w:hAnsi="Courier New" w:cs="Courier New"/>
        </w:rPr>
        <w:t>,</w:t>
      </w:r>
      <w:r w:rsidRPr="007204A9">
        <w:rPr>
          <w:rFonts w:ascii="Courier New" w:hAnsi="Courier New" w:cs="Courier New"/>
        </w:rPr>
        <w:t xml:space="preserve"> baby.” </w:t>
      </w:r>
    </w:p>
    <w:p w:rsidR="00993EC2" w:rsidRPr="007204A9" w:rsidRDefault="00EF533A"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s he held her in his arms, he</w:t>
      </w:r>
      <w:r w:rsidR="00993EC2" w:rsidRPr="007204A9">
        <w:rPr>
          <w:rFonts w:ascii="Courier New" w:hAnsi="Courier New" w:cs="Courier New"/>
        </w:rPr>
        <w:t xml:space="preserve"> began to feel himself stir. He handed her a drink and they sat down to catch up </w:t>
      </w:r>
      <w:r w:rsidR="00014852" w:rsidRPr="007204A9">
        <w:rPr>
          <w:rFonts w:ascii="Courier New" w:hAnsi="Courier New" w:cs="Courier New"/>
        </w:rPr>
        <w:t xml:space="preserve">and </w:t>
      </w:r>
      <w:r w:rsidR="00993EC2" w:rsidRPr="007204A9">
        <w:rPr>
          <w:rFonts w:ascii="Courier New" w:hAnsi="Courier New" w:cs="Courier New"/>
        </w:rPr>
        <w:t>sip on liquor. As the liquor loosened up his tongue, he told Karen about his successful morning with the old man. Karen, not one to miss taking advantage of an opportunity, gently coax</w:t>
      </w:r>
      <w:r w:rsidR="00584DA5" w:rsidRPr="007204A9">
        <w:rPr>
          <w:rFonts w:ascii="Courier New" w:hAnsi="Courier New" w:cs="Courier New"/>
        </w:rPr>
        <w:t>ed</w:t>
      </w:r>
      <w:r w:rsidR="00993EC2" w:rsidRPr="007204A9">
        <w:rPr>
          <w:rFonts w:ascii="Courier New" w:hAnsi="Courier New" w:cs="Courier New"/>
        </w:rPr>
        <w:t xml:space="preserve"> him for some help with her rent. For her efforts, she received </w:t>
      </w:r>
      <w:r w:rsidR="00C56737" w:rsidRPr="007204A9">
        <w:rPr>
          <w:rFonts w:ascii="Courier New" w:hAnsi="Courier New" w:cs="Courier New"/>
        </w:rPr>
        <w:t>two hundred dollars.</w:t>
      </w:r>
      <w:r w:rsidR="00993EC2" w:rsidRPr="007204A9">
        <w:rPr>
          <w:rFonts w:ascii="Courier New" w:hAnsi="Courier New" w:cs="Courier New"/>
        </w:rPr>
        <w:t xml:space="preserve"> Not bad for a few properly placed strokes, some nice smiles and some</w:t>
      </w:r>
      <w:r w:rsidR="005418EE" w:rsidRPr="007204A9">
        <w:rPr>
          <w:rFonts w:ascii="Courier New" w:hAnsi="Courier New" w:cs="Courier New"/>
        </w:rPr>
        <w:t xml:space="preserve"> soon to be</w:t>
      </w:r>
      <w:r w:rsidR="00993EC2" w:rsidRPr="007204A9">
        <w:rPr>
          <w:rFonts w:ascii="Courier New" w:hAnsi="Courier New" w:cs="Courier New"/>
        </w:rPr>
        <w:t xml:space="preserve"> great sex. She felt </w:t>
      </w:r>
      <w:r w:rsidR="00936E7B" w:rsidRPr="007204A9">
        <w:rPr>
          <w:rFonts w:ascii="Courier New" w:hAnsi="Courier New" w:cs="Courier New"/>
        </w:rPr>
        <w:t>this was almost like having a</w:t>
      </w:r>
      <w:r w:rsidR="00993EC2" w:rsidRPr="007204A9">
        <w:rPr>
          <w:rFonts w:ascii="Courier New" w:hAnsi="Courier New" w:cs="Courier New"/>
        </w:rPr>
        <w:t xml:space="preserve"> job</w:t>
      </w:r>
      <w:r w:rsidR="00936E7B" w:rsidRPr="007204A9">
        <w:rPr>
          <w:rFonts w:ascii="Courier New" w:hAnsi="Courier New" w:cs="Courier New"/>
        </w:rPr>
        <w:t>, as she allowed herself a brief smile</w:t>
      </w:r>
      <w:r w:rsidR="00993EC2" w:rsidRPr="007204A9">
        <w:rPr>
          <w:rFonts w:ascii="Courier New" w:hAnsi="Courier New" w:cs="Courier New"/>
        </w:rPr>
        <w:t xml:space="preserve">. </w:t>
      </w:r>
      <w:r w:rsidR="00183638" w:rsidRPr="007204A9">
        <w:rPr>
          <w:rFonts w:ascii="Courier New" w:hAnsi="Courier New" w:cs="Courier New"/>
        </w:rPr>
        <w:t xml:space="preserve">She’d </w:t>
      </w:r>
      <w:r w:rsidR="00993EC2" w:rsidRPr="007204A9">
        <w:rPr>
          <w:rFonts w:ascii="Courier New" w:hAnsi="Courier New" w:cs="Courier New"/>
        </w:rPr>
        <w:t xml:space="preserve">already gotten </w:t>
      </w:r>
      <w:r w:rsidR="00C56737" w:rsidRPr="007204A9">
        <w:rPr>
          <w:rFonts w:ascii="Courier New" w:hAnsi="Courier New" w:cs="Courier New"/>
        </w:rPr>
        <w:t>three hundred dollars</w:t>
      </w:r>
      <w:r w:rsidR="00993EC2" w:rsidRPr="007204A9">
        <w:rPr>
          <w:rFonts w:ascii="Courier New" w:hAnsi="Courier New" w:cs="Courier New"/>
        </w:rPr>
        <w:t xml:space="preserve"> today from </w:t>
      </w:r>
      <w:r w:rsidR="00183638" w:rsidRPr="007204A9">
        <w:rPr>
          <w:rFonts w:ascii="Courier New" w:hAnsi="Courier New" w:cs="Courier New"/>
        </w:rPr>
        <w:t xml:space="preserve">a couple of other </w:t>
      </w:r>
      <w:r w:rsidR="00993EC2" w:rsidRPr="007204A9">
        <w:rPr>
          <w:rFonts w:ascii="Courier New" w:hAnsi="Courier New" w:cs="Courier New"/>
        </w:rPr>
        <w:t>guys who</w:t>
      </w:r>
      <w:r w:rsidR="00183638" w:rsidRPr="007204A9">
        <w:rPr>
          <w:rFonts w:ascii="Courier New" w:hAnsi="Courier New" w:cs="Courier New"/>
        </w:rPr>
        <w:t>’d</w:t>
      </w:r>
      <w:r w:rsidR="00993EC2" w:rsidRPr="007204A9">
        <w:rPr>
          <w:rFonts w:ascii="Courier New" w:hAnsi="Courier New" w:cs="Courier New"/>
        </w:rPr>
        <w:t xml:space="preserve"> pleased her well and whom she </w:t>
      </w:r>
      <w:r w:rsidR="00183638" w:rsidRPr="007204A9">
        <w:rPr>
          <w:rFonts w:ascii="Courier New" w:hAnsi="Courier New" w:cs="Courier New"/>
        </w:rPr>
        <w:t xml:space="preserve">had </w:t>
      </w:r>
      <w:r w:rsidR="0083688E" w:rsidRPr="007204A9">
        <w:rPr>
          <w:rFonts w:ascii="Courier New" w:hAnsi="Courier New" w:cs="Courier New"/>
        </w:rPr>
        <w:t xml:space="preserve">pleased </w:t>
      </w:r>
      <w:r w:rsidR="00584DA5" w:rsidRPr="007204A9">
        <w:rPr>
          <w:rFonts w:ascii="Courier New" w:hAnsi="Courier New" w:cs="Courier New"/>
        </w:rPr>
        <w:t>back</w:t>
      </w:r>
      <w:r w:rsidR="00993EC2" w:rsidRPr="007204A9">
        <w:rPr>
          <w:rFonts w:ascii="Courier New" w:hAnsi="Courier New" w:cs="Courier New"/>
        </w:rPr>
        <w:t>.</w:t>
      </w:r>
      <w:r w:rsidR="00A7498D" w:rsidRPr="007204A9">
        <w:rPr>
          <w:rFonts w:ascii="Courier New" w:hAnsi="Courier New" w:cs="Courier New"/>
        </w:rPr>
        <w:t xml:space="preserve">  </w:t>
      </w:r>
      <w:r w:rsidR="00993EC2" w:rsidRPr="007204A9">
        <w:rPr>
          <w:rFonts w:ascii="Courier New" w:hAnsi="Courier New" w:cs="Courier New"/>
        </w:rPr>
        <w:t>Soon t</w:t>
      </w:r>
      <w:r w:rsidR="00A7498D" w:rsidRPr="007204A9">
        <w:rPr>
          <w:rFonts w:ascii="Courier New" w:hAnsi="Courier New" w:cs="Courier New"/>
        </w:rPr>
        <w:t>he clothes were off and the sex</w:t>
      </w:r>
      <w:r w:rsidR="00993EC2" w:rsidRPr="007204A9">
        <w:rPr>
          <w:rFonts w:ascii="Courier New" w:hAnsi="Courier New" w:cs="Courier New"/>
        </w:rPr>
        <w:t xml:space="preserve"> part</w:t>
      </w:r>
      <w:r w:rsidR="001D5A33" w:rsidRPr="007204A9">
        <w:rPr>
          <w:rFonts w:ascii="Courier New" w:hAnsi="Courier New" w:cs="Courier New"/>
        </w:rPr>
        <w:t>y</w:t>
      </w:r>
      <w:r w:rsidR="00731F2D" w:rsidRPr="007204A9">
        <w:rPr>
          <w:rFonts w:ascii="Courier New" w:hAnsi="Courier New" w:cs="Courier New"/>
        </w:rPr>
        <w:t xml:space="preserve"> </w:t>
      </w:r>
      <w:r w:rsidR="001D5A33" w:rsidRPr="007204A9">
        <w:rPr>
          <w:rFonts w:ascii="Courier New" w:hAnsi="Courier New" w:cs="Courier New"/>
        </w:rPr>
        <w:t>was</w:t>
      </w:r>
      <w:r w:rsidR="00993EC2" w:rsidRPr="007204A9">
        <w:rPr>
          <w:rFonts w:ascii="Courier New" w:hAnsi="Courier New" w:cs="Courier New"/>
        </w:rPr>
        <w:t xml:space="preserve"> on. </w:t>
      </w:r>
    </w:p>
    <w:p w:rsidR="00A7498D" w:rsidRPr="007204A9" w:rsidRDefault="00A7498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w:t>
      </w:r>
      <w:r w:rsidR="00BE6792" w:rsidRPr="007204A9">
        <w:rPr>
          <w:rFonts w:ascii="Courier New" w:hAnsi="Courier New" w:cs="Courier New"/>
        </w:rPr>
        <w:t>he</w:t>
      </w:r>
      <w:r w:rsidRPr="007204A9">
        <w:rPr>
          <w:rFonts w:ascii="Courier New" w:hAnsi="Courier New" w:cs="Courier New"/>
        </w:rPr>
        <w:t xml:space="preserve"> was leaving her apartment, he was reflecting on what a great day he’d had</w:t>
      </w:r>
      <w:r w:rsidR="00584DA5" w:rsidRPr="007204A9">
        <w:rPr>
          <w:rFonts w:ascii="Courier New" w:hAnsi="Courier New" w:cs="Courier New"/>
        </w:rPr>
        <w:t xml:space="preserve"> and the fact it wasn’t even over yet.</w:t>
      </w:r>
      <w:r w:rsidR="00AB16CB" w:rsidRPr="007204A9">
        <w:rPr>
          <w:rFonts w:ascii="Courier New" w:hAnsi="Courier New" w:cs="Courier New"/>
        </w:rPr>
        <w:t xml:space="preserve"> He’d gotten</w:t>
      </w:r>
      <w:r w:rsidR="00183638" w:rsidRPr="007204A9">
        <w:rPr>
          <w:rFonts w:ascii="Courier New" w:hAnsi="Courier New" w:cs="Courier New"/>
        </w:rPr>
        <w:t xml:space="preserve"> </w:t>
      </w:r>
      <w:r w:rsidR="00AB16CB" w:rsidRPr="007204A9">
        <w:rPr>
          <w:rFonts w:ascii="Courier New" w:hAnsi="Courier New" w:cs="Courier New"/>
        </w:rPr>
        <w:t>m</w:t>
      </w:r>
      <w:r w:rsidRPr="007204A9">
        <w:rPr>
          <w:rFonts w:ascii="Courier New" w:hAnsi="Courier New" w:cs="Courier New"/>
        </w:rPr>
        <w:t>oney, a ride in a la</w:t>
      </w:r>
      <w:r w:rsidR="001D5A33" w:rsidRPr="007204A9">
        <w:rPr>
          <w:rFonts w:ascii="Courier New" w:hAnsi="Courier New" w:cs="Courier New"/>
        </w:rPr>
        <w:t>yed</w:t>
      </w:r>
      <w:r w:rsidRPr="007204A9">
        <w:rPr>
          <w:rFonts w:ascii="Courier New" w:hAnsi="Courier New" w:cs="Courier New"/>
        </w:rPr>
        <w:t xml:space="preserve"> out vehicle, great sex with a woman who had a drop-dead gorgeous figure, and some extra alcohol to </w:t>
      </w:r>
      <w:r w:rsidR="00AB16CB" w:rsidRPr="007204A9">
        <w:rPr>
          <w:rFonts w:ascii="Courier New" w:hAnsi="Courier New" w:cs="Courier New"/>
        </w:rPr>
        <w:t>set the night o</w:t>
      </w:r>
      <w:r w:rsidR="00DE1A6D" w:rsidRPr="007204A9">
        <w:rPr>
          <w:rFonts w:ascii="Courier New" w:hAnsi="Courier New" w:cs="Courier New"/>
        </w:rPr>
        <w:t>f</w:t>
      </w:r>
      <w:r w:rsidR="00AB16CB" w:rsidRPr="007204A9">
        <w:rPr>
          <w:rFonts w:ascii="Courier New" w:hAnsi="Courier New" w:cs="Courier New"/>
        </w:rPr>
        <w:t>f righ</w:t>
      </w:r>
      <w:r w:rsidR="00DE1A6D" w:rsidRPr="007204A9">
        <w:rPr>
          <w:rFonts w:ascii="Courier New" w:hAnsi="Courier New" w:cs="Courier New"/>
        </w:rPr>
        <w:t>t</w:t>
      </w:r>
      <w:r w:rsidR="00AB16CB" w:rsidRPr="007204A9">
        <w:rPr>
          <w:rFonts w:ascii="Courier New" w:hAnsi="Courier New" w:cs="Courier New"/>
        </w:rPr>
        <w:t>.</w:t>
      </w:r>
      <w:r w:rsidRPr="007204A9">
        <w:rPr>
          <w:rFonts w:ascii="Courier New" w:hAnsi="Courier New" w:cs="Courier New"/>
        </w:rPr>
        <w:t xml:space="preserve"> </w:t>
      </w:r>
      <w:r w:rsidR="00183638" w:rsidRPr="007204A9">
        <w:rPr>
          <w:rFonts w:ascii="Courier New" w:hAnsi="Courier New" w:cs="Courier New"/>
        </w:rPr>
        <w:t>H</w:t>
      </w:r>
      <w:r w:rsidRPr="007204A9">
        <w:rPr>
          <w:rFonts w:ascii="Courier New" w:hAnsi="Courier New" w:cs="Courier New"/>
        </w:rPr>
        <w:t>e chuckled to himself</w:t>
      </w:r>
      <w:r w:rsidR="00183638" w:rsidRPr="007204A9">
        <w:rPr>
          <w:rFonts w:ascii="Courier New" w:hAnsi="Courier New" w:cs="Courier New"/>
        </w:rPr>
        <w:t>. H</w:t>
      </w:r>
      <w:r w:rsidRPr="007204A9">
        <w:rPr>
          <w:rFonts w:ascii="Courier New" w:hAnsi="Courier New" w:cs="Courier New"/>
        </w:rPr>
        <w:t xml:space="preserve">e really couldn’t count the alcohol </w:t>
      </w:r>
      <w:proofErr w:type="gramStart"/>
      <w:r w:rsidRPr="007204A9">
        <w:rPr>
          <w:rFonts w:ascii="Courier New" w:hAnsi="Courier New" w:cs="Courier New"/>
        </w:rPr>
        <w:t>cause</w:t>
      </w:r>
      <w:proofErr w:type="gramEnd"/>
      <w:r w:rsidRPr="007204A9">
        <w:rPr>
          <w:rFonts w:ascii="Courier New" w:hAnsi="Courier New" w:cs="Courier New"/>
        </w:rPr>
        <w:t xml:space="preserve"> he remembered he’d accidentally left the Courvoisier at Karen’s. They hadn’t even gotten around to opening it. </w:t>
      </w:r>
      <w:r w:rsidR="00116CFF" w:rsidRPr="007204A9">
        <w:rPr>
          <w:rFonts w:ascii="Courier New" w:hAnsi="Courier New" w:cs="Courier New"/>
          <w:i/>
        </w:rPr>
        <w:t>Oh well, that will give m</w:t>
      </w:r>
      <w:r w:rsidR="00731F2D" w:rsidRPr="007204A9">
        <w:rPr>
          <w:rFonts w:ascii="Courier New" w:hAnsi="Courier New" w:cs="Courier New"/>
          <w:i/>
        </w:rPr>
        <w:t>e</w:t>
      </w:r>
      <w:r w:rsidR="00116CFF" w:rsidRPr="007204A9">
        <w:rPr>
          <w:rFonts w:ascii="Courier New" w:hAnsi="Courier New" w:cs="Courier New"/>
          <w:i/>
        </w:rPr>
        <w:t xml:space="preserve"> an excuse to go back</w:t>
      </w:r>
      <w:r w:rsidR="00116CFF" w:rsidRPr="007204A9">
        <w:rPr>
          <w:rFonts w:ascii="Courier New" w:hAnsi="Courier New" w:cs="Courier New"/>
        </w:rPr>
        <w:t>.</w:t>
      </w:r>
    </w:p>
    <w:p w:rsidR="00116CFF" w:rsidRPr="007204A9" w:rsidRDefault="00116CFF"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fter hangin’ out in the streets </w:t>
      </w:r>
      <w:r w:rsidR="00183638" w:rsidRPr="007204A9">
        <w:rPr>
          <w:rFonts w:ascii="Courier New" w:hAnsi="Courier New" w:cs="Courier New"/>
        </w:rPr>
        <w:t>until the wee hours of the morning</w:t>
      </w:r>
      <w:r w:rsidR="00926A4F" w:rsidRPr="007204A9">
        <w:rPr>
          <w:rFonts w:ascii="Courier New" w:hAnsi="Courier New" w:cs="Courier New"/>
        </w:rPr>
        <w:t xml:space="preserve">, </w:t>
      </w:r>
      <w:r w:rsidR="00BE6792" w:rsidRPr="007204A9">
        <w:rPr>
          <w:rFonts w:ascii="Courier New" w:hAnsi="Courier New" w:cs="Courier New"/>
        </w:rPr>
        <w:t>he</w:t>
      </w:r>
      <w:r w:rsidR="00926A4F" w:rsidRPr="007204A9">
        <w:rPr>
          <w:rFonts w:ascii="Courier New" w:hAnsi="Courier New" w:cs="Courier New"/>
        </w:rPr>
        <w:t xml:space="preserve"> headed home t</w:t>
      </w:r>
      <w:r w:rsidRPr="007204A9">
        <w:rPr>
          <w:rFonts w:ascii="Courier New" w:hAnsi="Courier New" w:cs="Courier New"/>
        </w:rPr>
        <w:t>o his Mama’s</w:t>
      </w:r>
      <w:r w:rsidR="00584DA5" w:rsidRPr="007204A9">
        <w:rPr>
          <w:rFonts w:ascii="Courier New" w:hAnsi="Courier New" w:cs="Courier New"/>
        </w:rPr>
        <w:t xml:space="preserve">, undressed and went to bed. When he woke up the next morning, </w:t>
      </w:r>
      <w:r w:rsidRPr="007204A9">
        <w:rPr>
          <w:rFonts w:ascii="Courier New" w:hAnsi="Courier New" w:cs="Courier New"/>
        </w:rPr>
        <w:t xml:space="preserve">he realized he needed to go to the bathroom with </w:t>
      </w:r>
      <w:proofErr w:type="gramStart"/>
      <w:r w:rsidR="001D5A33" w:rsidRPr="007204A9">
        <w:rPr>
          <w:rFonts w:ascii="Courier New" w:hAnsi="Courier New" w:cs="Courier New"/>
        </w:rPr>
        <w:t xml:space="preserve">a </w:t>
      </w:r>
      <w:r w:rsidR="008D13B9" w:rsidRPr="007204A9">
        <w:rPr>
          <w:rFonts w:ascii="Courier New" w:hAnsi="Courier New" w:cs="Courier New"/>
        </w:rPr>
        <w:t>quickness</w:t>
      </w:r>
      <w:proofErr w:type="gramEnd"/>
      <w:r w:rsidRPr="007204A9">
        <w:rPr>
          <w:rFonts w:ascii="Courier New" w:hAnsi="Courier New" w:cs="Courier New"/>
        </w:rPr>
        <w:t xml:space="preserve">. </w:t>
      </w:r>
      <w:proofErr w:type="gramStart"/>
      <w:r w:rsidRPr="007204A9">
        <w:rPr>
          <w:rFonts w:ascii="Courier New" w:hAnsi="Courier New" w:cs="Courier New"/>
          <w:i/>
        </w:rPr>
        <w:t>Must be all that alcohol</w:t>
      </w:r>
      <w:r w:rsidRPr="007204A9">
        <w:rPr>
          <w:rFonts w:ascii="Courier New" w:hAnsi="Courier New" w:cs="Courier New"/>
        </w:rPr>
        <w:t>.</w:t>
      </w:r>
      <w:proofErr w:type="gramEnd"/>
      <w:r w:rsidRPr="007204A9">
        <w:rPr>
          <w:rFonts w:ascii="Courier New" w:hAnsi="Courier New" w:cs="Courier New"/>
        </w:rPr>
        <w:t xml:space="preserve"> He raced </w:t>
      </w:r>
      <w:r w:rsidR="00183638" w:rsidRPr="007204A9">
        <w:rPr>
          <w:rFonts w:ascii="Courier New" w:hAnsi="Courier New" w:cs="Courier New"/>
        </w:rPr>
        <w:t>into</w:t>
      </w:r>
      <w:r w:rsidRPr="007204A9">
        <w:rPr>
          <w:rFonts w:ascii="Courier New" w:hAnsi="Courier New" w:cs="Courier New"/>
        </w:rPr>
        <w:t xml:space="preserve"> the bathroom to relieve himself. That’s when he felt a little burn in his </w:t>
      </w:r>
      <w:r w:rsidRPr="007204A9">
        <w:rPr>
          <w:rFonts w:ascii="Courier New" w:hAnsi="Courier New" w:cs="Courier New"/>
        </w:rPr>
        <w:lastRenderedPageBreak/>
        <w:t xml:space="preserve">urination.  It </w:t>
      </w:r>
      <w:proofErr w:type="gramStart"/>
      <w:r w:rsidRPr="007204A9">
        <w:rPr>
          <w:rFonts w:ascii="Courier New" w:hAnsi="Courier New" w:cs="Courier New"/>
        </w:rPr>
        <w:t>subsided</w:t>
      </w:r>
      <w:proofErr w:type="gramEnd"/>
      <w:r w:rsidRPr="007204A9">
        <w:rPr>
          <w:rFonts w:ascii="Courier New" w:hAnsi="Courier New" w:cs="Courier New"/>
        </w:rPr>
        <w:t xml:space="preserve"> a little as he continued to empty himself, so he didn’t pay it any attention.</w:t>
      </w:r>
    </w:p>
    <w:p w:rsidR="007D6B89" w:rsidRPr="007204A9" w:rsidRDefault="00584DA5"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rPr>
        <w:t>He</w:t>
      </w:r>
      <w:r w:rsidR="007D6B89" w:rsidRPr="007204A9">
        <w:rPr>
          <w:rFonts w:ascii="Courier New" w:hAnsi="Courier New" w:cs="Courier New"/>
        </w:rPr>
        <w:t xml:space="preserve"> </w:t>
      </w:r>
      <w:r w:rsidR="00183638" w:rsidRPr="007204A9">
        <w:rPr>
          <w:rFonts w:ascii="Courier New" w:hAnsi="Courier New" w:cs="Courier New"/>
        </w:rPr>
        <w:t xml:space="preserve">glanced over at the pair of </w:t>
      </w:r>
      <w:r w:rsidR="007D6B89" w:rsidRPr="007204A9">
        <w:rPr>
          <w:rFonts w:ascii="Courier New" w:hAnsi="Courier New" w:cs="Courier New"/>
        </w:rPr>
        <w:t xml:space="preserve">pants of he’d torn </w:t>
      </w:r>
      <w:r w:rsidRPr="007204A9">
        <w:rPr>
          <w:rFonts w:ascii="Courier New" w:hAnsi="Courier New" w:cs="Courier New"/>
        </w:rPr>
        <w:t>the previous day</w:t>
      </w:r>
      <w:r w:rsidR="007D6B89" w:rsidRPr="007204A9">
        <w:rPr>
          <w:rFonts w:ascii="Courier New" w:hAnsi="Courier New" w:cs="Courier New"/>
        </w:rPr>
        <w:t xml:space="preserve"> and thr</w:t>
      </w:r>
      <w:r w:rsidR="00B8799F" w:rsidRPr="007204A9">
        <w:rPr>
          <w:rFonts w:ascii="Courier New" w:hAnsi="Courier New" w:cs="Courier New"/>
        </w:rPr>
        <w:t>ew</w:t>
      </w:r>
      <w:r w:rsidR="007D6B89" w:rsidRPr="007204A9">
        <w:rPr>
          <w:rFonts w:ascii="Courier New" w:hAnsi="Courier New" w:cs="Courier New"/>
        </w:rPr>
        <w:t xml:space="preserve"> them in the trash. </w:t>
      </w:r>
      <w:r w:rsidRPr="007204A9">
        <w:rPr>
          <w:rFonts w:ascii="Courier New" w:hAnsi="Courier New" w:cs="Courier New"/>
        </w:rPr>
        <w:t xml:space="preserve"> Later today</w:t>
      </w:r>
      <w:r w:rsidR="005418EE" w:rsidRPr="007204A9">
        <w:rPr>
          <w:rFonts w:ascii="Courier New" w:hAnsi="Courier New" w:cs="Courier New"/>
        </w:rPr>
        <w:t>, he’d get a new pair. He the</w:t>
      </w:r>
      <w:r w:rsidR="007D6B89" w:rsidRPr="007204A9">
        <w:rPr>
          <w:rFonts w:ascii="Courier New" w:hAnsi="Courier New" w:cs="Courier New"/>
        </w:rPr>
        <w:t xml:space="preserve">n sat down and began to count </w:t>
      </w:r>
      <w:r w:rsidR="00F82D5A" w:rsidRPr="007204A9">
        <w:rPr>
          <w:rFonts w:ascii="Courier New" w:hAnsi="Courier New" w:cs="Courier New"/>
        </w:rPr>
        <w:t xml:space="preserve">the money he’d saved from </w:t>
      </w:r>
      <w:r w:rsidR="007D6B89" w:rsidRPr="007204A9">
        <w:rPr>
          <w:rFonts w:ascii="Courier New" w:hAnsi="Courier New" w:cs="Courier New"/>
        </w:rPr>
        <w:t>his</w:t>
      </w:r>
      <w:r w:rsidR="00F82D5A" w:rsidRPr="007204A9">
        <w:rPr>
          <w:rFonts w:ascii="Courier New" w:hAnsi="Courier New" w:cs="Courier New"/>
        </w:rPr>
        <w:t xml:space="preserve"> previous robberies as well as the </w:t>
      </w:r>
      <w:r w:rsidR="007D6B89" w:rsidRPr="007204A9">
        <w:rPr>
          <w:rFonts w:ascii="Courier New" w:hAnsi="Courier New" w:cs="Courier New"/>
        </w:rPr>
        <w:t>money</w:t>
      </w:r>
      <w:r w:rsidR="00F82D5A" w:rsidRPr="007204A9">
        <w:rPr>
          <w:rFonts w:ascii="Courier New" w:hAnsi="Courier New" w:cs="Courier New"/>
        </w:rPr>
        <w:t xml:space="preserve"> he had left from </w:t>
      </w:r>
      <w:r w:rsidRPr="007204A9">
        <w:rPr>
          <w:rFonts w:ascii="Courier New" w:hAnsi="Courier New" w:cs="Courier New"/>
        </w:rPr>
        <w:t>yesterday</w:t>
      </w:r>
      <w:r w:rsidR="00731F2D" w:rsidRPr="007204A9">
        <w:rPr>
          <w:rFonts w:ascii="Courier New" w:hAnsi="Courier New" w:cs="Courier New"/>
        </w:rPr>
        <w:t>’</w:t>
      </w:r>
      <w:r w:rsidR="00F82D5A" w:rsidRPr="007204A9">
        <w:rPr>
          <w:rFonts w:ascii="Courier New" w:hAnsi="Courier New" w:cs="Courier New"/>
        </w:rPr>
        <w:t>s activities</w:t>
      </w:r>
      <w:r w:rsidR="007D6B89" w:rsidRPr="007204A9">
        <w:rPr>
          <w:rFonts w:ascii="Courier New" w:hAnsi="Courier New" w:cs="Courier New"/>
        </w:rPr>
        <w:t xml:space="preserve">. </w:t>
      </w:r>
      <w:proofErr w:type="gramStart"/>
      <w:r w:rsidR="00937227" w:rsidRPr="007204A9">
        <w:rPr>
          <w:rFonts w:ascii="Courier New" w:hAnsi="Courier New" w:cs="Courier New"/>
          <w:i/>
        </w:rPr>
        <w:t>Forty</w:t>
      </w:r>
      <w:r w:rsidR="00BD6A09" w:rsidRPr="007204A9">
        <w:rPr>
          <w:rFonts w:ascii="Courier New" w:hAnsi="Courier New" w:cs="Courier New"/>
          <w:i/>
        </w:rPr>
        <w:t>-</w:t>
      </w:r>
      <w:r w:rsidR="00937227" w:rsidRPr="007204A9">
        <w:rPr>
          <w:rFonts w:ascii="Courier New" w:hAnsi="Courier New" w:cs="Courier New"/>
          <w:i/>
        </w:rPr>
        <w:t>five</w:t>
      </w:r>
      <w:r w:rsidR="00C56737" w:rsidRPr="007204A9">
        <w:rPr>
          <w:rFonts w:ascii="Courier New" w:hAnsi="Courier New" w:cs="Courier New"/>
          <w:i/>
        </w:rPr>
        <w:t xml:space="preserve"> hundred dollars</w:t>
      </w:r>
      <w:r w:rsidR="007D6B89" w:rsidRPr="007204A9">
        <w:rPr>
          <w:rFonts w:ascii="Courier New" w:hAnsi="Courier New" w:cs="Courier New"/>
          <w:i/>
        </w:rPr>
        <w:t>.</w:t>
      </w:r>
      <w:proofErr w:type="gramEnd"/>
      <w:r w:rsidR="007D6B89" w:rsidRPr="007204A9">
        <w:rPr>
          <w:rFonts w:ascii="Courier New" w:hAnsi="Courier New" w:cs="Courier New"/>
          <w:i/>
        </w:rPr>
        <w:t xml:space="preserve"> </w:t>
      </w:r>
      <w:r w:rsidR="00885849" w:rsidRPr="007204A9">
        <w:rPr>
          <w:rFonts w:ascii="Courier New" w:hAnsi="Courier New" w:cs="Courier New"/>
          <w:i/>
        </w:rPr>
        <w:t>Not bad</w:t>
      </w:r>
      <w:r w:rsidR="00F82D5A" w:rsidRPr="007204A9">
        <w:rPr>
          <w:rFonts w:ascii="Courier New" w:hAnsi="Courier New" w:cs="Courier New"/>
          <w:i/>
        </w:rPr>
        <w:t xml:space="preserve"> for a few robberies, especially since </w:t>
      </w:r>
      <w:r w:rsidRPr="007204A9">
        <w:rPr>
          <w:rFonts w:ascii="Courier New" w:hAnsi="Courier New" w:cs="Courier New"/>
          <w:i/>
        </w:rPr>
        <w:t>I dropped</w:t>
      </w:r>
      <w:r w:rsidR="00F82D5A" w:rsidRPr="007204A9">
        <w:rPr>
          <w:rFonts w:ascii="Courier New" w:hAnsi="Courier New" w:cs="Courier New"/>
          <w:i/>
        </w:rPr>
        <w:t xml:space="preserve"> five hundred of the old man’s money by </w:t>
      </w:r>
      <w:r w:rsidR="00885849" w:rsidRPr="007204A9">
        <w:rPr>
          <w:rFonts w:ascii="Courier New" w:hAnsi="Courier New" w:cs="Courier New"/>
          <w:i/>
        </w:rPr>
        <w:t xml:space="preserve">dropping close to </w:t>
      </w:r>
      <w:r w:rsidR="00C56737" w:rsidRPr="007204A9">
        <w:rPr>
          <w:rFonts w:ascii="Courier New" w:hAnsi="Courier New" w:cs="Courier New"/>
          <w:i/>
        </w:rPr>
        <w:t xml:space="preserve">three hundred </w:t>
      </w:r>
      <w:r w:rsidR="00A77F13" w:rsidRPr="007204A9">
        <w:rPr>
          <w:rFonts w:ascii="Courier New" w:hAnsi="Courier New" w:cs="Courier New"/>
          <w:i/>
        </w:rPr>
        <w:t>a</w:t>
      </w:r>
      <w:r w:rsidR="00885849" w:rsidRPr="007204A9">
        <w:rPr>
          <w:rFonts w:ascii="Courier New" w:hAnsi="Courier New" w:cs="Courier New"/>
          <w:i/>
        </w:rPr>
        <w:t>t the strip joint</w:t>
      </w:r>
      <w:r w:rsidR="00F82D5A" w:rsidRPr="007204A9">
        <w:rPr>
          <w:rFonts w:ascii="Courier New" w:hAnsi="Courier New" w:cs="Courier New"/>
          <w:i/>
        </w:rPr>
        <w:t xml:space="preserve">, </w:t>
      </w:r>
      <w:r w:rsidR="00AB16CB" w:rsidRPr="007204A9">
        <w:rPr>
          <w:rFonts w:ascii="Courier New" w:hAnsi="Courier New" w:cs="Courier New"/>
          <w:i/>
        </w:rPr>
        <w:t>buying drinks and peeling off Karen a few hundred</w:t>
      </w:r>
      <w:r w:rsidR="00F82D5A" w:rsidRPr="007204A9">
        <w:rPr>
          <w:rFonts w:ascii="Courier New" w:hAnsi="Courier New" w:cs="Courier New"/>
          <w:i/>
        </w:rPr>
        <w:t>. Not bad at all</w:t>
      </w:r>
      <w:r w:rsidR="0026216A" w:rsidRPr="007204A9">
        <w:rPr>
          <w:rFonts w:ascii="Courier New" w:hAnsi="Courier New" w:cs="Courier New"/>
          <w:i/>
        </w:rPr>
        <w:t>.</w:t>
      </w:r>
    </w:p>
    <w:p w:rsidR="00C81138" w:rsidRPr="007204A9" w:rsidRDefault="007D6B89"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he got ready to </w:t>
      </w:r>
      <w:r w:rsidR="00584DA5" w:rsidRPr="007204A9">
        <w:rPr>
          <w:rFonts w:ascii="Courier New" w:hAnsi="Courier New" w:cs="Courier New"/>
        </w:rPr>
        <w:t xml:space="preserve">go out for the day, </w:t>
      </w:r>
      <w:r w:rsidRPr="007204A9">
        <w:rPr>
          <w:rFonts w:ascii="Courier New" w:hAnsi="Courier New" w:cs="Courier New"/>
        </w:rPr>
        <w:t>his cell phone ra</w:t>
      </w:r>
      <w:r w:rsidR="002A1C2D" w:rsidRPr="007204A9">
        <w:rPr>
          <w:rFonts w:ascii="Courier New" w:hAnsi="Courier New" w:cs="Courier New"/>
        </w:rPr>
        <w:t xml:space="preserve">ng. </w:t>
      </w:r>
    </w:p>
    <w:p w:rsidR="00C81138" w:rsidRPr="007204A9" w:rsidRDefault="00C811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llo?”</w:t>
      </w:r>
    </w:p>
    <w:p w:rsidR="00C81138" w:rsidRPr="007204A9" w:rsidRDefault="00C811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 it’s Crook, I heard you were lookin’ for me?”</w:t>
      </w:r>
    </w:p>
    <w:p w:rsidR="00C81138" w:rsidRPr="007204A9" w:rsidRDefault="00C811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Yeah, yeah, man. Where you at? I need to talk some business with you.”</w:t>
      </w:r>
    </w:p>
    <w:p w:rsidR="00C81138" w:rsidRPr="007204A9" w:rsidRDefault="00C811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at’s what I heard, man. I’m down the street at the liquor store. I had to come over this way. Come on down.”</w:t>
      </w:r>
    </w:p>
    <w:p w:rsidR="007D6B89" w:rsidRPr="007204A9" w:rsidRDefault="00C81138"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Bet. I’m down in </w:t>
      </w:r>
      <w:r w:rsidR="009D5F2E" w:rsidRPr="007204A9">
        <w:rPr>
          <w:rFonts w:ascii="Courier New" w:hAnsi="Courier New" w:cs="Courier New"/>
        </w:rPr>
        <w:t xml:space="preserve">a few </w:t>
      </w:r>
      <w:r w:rsidRPr="007204A9">
        <w:rPr>
          <w:rFonts w:ascii="Courier New" w:hAnsi="Courier New" w:cs="Courier New"/>
        </w:rPr>
        <w:t xml:space="preserve">minutes.” </w:t>
      </w:r>
    </w:p>
    <w:p w:rsidR="007D6B89"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Victor</w:t>
      </w:r>
      <w:r w:rsidR="007D6B89" w:rsidRPr="007204A9">
        <w:rPr>
          <w:rFonts w:ascii="Courier New" w:hAnsi="Courier New" w:cs="Courier New"/>
        </w:rPr>
        <w:t xml:space="preserve"> was happy he’d called. </w:t>
      </w:r>
      <w:r w:rsidR="009D5F2E" w:rsidRPr="007204A9">
        <w:rPr>
          <w:rFonts w:ascii="Courier New" w:hAnsi="Courier New" w:cs="Courier New"/>
        </w:rPr>
        <w:t>H</w:t>
      </w:r>
      <w:r w:rsidRPr="007204A9">
        <w:rPr>
          <w:rFonts w:ascii="Courier New" w:hAnsi="Courier New" w:cs="Courier New"/>
        </w:rPr>
        <w:t>e</w:t>
      </w:r>
      <w:r w:rsidR="007D6B89" w:rsidRPr="007204A9">
        <w:rPr>
          <w:rFonts w:ascii="Courier New" w:hAnsi="Courier New" w:cs="Courier New"/>
        </w:rPr>
        <w:t xml:space="preserve"> </w:t>
      </w:r>
      <w:r w:rsidR="008E7239" w:rsidRPr="007204A9">
        <w:rPr>
          <w:rFonts w:ascii="Courier New" w:hAnsi="Courier New" w:cs="Courier New"/>
        </w:rPr>
        <w:t>jumped into</w:t>
      </w:r>
      <w:r w:rsidR="007D6B89" w:rsidRPr="007204A9">
        <w:rPr>
          <w:rFonts w:ascii="Courier New" w:hAnsi="Courier New" w:cs="Courier New"/>
        </w:rPr>
        <w:t xml:space="preserve"> </w:t>
      </w:r>
      <w:r w:rsidR="00584DA5" w:rsidRPr="007204A9">
        <w:rPr>
          <w:rFonts w:ascii="Courier New" w:hAnsi="Courier New" w:cs="Courier New"/>
        </w:rPr>
        <w:t>some</w:t>
      </w:r>
      <w:r w:rsidR="007D6B89" w:rsidRPr="007204A9">
        <w:rPr>
          <w:rFonts w:ascii="Courier New" w:hAnsi="Courier New" w:cs="Courier New"/>
        </w:rPr>
        <w:t xml:space="preserve"> clothes</w:t>
      </w:r>
      <w:r w:rsidR="009719AA" w:rsidRPr="007204A9">
        <w:rPr>
          <w:rFonts w:ascii="Courier New" w:hAnsi="Courier New" w:cs="Courier New"/>
        </w:rPr>
        <w:t xml:space="preserve">. </w:t>
      </w:r>
      <w:r w:rsidR="001D5A33" w:rsidRPr="007204A9">
        <w:rPr>
          <w:rFonts w:ascii="Courier New" w:hAnsi="Courier New" w:cs="Courier New"/>
        </w:rPr>
        <w:t xml:space="preserve">Before </w:t>
      </w:r>
      <w:r w:rsidR="009719AA" w:rsidRPr="007204A9">
        <w:rPr>
          <w:rFonts w:ascii="Courier New" w:hAnsi="Courier New" w:cs="Courier New"/>
        </w:rPr>
        <w:t>he ran out of the room, he swept all the money</w:t>
      </w:r>
      <w:r w:rsidR="001D5A33" w:rsidRPr="007204A9">
        <w:rPr>
          <w:rFonts w:ascii="Courier New" w:hAnsi="Courier New" w:cs="Courier New"/>
        </w:rPr>
        <w:t xml:space="preserve"> up he’d taken out of his drawer and put it back, with the exception of about four hundred dollars, which he put</w:t>
      </w:r>
      <w:r w:rsidR="009719AA" w:rsidRPr="007204A9">
        <w:rPr>
          <w:rFonts w:ascii="Courier New" w:hAnsi="Courier New" w:cs="Courier New"/>
        </w:rPr>
        <w:t xml:space="preserve"> his pocket. He</w:t>
      </w:r>
      <w:r w:rsidR="00BD6A09" w:rsidRPr="007204A9">
        <w:rPr>
          <w:rFonts w:ascii="Courier New" w:hAnsi="Courier New" w:cs="Courier New"/>
        </w:rPr>
        <w:t xml:space="preserve"> quietly exited the house and </w:t>
      </w:r>
      <w:r w:rsidR="009719AA" w:rsidRPr="007204A9">
        <w:rPr>
          <w:rFonts w:ascii="Courier New" w:hAnsi="Courier New" w:cs="Courier New"/>
        </w:rPr>
        <w:t xml:space="preserve">ran down the stairs to the street. In his rush to get out, he failed to notice the </w:t>
      </w:r>
      <w:r w:rsidR="00C56737" w:rsidRPr="007204A9">
        <w:rPr>
          <w:rFonts w:ascii="Courier New" w:hAnsi="Courier New" w:cs="Courier New"/>
        </w:rPr>
        <w:t xml:space="preserve">one hundred dollar </w:t>
      </w:r>
      <w:r w:rsidR="009719AA" w:rsidRPr="007204A9">
        <w:rPr>
          <w:rFonts w:ascii="Courier New" w:hAnsi="Courier New" w:cs="Courier New"/>
        </w:rPr>
        <w:t>bill that fell out of his pocket and gently floated to the ground as he bounded down the stairs.</w:t>
      </w:r>
    </w:p>
    <w:p w:rsidR="009719AA" w:rsidRPr="007204A9" w:rsidRDefault="002E0FE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Crook</w:t>
      </w:r>
      <w:r w:rsidR="009719AA" w:rsidRPr="007204A9">
        <w:rPr>
          <w:rFonts w:ascii="Courier New" w:hAnsi="Courier New" w:cs="Courier New"/>
        </w:rPr>
        <w:t xml:space="preserve"> was decked out in his all white SeanJohn wear. He was standing in front of his </w:t>
      </w:r>
      <w:r w:rsidR="001D5A33" w:rsidRPr="007204A9">
        <w:rPr>
          <w:rFonts w:ascii="Courier New" w:hAnsi="Courier New" w:cs="Courier New"/>
        </w:rPr>
        <w:t xml:space="preserve">new black </w:t>
      </w:r>
      <w:r w:rsidR="006A3906" w:rsidRPr="007204A9">
        <w:rPr>
          <w:rFonts w:ascii="Courier New" w:hAnsi="Courier New" w:cs="Courier New"/>
        </w:rPr>
        <w:t>500</w:t>
      </w:r>
      <w:r w:rsidR="001D5A33" w:rsidRPr="007204A9">
        <w:rPr>
          <w:rFonts w:ascii="Courier New" w:hAnsi="Courier New" w:cs="Courier New"/>
        </w:rPr>
        <w:t xml:space="preserve"> Series</w:t>
      </w:r>
      <w:r w:rsidR="006A3906" w:rsidRPr="007204A9">
        <w:rPr>
          <w:rFonts w:ascii="Courier New" w:hAnsi="Courier New" w:cs="Courier New"/>
        </w:rPr>
        <w:t xml:space="preserve"> Mercedes </w:t>
      </w:r>
      <w:r w:rsidR="006A3906" w:rsidRPr="007204A9">
        <w:rPr>
          <w:rFonts w:ascii="Courier New" w:hAnsi="Courier New" w:cs="Courier New"/>
        </w:rPr>
        <w:lastRenderedPageBreak/>
        <w:t xml:space="preserve">Sedan, talkin’ to a short, lean red bone. Crook looked up, saw </w:t>
      </w:r>
      <w:r w:rsidR="001732EC" w:rsidRPr="007204A9">
        <w:rPr>
          <w:rFonts w:ascii="Courier New" w:hAnsi="Courier New" w:cs="Courier New"/>
        </w:rPr>
        <w:t>Victor</w:t>
      </w:r>
      <w:r w:rsidR="006A3906" w:rsidRPr="007204A9">
        <w:rPr>
          <w:rFonts w:ascii="Courier New" w:hAnsi="Courier New" w:cs="Courier New"/>
        </w:rPr>
        <w:t xml:space="preserve">, moved the red bone to the side and exchanged greetings with </w:t>
      </w:r>
      <w:r w:rsidR="00BE6792" w:rsidRPr="007204A9">
        <w:rPr>
          <w:rFonts w:ascii="Courier New" w:hAnsi="Courier New" w:cs="Courier New"/>
        </w:rPr>
        <w:t>him</w:t>
      </w:r>
      <w:r w:rsidR="006A3906" w:rsidRPr="007204A9">
        <w:rPr>
          <w:rFonts w:ascii="Courier New" w:hAnsi="Courier New" w:cs="Courier New"/>
        </w:rPr>
        <w:t xml:space="preserve">. The attractive young lady waited patiently, leaning against the </w:t>
      </w:r>
      <w:r w:rsidR="0026216A" w:rsidRPr="007204A9">
        <w:rPr>
          <w:rFonts w:ascii="Courier New" w:hAnsi="Courier New" w:cs="Courier New"/>
        </w:rPr>
        <w:t>car</w:t>
      </w:r>
      <w:r w:rsidR="006A3906" w:rsidRPr="007204A9">
        <w:rPr>
          <w:rFonts w:ascii="Courier New" w:hAnsi="Courier New" w:cs="Courier New"/>
        </w:rPr>
        <w:t>, while Crook conducted his business.</w:t>
      </w:r>
      <w:r w:rsidR="00936E7B" w:rsidRPr="007204A9">
        <w:rPr>
          <w:rFonts w:ascii="Courier New" w:hAnsi="Courier New" w:cs="Courier New"/>
        </w:rPr>
        <w:t xml:space="preserve"> Crook always had to have some showpiece with him to make the point that he was a real player.</w:t>
      </w:r>
    </w:p>
    <w:p w:rsidR="006A3906" w:rsidRPr="007204A9" w:rsidRDefault="006A390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fter some discussion, which </w:t>
      </w:r>
      <w:r w:rsidR="00937227" w:rsidRPr="007204A9">
        <w:rPr>
          <w:rFonts w:ascii="Courier New" w:hAnsi="Courier New" w:cs="Courier New"/>
        </w:rPr>
        <w:t>only t</w:t>
      </w:r>
      <w:r w:rsidRPr="007204A9">
        <w:rPr>
          <w:rFonts w:ascii="Courier New" w:hAnsi="Courier New" w:cs="Courier New"/>
        </w:rPr>
        <w:t xml:space="preserve">ook </w:t>
      </w:r>
      <w:r w:rsidR="00937227" w:rsidRPr="007204A9">
        <w:rPr>
          <w:rFonts w:ascii="Courier New" w:hAnsi="Courier New" w:cs="Courier New"/>
        </w:rPr>
        <w:t>about five</w:t>
      </w:r>
      <w:r w:rsidRPr="007204A9">
        <w:rPr>
          <w:rFonts w:ascii="Courier New" w:hAnsi="Courier New" w:cs="Courier New"/>
        </w:rPr>
        <w:t xml:space="preserve"> minutes, the deal was done and </w:t>
      </w:r>
      <w:r w:rsidR="00BE6792" w:rsidRPr="007204A9">
        <w:rPr>
          <w:rFonts w:ascii="Courier New" w:hAnsi="Courier New" w:cs="Courier New"/>
        </w:rPr>
        <w:t>Victor</w:t>
      </w:r>
      <w:r w:rsidRPr="007204A9">
        <w:rPr>
          <w:rFonts w:ascii="Courier New" w:hAnsi="Courier New" w:cs="Courier New"/>
        </w:rPr>
        <w:t xml:space="preserve"> peeled off </w:t>
      </w:r>
      <w:r w:rsidR="001D5A33" w:rsidRPr="007204A9">
        <w:rPr>
          <w:rFonts w:ascii="Courier New" w:hAnsi="Courier New" w:cs="Courier New"/>
        </w:rPr>
        <w:t>three</w:t>
      </w:r>
      <w:r w:rsidR="00C56737" w:rsidRPr="007204A9">
        <w:rPr>
          <w:rFonts w:ascii="Courier New" w:hAnsi="Courier New" w:cs="Courier New"/>
        </w:rPr>
        <w:t xml:space="preserve"> hundred dollars</w:t>
      </w:r>
      <w:r w:rsidRPr="007204A9">
        <w:rPr>
          <w:rFonts w:ascii="Courier New" w:hAnsi="Courier New" w:cs="Courier New"/>
        </w:rPr>
        <w:t xml:space="preserve"> to Crook. He’d really only planned on spending about </w:t>
      </w:r>
      <w:r w:rsidR="00C56737" w:rsidRPr="007204A9">
        <w:rPr>
          <w:rFonts w:ascii="Courier New" w:hAnsi="Courier New" w:cs="Courier New"/>
        </w:rPr>
        <w:t>two hundred to two hundred fifty dollars</w:t>
      </w:r>
      <w:r w:rsidRPr="007204A9">
        <w:rPr>
          <w:rFonts w:ascii="Courier New" w:hAnsi="Courier New" w:cs="Courier New"/>
        </w:rPr>
        <w:t xml:space="preserve">, but with the break Crook offered, he decided to double it. He’d do half and sell half. </w:t>
      </w:r>
      <w:r w:rsidR="001D5A33" w:rsidRPr="007204A9">
        <w:rPr>
          <w:rFonts w:ascii="Courier New" w:hAnsi="Courier New" w:cs="Courier New"/>
        </w:rPr>
        <w:t>He realized he was missing a hundred dollars but figured he must have accidentally left it on the bed as he was rushing out. He’d have to check on that when he got back to his room.</w:t>
      </w:r>
    </w:p>
    <w:p w:rsidR="002A1C2D" w:rsidRPr="007204A9" w:rsidRDefault="006A390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Crook gave him his product and </w:t>
      </w:r>
      <w:r w:rsidR="00BE6792" w:rsidRPr="007204A9">
        <w:rPr>
          <w:rFonts w:ascii="Courier New" w:hAnsi="Courier New" w:cs="Courier New"/>
        </w:rPr>
        <w:t>he</w:t>
      </w:r>
      <w:r w:rsidRPr="007204A9">
        <w:rPr>
          <w:rFonts w:ascii="Courier New" w:hAnsi="Courier New" w:cs="Courier New"/>
        </w:rPr>
        <w:t xml:space="preserve"> walked back home. He got undress</w:t>
      </w:r>
      <w:r w:rsidR="00DE1A6D" w:rsidRPr="007204A9">
        <w:rPr>
          <w:rFonts w:ascii="Courier New" w:hAnsi="Courier New" w:cs="Courier New"/>
        </w:rPr>
        <w:t>ed</w:t>
      </w:r>
      <w:r w:rsidRPr="007204A9">
        <w:rPr>
          <w:rFonts w:ascii="Courier New" w:hAnsi="Courier New" w:cs="Courier New"/>
        </w:rPr>
        <w:t xml:space="preserve">, turned on the latest Fifty Cent </w:t>
      </w:r>
      <w:r w:rsidR="00A77F13" w:rsidRPr="007204A9">
        <w:rPr>
          <w:rFonts w:ascii="Courier New" w:hAnsi="Courier New" w:cs="Courier New"/>
        </w:rPr>
        <w:t>CD</w:t>
      </w:r>
      <w:r w:rsidRPr="007204A9">
        <w:rPr>
          <w:rFonts w:ascii="Courier New" w:hAnsi="Courier New" w:cs="Courier New"/>
        </w:rPr>
        <w:t xml:space="preserve"> and fell </w:t>
      </w:r>
      <w:r w:rsidR="008E7239" w:rsidRPr="007204A9">
        <w:rPr>
          <w:rFonts w:ascii="Courier New" w:hAnsi="Courier New" w:cs="Courier New"/>
        </w:rPr>
        <w:t>off to</w:t>
      </w:r>
      <w:r w:rsidRPr="007204A9">
        <w:rPr>
          <w:rFonts w:ascii="Courier New" w:hAnsi="Courier New" w:cs="Courier New"/>
        </w:rPr>
        <w:t xml:space="preserve"> asleep.</w:t>
      </w:r>
      <w:r w:rsidR="00357277" w:rsidRPr="007204A9">
        <w:rPr>
          <w:rFonts w:ascii="Courier New" w:hAnsi="Courier New" w:cs="Courier New"/>
        </w:rPr>
        <w:t xml:space="preserve"> No rush to do anything now that he’d connected with Crook.</w:t>
      </w:r>
      <w:r w:rsidRPr="007204A9">
        <w:rPr>
          <w:rFonts w:ascii="Courier New" w:hAnsi="Courier New" w:cs="Courier New"/>
        </w:rPr>
        <w:t xml:space="preserve"> It wasn’t until he woke and got</w:t>
      </w:r>
      <w:r w:rsidR="00364616" w:rsidRPr="007204A9">
        <w:rPr>
          <w:rFonts w:ascii="Courier New" w:hAnsi="Courier New" w:cs="Courier New"/>
        </w:rPr>
        <w:t xml:space="preserve"> ready to get</w:t>
      </w:r>
      <w:r w:rsidRPr="007204A9">
        <w:rPr>
          <w:rFonts w:ascii="Courier New" w:hAnsi="Courier New" w:cs="Courier New"/>
        </w:rPr>
        <w:t xml:space="preserve"> dressed </w:t>
      </w:r>
      <w:r w:rsidR="00357277" w:rsidRPr="007204A9">
        <w:rPr>
          <w:rFonts w:ascii="Courier New" w:hAnsi="Courier New" w:cs="Courier New"/>
        </w:rPr>
        <w:t>later</w:t>
      </w:r>
      <w:r w:rsidRPr="007204A9">
        <w:rPr>
          <w:rFonts w:ascii="Courier New" w:hAnsi="Courier New" w:cs="Courier New"/>
        </w:rPr>
        <w:t xml:space="preserve"> that he </w:t>
      </w:r>
      <w:r w:rsidR="00357277" w:rsidRPr="007204A9">
        <w:rPr>
          <w:rFonts w:ascii="Courier New" w:hAnsi="Courier New" w:cs="Courier New"/>
        </w:rPr>
        <w:t>remembered</w:t>
      </w:r>
      <w:r w:rsidRPr="007204A9">
        <w:rPr>
          <w:rFonts w:ascii="Courier New" w:hAnsi="Courier New" w:cs="Courier New"/>
        </w:rPr>
        <w:t xml:space="preserve"> he’d </w:t>
      </w:r>
      <w:r w:rsidR="001D5A33" w:rsidRPr="007204A9">
        <w:rPr>
          <w:rFonts w:ascii="Courier New" w:hAnsi="Courier New" w:cs="Courier New"/>
        </w:rPr>
        <w:t xml:space="preserve">forgotten to look for the </w:t>
      </w:r>
      <w:r w:rsidR="009F3A03" w:rsidRPr="007204A9">
        <w:rPr>
          <w:rFonts w:ascii="Courier New" w:hAnsi="Courier New" w:cs="Courier New"/>
        </w:rPr>
        <w:t>misplaced</w:t>
      </w:r>
      <w:r w:rsidR="00C56737" w:rsidRPr="007204A9">
        <w:rPr>
          <w:rFonts w:ascii="Courier New" w:hAnsi="Courier New" w:cs="Courier New"/>
        </w:rPr>
        <w:t xml:space="preserve"> hundred dollars</w:t>
      </w:r>
      <w:r w:rsidRPr="007204A9">
        <w:rPr>
          <w:rFonts w:ascii="Courier New" w:hAnsi="Courier New" w:cs="Courier New"/>
        </w:rPr>
        <w:t>.</w:t>
      </w:r>
      <w:r w:rsidR="001D5A33" w:rsidRPr="007204A9">
        <w:rPr>
          <w:rFonts w:ascii="Courier New" w:hAnsi="Courier New" w:cs="Courier New"/>
        </w:rPr>
        <w:t xml:space="preserve"> But when he did, he couldn’t find it.</w:t>
      </w:r>
    </w:p>
    <w:p w:rsidR="00437793" w:rsidRPr="007204A9" w:rsidRDefault="0036461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 wondered how he</w:t>
      </w:r>
      <w:r w:rsidR="00DE1A6D" w:rsidRPr="007204A9">
        <w:rPr>
          <w:rFonts w:ascii="Courier New" w:hAnsi="Courier New" w:cs="Courier New"/>
        </w:rPr>
        <w:t>’d lost it. He searched through</w:t>
      </w:r>
      <w:r w:rsidRPr="007204A9">
        <w:rPr>
          <w:rFonts w:ascii="Courier New" w:hAnsi="Courier New" w:cs="Courier New"/>
        </w:rPr>
        <w:t xml:space="preserve">out the house, retracing the pattern he’d taken last night when he ran out after </w:t>
      </w:r>
      <w:r w:rsidR="002E0FE7" w:rsidRPr="007204A9">
        <w:rPr>
          <w:rFonts w:ascii="Courier New" w:hAnsi="Courier New" w:cs="Courier New"/>
        </w:rPr>
        <w:t>Crook</w:t>
      </w:r>
      <w:r w:rsidRPr="007204A9">
        <w:rPr>
          <w:rFonts w:ascii="Courier New" w:hAnsi="Courier New" w:cs="Courier New"/>
        </w:rPr>
        <w:t xml:space="preserve">. This was to no avail of course. He’d even thought about asking his Mother if she’d picked it up or seen it, but thought better of it. She’d want to know how </w:t>
      </w:r>
      <w:r w:rsidR="0026216A" w:rsidRPr="007204A9">
        <w:rPr>
          <w:rFonts w:ascii="Courier New" w:hAnsi="Courier New" w:cs="Courier New"/>
        </w:rPr>
        <w:t>he could</w:t>
      </w:r>
      <w:r w:rsidRPr="007204A9">
        <w:rPr>
          <w:rFonts w:ascii="Courier New" w:hAnsi="Courier New" w:cs="Courier New"/>
        </w:rPr>
        <w:t xml:space="preserve"> be so careless, </w:t>
      </w:r>
      <w:r w:rsidR="00357277" w:rsidRPr="007204A9">
        <w:rPr>
          <w:rFonts w:ascii="Courier New" w:hAnsi="Courier New" w:cs="Courier New"/>
        </w:rPr>
        <w:t>and</w:t>
      </w:r>
      <w:r w:rsidRPr="007204A9">
        <w:rPr>
          <w:rFonts w:ascii="Courier New" w:hAnsi="Courier New" w:cs="Courier New"/>
        </w:rPr>
        <w:t xml:space="preserve"> why </w:t>
      </w:r>
      <w:r w:rsidR="0026216A" w:rsidRPr="007204A9">
        <w:rPr>
          <w:rFonts w:ascii="Courier New" w:hAnsi="Courier New" w:cs="Courier New"/>
        </w:rPr>
        <w:t xml:space="preserve">he </w:t>
      </w:r>
      <w:r w:rsidRPr="007204A9">
        <w:rPr>
          <w:rFonts w:ascii="Courier New" w:hAnsi="Courier New" w:cs="Courier New"/>
        </w:rPr>
        <w:t>didn’t mention he had some money and offer her any</w:t>
      </w:r>
      <w:r w:rsidR="00357277" w:rsidRPr="007204A9">
        <w:rPr>
          <w:rFonts w:ascii="Courier New" w:hAnsi="Courier New" w:cs="Courier New"/>
        </w:rPr>
        <w:t xml:space="preserve">. </w:t>
      </w:r>
      <w:r w:rsidR="00936E7B" w:rsidRPr="007204A9">
        <w:rPr>
          <w:rFonts w:ascii="Courier New" w:hAnsi="Courier New" w:cs="Courier New"/>
        </w:rPr>
        <w:t>She didn’t know</w:t>
      </w:r>
      <w:r w:rsidR="00937227" w:rsidRPr="007204A9">
        <w:rPr>
          <w:rFonts w:ascii="Courier New" w:hAnsi="Courier New" w:cs="Courier New"/>
        </w:rPr>
        <w:t xml:space="preserve"> </w:t>
      </w:r>
      <w:r w:rsidR="00936E7B" w:rsidRPr="007204A9">
        <w:rPr>
          <w:rFonts w:ascii="Courier New" w:hAnsi="Courier New" w:cs="Courier New"/>
        </w:rPr>
        <w:t xml:space="preserve">exactly what he was doing but he knew she had a strong suspicion that whatever it was, it wasn’t any good. </w:t>
      </w:r>
    </w:p>
    <w:p w:rsidR="00364616" w:rsidRPr="007204A9" w:rsidRDefault="0093722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H</w:t>
      </w:r>
      <w:r w:rsidR="00364616" w:rsidRPr="007204A9">
        <w:rPr>
          <w:rFonts w:ascii="Courier New" w:hAnsi="Courier New" w:cs="Courier New"/>
        </w:rPr>
        <w:t xml:space="preserve">e </w:t>
      </w:r>
      <w:r w:rsidRPr="007204A9">
        <w:rPr>
          <w:rFonts w:ascii="Courier New" w:hAnsi="Courier New" w:cs="Courier New"/>
        </w:rPr>
        <w:t xml:space="preserve">suddenly </w:t>
      </w:r>
      <w:r w:rsidR="00364616" w:rsidRPr="007204A9">
        <w:rPr>
          <w:rFonts w:ascii="Courier New" w:hAnsi="Courier New" w:cs="Courier New"/>
        </w:rPr>
        <w:t>realized his bla</w:t>
      </w:r>
      <w:r w:rsidR="00754831" w:rsidRPr="007204A9">
        <w:rPr>
          <w:rFonts w:ascii="Courier New" w:hAnsi="Courier New" w:cs="Courier New"/>
        </w:rPr>
        <w:t>dd</w:t>
      </w:r>
      <w:r w:rsidR="00364616" w:rsidRPr="007204A9">
        <w:rPr>
          <w:rFonts w:ascii="Courier New" w:hAnsi="Courier New" w:cs="Courier New"/>
        </w:rPr>
        <w:t>er was full</w:t>
      </w:r>
      <w:r w:rsidRPr="007204A9">
        <w:rPr>
          <w:rFonts w:ascii="Courier New" w:hAnsi="Courier New" w:cs="Courier New"/>
        </w:rPr>
        <w:t xml:space="preserve"> again</w:t>
      </w:r>
      <w:r w:rsidR="00364616" w:rsidRPr="007204A9">
        <w:rPr>
          <w:rFonts w:ascii="Courier New" w:hAnsi="Courier New" w:cs="Courier New"/>
        </w:rPr>
        <w:t xml:space="preserve"> and went to the bathroom. This time</w:t>
      </w:r>
      <w:r w:rsidR="0026216A" w:rsidRPr="007204A9">
        <w:rPr>
          <w:rFonts w:ascii="Courier New" w:hAnsi="Courier New" w:cs="Courier New"/>
        </w:rPr>
        <w:t>,</w:t>
      </w:r>
      <w:r w:rsidR="00364616" w:rsidRPr="007204A9">
        <w:rPr>
          <w:rFonts w:ascii="Courier New" w:hAnsi="Courier New" w:cs="Courier New"/>
        </w:rPr>
        <w:t xml:space="preserve"> as he relieved himself, the burning was worse and he noticed a discharge. Now he was pissed. </w:t>
      </w:r>
      <w:proofErr w:type="gramStart"/>
      <w:r w:rsidR="00364616" w:rsidRPr="007204A9">
        <w:rPr>
          <w:rFonts w:ascii="Courier New" w:hAnsi="Courier New" w:cs="Courier New"/>
        </w:rPr>
        <w:t>Really pissed.</w:t>
      </w:r>
      <w:proofErr w:type="gramEnd"/>
      <w:r w:rsidR="00364616" w:rsidRPr="007204A9">
        <w:rPr>
          <w:rFonts w:ascii="Courier New" w:hAnsi="Courier New" w:cs="Courier New"/>
        </w:rPr>
        <w:t xml:space="preserve"> </w:t>
      </w:r>
      <w:r w:rsidR="00364616" w:rsidRPr="007204A9">
        <w:rPr>
          <w:rFonts w:ascii="Courier New" w:hAnsi="Courier New" w:cs="Courier New"/>
          <w:i/>
        </w:rPr>
        <w:t>If Karen ha</w:t>
      </w:r>
      <w:r w:rsidR="00357277" w:rsidRPr="007204A9">
        <w:rPr>
          <w:rFonts w:ascii="Courier New" w:hAnsi="Courier New" w:cs="Courier New"/>
          <w:i/>
        </w:rPr>
        <w:t>s</w:t>
      </w:r>
      <w:r w:rsidR="00364616" w:rsidRPr="007204A9">
        <w:rPr>
          <w:rFonts w:ascii="Courier New" w:hAnsi="Courier New" w:cs="Courier New"/>
          <w:i/>
        </w:rPr>
        <w:t xml:space="preserve"> been messin’ around on </w:t>
      </w:r>
      <w:r w:rsidRPr="007204A9">
        <w:rPr>
          <w:rFonts w:ascii="Courier New" w:hAnsi="Courier New" w:cs="Courier New"/>
          <w:i/>
        </w:rPr>
        <w:t>me</w:t>
      </w:r>
      <w:r w:rsidR="00364616" w:rsidRPr="007204A9">
        <w:rPr>
          <w:rFonts w:ascii="Courier New" w:hAnsi="Courier New" w:cs="Courier New"/>
          <w:i/>
        </w:rPr>
        <w:t xml:space="preserve">, oh what </w:t>
      </w:r>
      <w:r w:rsidRPr="007204A9">
        <w:rPr>
          <w:rFonts w:ascii="Courier New" w:hAnsi="Courier New" w:cs="Courier New"/>
          <w:i/>
        </w:rPr>
        <w:t xml:space="preserve">I’m gonna </w:t>
      </w:r>
      <w:r w:rsidR="00364616" w:rsidRPr="007204A9">
        <w:rPr>
          <w:rFonts w:ascii="Courier New" w:hAnsi="Courier New" w:cs="Courier New"/>
          <w:i/>
        </w:rPr>
        <w:t>do to her</w:t>
      </w:r>
      <w:r w:rsidR="00364616" w:rsidRPr="007204A9">
        <w:rPr>
          <w:rFonts w:ascii="Courier New" w:hAnsi="Courier New" w:cs="Courier New"/>
        </w:rPr>
        <w:t xml:space="preserve">. And obviously, he’d gotten some bad stuff, </w:t>
      </w:r>
      <w:r w:rsidRPr="007204A9">
        <w:rPr>
          <w:rFonts w:ascii="Courier New" w:hAnsi="Courier New" w:cs="Courier New"/>
        </w:rPr>
        <w:t>be</w:t>
      </w:r>
      <w:r w:rsidR="00364616" w:rsidRPr="007204A9">
        <w:rPr>
          <w:rFonts w:ascii="Courier New" w:hAnsi="Courier New" w:cs="Courier New"/>
        </w:rPr>
        <w:t xml:space="preserve">cause he’d been down this road before and it normally took a few days. Barely </w:t>
      </w:r>
      <w:r w:rsidR="009703E9" w:rsidRPr="007204A9">
        <w:rPr>
          <w:rFonts w:ascii="Courier New" w:hAnsi="Courier New" w:cs="Courier New"/>
        </w:rPr>
        <w:t>twenty</w:t>
      </w:r>
      <w:r w:rsidR="00364616" w:rsidRPr="007204A9">
        <w:rPr>
          <w:rFonts w:ascii="Courier New" w:hAnsi="Courier New" w:cs="Courier New"/>
        </w:rPr>
        <w:t xml:space="preserve"> hours had gone by this time. He hadn’t been with anyone else either. </w:t>
      </w:r>
    </w:p>
    <w:p w:rsidR="00364616" w:rsidRPr="007204A9" w:rsidRDefault="0036461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 picked up his phone and dialed her number</w:t>
      </w:r>
      <w:r w:rsidR="000C74B5" w:rsidRPr="007204A9">
        <w:rPr>
          <w:rFonts w:ascii="Courier New" w:hAnsi="Courier New" w:cs="Courier New"/>
        </w:rPr>
        <w:t xml:space="preserve">, </w:t>
      </w:r>
      <w:r w:rsidRPr="007204A9">
        <w:rPr>
          <w:rFonts w:ascii="Courier New" w:hAnsi="Courier New" w:cs="Courier New"/>
        </w:rPr>
        <w:t xml:space="preserve">ready to explode. No </w:t>
      </w:r>
      <w:r w:rsidR="00A77F13" w:rsidRPr="007204A9">
        <w:rPr>
          <w:rFonts w:ascii="Courier New" w:hAnsi="Courier New" w:cs="Courier New"/>
        </w:rPr>
        <w:t>a</w:t>
      </w:r>
      <w:r w:rsidRPr="007204A9">
        <w:rPr>
          <w:rFonts w:ascii="Courier New" w:hAnsi="Courier New" w:cs="Courier New"/>
        </w:rPr>
        <w:t>nswer. She didn’t have voice mail so he couldn’t leave a mess</w:t>
      </w:r>
      <w:r w:rsidR="00DE1A6D" w:rsidRPr="007204A9">
        <w:rPr>
          <w:rFonts w:ascii="Courier New" w:hAnsi="Courier New" w:cs="Courier New"/>
        </w:rPr>
        <w:t xml:space="preserve">age. </w:t>
      </w:r>
      <w:r w:rsidR="009703E9" w:rsidRPr="007204A9">
        <w:rPr>
          <w:rFonts w:ascii="Courier New" w:hAnsi="Courier New" w:cs="Courier New"/>
        </w:rPr>
        <w:t>He w</w:t>
      </w:r>
      <w:r w:rsidR="00DE1A6D" w:rsidRPr="007204A9">
        <w:rPr>
          <w:rFonts w:ascii="Courier New" w:hAnsi="Courier New" w:cs="Courier New"/>
        </w:rPr>
        <w:t>ouldn’t have left one any</w:t>
      </w:r>
      <w:r w:rsidR="00BD6A09" w:rsidRPr="007204A9">
        <w:rPr>
          <w:rFonts w:ascii="Courier New" w:hAnsi="Courier New" w:cs="Courier New"/>
        </w:rPr>
        <w:t xml:space="preserve"> </w:t>
      </w:r>
      <w:r w:rsidRPr="007204A9">
        <w:rPr>
          <w:rFonts w:ascii="Courier New" w:hAnsi="Courier New" w:cs="Courier New"/>
        </w:rPr>
        <w:t>way. No, he was gonna talk with her.</w:t>
      </w:r>
      <w:r w:rsidR="00357277" w:rsidRPr="007204A9">
        <w:rPr>
          <w:rFonts w:ascii="Courier New" w:hAnsi="Courier New" w:cs="Courier New"/>
        </w:rPr>
        <w:t xml:space="preserve"> He wondered where she could be</w:t>
      </w:r>
      <w:r w:rsidR="00BA53CB" w:rsidRPr="007204A9">
        <w:rPr>
          <w:rFonts w:ascii="Courier New" w:hAnsi="Courier New" w:cs="Courier New"/>
        </w:rPr>
        <w:t>.</w:t>
      </w:r>
      <w:r w:rsidRPr="007204A9">
        <w:rPr>
          <w:rFonts w:ascii="Courier New" w:hAnsi="Courier New" w:cs="Courier New"/>
        </w:rPr>
        <w:t xml:space="preserve"> </w:t>
      </w:r>
    </w:p>
    <w:p w:rsidR="00364616" w:rsidRPr="007204A9" w:rsidRDefault="0036461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Next point of business, he </w:t>
      </w:r>
      <w:r w:rsidR="00A75BAE" w:rsidRPr="007204A9">
        <w:rPr>
          <w:rFonts w:ascii="Courier New" w:hAnsi="Courier New" w:cs="Courier New"/>
        </w:rPr>
        <w:t>wanted t</w:t>
      </w:r>
      <w:r w:rsidRPr="007204A9">
        <w:rPr>
          <w:rFonts w:ascii="Courier New" w:hAnsi="Courier New" w:cs="Courier New"/>
        </w:rPr>
        <w:t>o call his doctor and make an appointment</w:t>
      </w:r>
      <w:r w:rsidR="00A75BAE" w:rsidRPr="007204A9">
        <w:rPr>
          <w:rFonts w:ascii="Courier New" w:hAnsi="Courier New" w:cs="Courier New"/>
        </w:rPr>
        <w:t xml:space="preserve">, but since it was the weekend, he wouldn’t be able to do that until Monday. </w:t>
      </w:r>
      <w:r w:rsidR="001D1F84" w:rsidRPr="007204A9">
        <w:rPr>
          <w:rFonts w:ascii="Courier New" w:hAnsi="Courier New" w:cs="Courier New"/>
        </w:rPr>
        <w:t>But there was n</w:t>
      </w:r>
      <w:r w:rsidR="00A75BAE" w:rsidRPr="007204A9">
        <w:rPr>
          <w:rFonts w:ascii="Courier New" w:hAnsi="Courier New" w:cs="Courier New"/>
        </w:rPr>
        <w:t xml:space="preserve">o way he could wait that long. He’d have to go to the emergency room. </w:t>
      </w:r>
      <w:r w:rsidR="00025B23" w:rsidRPr="007204A9">
        <w:rPr>
          <w:rFonts w:ascii="Courier New" w:hAnsi="Courier New" w:cs="Courier New"/>
          <w:i/>
        </w:rPr>
        <w:t>G</w:t>
      </w:r>
      <w:r w:rsidR="00A75BAE" w:rsidRPr="007204A9">
        <w:rPr>
          <w:rFonts w:ascii="Courier New" w:hAnsi="Courier New" w:cs="Courier New"/>
          <w:i/>
        </w:rPr>
        <w:t>reat</w:t>
      </w:r>
      <w:r w:rsidR="00A75BAE" w:rsidRPr="007204A9">
        <w:rPr>
          <w:rFonts w:ascii="Courier New" w:hAnsi="Courier New" w:cs="Courier New"/>
        </w:rPr>
        <w:t xml:space="preserve">, he thought, </w:t>
      </w:r>
      <w:r w:rsidR="00A75BAE" w:rsidRPr="007204A9">
        <w:rPr>
          <w:rFonts w:ascii="Courier New" w:hAnsi="Courier New" w:cs="Courier New"/>
          <w:i/>
        </w:rPr>
        <w:t xml:space="preserve">freakin’ great. This is </w:t>
      </w:r>
      <w:r w:rsidR="00025B23" w:rsidRPr="007204A9">
        <w:rPr>
          <w:rFonts w:ascii="Courier New" w:hAnsi="Courier New" w:cs="Courier New"/>
          <w:i/>
        </w:rPr>
        <w:t>exactly</w:t>
      </w:r>
      <w:r w:rsidR="00A75BAE" w:rsidRPr="007204A9">
        <w:rPr>
          <w:rFonts w:ascii="Courier New" w:hAnsi="Courier New" w:cs="Courier New"/>
          <w:i/>
        </w:rPr>
        <w:t xml:space="preserve"> what I need. Instead of a doctor’s</w:t>
      </w:r>
      <w:r w:rsidRPr="007204A9">
        <w:rPr>
          <w:rFonts w:ascii="Courier New" w:hAnsi="Courier New" w:cs="Courier New"/>
          <w:i/>
        </w:rPr>
        <w:t xml:space="preserve"> visit </w:t>
      </w:r>
      <w:r w:rsidR="008D13B9" w:rsidRPr="007204A9">
        <w:rPr>
          <w:rFonts w:ascii="Courier New" w:hAnsi="Courier New" w:cs="Courier New"/>
          <w:i/>
        </w:rPr>
        <w:t>costing me</w:t>
      </w:r>
      <w:r w:rsidRPr="007204A9">
        <w:rPr>
          <w:rFonts w:ascii="Courier New" w:hAnsi="Courier New" w:cs="Courier New"/>
          <w:i/>
        </w:rPr>
        <w:t xml:space="preserve"> </w:t>
      </w:r>
      <w:r w:rsidR="00C56737" w:rsidRPr="007204A9">
        <w:rPr>
          <w:rFonts w:ascii="Courier New" w:hAnsi="Courier New" w:cs="Courier New"/>
          <w:i/>
        </w:rPr>
        <w:t>sixty dollars</w:t>
      </w:r>
      <w:r w:rsidR="00A75BAE" w:rsidRPr="007204A9">
        <w:rPr>
          <w:rFonts w:ascii="Courier New" w:hAnsi="Courier New" w:cs="Courier New"/>
          <w:i/>
        </w:rPr>
        <w:t>, now it’s going to cost me around a hundred. Damn, her! Wait til I get my hands on her. And I’m still going to have to come out of pocket another twenty-five dollars for the damn prescription!</w:t>
      </w:r>
      <w:r w:rsidR="00A75BAE" w:rsidRPr="007204A9">
        <w:rPr>
          <w:rFonts w:ascii="Courier New" w:hAnsi="Courier New" w:cs="Courier New"/>
        </w:rPr>
        <w:t xml:space="preserve"> </w:t>
      </w:r>
      <w:r w:rsidR="00A77F13" w:rsidRPr="007204A9">
        <w:rPr>
          <w:rFonts w:ascii="Courier New" w:hAnsi="Courier New" w:cs="Courier New"/>
        </w:rPr>
        <w:t>T</w:t>
      </w:r>
      <w:r w:rsidRPr="007204A9">
        <w:rPr>
          <w:rFonts w:ascii="Courier New" w:hAnsi="Courier New" w:cs="Courier New"/>
        </w:rPr>
        <w:t xml:space="preserve">his </w:t>
      </w:r>
      <w:r w:rsidR="00EB7839">
        <w:rPr>
          <w:rFonts w:ascii="Courier New" w:hAnsi="Courier New" w:cs="Courier New"/>
        </w:rPr>
        <w:t xml:space="preserve">essentially </w:t>
      </w:r>
      <w:r w:rsidRPr="007204A9">
        <w:rPr>
          <w:rFonts w:ascii="Courier New" w:hAnsi="Courier New" w:cs="Courier New"/>
        </w:rPr>
        <w:t xml:space="preserve">amounted to another hundred </w:t>
      </w:r>
      <w:r w:rsidR="003C4D40" w:rsidRPr="007204A9">
        <w:rPr>
          <w:rFonts w:ascii="Courier New" w:hAnsi="Courier New" w:cs="Courier New"/>
        </w:rPr>
        <w:t xml:space="preserve">dollars lost. </w:t>
      </w:r>
    </w:p>
    <w:p w:rsidR="003C4D40" w:rsidRPr="007204A9" w:rsidRDefault="003C4D4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then did the math and got infuriated! He’d had </w:t>
      </w:r>
      <w:r w:rsidR="00BD6A09" w:rsidRPr="007204A9">
        <w:rPr>
          <w:rFonts w:ascii="Courier New" w:hAnsi="Courier New" w:cs="Courier New"/>
        </w:rPr>
        <w:t xml:space="preserve">eight </w:t>
      </w:r>
      <w:r w:rsidR="00C56737" w:rsidRPr="007204A9">
        <w:rPr>
          <w:rFonts w:ascii="Courier New" w:hAnsi="Courier New" w:cs="Courier New"/>
        </w:rPr>
        <w:t>hundred dollars</w:t>
      </w:r>
      <w:r w:rsidR="00BD6A09" w:rsidRPr="007204A9">
        <w:rPr>
          <w:rFonts w:ascii="Courier New" w:hAnsi="Courier New" w:cs="Courier New"/>
        </w:rPr>
        <w:t xml:space="preserve"> and some change</w:t>
      </w:r>
      <w:r w:rsidRPr="007204A9">
        <w:rPr>
          <w:rFonts w:ascii="Courier New" w:hAnsi="Courier New" w:cs="Courier New"/>
        </w:rPr>
        <w:t xml:space="preserve"> yesterday</w:t>
      </w:r>
      <w:r w:rsidR="00BD6A09" w:rsidRPr="007204A9">
        <w:rPr>
          <w:rFonts w:ascii="Courier New" w:hAnsi="Courier New" w:cs="Courier New"/>
        </w:rPr>
        <w:t>. Then, he tried to be nice and celebrate by sharing some with Karen. He got some alcohol, gave her some rent money a</w:t>
      </w:r>
      <w:r w:rsidRPr="007204A9">
        <w:rPr>
          <w:rFonts w:ascii="Courier New" w:hAnsi="Courier New" w:cs="Courier New"/>
        </w:rPr>
        <w:t xml:space="preserve">nd what did he get for his kindness, a venereal disease. </w:t>
      </w:r>
      <w:r w:rsidR="00025B23" w:rsidRPr="007204A9">
        <w:rPr>
          <w:rFonts w:ascii="Courier New" w:hAnsi="Courier New" w:cs="Courier New"/>
          <w:i/>
        </w:rPr>
        <w:t>Wonderful!</w:t>
      </w:r>
      <w:r w:rsidRPr="007204A9">
        <w:rPr>
          <w:rFonts w:ascii="Courier New" w:hAnsi="Courier New" w:cs="Courier New"/>
        </w:rPr>
        <w:t xml:space="preserve"> So, after giving </w:t>
      </w:r>
      <w:r w:rsidR="009703E9" w:rsidRPr="007204A9">
        <w:rPr>
          <w:rFonts w:ascii="Courier New" w:hAnsi="Courier New" w:cs="Courier New"/>
        </w:rPr>
        <w:t>three</w:t>
      </w:r>
      <w:r w:rsidR="00C56737" w:rsidRPr="007204A9">
        <w:rPr>
          <w:rFonts w:ascii="Courier New" w:hAnsi="Courier New" w:cs="Courier New"/>
        </w:rPr>
        <w:t xml:space="preserve"> hundred</w:t>
      </w:r>
      <w:r w:rsidRPr="007204A9">
        <w:rPr>
          <w:rFonts w:ascii="Courier New" w:hAnsi="Courier New" w:cs="Courier New"/>
        </w:rPr>
        <w:t xml:space="preserve"> to Crook, losing another hundred, </w:t>
      </w:r>
      <w:r w:rsidR="000C74B5" w:rsidRPr="007204A9">
        <w:rPr>
          <w:rFonts w:ascii="Courier New" w:hAnsi="Courier New" w:cs="Courier New"/>
        </w:rPr>
        <w:t xml:space="preserve">spending another five hundred at the booty-club, </w:t>
      </w:r>
      <w:r w:rsidR="009703E9" w:rsidRPr="007204A9">
        <w:rPr>
          <w:rFonts w:ascii="Courier New" w:hAnsi="Courier New" w:cs="Courier New"/>
        </w:rPr>
        <w:t xml:space="preserve">needing to spend another hundred or so </w:t>
      </w:r>
      <w:r w:rsidRPr="007204A9">
        <w:rPr>
          <w:rFonts w:ascii="Courier New" w:hAnsi="Courier New" w:cs="Courier New"/>
        </w:rPr>
        <w:t xml:space="preserve">more for the doctor, all of a </w:t>
      </w:r>
      <w:r w:rsidRPr="007204A9">
        <w:rPr>
          <w:rFonts w:ascii="Courier New" w:hAnsi="Courier New" w:cs="Courier New"/>
        </w:rPr>
        <w:lastRenderedPageBreak/>
        <w:t>sudden</w:t>
      </w:r>
      <w:r w:rsidR="00BD6A09" w:rsidRPr="007204A9">
        <w:rPr>
          <w:rFonts w:ascii="Courier New" w:hAnsi="Courier New" w:cs="Courier New"/>
        </w:rPr>
        <w:t xml:space="preserve"> he realized he was really in the hole</w:t>
      </w:r>
      <w:r w:rsidR="002328AE" w:rsidRPr="007204A9">
        <w:rPr>
          <w:rFonts w:ascii="Courier New" w:hAnsi="Courier New" w:cs="Courier New"/>
        </w:rPr>
        <w:t xml:space="preserve">. All of the money he’d stolen </w:t>
      </w:r>
      <w:r w:rsidR="008D13B9" w:rsidRPr="007204A9">
        <w:rPr>
          <w:rFonts w:ascii="Courier New" w:hAnsi="Courier New" w:cs="Courier New"/>
        </w:rPr>
        <w:t>yesterday</w:t>
      </w:r>
      <w:r w:rsidR="002328AE" w:rsidRPr="007204A9">
        <w:rPr>
          <w:rFonts w:ascii="Courier New" w:hAnsi="Courier New" w:cs="Courier New"/>
        </w:rPr>
        <w:t xml:space="preserve"> was gone today. </w:t>
      </w:r>
      <w:r w:rsidR="000C74B5" w:rsidRPr="007204A9">
        <w:rPr>
          <w:rFonts w:ascii="Courier New" w:hAnsi="Courier New" w:cs="Courier New"/>
        </w:rPr>
        <w:t>N</w:t>
      </w:r>
      <w:r w:rsidR="007B1A74" w:rsidRPr="007204A9">
        <w:rPr>
          <w:rFonts w:ascii="Courier New" w:hAnsi="Courier New" w:cs="Courier New"/>
        </w:rPr>
        <w:t xml:space="preserve">ow </w:t>
      </w:r>
      <w:r w:rsidR="000C74B5" w:rsidRPr="007204A9">
        <w:rPr>
          <w:rFonts w:ascii="Courier New" w:hAnsi="Courier New" w:cs="Courier New"/>
        </w:rPr>
        <w:t xml:space="preserve">he </w:t>
      </w:r>
      <w:r w:rsidR="007B1A74" w:rsidRPr="007204A9">
        <w:rPr>
          <w:rFonts w:ascii="Courier New" w:hAnsi="Courier New" w:cs="Courier New"/>
        </w:rPr>
        <w:t>would have to</w:t>
      </w:r>
      <w:r w:rsidR="002328AE" w:rsidRPr="007204A9">
        <w:rPr>
          <w:rFonts w:ascii="Courier New" w:hAnsi="Courier New" w:cs="Courier New"/>
        </w:rPr>
        <w:t xml:space="preserve"> go into the rest of his </w:t>
      </w:r>
      <w:r w:rsidR="007B1A74" w:rsidRPr="007204A9">
        <w:rPr>
          <w:rFonts w:ascii="Courier New" w:hAnsi="Courier New" w:cs="Courier New"/>
        </w:rPr>
        <w:t>stash to make ends meet a</w:t>
      </w:r>
      <w:r w:rsidR="002328AE" w:rsidRPr="007204A9">
        <w:rPr>
          <w:rFonts w:ascii="Courier New" w:hAnsi="Courier New" w:cs="Courier New"/>
        </w:rPr>
        <w:t xml:space="preserve">nd </w:t>
      </w:r>
      <w:r w:rsidRPr="007204A9">
        <w:rPr>
          <w:rFonts w:ascii="Courier New" w:hAnsi="Courier New" w:cs="Courier New"/>
        </w:rPr>
        <w:t xml:space="preserve">he </w:t>
      </w:r>
      <w:r w:rsidR="007B1A74" w:rsidRPr="007204A9">
        <w:rPr>
          <w:rFonts w:ascii="Courier New" w:hAnsi="Courier New" w:cs="Courier New"/>
        </w:rPr>
        <w:t xml:space="preserve">still </w:t>
      </w:r>
      <w:r w:rsidRPr="007204A9">
        <w:rPr>
          <w:rFonts w:ascii="Courier New" w:hAnsi="Courier New" w:cs="Courier New"/>
        </w:rPr>
        <w:t>was suppose</w:t>
      </w:r>
      <w:r w:rsidR="0026216A" w:rsidRPr="007204A9">
        <w:rPr>
          <w:rFonts w:ascii="Courier New" w:hAnsi="Courier New" w:cs="Courier New"/>
        </w:rPr>
        <w:t>d</w:t>
      </w:r>
      <w:r w:rsidRPr="007204A9">
        <w:rPr>
          <w:rFonts w:ascii="Courier New" w:hAnsi="Courier New" w:cs="Courier New"/>
        </w:rPr>
        <w:t xml:space="preserve"> to buy some new pants, which would set him back </w:t>
      </w:r>
      <w:r w:rsidR="009703E9" w:rsidRPr="007204A9">
        <w:rPr>
          <w:rFonts w:ascii="Courier New" w:hAnsi="Courier New" w:cs="Courier New"/>
        </w:rPr>
        <w:t>over another hundred</w:t>
      </w:r>
      <w:r w:rsidRPr="007204A9">
        <w:rPr>
          <w:rFonts w:ascii="Courier New" w:hAnsi="Courier New" w:cs="Courier New"/>
        </w:rPr>
        <w:t xml:space="preserve">.  He’d gone through all the trouble of robbing a guy, risking going to prison, and </w:t>
      </w:r>
      <w:r w:rsidR="002328AE" w:rsidRPr="007204A9">
        <w:rPr>
          <w:rFonts w:ascii="Courier New" w:hAnsi="Courier New" w:cs="Courier New"/>
        </w:rPr>
        <w:t xml:space="preserve">he had nothing left. </w:t>
      </w:r>
      <w:r w:rsidR="002328AE" w:rsidRPr="007204A9">
        <w:rPr>
          <w:rFonts w:ascii="Courier New" w:hAnsi="Courier New" w:cs="Courier New"/>
          <w:i/>
        </w:rPr>
        <w:t>Hell</w:t>
      </w:r>
      <w:r w:rsidR="002328AE" w:rsidRPr="007204A9">
        <w:rPr>
          <w:rFonts w:ascii="Courier New" w:hAnsi="Courier New" w:cs="Courier New"/>
        </w:rPr>
        <w:t xml:space="preserve">, </w:t>
      </w:r>
      <w:r w:rsidR="000C74B5" w:rsidRPr="007204A9">
        <w:rPr>
          <w:rFonts w:ascii="Courier New" w:hAnsi="Courier New" w:cs="Courier New"/>
          <w:i/>
        </w:rPr>
        <w:t>I</w:t>
      </w:r>
      <w:r w:rsidR="002328AE" w:rsidRPr="007204A9">
        <w:rPr>
          <w:rFonts w:ascii="Courier New" w:hAnsi="Courier New" w:cs="Courier New"/>
          <w:i/>
        </w:rPr>
        <w:t xml:space="preserve">’d be better of if </w:t>
      </w:r>
      <w:r w:rsidR="000C74B5" w:rsidRPr="007204A9">
        <w:rPr>
          <w:rFonts w:ascii="Courier New" w:hAnsi="Courier New" w:cs="Courier New"/>
          <w:i/>
        </w:rPr>
        <w:t xml:space="preserve">I </w:t>
      </w:r>
      <w:r w:rsidR="002328AE" w:rsidRPr="007204A9">
        <w:rPr>
          <w:rFonts w:ascii="Courier New" w:hAnsi="Courier New" w:cs="Courier New"/>
          <w:i/>
        </w:rPr>
        <w:t>started living on welfare</w:t>
      </w:r>
      <w:r w:rsidR="002328AE" w:rsidRPr="007204A9">
        <w:rPr>
          <w:rFonts w:ascii="Courier New" w:hAnsi="Courier New" w:cs="Courier New"/>
        </w:rPr>
        <w:t xml:space="preserve">. </w:t>
      </w:r>
      <w:r w:rsidRPr="007204A9">
        <w:rPr>
          <w:rFonts w:ascii="Courier New" w:hAnsi="Courier New" w:cs="Courier New"/>
        </w:rPr>
        <w:t xml:space="preserve"> </w:t>
      </w:r>
    </w:p>
    <w:p w:rsidR="00E30967" w:rsidRPr="007204A9" w:rsidRDefault="003C4D4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Yeah, he knew if things went well, he’d make about </w:t>
      </w:r>
      <w:r w:rsidR="004347E9" w:rsidRPr="007204A9">
        <w:rPr>
          <w:rFonts w:ascii="Courier New" w:hAnsi="Courier New" w:cs="Courier New"/>
        </w:rPr>
        <w:t>six hundred bucks</w:t>
      </w:r>
      <w:r w:rsidRPr="007204A9">
        <w:rPr>
          <w:rFonts w:ascii="Courier New" w:hAnsi="Courier New" w:cs="Courier New"/>
        </w:rPr>
        <w:t xml:space="preserve"> off the product he was gonna sell, but he wanted to do that over the next few weeks, not </w:t>
      </w:r>
      <w:r w:rsidR="0026216A" w:rsidRPr="007204A9">
        <w:rPr>
          <w:rFonts w:ascii="Courier New" w:hAnsi="Courier New" w:cs="Courier New"/>
        </w:rPr>
        <w:t>have to</w:t>
      </w:r>
      <w:r w:rsidRPr="007204A9">
        <w:rPr>
          <w:rFonts w:ascii="Courier New" w:hAnsi="Courier New" w:cs="Courier New"/>
        </w:rPr>
        <w:t xml:space="preserve"> hustle after it. </w:t>
      </w:r>
      <w:r w:rsidR="000C74B5" w:rsidRPr="007204A9">
        <w:rPr>
          <w:rFonts w:ascii="Courier New" w:hAnsi="Courier New" w:cs="Courier New"/>
        </w:rPr>
        <w:t xml:space="preserve"> H</w:t>
      </w:r>
      <w:r w:rsidRPr="007204A9">
        <w:rPr>
          <w:rFonts w:ascii="Courier New" w:hAnsi="Courier New" w:cs="Courier New"/>
        </w:rPr>
        <w:t xml:space="preserve">e knew he’d better get started. </w:t>
      </w:r>
    </w:p>
    <w:p w:rsidR="00E710D1" w:rsidRPr="007204A9" w:rsidRDefault="003C4D4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problem </w:t>
      </w:r>
      <w:r w:rsidR="000C74B5" w:rsidRPr="007204A9">
        <w:rPr>
          <w:rFonts w:ascii="Courier New" w:hAnsi="Courier New" w:cs="Courier New"/>
        </w:rPr>
        <w:t xml:space="preserve">though </w:t>
      </w:r>
      <w:r w:rsidRPr="007204A9">
        <w:rPr>
          <w:rFonts w:ascii="Courier New" w:hAnsi="Courier New" w:cs="Courier New"/>
        </w:rPr>
        <w:t>was he couldn’t sell in his own neighborhood</w:t>
      </w:r>
      <w:r w:rsidR="000C74B5" w:rsidRPr="007204A9">
        <w:rPr>
          <w:rFonts w:ascii="Courier New" w:hAnsi="Courier New" w:cs="Courier New"/>
        </w:rPr>
        <w:t xml:space="preserve"> because</w:t>
      </w:r>
      <w:r w:rsidRPr="007204A9">
        <w:rPr>
          <w:rFonts w:ascii="Courier New" w:hAnsi="Courier New" w:cs="Courier New"/>
        </w:rPr>
        <w:t xml:space="preserve"> Crook had that locked down. Well, Crook and </w:t>
      </w:r>
      <w:r w:rsidR="009219C3" w:rsidRPr="007204A9">
        <w:rPr>
          <w:rFonts w:ascii="Courier New" w:hAnsi="Courier New" w:cs="Courier New"/>
        </w:rPr>
        <w:t>Flava</w:t>
      </w:r>
      <w:r w:rsidR="00FB38A4" w:rsidRPr="007204A9">
        <w:rPr>
          <w:rFonts w:ascii="Courier New" w:hAnsi="Courier New" w:cs="Courier New"/>
        </w:rPr>
        <w:t xml:space="preserve"> together, really</w:t>
      </w:r>
      <w:r w:rsidR="009219C3" w:rsidRPr="007204A9">
        <w:rPr>
          <w:rFonts w:ascii="Courier New" w:hAnsi="Courier New" w:cs="Courier New"/>
        </w:rPr>
        <w:t xml:space="preserve">. </w:t>
      </w:r>
      <w:r w:rsidR="00357277" w:rsidRPr="007204A9">
        <w:rPr>
          <w:rFonts w:ascii="Courier New" w:hAnsi="Courier New" w:cs="Courier New"/>
        </w:rPr>
        <w:t>I</w:t>
      </w:r>
      <w:r w:rsidR="00FB38A4" w:rsidRPr="007204A9">
        <w:rPr>
          <w:rFonts w:ascii="Courier New" w:hAnsi="Courier New" w:cs="Courier New"/>
        </w:rPr>
        <w:t>t was obvious</w:t>
      </w:r>
      <w:r w:rsidR="009219C3" w:rsidRPr="007204A9">
        <w:rPr>
          <w:rFonts w:ascii="Courier New" w:hAnsi="Courier New" w:cs="Courier New"/>
        </w:rPr>
        <w:t xml:space="preserve"> </w:t>
      </w:r>
      <w:r w:rsidR="00357277" w:rsidRPr="007204A9">
        <w:rPr>
          <w:rFonts w:ascii="Courier New" w:hAnsi="Courier New" w:cs="Courier New"/>
        </w:rPr>
        <w:t>Flava</w:t>
      </w:r>
      <w:r w:rsidR="009219C3" w:rsidRPr="007204A9">
        <w:rPr>
          <w:rFonts w:ascii="Courier New" w:hAnsi="Courier New" w:cs="Courier New"/>
        </w:rPr>
        <w:t xml:space="preserve"> and Crook had to have some type of arrangement </w:t>
      </w:r>
      <w:r w:rsidR="000C74B5" w:rsidRPr="007204A9">
        <w:rPr>
          <w:rFonts w:ascii="Courier New" w:hAnsi="Courier New" w:cs="Courier New"/>
        </w:rPr>
        <w:t>be</w:t>
      </w:r>
      <w:r w:rsidR="009219C3" w:rsidRPr="007204A9">
        <w:rPr>
          <w:rFonts w:ascii="Courier New" w:hAnsi="Courier New" w:cs="Courier New"/>
        </w:rPr>
        <w:t>cause every now and then he’d heard stuff about Flava</w:t>
      </w:r>
      <w:r w:rsidR="00B02504" w:rsidRPr="007204A9">
        <w:rPr>
          <w:rFonts w:ascii="Courier New" w:hAnsi="Courier New" w:cs="Courier New"/>
        </w:rPr>
        <w:t>,</w:t>
      </w:r>
      <w:r w:rsidR="009219C3" w:rsidRPr="007204A9">
        <w:rPr>
          <w:rFonts w:ascii="Courier New" w:hAnsi="Courier New" w:cs="Courier New"/>
        </w:rPr>
        <w:t xml:space="preserve"> and Crook would have had him killed if he even thought some of what he’d heard was true</w:t>
      </w:r>
      <w:r w:rsidR="00357277" w:rsidRPr="007204A9">
        <w:rPr>
          <w:rFonts w:ascii="Courier New" w:hAnsi="Courier New" w:cs="Courier New"/>
        </w:rPr>
        <w:t>.</w:t>
      </w:r>
    </w:p>
    <w:p w:rsidR="00E710D1" w:rsidRPr="007204A9" w:rsidRDefault="002A1C2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O</w:t>
      </w:r>
      <w:r w:rsidR="009219C3" w:rsidRPr="007204A9">
        <w:rPr>
          <w:rFonts w:ascii="Courier New" w:hAnsi="Courier New" w:cs="Courier New"/>
        </w:rPr>
        <w:t>n the other side, Flava knew Crook was dealing and</w:t>
      </w:r>
      <w:r w:rsidRPr="007204A9">
        <w:rPr>
          <w:rFonts w:ascii="Courier New" w:hAnsi="Courier New" w:cs="Courier New"/>
        </w:rPr>
        <w:t xml:space="preserve"> never </w:t>
      </w:r>
      <w:r w:rsidR="00FB38A4" w:rsidRPr="007204A9">
        <w:rPr>
          <w:rFonts w:ascii="Courier New" w:hAnsi="Courier New" w:cs="Courier New"/>
        </w:rPr>
        <w:t>would say</w:t>
      </w:r>
      <w:r w:rsidRPr="007204A9">
        <w:rPr>
          <w:rFonts w:ascii="Courier New" w:hAnsi="Courier New" w:cs="Courier New"/>
        </w:rPr>
        <w:t xml:space="preserve"> a bad word about it;</w:t>
      </w:r>
      <w:r w:rsidR="009219C3" w:rsidRPr="007204A9">
        <w:rPr>
          <w:rFonts w:ascii="Courier New" w:hAnsi="Courier New" w:cs="Courier New"/>
        </w:rPr>
        <w:t xml:space="preserve"> which he </w:t>
      </w:r>
      <w:r w:rsidR="00FB38A4" w:rsidRPr="007204A9">
        <w:rPr>
          <w:rFonts w:ascii="Courier New" w:hAnsi="Courier New" w:cs="Courier New"/>
        </w:rPr>
        <w:t>c</w:t>
      </w:r>
      <w:r w:rsidR="009219C3" w:rsidRPr="007204A9">
        <w:rPr>
          <w:rFonts w:ascii="Courier New" w:hAnsi="Courier New" w:cs="Courier New"/>
        </w:rPr>
        <w:t xml:space="preserve">ould have </w:t>
      </w:r>
      <w:r w:rsidR="00885866" w:rsidRPr="007204A9">
        <w:rPr>
          <w:rFonts w:ascii="Courier New" w:hAnsi="Courier New" w:cs="Courier New"/>
        </w:rPr>
        <w:t>because</w:t>
      </w:r>
      <w:r w:rsidR="009219C3" w:rsidRPr="007204A9">
        <w:rPr>
          <w:rFonts w:ascii="Courier New" w:hAnsi="Courier New" w:cs="Courier New"/>
        </w:rPr>
        <w:t xml:space="preserve"> he also had his own resources to disable Crook.</w:t>
      </w:r>
    </w:p>
    <w:p w:rsidR="003C4D40" w:rsidRPr="007204A9" w:rsidRDefault="009219C3"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two never spoke of each other. </w:t>
      </w:r>
      <w:r w:rsidR="00B02504" w:rsidRPr="007204A9">
        <w:rPr>
          <w:rFonts w:ascii="Courier New" w:hAnsi="Courier New" w:cs="Courier New"/>
        </w:rPr>
        <w:t xml:space="preserve"> </w:t>
      </w:r>
      <w:r w:rsidRPr="007204A9">
        <w:rPr>
          <w:rFonts w:ascii="Courier New" w:hAnsi="Courier New" w:cs="Courier New"/>
        </w:rPr>
        <w:t xml:space="preserve">When they </w:t>
      </w:r>
      <w:r w:rsidR="00357277" w:rsidRPr="007204A9">
        <w:rPr>
          <w:rFonts w:ascii="Courier New" w:hAnsi="Courier New" w:cs="Courier New"/>
        </w:rPr>
        <w:t>would see</w:t>
      </w:r>
      <w:r w:rsidRPr="007204A9">
        <w:rPr>
          <w:rFonts w:ascii="Courier New" w:hAnsi="Courier New" w:cs="Courier New"/>
        </w:rPr>
        <w:t xml:space="preserve"> each other, they were cordial but </w:t>
      </w:r>
      <w:r w:rsidR="00B02504" w:rsidRPr="007204A9">
        <w:rPr>
          <w:rFonts w:ascii="Courier New" w:hAnsi="Courier New" w:cs="Courier New"/>
        </w:rPr>
        <w:t>t</w:t>
      </w:r>
      <w:r w:rsidRPr="007204A9">
        <w:rPr>
          <w:rFonts w:ascii="Courier New" w:hAnsi="Courier New" w:cs="Courier New"/>
        </w:rPr>
        <w:t>hings</w:t>
      </w:r>
      <w:r w:rsidR="00FA1CB4" w:rsidRPr="007204A9">
        <w:rPr>
          <w:rFonts w:ascii="Courier New" w:hAnsi="Courier New" w:cs="Courier New"/>
        </w:rPr>
        <w:t xml:space="preserve"> would get quiet</w:t>
      </w:r>
      <w:r w:rsidR="00B02504" w:rsidRPr="007204A9">
        <w:rPr>
          <w:rFonts w:ascii="Courier New" w:hAnsi="Courier New" w:cs="Courier New"/>
        </w:rPr>
        <w:t>; t</w:t>
      </w:r>
      <w:r w:rsidR="00FA1CB4" w:rsidRPr="007204A9">
        <w:rPr>
          <w:rFonts w:ascii="Courier New" w:hAnsi="Courier New" w:cs="Courier New"/>
        </w:rPr>
        <w:t xml:space="preserve">oo quiet </w:t>
      </w:r>
      <w:r w:rsidR="002A4890" w:rsidRPr="007204A9">
        <w:rPr>
          <w:rFonts w:ascii="Courier New" w:hAnsi="Courier New" w:cs="Courier New"/>
        </w:rPr>
        <w:t>f</w:t>
      </w:r>
      <w:r w:rsidRPr="007204A9">
        <w:rPr>
          <w:rFonts w:ascii="Courier New" w:hAnsi="Courier New" w:cs="Courier New"/>
        </w:rPr>
        <w:t xml:space="preserve">or </w:t>
      </w:r>
      <w:r w:rsidR="00BE6792" w:rsidRPr="007204A9">
        <w:rPr>
          <w:rFonts w:ascii="Courier New" w:hAnsi="Courier New" w:cs="Courier New"/>
        </w:rPr>
        <w:t>Victor</w:t>
      </w:r>
      <w:r w:rsidRPr="007204A9">
        <w:rPr>
          <w:rFonts w:ascii="Courier New" w:hAnsi="Courier New" w:cs="Courier New"/>
        </w:rPr>
        <w:t xml:space="preserve">. </w:t>
      </w:r>
      <w:r w:rsidR="00FB38A4" w:rsidRPr="007204A9">
        <w:rPr>
          <w:rFonts w:ascii="Courier New" w:hAnsi="Courier New" w:cs="Courier New"/>
        </w:rPr>
        <w:t xml:space="preserve"> </w:t>
      </w:r>
      <w:r w:rsidRPr="007204A9">
        <w:rPr>
          <w:rFonts w:ascii="Courier New" w:hAnsi="Courier New" w:cs="Courier New"/>
        </w:rPr>
        <w:t>A kind of quiet uncomfortableness</w:t>
      </w:r>
      <w:r w:rsidR="00885866" w:rsidRPr="007204A9">
        <w:rPr>
          <w:rFonts w:ascii="Courier New" w:hAnsi="Courier New" w:cs="Courier New"/>
        </w:rPr>
        <w:t xml:space="preserve"> existed for</w:t>
      </w:r>
      <w:r w:rsidRPr="007204A9">
        <w:rPr>
          <w:rFonts w:ascii="Courier New" w:hAnsi="Courier New" w:cs="Courier New"/>
        </w:rPr>
        <w:t xml:space="preserve"> everyone, except those two.</w:t>
      </w:r>
      <w:r w:rsidR="00B02504" w:rsidRPr="007204A9">
        <w:rPr>
          <w:rFonts w:ascii="Courier New" w:hAnsi="Courier New" w:cs="Courier New"/>
        </w:rPr>
        <w:t xml:space="preserve">  </w:t>
      </w:r>
      <w:r w:rsidRPr="007204A9">
        <w:rPr>
          <w:rFonts w:ascii="Courier New" w:hAnsi="Courier New" w:cs="Courier New"/>
        </w:rPr>
        <w:t>They seemed very comfortable</w:t>
      </w:r>
      <w:r w:rsidR="00B02504" w:rsidRPr="007204A9">
        <w:rPr>
          <w:rFonts w:ascii="Courier New" w:hAnsi="Courier New" w:cs="Courier New"/>
        </w:rPr>
        <w:t>, but e</w:t>
      </w:r>
      <w:r w:rsidRPr="007204A9">
        <w:rPr>
          <w:rFonts w:ascii="Courier New" w:hAnsi="Courier New" w:cs="Courier New"/>
        </w:rPr>
        <w:t>ven their entourages seemed uncomfortable.</w:t>
      </w:r>
      <w:r w:rsidR="00B02504" w:rsidRPr="007204A9">
        <w:rPr>
          <w:rFonts w:ascii="Courier New" w:hAnsi="Courier New" w:cs="Courier New"/>
        </w:rPr>
        <w:t xml:space="preserve"> </w:t>
      </w:r>
      <w:r w:rsidRPr="007204A9">
        <w:rPr>
          <w:rFonts w:ascii="Courier New" w:hAnsi="Courier New" w:cs="Courier New"/>
        </w:rPr>
        <w:t xml:space="preserve"> </w:t>
      </w:r>
      <w:r w:rsidR="00885866" w:rsidRPr="007204A9">
        <w:rPr>
          <w:rFonts w:ascii="Courier New" w:hAnsi="Courier New" w:cs="Courier New"/>
        </w:rPr>
        <w:t xml:space="preserve">It was </w:t>
      </w:r>
      <w:r w:rsidR="00025B23" w:rsidRPr="007204A9">
        <w:rPr>
          <w:rFonts w:ascii="Courier New" w:hAnsi="Courier New" w:cs="Courier New"/>
        </w:rPr>
        <w:t>quite</w:t>
      </w:r>
      <w:r w:rsidR="009D5F2E" w:rsidRPr="007204A9">
        <w:rPr>
          <w:rFonts w:ascii="Courier New" w:hAnsi="Courier New" w:cs="Courier New"/>
        </w:rPr>
        <w:t xml:space="preserve"> </w:t>
      </w:r>
      <w:r w:rsidR="00885866" w:rsidRPr="007204A9">
        <w:rPr>
          <w:rFonts w:ascii="Courier New" w:hAnsi="Courier New" w:cs="Courier New"/>
        </w:rPr>
        <w:t>w</w:t>
      </w:r>
      <w:r w:rsidRPr="007204A9">
        <w:rPr>
          <w:rFonts w:ascii="Courier New" w:hAnsi="Courier New" w:cs="Courier New"/>
        </w:rPr>
        <w:t>eird.</w:t>
      </w:r>
    </w:p>
    <w:p w:rsidR="00EA0316" w:rsidRPr="007204A9" w:rsidRDefault="000C74B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I</w:t>
      </w:r>
      <w:r w:rsidR="009219C3" w:rsidRPr="007204A9">
        <w:rPr>
          <w:rFonts w:ascii="Courier New" w:hAnsi="Courier New" w:cs="Courier New"/>
        </w:rPr>
        <w:t xml:space="preserve">n order for </w:t>
      </w:r>
      <w:r w:rsidR="00BE6792" w:rsidRPr="007204A9">
        <w:rPr>
          <w:rFonts w:ascii="Courier New" w:hAnsi="Courier New" w:cs="Courier New"/>
        </w:rPr>
        <w:t>Victor</w:t>
      </w:r>
      <w:r w:rsidR="009219C3" w:rsidRPr="007204A9">
        <w:rPr>
          <w:rFonts w:ascii="Courier New" w:hAnsi="Courier New" w:cs="Courier New"/>
        </w:rPr>
        <w:t xml:space="preserve"> to unload his product, he had to g</w:t>
      </w:r>
      <w:r w:rsidR="009703E9" w:rsidRPr="007204A9">
        <w:rPr>
          <w:rFonts w:ascii="Courier New" w:hAnsi="Courier New" w:cs="Courier New"/>
        </w:rPr>
        <w:t>et out of</w:t>
      </w:r>
      <w:r w:rsidR="009219C3" w:rsidRPr="007204A9">
        <w:rPr>
          <w:rFonts w:ascii="Courier New" w:hAnsi="Courier New" w:cs="Courier New"/>
        </w:rPr>
        <w:t xml:space="preserve"> </w:t>
      </w:r>
      <w:r w:rsidR="00F12E6F" w:rsidRPr="007204A9">
        <w:rPr>
          <w:rFonts w:ascii="Courier New" w:hAnsi="Courier New" w:cs="Courier New"/>
        </w:rPr>
        <w:t>Vine City</w:t>
      </w:r>
      <w:r w:rsidR="009219C3" w:rsidRPr="007204A9">
        <w:rPr>
          <w:rFonts w:ascii="Courier New" w:hAnsi="Courier New" w:cs="Courier New"/>
        </w:rPr>
        <w:t>, which</w:t>
      </w:r>
      <w:r w:rsidR="009703E9" w:rsidRPr="007204A9">
        <w:rPr>
          <w:rFonts w:ascii="Courier New" w:hAnsi="Courier New" w:cs="Courier New"/>
        </w:rPr>
        <w:t xml:space="preserve"> meant</w:t>
      </w:r>
      <w:r w:rsidR="009219C3" w:rsidRPr="007204A9">
        <w:rPr>
          <w:rFonts w:ascii="Courier New" w:hAnsi="Courier New" w:cs="Courier New"/>
        </w:rPr>
        <w:t xml:space="preserve"> a nice bus ride. </w:t>
      </w:r>
      <w:r w:rsidR="009703E9" w:rsidRPr="007204A9">
        <w:rPr>
          <w:rFonts w:ascii="Courier New" w:hAnsi="Courier New" w:cs="Courier New"/>
        </w:rPr>
        <w:t xml:space="preserve">He liked the AU Center, where Morehouse, Spelman and Clark University were, because they had a lot of rich black kids that went </w:t>
      </w:r>
      <w:r w:rsidR="009703E9" w:rsidRPr="007204A9">
        <w:rPr>
          <w:rFonts w:ascii="Courier New" w:hAnsi="Courier New" w:cs="Courier New"/>
        </w:rPr>
        <w:lastRenderedPageBreak/>
        <w:t>there</w:t>
      </w:r>
      <w:r w:rsidR="009219C3" w:rsidRPr="007204A9">
        <w:rPr>
          <w:rFonts w:ascii="Courier New" w:hAnsi="Courier New" w:cs="Courier New"/>
        </w:rPr>
        <w:t>. Th</w:t>
      </w:r>
      <w:r w:rsidR="00A1765D" w:rsidRPr="007204A9">
        <w:rPr>
          <w:rFonts w:ascii="Courier New" w:hAnsi="Courier New" w:cs="Courier New"/>
        </w:rPr>
        <w:t>e</w:t>
      </w:r>
      <w:r w:rsidR="009219C3" w:rsidRPr="007204A9">
        <w:rPr>
          <w:rFonts w:ascii="Courier New" w:hAnsi="Courier New" w:cs="Courier New"/>
        </w:rPr>
        <w:t xml:space="preserve"> competition was stiff, but plenty of </w:t>
      </w:r>
      <w:proofErr w:type="gramStart"/>
      <w:r w:rsidR="009219C3" w:rsidRPr="007204A9">
        <w:rPr>
          <w:rFonts w:ascii="Courier New" w:hAnsi="Courier New" w:cs="Courier New"/>
        </w:rPr>
        <w:t>product</w:t>
      </w:r>
      <w:proofErr w:type="gramEnd"/>
      <w:r w:rsidR="009219C3" w:rsidRPr="007204A9">
        <w:rPr>
          <w:rFonts w:ascii="Courier New" w:hAnsi="Courier New" w:cs="Courier New"/>
        </w:rPr>
        <w:t xml:space="preserve"> moved. It was </w:t>
      </w:r>
      <w:r w:rsidR="00025B23" w:rsidRPr="007204A9">
        <w:rPr>
          <w:rFonts w:ascii="Courier New" w:hAnsi="Courier New" w:cs="Courier New"/>
        </w:rPr>
        <w:t>only</w:t>
      </w:r>
      <w:r w:rsidR="009219C3" w:rsidRPr="007204A9">
        <w:rPr>
          <w:rFonts w:ascii="Courier New" w:hAnsi="Courier New" w:cs="Courier New"/>
        </w:rPr>
        <w:t xml:space="preserve"> that you couldn’t always make the profit you wanted.</w:t>
      </w:r>
      <w:r w:rsidR="00A1765D" w:rsidRPr="007204A9">
        <w:rPr>
          <w:rFonts w:ascii="Courier New" w:hAnsi="Courier New" w:cs="Courier New"/>
        </w:rPr>
        <w:t xml:space="preserve"> </w:t>
      </w:r>
    </w:p>
    <w:p w:rsidR="00E710D1" w:rsidRPr="007204A9" w:rsidRDefault="00A1765D"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 stopped there for a while, made a few dollars then headed over to Bankhead, another favorite hang out spot.</w:t>
      </w:r>
      <w:r w:rsidR="00EA0316" w:rsidRPr="007204A9">
        <w:rPr>
          <w:rFonts w:ascii="Courier New" w:hAnsi="Courier New" w:cs="Courier New"/>
        </w:rPr>
        <w:t xml:space="preserve"> </w:t>
      </w:r>
      <w:r w:rsidR="009219C3" w:rsidRPr="007204A9">
        <w:rPr>
          <w:rFonts w:ascii="Courier New" w:hAnsi="Courier New" w:cs="Courier New"/>
        </w:rPr>
        <w:t>He’d thought about trying to work for Crook.</w:t>
      </w:r>
      <w:r w:rsidR="00B02504" w:rsidRPr="007204A9">
        <w:rPr>
          <w:rFonts w:ascii="Courier New" w:hAnsi="Courier New" w:cs="Courier New"/>
        </w:rPr>
        <w:t xml:space="preserve"> </w:t>
      </w:r>
      <w:r w:rsidR="009219C3" w:rsidRPr="007204A9">
        <w:rPr>
          <w:rFonts w:ascii="Courier New" w:hAnsi="Courier New" w:cs="Courier New"/>
        </w:rPr>
        <w:t xml:space="preserve"> Working for Flava, crossed his mind </w:t>
      </w:r>
      <w:r w:rsidR="007B19CC" w:rsidRPr="007204A9">
        <w:rPr>
          <w:rFonts w:ascii="Courier New" w:hAnsi="Courier New" w:cs="Courier New"/>
        </w:rPr>
        <w:t xml:space="preserve">again </w:t>
      </w:r>
      <w:r w:rsidR="009219C3" w:rsidRPr="007204A9">
        <w:rPr>
          <w:rFonts w:ascii="Courier New" w:hAnsi="Courier New" w:cs="Courier New"/>
        </w:rPr>
        <w:t xml:space="preserve">too, but only in passing since Flava </w:t>
      </w:r>
      <w:r w:rsidR="007B19CC" w:rsidRPr="007204A9">
        <w:rPr>
          <w:rFonts w:ascii="Courier New" w:hAnsi="Courier New" w:cs="Courier New"/>
        </w:rPr>
        <w:t>had warned against it</w:t>
      </w:r>
      <w:r w:rsidR="00A225FF" w:rsidRPr="007204A9">
        <w:rPr>
          <w:rFonts w:ascii="Courier New" w:hAnsi="Courier New" w:cs="Courier New"/>
        </w:rPr>
        <w:t xml:space="preserve"> at the strip club</w:t>
      </w:r>
      <w:r w:rsidR="009219C3" w:rsidRPr="007204A9">
        <w:rPr>
          <w:rFonts w:ascii="Courier New" w:hAnsi="Courier New" w:cs="Courier New"/>
        </w:rPr>
        <w:t xml:space="preserve">. </w:t>
      </w:r>
      <w:r w:rsidR="00B02504" w:rsidRPr="007204A9">
        <w:rPr>
          <w:rFonts w:ascii="Courier New" w:hAnsi="Courier New" w:cs="Courier New"/>
        </w:rPr>
        <w:t xml:space="preserve"> </w:t>
      </w:r>
      <w:r w:rsidR="00A225FF" w:rsidRPr="007204A9">
        <w:rPr>
          <w:rFonts w:ascii="Courier New" w:hAnsi="Courier New" w:cs="Courier New"/>
        </w:rPr>
        <w:t>He wish</w:t>
      </w:r>
      <w:r w:rsidR="008D13B9" w:rsidRPr="007204A9">
        <w:rPr>
          <w:rFonts w:ascii="Courier New" w:hAnsi="Courier New" w:cs="Courier New"/>
        </w:rPr>
        <w:t>ed</w:t>
      </w:r>
      <w:r w:rsidR="00A225FF" w:rsidRPr="007204A9">
        <w:rPr>
          <w:rFonts w:ascii="Courier New" w:hAnsi="Courier New" w:cs="Courier New"/>
        </w:rPr>
        <w:t xml:space="preserve"> he </w:t>
      </w:r>
      <w:r w:rsidR="009219C3" w:rsidRPr="007204A9">
        <w:rPr>
          <w:rFonts w:ascii="Courier New" w:hAnsi="Courier New" w:cs="Courier New"/>
        </w:rPr>
        <w:t xml:space="preserve">knew </w:t>
      </w:r>
      <w:r w:rsidR="00A225FF" w:rsidRPr="007204A9">
        <w:rPr>
          <w:rFonts w:ascii="Courier New" w:hAnsi="Courier New" w:cs="Courier New"/>
        </w:rPr>
        <w:t xml:space="preserve">exactly what </w:t>
      </w:r>
      <w:r w:rsidR="001732EC" w:rsidRPr="007204A9">
        <w:rPr>
          <w:rFonts w:ascii="Courier New" w:hAnsi="Courier New" w:cs="Courier New"/>
        </w:rPr>
        <w:t>that was</w:t>
      </w:r>
      <w:r w:rsidR="00B02504" w:rsidRPr="007204A9">
        <w:rPr>
          <w:rFonts w:ascii="Courier New" w:hAnsi="Courier New" w:cs="Courier New"/>
        </w:rPr>
        <w:t xml:space="preserve"> since e</w:t>
      </w:r>
      <w:r w:rsidR="00A225FF" w:rsidRPr="007204A9">
        <w:rPr>
          <w:rFonts w:ascii="Courier New" w:hAnsi="Courier New" w:cs="Courier New"/>
        </w:rPr>
        <w:t>veryone knows n</w:t>
      </w:r>
      <w:r w:rsidR="009219C3" w:rsidRPr="007204A9">
        <w:rPr>
          <w:rFonts w:ascii="Courier New" w:hAnsi="Courier New" w:cs="Courier New"/>
        </w:rPr>
        <w:t xml:space="preserve">o one goes away to the pen for </w:t>
      </w:r>
      <w:r w:rsidR="00A77F13" w:rsidRPr="007204A9">
        <w:rPr>
          <w:rFonts w:ascii="Courier New" w:hAnsi="Courier New" w:cs="Courier New"/>
        </w:rPr>
        <w:t xml:space="preserve">two </w:t>
      </w:r>
      <w:r w:rsidR="009219C3" w:rsidRPr="007204A9">
        <w:rPr>
          <w:rFonts w:ascii="Courier New" w:hAnsi="Courier New" w:cs="Courier New"/>
        </w:rPr>
        <w:t>years and comes out with a new Caddy, new clothes and a</w:t>
      </w:r>
      <w:r w:rsidR="00A225FF" w:rsidRPr="007204A9">
        <w:rPr>
          <w:rFonts w:ascii="Courier New" w:hAnsi="Courier New" w:cs="Courier New"/>
        </w:rPr>
        <w:t xml:space="preserve"> nicely furnished</w:t>
      </w:r>
      <w:r w:rsidR="009219C3" w:rsidRPr="007204A9">
        <w:rPr>
          <w:rFonts w:ascii="Courier New" w:hAnsi="Courier New" w:cs="Courier New"/>
        </w:rPr>
        <w:t xml:space="preserve"> loft apartment. </w:t>
      </w:r>
      <w:r w:rsidR="00B02504" w:rsidRPr="007204A9">
        <w:rPr>
          <w:rFonts w:ascii="Courier New" w:hAnsi="Courier New" w:cs="Courier New"/>
        </w:rPr>
        <w:t xml:space="preserve"> </w:t>
      </w:r>
      <w:r w:rsidR="00F7435F" w:rsidRPr="007204A9">
        <w:rPr>
          <w:rFonts w:ascii="Courier New" w:hAnsi="Courier New" w:cs="Courier New"/>
        </w:rPr>
        <w:t xml:space="preserve">Flava came out spending money too, </w:t>
      </w:r>
      <w:r w:rsidR="00025B23" w:rsidRPr="007204A9">
        <w:rPr>
          <w:rFonts w:ascii="Courier New" w:hAnsi="Courier New" w:cs="Courier New"/>
        </w:rPr>
        <w:t>exactly</w:t>
      </w:r>
      <w:r w:rsidR="00F7435F" w:rsidRPr="007204A9">
        <w:rPr>
          <w:rFonts w:ascii="Courier New" w:hAnsi="Courier New" w:cs="Courier New"/>
        </w:rPr>
        <w:t xml:space="preserve"> like he’d done before he</w:t>
      </w:r>
      <w:r w:rsidR="00B02504" w:rsidRPr="007204A9">
        <w:rPr>
          <w:rFonts w:ascii="Courier New" w:hAnsi="Courier New" w:cs="Courier New"/>
        </w:rPr>
        <w:t>’d</w:t>
      </w:r>
      <w:r w:rsidR="00F7435F" w:rsidRPr="007204A9">
        <w:rPr>
          <w:rFonts w:ascii="Courier New" w:hAnsi="Courier New" w:cs="Courier New"/>
        </w:rPr>
        <w:t xml:space="preserve"> left</w:t>
      </w:r>
      <w:r w:rsidR="00B02504" w:rsidRPr="007204A9">
        <w:rPr>
          <w:rFonts w:ascii="Courier New" w:hAnsi="Courier New" w:cs="Courier New"/>
        </w:rPr>
        <w:t xml:space="preserve"> for prison</w:t>
      </w:r>
      <w:r w:rsidR="00F7435F" w:rsidRPr="007204A9">
        <w:rPr>
          <w:rFonts w:ascii="Courier New" w:hAnsi="Courier New" w:cs="Courier New"/>
        </w:rPr>
        <w:t xml:space="preserve">. Something always happened to those </w:t>
      </w:r>
      <w:r w:rsidR="00EA0316" w:rsidRPr="007204A9">
        <w:rPr>
          <w:rFonts w:ascii="Courier New" w:hAnsi="Courier New" w:cs="Courier New"/>
        </w:rPr>
        <w:t>who repeatedly asked about it, but yet it could never be d</w:t>
      </w:r>
      <w:r w:rsidR="00F7435F" w:rsidRPr="007204A9">
        <w:rPr>
          <w:rFonts w:ascii="Courier New" w:hAnsi="Courier New" w:cs="Courier New"/>
        </w:rPr>
        <w:t xml:space="preserve">irectly traced back to </w:t>
      </w:r>
      <w:r w:rsidR="00A225FF" w:rsidRPr="007204A9">
        <w:rPr>
          <w:rFonts w:ascii="Courier New" w:hAnsi="Courier New" w:cs="Courier New"/>
        </w:rPr>
        <w:t>to</w:t>
      </w:r>
      <w:r w:rsidR="00F7435F" w:rsidRPr="007204A9">
        <w:rPr>
          <w:rFonts w:ascii="Courier New" w:hAnsi="Courier New" w:cs="Courier New"/>
        </w:rPr>
        <w:t xml:space="preserve"> Flava.</w:t>
      </w:r>
      <w:r w:rsidR="00A225FF" w:rsidRPr="007204A9">
        <w:rPr>
          <w:rFonts w:ascii="Courier New" w:hAnsi="Courier New" w:cs="Courier New"/>
        </w:rPr>
        <w:t xml:space="preserve"> </w:t>
      </w:r>
      <w:r w:rsidR="00EA0316" w:rsidRPr="007204A9">
        <w:rPr>
          <w:rFonts w:ascii="Courier New" w:hAnsi="Courier New" w:cs="Courier New"/>
        </w:rPr>
        <w:t>T</w:t>
      </w:r>
      <w:r w:rsidR="00A225FF" w:rsidRPr="007204A9">
        <w:rPr>
          <w:rFonts w:ascii="Courier New" w:hAnsi="Courier New" w:cs="Courier New"/>
        </w:rPr>
        <w:t>hings had definitely changed about his boy since he’d gotten back from the pen.</w:t>
      </w:r>
    </w:p>
    <w:p w:rsidR="00E710D1" w:rsidRPr="007204A9" w:rsidRDefault="00EA031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refore, </w:t>
      </w:r>
      <w:r w:rsidR="00F7435F" w:rsidRPr="007204A9">
        <w:rPr>
          <w:rFonts w:ascii="Courier New" w:hAnsi="Courier New" w:cs="Courier New"/>
        </w:rPr>
        <w:t>Crook was the logical choice</w:t>
      </w:r>
      <w:r w:rsidR="00A225FF" w:rsidRPr="007204A9">
        <w:rPr>
          <w:rFonts w:ascii="Courier New" w:hAnsi="Courier New" w:cs="Courier New"/>
        </w:rPr>
        <w:t xml:space="preserve"> for Victor to work for</w:t>
      </w:r>
      <w:r w:rsidR="00F7435F" w:rsidRPr="007204A9">
        <w:rPr>
          <w:rFonts w:ascii="Courier New" w:hAnsi="Courier New" w:cs="Courier New"/>
        </w:rPr>
        <w:t xml:space="preserve">. They had a good relationship and Crook had </w:t>
      </w:r>
      <w:r w:rsidR="00A225FF" w:rsidRPr="007204A9">
        <w:rPr>
          <w:rFonts w:ascii="Courier New" w:hAnsi="Courier New" w:cs="Courier New"/>
        </w:rPr>
        <w:t>asked him to do some work for him</w:t>
      </w:r>
      <w:r w:rsidR="00B02504" w:rsidRPr="007204A9">
        <w:rPr>
          <w:rFonts w:ascii="Courier New" w:hAnsi="Courier New" w:cs="Courier New"/>
        </w:rPr>
        <w:t xml:space="preserve"> numerous times in the past</w:t>
      </w:r>
      <w:r w:rsidR="00A225FF" w:rsidRPr="007204A9">
        <w:rPr>
          <w:rFonts w:ascii="Courier New" w:hAnsi="Courier New" w:cs="Courier New"/>
        </w:rPr>
        <w:t>.</w:t>
      </w:r>
      <w:r w:rsidR="00F7435F" w:rsidRPr="007204A9">
        <w:rPr>
          <w:rFonts w:ascii="Courier New" w:hAnsi="Courier New" w:cs="Courier New"/>
        </w:rPr>
        <w:t xml:space="preserve"> </w:t>
      </w:r>
      <w:r w:rsidR="00B02504" w:rsidRPr="007204A9">
        <w:rPr>
          <w:rFonts w:ascii="Courier New" w:hAnsi="Courier New" w:cs="Courier New"/>
        </w:rPr>
        <w:t xml:space="preserve"> </w:t>
      </w:r>
      <w:r w:rsidR="00F7435F" w:rsidRPr="007204A9">
        <w:rPr>
          <w:rFonts w:ascii="Courier New" w:hAnsi="Courier New" w:cs="Courier New"/>
        </w:rPr>
        <w:t xml:space="preserve">The only problem was </w:t>
      </w:r>
      <w:r w:rsidR="00BE6792" w:rsidRPr="007204A9">
        <w:rPr>
          <w:rFonts w:ascii="Courier New" w:hAnsi="Courier New" w:cs="Courier New"/>
        </w:rPr>
        <w:t>Victor</w:t>
      </w:r>
      <w:r w:rsidR="00F7435F" w:rsidRPr="007204A9">
        <w:rPr>
          <w:rFonts w:ascii="Courier New" w:hAnsi="Courier New" w:cs="Courier New"/>
        </w:rPr>
        <w:t xml:space="preserve"> would then be “owned”</w:t>
      </w:r>
      <w:r w:rsidR="00B02504" w:rsidRPr="007204A9">
        <w:rPr>
          <w:rFonts w:ascii="Courier New" w:hAnsi="Courier New" w:cs="Courier New"/>
        </w:rPr>
        <w:t xml:space="preserve"> a</w:t>
      </w:r>
      <w:r w:rsidR="00F7435F" w:rsidRPr="007204A9">
        <w:rPr>
          <w:rFonts w:ascii="Courier New" w:hAnsi="Courier New" w:cs="Courier New"/>
        </w:rPr>
        <w:t>nd the way Crook did some things could be a problem</w:t>
      </w:r>
      <w:r w:rsidR="00B02504" w:rsidRPr="007204A9">
        <w:rPr>
          <w:rFonts w:ascii="Courier New" w:hAnsi="Courier New" w:cs="Courier New"/>
        </w:rPr>
        <w:t xml:space="preserve"> for him</w:t>
      </w:r>
      <w:r w:rsidR="00E95552" w:rsidRPr="007204A9">
        <w:rPr>
          <w:rFonts w:ascii="Courier New" w:hAnsi="Courier New" w:cs="Courier New"/>
        </w:rPr>
        <w:t>.</w:t>
      </w:r>
      <w:r w:rsidR="00B02504" w:rsidRPr="007204A9">
        <w:rPr>
          <w:rFonts w:ascii="Courier New" w:hAnsi="Courier New" w:cs="Courier New"/>
        </w:rPr>
        <w:t xml:space="preserve"> </w:t>
      </w:r>
      <w:r w:rsidR="00F7435F" w:rsidRPr="007204A9">
        <w:rPr>
          <w:rFonts w:ascii="Courier New" w:hAnsi="Courier New" w:cs="Courier New"/>
        </w:rPr>
        <w:t xml:space="preserve"> So</w:t>
      </w:r>
      <w:r w:rsidR="00885866" w:rsidRPr="007204A9">
        <w:rPr>
          <w:rFonts w:ascii="Courier New" w:hAnsi="Courier New" w:cs="Courier New"/>
        </w:rPr>
        <w:t>,</w:t>
      </w:r>
      <w:r w:rsidR="00F7435F" w:rsidRPr="007204A9">
        <w:rPr>
          <w:rFonts w:ascii="Courier New" w:hAnsi="Courier New" w:cs="Courier New"/>
        </w:rPr>
        <w:t xml:space="preserve"> although Crook was the logical choice, it was an illogical option.</w:t>
      </w:r>
    </w:p>
    <w:p w:rsidR="00F7435F" w:rsidRPr="007204A9" w:rsidRDefault="00A225FF"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Victor remembered </w:t>
      </w:r>
      <w:r w:rsidR="00F7435F" w:rsidRPr="007204A9">
        <w:rPr>
          <w:rFonts w:ascii="Courier New" w:hAnsi="Courier New" w:cs="Courier New"/>
        </w:rPr>
        <w:t xml:space="preserve">Crook </w:t>
      </w:r>
      <w:r w:rsidR="00DE1A6D" w:rsidRPr="007204A9">
        <w:rPr>
          <w:rFonts w:ascii="Courier New" w:hAnsi="Courier New" w:cs="Courier New"/>
        </w:rPr>
        <w:t xml:space="preserve">once had a young </w:t>
      </w:r>
      <w:r w:rsidR="009703E9" w:rsidRPr="007204A9">
        <w:rPr>
          <w:rFonts w:ascii="Courier New" w:hAnsi="Courier New" w:cs="Courier New"/>
        </w:rPr>
        <w:t>lady</w:t>
      </w:r>
      <w:r w:rsidR="00DE1A6D" w:rsidRPr="007204A9">
        <w:rPr>
          <w:rFonts w:ascii="Courier New" w:hAnsi="Courier New" w:cs="Courier New"/>
        </w:rPr>
        <w:t xml:space="preserve"> with a 6-</w:t>
      </w:r>
      <w:r w:rsidR="00F7435F" w:rsidRPr="007204A9">
        <w:rPr>
          <w:rFonts w:ascii="Courier New" w:hAnsi="Courier New" w:cs="Courier New"/>
        </w:rPr>
        <w:t>month old baby killed because she c</w:t>
      </w:r>
      <w:r w:rsidR="00DE1A6D" w:rsidRPr="007204A9">
        <w:rPr>
          <w:rFonts w:ascii="Courier New" w:hAnsi="Courier New" w:cs="Courier New"/>
        </w:rPr>
        <w:t xml:space="preserve">ouldn’t pay him </w:t>
      </w:r>
      <w:r w:rsidR="004347E9" w:rsidRPr="007204A9">
        <w:rPr>
          <w:rFonts w:ascii="Courier New" w:hAnsi="Courier New" w:cs="Courier New"/>
        </w:rPr>
        <w:t>five dollars</w:t>
      </w:r>
      <w:r w:rsidR="00DE1A6D" w:rsidRPr="007204A9">
        <w:rPr>
          <w:rFonts w:ascii="Courier New" w:hAnsi="Courier New" w:cs="Courier New"/>
        </w:rPr>
        <w:t xml:space="preserve"> within the 2-</w:t>
      </w:r>
      <w:r w:rsidR="00F7435F" w:rsidRPr="007204A9">
        <w:rPr>
          <w:rFonts w:ascii="Courier New" w:hAnsi="Courier New" w:cs="Courier New"/>
        </w:rPr>
        <w:t>day window he</w:t>
      </w:r>
      <w:r w:rsidR="00EA0316" w:rsidRPr="007204A9">
        <w:rPr>
          <w:rFonts w:ascii="Courier New" w:hAnsi="Courier New" w:cs="Courier New"/>
        </w:rPr>
        <w:t>’d given</w:t>
      </w:r>
      <w:r w:rsidR="00F7435F" w:rsidRPr="007204A9">
        <w:rPr>
          <w:rFonts w:ascii="Courier New" w:hAnsi="Courier New" w:cs="Courier New"/>
        </w:rPr>
        <w:t xml:space="preserve"> her. </w:t>
      </w:r>
      <w:r w:rsidR="00AD02AA" w:rsidRPr="007204A9">
        <w:rPr>
          <w:rFonts w:ascii="Courier New" w:hAnsi="Courier New" w:cs="Courier New"/>
        </w:rPr>
        <w:t xml:space="preserve"> H</w:t>
      </w:r>
      <w:r w:rsidR="00F7435F" w:rsidRPr="007204A9">
        <w:rPr>
          <w:rFonts w:ascii="Courier New" w:hAnsi="Courier New" w:cs="Courier New"/>
        </w:rPr>
        <w:t>e made sure everyone knew he’d done it</w:t>
      </w:r>
      <w:r w:rsidR="00AD02AA" w:rsidRPr="007204A9">
        <w:rPr>
          <w:rFonts w:ascii="Courier New" w:hAnsi="Courier New" w:cs="Courier New"/>
        </w:rPr>
        <w:t xml:space="preserve"> too</w:t>
      </w:r>
      <w:r w:rsidR="00F7435F" w:rsidRPr="007204A9">
        <w:rPr>
          <w:rFonts w:ascii="Courier New" w:hAnsi="Courier New" w:cs="Courier New"/>
        </w:rPr>
        <w:t>.</w:t>
      </w:r>
      <w:r w:rsidR="00AD02AA" w:rsidRPr="007204A9">
        <w:rPr>
          <w:rFonts w:ascii="Courier New" w:hAnsi="Courier New" w:cs="Courier New"/>
        </w:rPr>
        <w:t xml:space="preserve"> </w:t>
      </w:r>
      <w:r w:rsidR="00F7435F" w:rsidRPr="007204A9">
        <w:rPr>
          <w:rFonts w:ascii="Courier New" w:hAnsi="Courier New" w:cs="Courier New"/>
        </w:rPr>
        <w:t xml:space="preserve"> Crook was heartless</w:t>
      </w:r>
      <w:r w:rsidR="009D5F2E" w:rsidRPr="007204A9">
        <w:rPr>
          <w:rFonts w:ascii="Courier New" w:hAnsi="Courier New" w:cs="Courier New"/>
        </w:rPr>
        <w:t>; a</w:t>
      </w:r>
      <w:r w:rsidR="00F7435F" w:rsidRPr="007204A9">
        <w:rPr>
          <w:rFonts w:ascii="Courier New" w:hAnsi="Courier New" w:cs="Courier New"/>
        </w:rPr>
        <w:t xml:space="preserve"> very charismatic, sharply dressed, personable, good looking brother, without any values but money. </w:t>
      </w:r>
      <w:r w:rsidR="00AD02AA" w:rsidRPr="007204A9">
        <w:rPr>
          <w:rFonts w:ascii="Courier New" w:hAnsi="Courier New" w:cs="Courier New"/>
        </w:rPr>
        <w:t xml:space="preserve"> </w:t>
      </w:r>
      <w:r w:rsidR="00F7435F" w:rsidRPr="007204A9">
        <w:rPr>
          <w:rFonts w:ascii="Courier New" w:hAnsi="Courier New" w:cs="Courier New"/>
        </w:rPr>
        <w:t>He even had his own brother shot</w:t>
      </w:r>
      <w:r w:rsidR="00A1765D" w:rsidRPr="007204A9">
        <w:rPr>
          <w:rFonts w:ascii="Courier New" w:hAnsi="Courier New" w:cs="Courier New"/>
        </w:rPr>
        <w:t>;</w:t>
      </w:r>
      <w:r w:rsidR="00F7435F" w:rsidRPr="007204A9">
        <w:rPr>
          <w:rFonts w:ascii="Courier New" w:hAnsi="Courier New" w:cs="Courier New"/>
        </w:rPr>
        <w:t xml:space="preserve"> not killed, but shot, for not paying </w:t>
      </w:r>
      <w:r w:rsidR="00F7435F" w:rsidRPr="007204A9">
        <w:rPr>
          <w:rFonts w:ascii="Courier New" w:hAnsi="Courier New" w:cs="Courier New"/>
        </w:rPr>
        <w:lastRenderedPageBreak/>
        <w:t xml:space="preserve">him rent on time. His brother soon left town after that and </w:t>
      </w:r>
      <w:r w:rsidR="00AD02AA" w:rsidRPr="007204A9">
        <w:rPr>
          <w:rFonts w:ascii="Courier New" w:hAnsi="Courier New" w:cs="Courier New"/>
        </w:rPr>
        <w:t>would remain not being</w:t>
      </w:r>
      <w:r w:rsidR="00F7435F" w:rsidRPr="007204A9">
        <w:rPr>
          <w:rFonts w:ascii="Courier New" w:hAnsi="Courier New" w:cs="Courier New"/>
        </w:rPr>
        <w:t xml:space="preserve"> on speaking terms. </w:t>
      </w:r>
    </w:p>
    <w:p w:rsidR="00EE03CD" w:rsidRPr="007204A9" w:rsidRDefault="00EE03CD" w:rsidP="007F4E0B">
      <w:pPr>
        <w:jc w:val="both"/>
      </w:pPr>
      <w:r w:rsidRPr="007204A9">
        <w:t>►</w:t>
      </w:r>
      <w:r w:rsidRPr="007204A9">
        <w:tab/>
      </w:r>
      <w:r w:rsidRPr="007204A9">
        <w:tab/>
        <w:t>►</w:t>
      </w:r>
      <w:r w:rsidRPr="007204A9">
        <w:tab/>
      </w:r>
      <w:r w:rsidRPr="007204A9">
        <w:tab/>
        <w: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Crook had a sad childhood growing up.  He and his mother had a bad relationship and had never gotten a long. She was emotionally immature and he was a needy kid. Not a good match for parent and son.  His mother</w:t>
      </w:r>
      <w:r w:rsidR="00005824" w:rsidRPr="007204A9">
        <w:rPr>
          <w:rFonts w:ascii="Courier New" w:hAnsi="Courier New" w:cs="Courier New"/>
        </w:rPr>
        <w:t>, Norma Jean,</w:t>
      </w:r>
      <w:r w:rsidRPr="007204A9">
        <w:rPr>
          <w:rFonts w:ascii="Courier New" w:hAnsi="Courier New" w:cs="Courier New"/>
        </w:rPr>
        <w:t xml:space="preserve"> was a rather large woman with a nice, full figure, well proportioned and attractive. </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o her, </w:t>
      </w:r>
      <w:r w:rsidR="00AD02AA" w:rsidRPr="007204A9">
        <w:rPr>
          <w:rFonts w:ascii="Courier New" w:hAnsi="Courier New" w:cs="Courier New"/>
        </w:rPr>
        <w:t>Crook</w:t>
      </w:r>
      <w:r w:rsidRPr="007204A9">
        <w:rPr>
          <w:rFonts w:ascii="Courier New" w:hAnsi="Courier New" w:cs="Courier New"/>
        </w:rPr>
        <w:t xml:space="preserve"> looked </w:t>
      </w:r>
      <w:r w:rsidR="00A45F0E" w:rsidRPr="007204A9">
        <w:rPr>
          <w:rFonts w:ascii="Courier New" w:hAnsi="Courier New" w:cs="Courier New"/>
        </w:rPr>
        <w:t xml:space="preserve">and acted </w:t>
      </w:r>
      <w:r w:rsidRPr="007204A9">
        <w:rPr>
          <w:rFonts w:ascii="Courier New" w:hAnsi="Courier New" w:cs="Courier New"/>
        </w:rPr>
        <w:t>too much like his father</w:t>
      </w:r>
      <w:r w:rsidR="00AD02AA" w:rsidRPr="007204A9">
        <w:rPr>
          <w:rFonts w:ascii="Courier New" w:hAnsi="Courier New" w:cs="Courier New"/>
        </w:rPr>
        <w:t xml:space="preserve"> and was</w:t>
      </w:r>
      <w:r w:rsidRPr="007204A9">
        <w:rPr>
          <w:rFonts w:ascii="Courier New" w:hAnsi="Courier New" w:cs="Courier New"/>
        </w:rPr>
        <w:t xml:space="preserve"> a painful reminder of a failed relationship with a sorry man.  Crook’s real name was Curtis Mitchell</w:t>
      </w:r>
      <w:r w:rsidR="00A45F0E" w:rsidRPr="007204A9">
        <w:rPr>
          <w:rFonts w:ascii="Courier New" w:hAnsi="Courier New" w:cs="Courier New"/>
        </w:rPr>
        <w:t>, b</w:t>
      </w:r>
      <w:r w:rsidRPr="007204A9">
        <w:rPr>
          <w:rFonts w:ascii="Courier New" w:hAnsi="Courier New" w:cs="Courier New"/>
        </w:rPr>
        <w:t>ut he got the nickname of Crook by some of his mean s</w:t>
      </w:r>
      <w:r w:rsidR="00A45F0E" w:rsidRPr="007204A9">
        <w:rPr>
          <w:rFonts w:ascii="Courier New" w:hAnsi="Courier New" w:cs="Courier New"/>
        </w:rPr>
        <w:t>pirited elementary schoolmates because</w:t>
      </w:r>
      <w:r w:rsidRPr="007204A9">
        <w:rPr>
          <w:rFonts w:ascii="Courier New" w:hAnsi="Courier New" w:cs="Courier New"/>
        </w:rPr>
        <w:t xml:space="preserve"> he was missing a small portion of the top of his left thumb.  At first, they called him Crook Fing, for having what looked</w:t>
      </w:r>
      <w:r w:rsidR="00AD02AA" w:rsidRPr="007204A9">
        <w:rPr>
          <w:rFonts w:ascii="Courier New" w:hAnsi="Courier New" w:cs="Courier New"/>
        </w:rPr>
        <w:t xml:space="preserve"> like a crooked finger, </w:t>
      </w:r>
      <w:proofErr w:type="gramStart"/>
      <w:r w:rsidR="00AD02AA" w:rsidRPr="007204A9">
        <w:rPr>
          <w:rFonts w:ascii="Courier New" w:hAnsi="Courier New" w:cs="Courier New"/>
        </w:rPr>
        <w:t>but  as</w:t>
      </w:r>
      <w:proofErr w:type="gramEnd"/>
      <w:r w:rsidR="00AD02AA" w:rsidRPr="007204A9">
        <w:rPr>
          <w:rFonts w:ascii="Courier New" w:hAnsi="Courier New" w:cs="Courier New"/>
        </w:rPr>
        <w:t xml:space="preserve"> he grew older,</w:t>
      </w:r>
      <w:r w:rsidRPr="007204A9">
        <w:rPr>
          <w:rFonts w:ascii="Courier New" w:hAnsi="Courier New" w:cs="Courier New"/>
        </w:rPr>
        <w:t xml:space="preserve"> it had shortened to “Crook”.  Curtis loved the name</w:t>
      </w:r>
      <w:r w:rsidR="001E2887" w:rsidRPr="007204A9">
        <w:rPr>
          <w:rFonts w:ascii="Courier New" w:hAnsi="Courier New" w:cs="Courier New"/>
        </w:rPr>
        <w:t xml:space="preserve"> since i</w:t>
      </w:r>
      <w:r w:rsidRPr="007204A9">
        <w:rPr>
          <w:rFonts w:ascii="Courier New" w:hAnsi="Courier New" w:cs="Courier New"/>
        </w:rPr>
        <w:t>t made him sound like he was a bad dude</w:t>
      </w:r>
      <w:r w:rsidR="00AD02AA" w:rsidRPr="007204A9">
        <w:rPr>
          <w:rFonts w:ascii="Courier New" w:hAnsi="Courier New" w:cs="Courier New"/>
        </w:rPr>
        <w: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is half-missing finger was the result of a fight between his mother and one of her numerous live-in boyfriends.  On th</w:t>
      </w:r>
      <w:r w:rsidR="001E2887" w:rsidRPr="007204A9">
        <w:rPr>
          <w:rFonts w:ascii="Courier New" w:hAnsi="Courier New" w:cs="Courier New"/>
        </w:rPr>
        <w:t xml:space="preserve">is </w:t>
      </w:r>
      <w:r w:rsidRPr="007204A9">
        <w:rPr>
          <w:rFonts w:ascii="Courier New" w:hAnsi="Courier New" w:cs="Courier New"/>
        </w:rPr>
        <w:t xml:space="preserve">particular occasion, she and a boyfriend had been drinking heavily and began fighting.  Curtis had been in the kitchen finishing his Kentucky Fried Chicken dinner, when the argument moved into the kitchen and she pulled a knife out of one of the kitchen drawers and started waving it around. </w:t>
      </w:r>
      <w:r w:rsidR="001E2887" w:rsidRPr="007204A9">
        <w:rPr>
          <w:rFonts w:ascii="Courier New" w:hAnsi="Courier New" w:cs="Courier New"/>
        </w:rPr>
        <w:t xml:space="preserve"> As t</w:t>
      </w:r>
      <w:r w:rsidRPr="007204A9">
        <w:rPr>
          <w:rFonts w:ascii="Courier New" w:hAnsi="Courier New" w:cs="Courier New"/>
        </w:rPr>
        <w:t>he boyfriend reached for the knife</w:t>
      </w:r>
      <w:r w:rsidR="001E2887" w:rsidRPr="007204A9">
        <w:rPr>
          <w:rFonts w:ascii="Courier New" w:hAnsi="Courier New" w:cs="Courier New"/>
        </w:rPr>
        <w:t xml:space="preserve">, she </w:t>
      </w:r>
      <w:r w:rsidRPr="007204A9">
        <w:rPr>
          <w:rFonts w:ascii="Courier New" w:hAnsi="Courier New" w:cs="Courier New"/>
        </w:rPr>
        <w:t>pulled her arm away from him so he couldn’t get it</w:t>
      </w:r>
      <w:r w:rsidR="001E2887" w:rsidRPr="007204A9">
        <w:rPr>
          <w:rFonts w:ascii="Courier New" w:hAnsi="Courier New" w:cs="Courier New"/>
        </w:rPr>
        <w:t xml:space="preserve">.  </w:t>
      </w:r>
      <w:r w:rsidRPr="007204A9">
        <w:rPr>
          <w:rFonts w:ascii="Courier New" w:hAnsi="Courier New" w:cs="Courier New"/>
        </w:rPr>
        <w:t xml:space="preserve">Curtis was trying to sneak by them when the knife severed a piece of his finger. He was six at the time. </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 normal parental action would have been to immediately apologize profusely and cuddle the child, but Miss Mitchell </w:t>
      </w:r>
      <w:r w:rsidRPr="007204A9">
        <w:rPr>
          <w:rFonts w:ascii="Courier New" w:hAnsi="Courier New" w:cs="Courier New"/>
        </w:rPr>
        <w:lastRenderedPageBreak/>
        <w:t xml:space="preserve">wasn’t a normal parent. Her reaction was to slap him in the face for getting in the way and screaming with pain.  She then threw a towel at him and told him to wrap it on his finger.  </w:t>
      </w:r>
      <w:r w:rsidR="001E2887" w:rsidRPr="007204A9">
        <w:rPr>
          <w:rFonts w:ascii="Courier New" w:hAnsi="Courier New" w:cs="Courier New"/>
        </w:rPr>
        <w:t>At</w:t>
      </w:r>
      <w:r w:rsidRPr="007204A9">
        <w:rPr>
          <w:rFonts w:ascii="Courier New" w:hAnsi="Courier New" w:cs="Courier New"/>
        </w:rPr>
        <w:t xml:space="preserve"> this point the police arrived and separated his mother and boyfriend who had continued to argue.  One </w:t>
      </w:r>
      <w:r w:rsidR="001E2887" w:rsidRPr="007204A9">
        <w:rPr>
          <w:rFonts w:ascii="Courier New" w:hAnsi="Courier New" w:cs="Courier New"/>
        </w:rPr>
        <w:t xml:space="preserve">officer </w:t>
      </w:r>
      <w:r w:rsidRPr="007204A9">
        <w:rPr>
          <w:rFonts w:ascii="Courier New" w:hAnsi="Courier New" w:cs="Courier New"/>
        </w:rPr>
        <w:t>noticed the blood on the towel wrapped around Curtis’s finger and hastily called an ambulance for medical attention.  Was it not for their intervention, Crook may have lost his whole because she’d have never taken him to see a doctor.</w:t>
      </w:r>
    </w:p>
    <w:p w:rsidR="00FA1CB4" w:rsidRPr="007204A9" w:rsidRDefault="001E288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e police called social services and issued her a citation for child endangerment.  </w:t>
      </w:r>
      <w:r w:rsidR="00FA1CB4" w:rsidRPr="007204A9">
        <w:rPr>
          <w:rFonts w:ascii="Courier New" w:hAnsi="Courier New" w:cs="Courier New"/>
        </w:rPr>
        <w:t xml:space="preserve">In court, it was determined she was “too mentally incapacitated to have known what was going on at the time.” She’d gotten a good attorney, which was provided courtesy of another boyfriend who was a big time drug dealer.  She even </w:t>
      </w:r>
      <w:r w:rsidRPr="007204A9">
        <w:rPr>
          <w:rFonts w:ascii="Courier New" w:hAnsi="Courier New" w:cs="Courier New"/>
        </w:rPr>
        <w:t>retained</w:t>
      </w:r>
      <w:r w:rsidR="00FA1CB4" w:rsidRPr="007204A9">
        <w:rPr>
          <w:rFonts w:ascii="Courier New" w:hAnsi="Courier New" w:cs="Courier New"/>
        </w:rPr>
        <w:t xml:space="preserve"> custody of Curtis because she’d agreed to take some parenting classes.  After her last day of classes, she came home and gave Curtis a whipping to be remembered and blamed him for her having to go to the classes in the first place.</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She never had time for him, so the streets and neighborhood kids raised him. He did have some positive influences, but was more interested in the negative ones.  At age seven, he practically lived with one of his schoolmates.  The parents were nice and treated Crook like a son</w:t>
      </w:r>
      <w:r w:rsidR="001E2887" w:rsidRPr="007204A9">
        <w:rPr>
          <w:rFonts w:ascii="Courier New" w:hAnsi="Courier New" w:cs="Courier New"/>
        </w:rPr>
        <w:t xml:space="preserve">, always pushing him to study, but he never would.  Eventually, when he’d tired of them nagging him about it, </w:t>
      </w:r>
      <w:r w:rsidRPr="007204A9">
        <w:rPr>
          <w:rFonts w:ascii="Courier New" w:hAnsi="Courier New" w:cs="Courier New"/>
        </w:rPr>
        <w:t xml:space="preserve">he went home and lied to his mother about how they treated him, stating they were yelling at him for not studying. </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Like </w:t>
      </w:r>
      <w:r w:rsidR="00005824" w:rsidRPr="007204A9">
        <w:rPr>
          <w:rFonts w:ascii="Courier New" w:hAnsi="Courier New" w:cs="Courier New"/>
        </w:rPr>
        <w:t>Norma Jean</w:t>
      </w:r>
      <w:r w:rsidRPr="007204A9">
        <w:rPr>
          <w:rFonts w:ascii="Courier New" w:hAnsi="Courier New" w:cs="Courier New"/>
        </w:rPr>
        <w:t xml:space="preserve"> usually did when anyone tried to correct her son, she accusingly confronted them, marching up to their apartment and curs</w:t>
      </w:r>
      <w:r w:rsidR="001E2887" w:rsidRPr="007204A9">
        <w:rPr>
          <w:rFonts w:ascii="Courier New" w:hAnsi="Courier New" w:cs="Courier New"/>
        </w:rPr>
        <w:t>ed</w:t>
      </w:r>
      <w:r w:rsidRPr="007204A9">
        <w:rPr>
          <w:rFonts w:ascii="Courier New" w:hAnsi="Courier New" w:cs="Courier New"/>
        </w:rPr>
        <w:t xml:space="preserve"> them out.  Crook was no longer </w:t>
      </w:r>
      <w:r w:rsidRPr="007204A9">
        <w:rPr>
          <w:rFonts w:ascii="Courier New" w:hAnsi="Courier New" w:cs="Courier New"/>
        </w:rPr>
        <w:lastRenderedPageBreak/>
        <w:t xml:space="preserve">welcomed back.  </w:t>
      </w:r>
      <w:r w:rsidR="00851217" w:rsidRPr="007204A9">
        <w:rPr>
          <w:rFonts w:ascii="Courier New" w:hAnsi="Courier New" w:cs="Courier New"/>
        </w:rPr>
        <w:t>T</w:t>
      </w:r>
      <w:r w:rsidRPr="007204A9">
        <w:rPr>
          <w:rFonts w:ascii="Courier New" w:hAnsi="Courier New" w:cs="Courier New"/>
        </w:rPr>
        <w:t>his was what he did as he grew up.  He either avoided positive situations or sabotaged the ones he had.</w:t>
      </w:r>
    </w:p>
    <w:p w:rsidR="00E710D1"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Crook got his start selling drugs when he was in elementary school. Some of the older kids would use him to help move some of their product; nothing like getting a head start on building their own pyramid.  He </w:t>
      </w:r>
      <w:r w:rsidR="00851217" w:rsidRPr="007204A9">
        <w:rPr>
          <w:rFonts w:ascii="Courier New" w:hAnsi="Courier New" w:cs="Courier New"/>
        </w:rPr>
        <w:t>rode</w:t>
      </w:r>
      <w:r w:rsidRPr="007204A9">
        <w:rPr>
          <w:rFonts w:ascii="Courier New" w:hAnsi="Courier New" w:cs="Courier New"/>
        </w:rPr>
        <w:t xml:space="preserve"> the bus to school as a fourth grader and would watch as a few sixth graders would sell drugs to each other.  Usually it was weed.  He’d ride the bus to school and sit in the back</w:t>
      </w:r>
      <w:r w:rsidR="00AD02AA" w:rsidRPr="007204A9">
        <w:rPr>
          <w:rFonts w:ascii="Courier New" w:hAnsi="Courier New" w:cs="Courier New"/>
        </w:rPr>
        <w:t xml:space="preserve"> because the older kids liked him</w:t>
      </w:r>
      <w:r w:rsidRPr="007204A9">
        <w:rPr>
          <w:rFonts w:ascii="Courier New" w:hAnsi="Courier New" w:cs="Courier New"/>
        </w:rPr>
        <w:t>.</w:t>
      </w:r>
    </w:p>
    <w:p w:rsidR="00E710D1"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By the time Crook was half way through fourth grade, he knew what he wanted to be when he grew up; a drug dealer. </w:t>
      </w:r>
      <w:r w:rsidR="00AD02AA" w:rsidRPr="007204A9">
        <w:rPr>
          <w:rFonts w:ascii="Courier New" w:hAnsi="Courier New" w:cs="Courier New"/>
        </w:rPr>
        <w:t xml:space="preserve"> Crook was a quick study and would watch the older guys in his neighborhood sling. Then he’d go home and sometimes watch his mom roll joints and get high.  If Norma Jean noticed him watching, the few times she bothered to care, she’d tell him he’d better not ever touch her weed or she’d whoop his behind.  </w:t>
      </w:r>
      <w:r w:rsidR="00AD02AA" w:rsidRPr="007204A9">
        <w:rPr>
          <w:rFonts w:ascii="Courier New" w:hAnsi="Courier New" w:cs="Courier New"/>
        </w:rPr>
        <w:br/>
        <w:t xml:space="preserve">       </w:t>
      </w:r>
      <w:r w:rsidRPr="007204A9">
        <w:rPr>
          <w:rFonts w:ascii="Courier New" w:hAnsi="Courier New" w:cs="Courier New"/>
        </w:rPr>
        <w:t>When</w:t>
      </w:r>
      <w:r w:rsidR="00AD02AA" w:rsidRPr="007204A9">
        <w:rPr>
          <w:rFonts w:ascii="Courier New" w:hAnsi="Courier New" w:cs="Courier New"/>
        </w:rPr>
        <w:t xml:space="preserve"> his school </w:t>
      </w:r>
      <w:r w:rsidRPr="007204A9">
        <w:rPr>
          <w:rFonts w:ascii="Courier New" w:hAnsi="Courier New" w:cs="Courier New"/>
        </w:rPr>
        <w:t>teachers would ask the students what they wanted to be</w:t>
      </w:r>
      <w:r w:rsidR="00083E17" w:rsidRPr="007204A9">
        <w:rPr>
          <w:rFonts w:ascii="Courier New" w:hAnsi="Courier New" w:cs="Courier New"/>
        </w:rPr>
        <w:t xml:space="preserve"> when they grew up, Crook would</w:t>
      </w:r>
      <w:r w:rsidRPr="007204A9">
        <w:rPr>
          <w:rFonts w:ascii="Courier New" w:hAnsi="Courier New" w:cs="Courier New"/>
        </w:rPr>
        <w:t xml:space="preserve"> tell them he wanted to be a drug dealer.  This drew </w:t>
      </w:r>
      <w:r w:rsidR="00083E17" w:rsidRPr="007204A9">
        <w:rPr>
          <w:rFonts w:ascii="Courier New" w:hAnsi="Courier New" w:cs="Courier New"/>
        </w:rPr>
        <w:t>plenty of</w:t>
      </w:r>
      <w:r w:rsidRPr="007204A9">
        <w:rPr>
          <w:rFonts w:ascii="Courier New" w:hAnsi="Courier New" w:cs="Courier New"/>
        </w:rPr>
        <w:t xml:space="preserve"> laughs from his other classmates.  The teachers, although finding it somewhat disconcerting, would</w:t>
      </w:r>
      <w:r w:rsidR="00736892" w:rsidRPr="007204A9">
        <w:rPr>
          <w:rFonts w:ascii="Courier New" w:hAnsi="Courier New" w:cs="Courier New"/>
        </w:rPr>
        <w:t xml:space="preserve"> commonly</w:t>
      </w:r>
      <w:r w:rsidRPr="007204A9">
        <w:rPr>
          <w:rFonts w:ascii="Courier New" w:hAnsi="Courier New" w:cs="Courier New"/>
        </w:rPr>
        <w:t xml:space="preserve"> ignore him.  Not one of them ever asked him why or kept him after class to talk about his comments.  Most of them figured </w:t>
      </w:r>
      <w:r w:rsidR="00083E17" w:rsidRPr="007204A9">
        <w:rPr>
          <w:rFonts w:ascii="Courier New" w:hAnsi="Courier New" w:cs="Courier New"/>
        </w:rPr>
        <w:t xml:space="preserve">he was either being a smart mouth or that </w:t>
      </w:r>
      <w:r w:rsidRPr="007204A9">
        <w:rPr>
          <w:rFonts w:ascii="Courier New" w:hAnsi="Courier New" w:cs="Courier New"/>
        </w:rPr>
        <w:t>given his poor grades and growing up in the inner city</w:t>
      </w:r>
      <w:r w:rsidR="00083E17" w:rsidRPr="007204A9">
        <w:rPr>
          <w:rFonts w:ascii="Courier New" w:hAnsi="Courier New" w:cs="Courier New"/>
        </w:rPr>
        <w:t>;</w:t>
      </w:r>
      <w:r w:rsidRPr="007204A9">
        <w:rPr>
          <w:rFonts w:ascii="Courier New" w:hAnsi="Courier New" w:cs="Courier New"/>
        </w:rPr>
        <w:t xml:space="preserve"> </w:t>
      </w:r>
      <w:r w:rsidR="00083E17" w:rsidRPr="007204A9">
        <w:rPr>
          <w:rFonts w:ascii="Courier New" w:hAnsi="Courier New" w:cs="Courier New"/>
        </w:rPr>
        <w:t>it</w:t>
      </w:r>
      <w:r w:rsidRPr="007204A9">
        <w:rPr>
          <w:rFonts w:ascii="Courier New" w:hAnsi="Courier New" w:cs="Courier New"/>
        </w:rPr>
        <w:t xml:space="preserve"> was probably what he was bound to be any way.</w:t>
      </w:r>
    </w:p>
    <w:p w:rsidR="00FE74D6" w:rsidRPr="007204A9" w:rsidRDefault="00FE74D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Crook sold joints during the rest of his elementary school days, which paid for candy, McDonald’s food, and other little tidbits that kids normally purchase.  By </w:t>
      </w:r>
      <w:r w:rsidRPr="007204A9">
        <w:rPr>
          <w:rFonts w:ascii="Courier New" w:hAnsi="Courier New" w:cs="Courier New"/>
        </w:rPr>
        <w:lastRenderedPageBreak/>
        <w:t xml:space="preserve">Junior high, he’d moved up to selling bags of weed and made good money doing it.  He started buying tennis shoes and even some of his clothes. </w:t>
      </w:r>
    </w:p>
    <w:p w:rsidR="00E710D1" w:rsidRPr="007204A9" w:rsidRDefault="00FE74D6"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is mother never asked where he got his money or how he purchased new clothes she hadn’t bought.  All she knew was</w:t>
      </w:r>
      <w:proofErr w:type="gramStart"/>
      <w:r w:rsidRPr="007204A9">
        <w:rPr>
          <w:rFonts w:ascii="Courier New" w:hAnsi="Courier New" w:cs="Courier New"/>
        </w:rPr>
        <w:t>,</w:t>
      </w:r>
      <w:proofErr w:type="gramEnd"/>
      <w:r w:rsidRPr="007204A9">
        <w:rPr>
          <w:rFonts w:ascii="Courier New" w:hAnsi="Courier New" w:cs="Courier New"/>
        </w:rPr>
        <w:t xml:space="preserve"> she didn’t have to do it.  </w:t>
      </w:r>
      <w:r w:rsidR="00FA1CB4" w:rsidRPr="007204A9">
        <w:rPr>
          <w:rFonts w:ascii="Courier New" w:hAnsi="Courier New" w:cs="Courier New"/>
        </w:rPr>
        <w:t xml:space="preserve">Whenever he did something bad, </w:t>
      </w:r>
      <w:r w:rsidR="00005824" w:rsidRPr="007204A9">
        <w:rPr>
          <w:rFonts w:ascii="Courier New" w:hAnsi="Courier New" w:cs="Courier New"/>
        </w:rPr>
        <w:t>Norma Jean told</w:t>
      </w:r>
      <w:r w:rsidR="00FA1CB4" w:rsidRPr="007204A9">
        <w:rPr>
          <w:rFonts w:ascii="Courier New" w:hAnsi="Courier New" w:cs="Courier New"/>
        </w:rPr>
        <w:t xml:space="preserve"> him that he was going to be sorry, just like his daddy.  Crook’s father had left her for another woman when he was a baby. </w:t>
      </w:r>
      <w:r w:rsidR="00AD02AA" w:rsidRPr="007204A9">
        <w:rPr>
          <w:rFonts w:ascii="Courier New" w:hAnsi="Courier New" w:cs="Courier New"/>
        </w:rPr>
        <w:t xml:space="preserve"> </w:t>
      </w:r>
      <w:r w:rsidR="00FA1CB4" w:rsidRPr="007204A9">
        <w:rPr>
          <w:rFonts w:ascii="Courier New" w:hAnsi="Courier New" w:cs="Courier New"/>
        </w:rPr>
        <w:t>Every time he’d ask about his dad, his mother would always give him the same answer, “Why you wanna know? The man was a worthless, sorry, broke-ass loser and you don’t need to know anything else about him, so quit asking.”</w:t>
      </w:r>
    </w:p>
    <w:p w:rsidR="00E710D1"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Some of her boyfriends that</w:t>
      </w:r>
      <w:r w:rsidR="00944F4F" w:rsidRPr="007204A9">
        <w:rPr>
          <w:rFonts w:ascii="Courier New" w:hAnsi="Courier New" w:cs="Courier New"/>
        </w:rPr>
        <w:t xml:space="preserve"> stayed around for a few months</w:t>
      </w:r>
      <w:r w:rsidRPr="007204A9">
        <w:rPr>
          <w:rFonts w:ascii="Courier New" w:hAnsi="Courier New" w:cs="Courier New"/>
        </w:rPr>
        <w:t>, tried to form a relationship with Crook, but he rarely reciprocated.  When he did, his mother would interfere</w:t>
      </w:r>
      <w:r w:rsidR="00FE74D6" w:rsidRPr="007204A9">
        <w:rPr>
          <w:rFonts w:ascii="Courier New" w:hAnsi="Courier New" w:cs="Courier New"/>
        </w:rPr>
        <w:t xml:space="preserve"> by</w:t>
      </w:r>
      <w:r w:rsidRPr="007204A9">
        <w:rPr>
          <w:rFonts w:ascii="Courier New" w:hAnsi="Courier New" w:cs="Courier New"/>
        </w:rPr>
        <w:t xml:space="preserve"> creat</w:t>
      </w:r>
      <w:r w:rsidR="00FE74D6" w:rsidRPr="007204A9">
        <w:rPr>
          <w:rFonts w:ascii="Courier New" w:hAnsi="Courier New" w:cs="Courier New"/>
        </w:rPr>
        <w:t>ing</w:t>
      </w:r>
      <w:r w:rsidRPr="007204A9">
        <w:rPr>
          <w:rFonts w:ascii="Courier New" w:hAnsi="Courier New" w:cs="Courier New"/>
        </w:rPr>
        <w:t xml:space="preserve"> argument</w:t>
      </w:r>
      <w:r w:rsidR="00FE74D6" w:rsidRPr="007204A9">
        <w:rPr>
          <w:rFonts w:ascii="Courier New" w:hAnsi="Courier New" w:cs="Courier New"/>
        </w:rPr>
        <w:t>s</w:t>
      </w:r>
      <w:r w:rsidRPr="007204A9">
        <w:rPr>
          <w:rFonts w:ascii="Courier New" w:hAnsi="Courier New" w:cs="Courier New"/>
        </w:rPr>
        <w:t xml:space="preserve"> with the guy</w:t>
      </w:r>
      <w:r w:rsidR="00FE74D6" w:rsidRPr="007204A9">
        <w:rPr>
          <w:rFonts w:ascii="Courier New" w:hAnsi="Courier New" w:cs="Courier New"/>
        </w:rPr>
        <w:t xml:space="preserve">s, </w:t>
      </w:r>
      <w:r w:rsidRPr="007204A9">
        <w:rPr>
          <w:rFonts w:ascii="Courier New" w:hAnsi="Courier New" w:cs="Courier New"/>
        </w:rPr>
        <w:t>asking why</w:t>
      </w:r>
      <w:r w:rsidR="00FE74D6" w:rsidRPr="007204A9">
        <w:rPr>
          <w:rFonts w:ascii="Courier New" w:hAnsi="Courier New" w:cs="Courier New"/>
        </w:rPr>
        <w:t xml:space="preserve"> they were</w:t>
      </w:r>
      <w:r w:rsidRPr="007204A9">
        <w:rPr>
          <w:rFonts w:ascii="Courier New" w:hAnsi="Courier New" w:cs="Courier New"/>
        </w:rPr>
        <w:t xml:space="preserve"> paying so much attention to </w:t>
      </w:r>
      <w:r w:rsidR="00FE74D6" w:rsidRPr="007204A9">
        <w:rPr>
          <w:rFonts w:ascii="Courier New" w:hAnsi="Courier New" w:cs="Courier New"/>
        </w:rPr>
        <w:t>Crook</w:t>
      </w:r>
      <w:r w:rsidRPr="007204A9">
        <w:rPr>
          <w:rFonts w:ascii="Courier New" w:hAnsi="Courier New" w:cs="Courier New"/>
        </w:rPr>
        <w:t xml:space="preserve"> and not to her.</w:t>
      </w:r>
    </w:p>
    <w:p w:rsidR="00E710D1" w:rsidRPr="007204A9" w:rsidRDefault="006141E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When </w:t>
      </w:r>
      <w:r w:rsidR="00FE74D6" w:rsidRPr="007204A9">
        <w:rPr>
          <w:rFonts w:ascii="Courier New" w:hAnsi="Courier New" w:cs="Courier New"/>
        </w:rPr>
        <w:t>Crook</w:t>
      </w:r>
      <w:r w:rsidRPr="007204A9">
        <w:rPr>
          <w:rFonts w:ascii="Courier New" w:hAnsi="Courier New" w:cs="Courier New"/>
        </w:rPr>
        <w:t xml:space="preserve"> was fiftenn, he met</w:t>
      </w:r>
      <w:r w:rsidR="00FE74D6" w:rsidRPr="007204A9">
        <w:rPr>
          <w:rFonts w:ascii="Courier New" w:hAnsi="Courier New" w:cs="Courier New"/>
        </w:rPr>
        <w:t xml:space="preserve"> one of her boyfriend</w:t>
      </w:r>
      <w:r w:rsidRPr="007204A9">
        <w:rPr>
          <w:rFonts w:ascii="Courier New" w:hAnsi="Courier New" w:cs="Courier New"/>
        </w:rPr>
        <w:t>’</w:t>
      </w:r>
      <w:r w:rsidR="00FE74D6" w:rsidRPr="007204A9">
        <w:rPr>
          <w:rFonts w:ascii="Courier New" w:hAnsi="Courier New" w:cs="Courier New"/>
        </w:rPr>
        <w:t>s</w:t>
      </w:r>
      <w:r w:rsidRPr="007204A9">
        <w:rPr>
          <w:rFonts w:ascii="Courier New" w:hAnsi="Courier New" w:cs="Courier New"/>
        </w:rPr>
        <w:t xml:space="preserve"> he liked more than any others.  This particular guy wo</w:t>
      </w:r>
      <w:r w:rsidR="00FE74D6" w:rsidRPr="007204A9">
        <w:rPr>
          <w:rFonts w:ascii="Courier New" w:hAnsi="Courier New" w:cs="Courier New"/>
        </w:rPr>
        <w:t xml:space="preserve">uld stand up to his mother and </w:t>
      </w:r>
      <w:r w:rsidRPr="007204A9">
        <w:rPr>
          <w:rFonts w:ascii="Courier New" w:hAnsi="Courier New" w:cs="Courier New"/>
        </w:rPr>
        <w:t xml:space="preserve">also gave </w:t>
      </w:r>
      <w:r w:rsidR="00FE74D6" w:rsidRPr="007204A9">
        <w:rPr>
          <w:rFonts w:ascii="Courier New" w:hAnsi="Courier New" w:cs="Courier New"/>
        </w:rPr>
        <w:t xml:space="preserve">him lots of attention.  But Norma Jean’s antics wore him down and he eventually moved on. </w:t>
      </w:r>
    </w:p>
    <w:p w:rsidR="00E710D1"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is infuriated Crook</w:t>
      </w:r>
      <w:r w:rsidR="00812B1C" w:rsidRPr="007204A9">
        <w:rPr>
          <w:rFonts w:ascii="Courier New" w:hAnsi="Courier New" w:cs="Courier New"/>
        </w:rPr>
        <w:t xml:space="preserve"> and he </w:t>
      </w:r>
      <w:r w:rsidRPr="007204A9">
        <w:rPr>
          <w:rFonts w:ascii="Courier New" w:hAnsi="Courier New" w:cs="Courier New"/>
        </w:rPr>
        <w:t>confronted his mother</w:t>
      </w:r>
      <w:r w:rsidR="00FE74D6" w:rsidRPr="007204A9">
        <w:rPr>
          <w:rFonts w:ascii="Courier New" w:hAnsi="Courier New" w:cs="Courier New"/>
        </w:rPr>
        <w:t xml:space="preserve"> about it</w:t>
      </w:r>
      <w:r w:rsidRPr="007204A9">
        <w:rPr>
          <w:rFonts w:ascii="Courier New" w:hAnsi="Courier New" w:cs="Courier New"/>
        </w:rPr>
        <w:t xml:space="preserve">, but she laughed and told him it was her house and she would do whatever she damn well pleased.  </w:t>
      </w:r>
      <w:r w:rsidR="00812B1C" w:rsidRPr="007204A9">
        <w:rPr>
          <w:rFonts w:ascii="Courier New" w:hAnsi="Courier New" w:cs="Courier New"/>
        </w:rPr>
        <w:t>From that day forward</w:t>
      </w:r>
      <w:r w:rsidRPr="007204A9">
        <w:rPr>
          <w:rFonts w:ascii="Courier New" w:hAnsi="Courier New" w:cs="Courier New"/>
        </w:rPr>
        <w:t xml:space="preserve"> he </w:t>
      </w:r>
      <w:r w:rsidR="00812B1C" w:rsidRPr="007204A9">
        <w:rPr>
          <w:rFonts w:ascii="Courier New" w:hAnsi="Courier New" w:cs="Courier New"/>
        </w:rPr>
        <w:t>completely</w:t>
      </w:r>
      <w:r w:rsidRPr="007204A9">
        <w:rPr>
          <w:rFonts w:ascii="Courier New" w:hAnsi="Courier New" w:cs="Courier New"/>
        </w:rPr>
        <w:t xml:space="preserve"> emotionally detached from her</w:t>
      </w:r>
      <w:r w:rsidR="006141E0" w:rsidRPr="007204A9">
        <w:rPr>
          <w:rFonts w:ascii="Courier New" w:hAnsi="Courier New" w:cs="Courier New"/>
        </w:rPr>
        <w:t>.  A few weeks later, he picked an argument with.</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After finishing his meal</w:t>
      </w:r>
      <w:r w:rsidR="006141E0" w:rsidRPr="007204A9">
        <w:rPr>
          <w:rFonts w:ascii="Courier New" w:hAnsi="Courier New" w:cs="Courier New"/>
        </w:rPr>
        <w:t>,</w:t>
      </w:r>
      <w:r w:rsidRPr="007204A9">
        <w:rPr>
          <w:rFonts w:ascii="Courier New" w:hAnsi="Courier New" w:cs="Courier New"/>
        </w:rPr>
        <w:t xml:space="preserve"> he decided to press the issue about his father with her.  He </w:t>
      </w:r>
      <w:r w:rsidR="006141E0" w:rsidRPr="007204A9">
        <w:rPr>
          <w:rFonts w:ascii="Courier New" w:hAnsi="Courier New" w:cs="Courier New"/>
        </w:rPr>
        <w:t>got</w:t>
      </w:r>
      <w:r w:rsidRPr="007204A9">
        <w:rPr>
          <w:rFonts w:ascii="Courier New" w:hAnsi="Courier New" w:cs="Courier New"/>
        </w:rPr>
        <w:t xml:space="preserve"> up from the table, walked over to the sink where his mother was standing, rinsed his plate off and put it in the sink with the rest </w:t>
      </w:r>
      <w:r w:rsidRPr="007204A9">
        <w:rPr>
          <w:rFonts w:ascii="Courier New" w:hAnsi="Courier New" w:cs="Courier New"/>
        </w:rPr>
        <w:lastRenderedPageBreak/>
        <w:t xml:space="preserve">of the piled up dishes. “So, Momma, for real, what’s my dad’s name?” </w:t>
      </w:r>
      <w:r w:rsidRPr="007204A9">
        <w:rPr>
          <w:rFonts w:ascii="Courier New" w:hAnsi="Courier New" w:cs="Courier New"/>
        </w:rPr>
        <w:br/>
      </w:r>
      <w:r w:rsidR="006141E0" w:rsidRPr="007204A9">
        <w:rPr>
          <w:rFonts w:ascii="Courier New" w:hAnsi="Courier New" w:cs="Courier New"/>
        </w:rPr>
        <w:t xml:space="preserve">       </w:t>
      </w:r>
      <w:r w:rsidRPr="007204A9">
        <w:rPr>
          <w:rFonts w:ascii="Courier New" w:hAnsi="Courier New" w:cs="Courier New"/>
        </w:rPr>
        <w:t xml:space="preserve">“Boy, I done </w:t>
      </w:r>
      <w:proofErr w:type="gramStart"/>
      <w:r w:rsidRPr="007204A9">
        <w:rPr>
          <w:rFonts w:ascii="Courier New" w:hAnsi="Courier New" w:cs="Courier New"/>
        </w:rPr>
        <w:t>told</w:t>
      </w:r>
      <w:proofErr w:type="gramEnd"/>
      <w:r w:rsidRPr="007204A9">
        <w:rPr>
          <w:rFonts w:ascii="Courier New" w:hAnsi="Courier New" w:cs="Courier New"/>
        </w:rPr>
        <w:t xml:space="preserve"> you to quit askin’ me ‘bout that fool.”</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C’mon, Momma, I’m tired of hearin’ that same ole line all these years. I’m older </w:t>
      </w:r>
      <w:proofErr w:type="gramStart"/>
      <w:r w:rsidRPr="007204A9">
        <w:rPr>
          <w:rFonts w:ascii="Courier New" w:hAnsi="Courier New" w:cs="Courier New"/>
        </w:rPr>
        <w:t>now,</w:t>
      </w:r>
      <w:proofErr w:type="gramEnd"/>
      <w:r w:rsidRPr="007204A9">
        <w:rPr>
          <w:rFonts w:ascii="Courier New" w:hAnsi="Courier New" w:cs="Courier New"/>
        </w:rPr>
        <w:t xml:space="preserve"> I want to know the truth. Besides, I have a right to know.”</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You don’t have </w:t>
      </w:r>
      <w:proofErr w:type="gramStart"/>
      <w:r w:rsidRPr="007204A9">
        <w:rPr>
          <w:rFonts w:ascii="Courier New" w:hAnsi="Courier New" w:cs="Courier New"/>
        </w:rPr>
        <w:t>no</w:t>
      </w:r>
      <w:proofErr w:type="gramEnd"/>
      <w:r w:rsidRPr="007204A9">
        <w:rPr>
          <w:rFonts w:ascii="Courier New" w:hAnsi="Courier New" w:cs="Courier New"/>
        </w:rPr>
        <w:t xml:space="preserve"> rights in this house. Now quit askin’ me about tha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I’m serious this time, Momma, I want an answer. I ain’t </w:t>
      </w:r>
      <w:proofErr w:type="gramStart"/>
      <w:r w:rsidRPr="007204A9">
        <w:rPr>
          <w:rFonts w:ascii="Courier New" w:hAnsi="Courier New" w:cs="Courier New"/>
        </w:rPr>
        <w:t>no</w:t>
      </w:r>
      <w:proofErr w:type="gramEnd"/>
      <w:r w:rsidRPr="007204A9">
        <w:rPr>
          <w:rFonts w:ascii="Courier New" w:hAnsi="Courier New" w:cs="Courier New"/>
        </w:rPr>
        <w:t xml:space="preserve"> little kid no more, you ain’t gonna keep blowin’ me off like this.”</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She turned to him, got in his face, “Who the hell you think you talkin’ too?!  This is my house, boy!  Don’t you get that tone with me!  If I’ve told your black ass once, I’ve told you a thousand times and I’ll continue to tell you the same story. The nigga wasn’t shit and I ain’t got a damn thing to say to you about his sorry ass and that’s the end of it.”</w:t>
      </w:r>
    </w:p>
    <w:p w:rsidR="00E710D1"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 stood his ground, “No, that’s not the end of it this time. I’m sick of playin’ this game with you all of these years.”</w:t>
      </w:r>
    </w:p>
    <w:p w:rsidR="004736BF" w:rsidRPr="007204A9" w:rsidRDefault="006141E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Being </w:t>
      </w:r>
      <w:r w:rsidR="00FA1CB4" w:rsidRPr="007204A9">
        <w:rPr>
          <w:rFonts w:ascii="Courier New" w:hAnsi="Courier New" w:cs="Courier New"/>
        </w:rPr>
        <w:t>fifteen</w:t>
      </w:r>
      <w:r w:rsidRPr="007204A9">
        <w:rPr>
          <w:rFonts w:ascii="Courier New" w:hAnsi="Courier New" w:cs="Courier New"/>
        </w:rPr>
        <w:t>, a</w:t>
      </w:r>
      <w:r w:rsidR="00FA1CB4" w:rsidRPr="007204A9">
        <w:rPr>
          <w:rFonts w:ascii="Courier New" w:hAnsi="Courier New" w:cs="Courier New"/>
        </w:rPr>
        <w:t xml:space="preserve"> drug dealer</w:t>
      </w:r>
      <w:r w:rsidRPr="007204A9">
        <w:rPr>
          <w:rFonts w:ascii="Courier New" w:hAnsi="Courier New" w:cs="Courier New"/>
        </w:rPr>
        <w:t>, and now taller and bigger than she was, he felt</w:t>
      </w:r>
      <w:r w:rsidR="00FA1CB4" w:rsidRPr="007204A9">
        <w:rPr>
          <w:rFonts w:ascii="Courier New" w:hAnsi="Courier New" w:cs="Courier New"/>
        </w:rPr>
        <w:t xml:space="preserve"> he was a man </w:t>
      </w:r>
      <w:r w:rsidRPr="007204A9">
        <w:rPr>
          <w:rFonts w:ascii="Courier New" w:hAnsi="Courier New" w:cs="Courier New"/>
        </w:rPr>
        <w:t>now a</w:t>
      </w:r>
      <w:r w:rsidR="00FA1CB4" w:rsidRPr="007204A9">
        <w:rPr>
          <w:rFonts w:ascii="Courier New" w:hAnsi="Courier New" w:cs="Courier New"/>
        </w:rPr>
        <w:t>nd didn’t have to put up with her attitude anymore.  Stunned, his mother leaned and cocked her head back and her eyes got big.  She couldn’t believe she was hearing this or seeing him holding his ground.  He took her expression as a sign of fear.</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Excuse me?” was all she could say at the momen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You heard me. This is bullshit!  Why you always gotta trip about this.  </w:t>
      </w:r>
      <w:r w:rsidR="00736892" w:rsidRPr="007204A9">
        <w:rPr>
          <w:rFonts w:ascii="Courier New" w:hAnsi="Courier New" w:cs="Courier New"/>
        </w:rPr>
        <w:t>Freakin’</w:t>
      </w:r>
      <w:r w:rsidRPr="007204A9">
        <w:rPr>
          <w:rFonts w:ascii="Courier New" w:hAnsi="Courier New" w:cs="Courier New"/>
        </w:rPr>
        <w:t xml:space="preserve"> answer my question</w:t>
      </w:r>
      <w:r w:rsidR="00736892" w:rsidRPr="007204A9">
        <w:rPr>
          <w:rFonts w:ascii="Courier New" w:hAnsi="Courier New" w:cs="Courier New"/>
        </w:rPr>
        <w:t>!</w:t>
      </w:r>
      <w:r w:rsidRPr="007204A9">
        <w:rPr>
          <w:rFonts w:ascii="Courier New" w:hAnsi="Courier New" w:cs="Courier New"/>
        </w:rPr>
        <w: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lastRenderedPageBreak/>
        <w:t xml:space="preserve">His mother smiled a fake smile, “Boy, you better get outta my face with this mess.  </w:t>
      </w:r>
      <w:proofErr w:type="gramStart"/>
      <w:r w:rsidRPr="007204A9">
        <w:rPr>
          <w:rFonts w:ascii="Courier New" w:hAnsi="Courier New" w:cs="Courier New"/>
        </w:rPr>
        <w:t>Standin’ over me like you bad or somethin’.</w:t>
      </w:r>
      <w:proofErr w:type="gramEnd"/>
      <w:r w:rsidRPr="007204A9">
        <w:rPr>
          <w:rFonts w:ascii="Courier New" w:hAnsi="Courier New" w:cs="Courier New"/>
        </w:rPr>
        <w:t xml:space="preserve">  I’ll kick your black ass all over this house.  Now get the hell outta my damn face, nigga and clean this damn kitchen up,” she waved her hand at the dishes all over the kitchen.</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w:t>
      </w:r>
      <w:r w:rsidRPr="007204A9">
        <w:rPr>
          <w:rFonts w:ascii="Courier New" w:hAnsi="Courier New" w:cs="Courier New"/>
          <w:i/>
        </w:rPr>
        <w:t>Hell</w:t>
      </w:r>
      <w:r w:rsidRPr="007204A9">
        <w:rPr>
          <w:rFonts w:ascii="Courier New" w:hAnsi="Courier New" w:cs="Courier New"/>
        </w:rPr>
        <w:t xml:space="preserve"> naw, you clean it up. You always high and shit, layin’ around and drinkin’, treatin’ me like I’m your slave, I’m sick of cleanin’ this apartment up and cleanin’ the kitchen when I ain’t even never here!”</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She stood their looking at him, absolutely dumbfounded.</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So he continue on, “Hell, dad probably left you </w:t>
      </w:r>
      <w:proofErr w:type="gramStart"/>
      <w:r w:rsidRPr="007204A9">
        <w:rPr>
          <w:rFonts w:ascii="Courier New" w:hAnsi="Courier New" w:cs="Courier New"/>
        </w:rPr>
        <w:t>cause</w:t>
      </w:r>
      <w:proofErr w:type="gramEnd"/>
      <w:r w:rsidRPr="007204A9">
        <w:rPr>
          <w:rFonts w:ascii="Courier New" w:hAnsi="Courier New" w:cs="Courier New"/>
        </w:rPr>
        <w:t xml:space="preserve"> you keep a junkie ass house.  Look at this place. You always run men off </w:t>
      </w:r>
      <w:proofErr w:type="gramStart"/>
      <w:r w:rsidRPr="007204A9">
        <w:rPr>
          <w:rFonts w:ascii="Courier New" w:hAnsi="Courier New" w:cs="Courier New"/>
        </w:rPr>
        <w:t>cause</w:t>
      </w:r>
      <w:proofErr w:type="gramEnd"/>
      <w:r w:rsidRPr="007204A9">
        <w:rPr>
          <w:rFonts w:ascii="Courier New" w:hAnsi="Courier New" w:cs="Courier New"/>
        </w:rPr>
        <w:t xml:space="preserve"> you don’t know how to treat us.”</w:t>
      </w:r>
    </w:p>
    <w:p w:rsidR="004736BF"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Before he knew it, all hell had broken lose.  Somehow, while he’d been “feeling himself”, he’d missed his mother’s hand latching on to the two quart pot on the side of the sink. The blow was quick and caught him on the side of his head, before </w:t>
      </w:r>
      <w:r w:rsidR="00736892" w:rsidRPr="007204A9">
        <w:rPr>
          <w:rFonts w:ascii="Courier New" w:hAnsi="Courier New" w:cs="Courier New"/>
        </w:rPr>
        <w:t xml:space="preserve">slipping out of her and and </w:t>
      </w:r>
      <w:r w:rsidRPr="007204A9">
        <w:rPr>
          <w:rFonts w:ascii="Courier New" w:hAnsi="Courier New" w:cs="Courier New"/>
        </w:rPr>
        <w:t>rattl</w:t>
      </w:r>
      <w:r w:rsidR="00736892" w:rsidRPr="007204A9">
        <w:rPr>
          <w:rFonts w:ascii="Courier New" w:hAnsi="Courier New" w:cs="Courier New"/>
        </w:rPr>
        <w:t>ing</w:t>
      </w:r>
      <w:r w:rsidRPr="007204A9">
        <w:rPr>
          <w:rFonts w:ascii="Courier New" w:hAnsi="Courier New" w:cs="Courier New"/>
        </w:rPr>
        <w:t xml:space="preserve"> down on the floor.  As he staggered back from that blow, her fist caught him on the side of the chin, almost knocking him out.  She was cursing him fiercely now</w:t>
      </w:r>
      <w:r w:rsidR="00736892" w:rsidRPr="007204A9">
        <w:rPr>
          <w:rFonts w:ascii="Courier New" w:hAnsi="Courier New" w:cs="Courier New"/>
        </w:rPr>
        <w:t>, but the ringing in his head afforded</w:t>
      </w:r>
      <w:r w:rsidRPr="007204A9">
        <w:rPr>
          <w:rFonts w:ascii="Courier New" w:hAnsi="Courier New" w:cs="Courier New"/>
        </w:rPr>
        <w:t xml:space="preserve"> him the opportunity to mis</w:t>
      </w:r>
      <w:r w:rsidR="00736892" w:rsidRPr="007204A9">
        <w:rPr>
          <w:rFonts w:ascii="Courier New" w:hAnsi="Courier New" w:cs="Courier New"/>
        </w:rPr>
        <w:t>s everything she was spewing</w:t>
      </w:r>
      <w:r w:rsidRPr="007204A9">
        <w:rPr>
          <w:rFonts w:ascii="Courier New" w:hAnsi="Courier New" w:cs="Courier New"/>
        </w:rPr>
        <w:t xml:space="preserve"> at him. When his head cleared, he was lying on the kitchen floor, looking up at nothing in particular.</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e next day he moved out.  Perhaps kicked out is the appropriate phrase, although he denied that to his friends who lived in the apartment building and had heard echoes of the previous evening’s fight.</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Now, out on his own, he never looked back.  He had stashed over </w:t>
      </w:r>
      <w:r w:rsidR="00FD35F2" w:rsidRPr="007204A9">
        <w:rPr>
          <w:rFonts w:ascii="Courier New" w:hAnsi="Courier New" w:cs="Courier New"/>
        </w:rPr>
        <w:t>four</w:t>
      </w:r>
      <w:r w:rsidRPr="007204A9">
        <w:rPr>
          <w:rFonts w:ascii="Courier New" w:hAnsi="Courier New" w:cs="Courier New"/>
        </w:rPr>
        <w:t xml:space="preserve"> grand, which wasn’t bad for a fifteen year old kid, who was never taught about how to take care </w:t>
      </w:r>
      <w:r w:rsidRPr="007204A9">
        <w:rPr>
          <w:rFonts w:ascii="Courier New" w:hAnsi="Courier New" w:cs="Courier New"/>
        </w:rPr>
        <w:lastRenderedPageBreak/>
        <w:t xml:space="preserve">of money, invest, save or anything related to financial management issues.  For the next six months, he increased his sales volume.  After being recognized by his supplier for his strong sales increase, he got to meet the next guy up on the food chain. </w:t>
      </w:r>
      <w:r w:rsidRPr="007204A9">
        <w:rPr>
          <w:rFonts w:ascii="Courier New" w:hAnsi="Courier New" w:cs="Courier New"/>
        </w:rPr>
        <w:br/>
      </w:r>
      <w:r w:rsidR="00463090" w:rsidRPr="007204A9">
        <w:rPr>
          <w:rFonts w:ascii="Courier New" w:hAnsi="Courier New" w:cs="Courier New"/>
        </w:rPr>
        <w:t xml:space="preserve">       </w:t>
      </w:r>
      <w:r w:rsidRPr="007204A9">
        <w:rPr>
          <w:rFonts w:ascii="Courier New" w:hAnsi="Courier New" w:cs="Courier New"/>
        </w:rPr>
        <w:t xml:space="preserve">On his sixteenth birthday, he was rewarded with his own little crew.  He and his old supplier were now peers in an ever growing market.  He expanded his drug products and </w:t>
      </w:r>
      <w:r w:rsidR="00FD35F2" w:rsidRPr="007204A9">
        <w:rPr>
          <w:rFonts w:ascii="Courier New" w:hAnsi="Courier New" w:cs="Courier New"/>
        </w:rPr>
        <w:t>committed his first murder</w:t>
      </w:r>
      <w:r w:rsidRPr="007204A9">
        <w:rPr>
          <w:rFonts w:ascii="Courier New" w:hAnsi="Courier New" w:cs="Courier New"/>
        </w:rPr>
        <w:t>, taking the life of someone who owed him money but didn’t pay on time.</w:t>
      </w:r>
    </w:p>
    <w:p w:rsidR="004736BF"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was previously only selling weed.  Now he was selling weed, crack, cocaine, and ecstasy, and the money was pouring in.  He went from making about five hundred a week, to making over ten thousand a week by his seventeenth birthday. </w:t>
      </w:r>
      <w:r w:rsidR="00FD35F2" w:rsidRPr="007204A9">
        <w:rPr>
          <w:rFonts w:ascii="Courier New" w:hAnsi="Courier New" w:cs="Courier New"/>
        </w:rPr>
        <w:t xml:space="preserve"> </w:t>
      </w:r>
      <w:r w:rsidRPr="007204A9">
        <w:rPr>
          <w:rFonts w:ascii="Courier New" w:hAnsi="Courier New" w:cs="Courier New"/>
        </w:rPr>
        <w:t>Crazy money for most people but even crazier for a seventeen year old with a zest for living, no boundaries, and no real moral character.</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Unbeknown to Crook or his mother at this time, he had expanded so much; </w:t>
      </w:r>
      <w:r w:rsidR="00FD35F2" w:rsidRPr="007204A9">
        <w:rPr>
          <w:rFonts w:ascii="Courier New" w:hAnsi="Courier New" w:cs="Courier New"/>
        </w:rPr>
        <w:t>Norma Jean</w:t>
      </w:r>
      <w:r w:rsidRPr="007204A9">
        <w:rPr>
          <w:rFonts w:ascii="Courier New" w:hAnsi="Courier New" w:cs="Courier New"/>
        </w:rPr>
        <w:t xml:space="preserve"> was actually buying from him. </w:t>
      </w:r>
      <w:r w:rsidR="00FD35F2" w:rsidRPr="007204A9">
        <w:rPr>
          <w:rFonts w:ascii="Courier New" w:hAnsi="Courier New" w:cs="Courier New"/>
        </w:rPr>
        <w:t xml:space="preserve"> </w:t>
      </w:r>
      <w:r w:rsidRPr="007204A9">
        <w:rPr>
          <w:rFonts w:ascii="Courier New" w:hAnsi="Courier New" w:cs="Courier New"/>
        </w:rPr>
        <w:t xml:space="preserve">Because of his expansion, he’d unknowingly helped </w:t>
      </w:r>
      <w:r w:rsidR="00FD35F2" w:rsidRPr="007204A9">
        <w:rPr>
          <w:rFonts w:ascii="Courier New" w:hAnsi="Courier New" w:cs="Courier New"/>
        </w:rPr>
        <w:t>her</w:t>
      </w:r>
      <w:r w:rsidRPr="007204A9">
        <w:rPr>
          <w:rFonts w:ascii="Courier New" w:hAnsi="Courier New" w:cs="Courier New"/>
        </w:rPr>
        <w:t xml:space="preserve"> get strung out on crack.  </w:t>
      </w:r>
      <w:r w:rsidR="00FD35F2" w:rsidRPr="007204A9">
        <w:rPr>
          <w:rFonts w:ascii="Courier New" w:hAnsi="Courier New" w:cs="Courier New"/>
        </w:rPr>
        <w:t>Norma Jean</w:t>
      </w:r>
      <w:r w:rsidRPr="007204A9">
        <w:rPr>
          <w:rFonts w:ascii="Courier New" w:hAnsi="Courier New" w:cs="Courier New"/>
        </w:rPr>
        <w:t xml:space="preserve"> was a party girl, who always liked to and had to be “in the mix”</w:t>
      </w:r>
      <w:r w:rsidR="00FD35F2" w:rsidRPr="007204A9">
        <w:rPr>
          <w:rFonts w:ascii="Courier New" w:hAnsi="Courier New" w:cs="Courier New"/>
        </w:rPr>
        <w:t>.  S</w:t>
      </w:r>
      <w:r w:rsidRPr="007204A9">
        <w:rPr>
          <w:rFonts w:ascii="Courier New" w:hAnsi="Courier New" w:cs="Courier New"/>
        </w:rPr>
        <w:t>o when all of her friends started doing crack, she started doing it</w:t>
      </w:r>
      <w:r w:rsidR="00FD35F2" w:rsidRPr="007204A9">
        <w:rPr>
          <w:rFonts w:ascii="Courier New" w:hAnsi="Courier New" w:cs="Courier New"/>
        </w:rPr>
        <w:t xml:space="preserve"> too and most of them </w:t>
      </w:r>
      <w:r w:rsidRPr="007204A9">
        <w:rPr>
          <w:rFonts w:ascii="Courier New" w:hAnsi="Courier New" w:cs="Courier New"/>
        </w:rPr>
        <w:t xml:space="preserve">got hooked. </w:t>
      </w:r>
    </w:p>
    <w:p w:rsidR="00FA1CB4" w:rsidRPr="007204A9" w:rsidRDefault="00FA1CB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For two years, Crook never saw his mother</w:t>
      </w:r>
      <w:r w:rsidR="00FD35F2" w:rsidRPr="007204A9">
        <w:rPr>
          <w:rFonts w:ascii="Courier New" w:hAnsi="Courier New" w:cs="Courier New"/>
        </w:rPr>
        <w:t xml:space="preserve"> </w:t>
      </w:r>
      <w:r w:rsidR="00680028" w:rsidRPr="007204A9">
        <w:rPr>
          <w:rFonts w:ascii="Courier New" w:hAnsi="Courier New" w:cs="Courier New"/>
        </w:rPr>
        <w:t>nor did</w:t>
      </w:r>
      <w:r w:rsidR="00FD35F2" w:rsidRPr="007204A9">
        <w:rPr>
          <w:rFonts w:ascii="Courier New" w:hAnsi="Courier New" w:cs="Courier New"/>
        </w:rPr>
        <w:t xml:space="preserve"> s</w:t>
      </w:r>
      <w:r w:rsidRPr="007204A9">
        <w:rPr>
          <w:rFonts w:ascii="Courier New" w:hAnsi="Courier New" w:cs="Courier New"/>
        </w:rPr>
        <w:t>he try to contact him</w:t>
      </w:r>
      <w:r w:rsidR="00FD35F2" w:rsidRPr="007204A9">
        <w:rPr>
          <w:rFonts w:ascii="Courier New" w:hAnsi="Courier New" w:cs="Courier New"/>
        </w:rPr>
        <w:t>.   He’d</w:t>
      </w:r>
      <w:r w:rsidRPr="007204A9">
        <w:rPr>
          <w:rFonts w:ascii="Courier New" w:hAnsi="Courier New" w:cs="Courier New"/>
        </w:rPr>
        <w:t xml:space="preserve"> moved across town</w:t>
      </w:r>
      <w:r w:rsidR="00FD35F2" w:rsidRPr="007204A9">
        <w:rPr>
          <w:rFonts w:ascii="Courier New" w:hAnsi="Courier New" w:cs="Courier New"/>
        </w:rPr>
        <w:t xml:space="preserve"> over to West</w:t>
      </w:r>
      <w:r w:rsidR="00680028" w:rsidRPr="007204A9">
        <w:rPr>
          <w:rFonts w:ascii="Courier New" w:hAnsi="Courier New" w:cs="Courier New"/>
        </w:rPr>
        <w:t xml:space="preserve"> </w:t>
      </w:r>
      <w:r w:rsidR="00FD35F2" w:rsidRPr="007204A9">
        <w:rPr>
          <w:rFonts w:ascii="Courier New" w:hAnsi="Courier New" w:cs="Courier New"/>
        </w:rPr>
        <w:t>End</w:t>
      </w:r>
      <w:r w:rsidRPr="007204A9">
        <w:rPr>
          <w:rFonts w:ascii="Courier New" w:hAnsi="Courier New" w:cs="Courier New"/>
        </w:rPr>
        <w:t>, away from Bankhead and away from her</w:t>
      </w:r>
      <w:r w:rsidR="00FD35F2" w:rsidRPr="007204A9">
        <w:rPr>
          <w:rFonts w:ascii="Courier New" w:hAnsi="Courier New" w:cs="Courier New"/>
        </w:rPr>
        <w:t xml:space="preserve">.  This was where the </w:t>
      </w:r>
      <w:r w:rsidRPr="007204A9">
        <w:rPr>
          <w:rFonts w:ascii="Courier New" w:hAnsi="Courier New" w:cs="Courier New"/>
        </w:rPr>
        <w:t>college crowd was</w:t>
      </w:r>
      <w:r w:rsidR="00FD35F2" w:rsidRPr="007204A9">
        <w:rPr>
          <w:rFonts w:ascii="Courier New" w:hAnsi="Courier New" w:cs="Courier New"/>
        </w:rPr>
        <w:t xml:space="preserve"> and he could</w:t>
      </w:r>
      <w:r w:rsidRPr="007204A9">
        <w:rPr>
          <w:rFonts w:ascii="Courier New" w:hAnsi="Courier New" w:cs="Courier New"/>
        </w:rPr>
        <w:t xml:space="preserve"> sell more drugs to kids who had even more money to pay for them. </w:t>
      </w:r>
    </w:p>
    <w:p w:rsidR="00515FB9" w:rsidRPr="007204A9" w:rsidRDefault="00515FB9" w:rsidP="007F4E0B">
      <w:pPr>
        <w:jc w:val="both"/>
      </w:pPr>
      <w:r w:rsidRPr="007204A9">
        <w:t>►</w:t>
      </w:r>
      <w:r w:rsidRPr="007204A9">
        <w:tab/>
      </w:r>
      <w:r w:rsidRPr="007204A9">
        <w:tab/>
        <w:t>►</w:t>
      </w:r>
      <w:r w:rsidRPr="007204A9">
        <w:tab/>
      </w:r>
      <w:r w:rsidRPr="007204A9">
        <w:tab/>
        <w:t>►</w:t>
      </w:r>
    </w:p>
    <w:p w:rsidR="004736BF" w:rsidRPr="007204A9" w:rsidRDefault="003766E5"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w:t>
      </w:r>
      <w:r w:rsidR="00BE6792" w:rsidRPr="007204A9">
        <w:rPr>
          <w:rFonts w:ascii="Courier New" w:hAnsi="Courier New" w:cs="Courier New"/>
        </w:rPr>
        <w:t>Victor</w:t>
      </w:r>
      <w:r w:rsidRPr="007204A9">
        <w:rPr>
          <w:rFonts w:ascii="Courier New" w:hAnsi="Courier New" w:cs="Courier New"/>
        </w:rPr>
        <w:t xml:space="preserve"> arrived in </w:t>
      </w:r>
      <w:r w:rsidR="00A76D91" w:rsidRPr="007204A9">
        <w:rPr>
          <w:rFonts w:ascii="Courier New" w:hAnsi="Courier New" w:cs="Courier New"/>
        </w:rPr>
        <w:t>Bankhead</w:t>
      </w:r>
      <w:r w:rsidRPr="007204A9">
        <w:rPr>
          <w:rFonts w:ascii="Courier New" w:hAnsi="Courier New" w:cs="Courier New"/>
        </w:rPr>
        <w:t xml:space="preserve">, amongst the hustling crowd, some recognized him, </w:t>
      </w:r>
      <w:r w:rsidR="00885866" w:rsidRPr="007204A9">
        <w:rPr>
          <w:rFonts w:ascii="Courier New" w:hAnsi="Courier New" w:cs="Courier New"/>
        </w:rPr>
        <w:t xml:space="preserve">others </w:t>
      </w:r>
      <w:r w:rsidRPr="007204A9">
        <w:rPr>
          <w:rFonts w:ascii="Courier New" w:hAnsi="Courier New" w:cs="Courier New"/>
        </w:rPr>
        <w:t xml:space="preserve">shouted </w:t>
      </w:r>
      <w:r w:rsidR="00A76D91" w:rsidRPr="007204A9">
        <w:rPr>
          <w:rFonts w:ascii="Courier New" w:hAnsi="Courier New" w:cs="Courier New"/>
        </w:rPr>
        <w:t xml:space="preserve">out </w:t>
      </w:r>
      <w:r w:rsidRPr="007204A9">
        <w:rPr>
          <w:rFonts w:ascii="Courier New" w:hAnsi="Courier New" w:cs="Courier New"/>
        </w:rPr>
        <w:t xml:space="preserve">to him and </w:t>
      </w:r>
      <w:r w:rsidRPr="007204A9">
        <w:rPr>
          <w:rFonts w:ascii="Courier New" w:hAnsi="Courier New" w:cs="Courier New"/>
        </w:rPr>
        <w:lastRenderedPageBreak/>
        <w:t>kept moving</w:t>
      </w:r>
      <w:r w:rsidR="00885866" w:rsidRPr="007204A9">
        <w:rPr>
          <w:rFonts w:ascii="Courier New" w:hAnsi="Courier New" w:cs="Courier New"/>
        </w:rPr>
        <w:t xml:space="preserve">, some even </w:t>
      </w:r>
      <w:r w:rsidRPr="007204A9">
        <w:rPr>
          <w:rFonts w:ascii="Courier New" w:hAnsi="Courier New" w:cs="Courier New"/>
        </w:rPr>
        <w:t xml:space="preserve">came over and gave him the usual greetings, and still others approached him for product. </w:t>
      </w:r>
      <w:r w:rsidR="00A167BB" w:rsidRPr="007204A9">
        <w:rPr>
          <w:rFonts w:ascii="Courier New" w:hAnsi="Courier New" w:cs="Courier New"/>
        </w:rPr>
        <w:t xml:space="preserve"> </w:t>
      </w:r>
      <w:r w:rsidRPr="007204A9">
        <w:rPr>
          <w:rFonts w:ascii="Courier New" w:hAnsi="Courier New" w:cs="Courier New"/>
        </w:rPr>
        <w:t xml:space="preserve">All in all, it was a good </w:t>
      </w:r>
      <w:r w:rsidR="00A77F13" w:rsidRPr="007204A9">
        <w:rPr>
          <w:rFonts w:ascii="Courier New" w:hAnsi="Courier New" w:cs="Courier New"/>
        </w:rPr>
        <w:t xml:space="preserve">four </w:t>
      </w:r>
      <w:r w:rsidRPr="007204A9">
        <w:rPr>
          <w:rFonts w:ascii="Courier New" w:hAnsi="Courier New" w:cs="Courier New"/>
        </w:rPr>
        <w:t xml:space="preserve">hours. He’d made about </w:t>
      </w:r>
      <w:r w:rsidR="004347E9" w:rsidRPr="007204A9">
        <w:rPr>
          <w:rFonts w:ascii="Courier New" w:hAnsi="Courier New" w:cs="Courier New"/>
        </w:rPr>
        <w:t>two hundred fifty</w:t>
      </w:r>
      <w:r w:rsidRPr="007204A9">
        <w:rPr>
          <w:rFonts w:ascii="Courier New" w:hAnsi="Courier New" w:cs="Courier New"/>
        </w:rPr>
        <w:t xml:space="preserve"> before having to leave for his doctor’s appointment</w:t>
      </w:r>
      <w:r w:rsidR="00EA0316" w:rsidRPr="007204A9">
        <w:rPr>
          <w:rFonts w:ascii="Courier New" w:hAnsi="Courier New" w:cs="Courier New"/>
        </w:rPr>
        <w:t xml:space="preserve"> and h</w:t>
      </w:r>
      <w:r w:rsidR="005437F0" w:rsidRPr="007204A9">
        <w:rPr>
          <w:rFonts w:ascii="Courier New" w:hAnsi="Courier New" w:cs="Courier New"/>
        </w:rPr>
        <w:t>e was very pleased about that.</w:t>
      </w:r>
    </w:p>
    <w:p w:rsidR="004736BF" w:rsidRPr="007204A9" w:rsidRDefault="005437F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he sat on the bus, he decided to buzz Karen again. This time </w:t>
      </w:r>
      <w:r w:rsidR="00EC4E0C" w:rsidRPr="007204A9">
        <w:rPr>
          <w:rFonts w:ascii="Courier New" w:hAnsi="Courier New" w:cs="Courier New"/>
        </w:rPr>
        <w:t xml:space="preserve">one of her girlfriend’s answered the phone, but she wasn’t there, so </w:t>
      </w:r>
      <w:r w:rsidRPr="007204A9">
        <w:rPr>
          <w:rFonts w:ascii="Courier New" w:hAnsi="Courier New" w:cs="Courier New"/>
        </w:rPr>
        <w:t>he left her a message to call him. He sounded calm</w:t>
      </w:r>
      <w:r w:rsidR="00EA0316" w:rsidRPr="007204A9">
        <w:rPr>
          <w:rFonts w:ascii="Courier New" w:hAnsi="Courier New" w:cs="Courier New"/>
        </w:rPr>
        <w:t xml:space="preserve"> but he wasn’t</w:t>
      </w:r>
      <w:r w:rsidRPr="007204A9">
        <w:rPr>
          <w:rFonts w:ascii="Courier New" w:hAnsi="Courier New" w:cs="Courier New"/>
        </w:rPr>
        <w:t xml:space="preserve">. </w:t>
      </w:r>
      <w:r w:rsidRPr="007204A9">
        <w:rPr>
          <w:rFonts w:ascii="Courier New" w:hAnsi="Courier New" w:cs="Courier New"/>
          <w:i/>
        </w:rPr>
        <w:t>He’d teach her not to play around on him. And with some hoodrat too</w:t>
      </w:r>
      <w:r w:rsidR="00A1765D" w:rsidRPr="007204A9">
        <w:rPr>
          <w:rFonts w:ascii="Courier New" w:hAnsi="Courier New" w:cs="Courier New"/>
        </w:rPr>
        <w:t>!</w:t>
      </w:r>
      <w:r w:rsidRPr="007204A9">
        <w:rPr>
          <w:rFonts w:ascii="Courier New" w:hAnsi="Courier New" w:cs="Courier New"/>
        </w:rPr>
        <w:t xml:space="preserve"> He was too pissed.</w:t>
      </w:r>
    </w:p>
    <w:p w:rsidR="005437F0" w:rsidRPr="007204A9" w:rsidRDefault="005437F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is doctor’s appointment turned out </w:t>
      </w:r>
      <w:r w:rsidR="00736892" w:rsidRPr="007204A9">
        <w:rPr>
          <w:rFonts w:ascii="Courier New" w:hAnsi="Courier New" w:cs="Courier New"/>
        </w:rPr>
        <w:t>like</w:t>
      </w:r>
      <w:r w:rsidRPr="007204A9">
        <w:rPr>
          <w:rFonts w:ascii="Courier New" w:hAnsi="Courier New" w:cs="Courier New"/>
        </w:rPr>
        <w:t xml:space="preserve"> he suspected</w:t>
      </w:r>
      <w:r w:rsidR="00736892" w:rsidRPr="007204A9">
        <w:rPr>
          <w:rFonts w:ascii="Courier New" w:hAnsi="Courier New" w:cs="Courier New"/>
        </w:rPr>
        <w:t xml:space="preserve"> it would</w:t>
      </w:r>
      <w:r w:rsidRPr="007204A9">
        <w:rPr>
          <w:rFonts w:ascii="Courier New" w:hAnsi="Courier New" w:cs="Courier New"/>
        </w:rPr>
        <w:t xml:space="preserve">. He got </w:t>
      </w:r>
      <w:r w:rsidR="00A26163" w:rsidRPr="007204A9">
        <w:rPr>
          <w:rFonts w:ascii="Courier New" w:hAnsi="Courier New" w:cs="Courier New"/>
        </w:rPr>
        <w:t>some</w:t>
      </w:r>
      <w:r w:rsidRPr="007204A9">
        <w:rPr>
          <w:rFonts w:ascii="Courier New" w:hAnsi="Courier New" w:cs="Courier New"/>
        </w:rPr>
        <w:t xml:space="preserve"> pills, paid the bill and left. He was going to head over to Karen’s, but decided </w:t>
      </w:r>
      <w:r w:rsidR="00EA0316" w:rsidRPr="007204A9">
        <w:rPr>
          <w:rFonts w:ascii="Courier New" w:hAnsi="Courier New" w:cs="Courier New"/>
        </w:rPr>
        <w:t xml:space="preserve">against it because he needed to </w:t>
      </w:r>
      <w:r w:rsidRPr="007204A9">
        <w:rPr>
          <w:rFonts w:ascii="Courier New" w:hAnsi="Courier New" w:cs="Courier New"/>
        </w:rPr>
        <w:t>go sell the rest of his product.</w:t>
      </w:r>
    </w:p>
    <w:p w:rsidR="005437F0" w:rsidRPr="007204A9" w:rsidRDefault="005437F0"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w:t>
      </w:r>
      <w:r w:rsidR="0045515D" w:rsidRPr="007204A9">
        <w:rPr>
          <w:rFonts w:ascii="Courier New" w:hAnsi="Courier New" w:cs="Courier New"/>
        </w:rPr>
        <w:t>went back</w:t>
      </w:r>
      <w:r w:rsidRPr="007204A9">
        <w:rPr>
          <w:rFonts w:ascii="Courier New" w:hAnsi="Courier New" w:cs="Courier New"/>
        </w:rPr>
        <w:t xml:space="preserve"> over in </w:t>
      </w:r>
      <w:r w:rsidR="00A76D91" w:rsidRPr="007204A9">
        <w:rPr>
          <w:rFonts w:ascii="Courier New" w:hAnsi="Courier New" w:cs="Courier New"/>
        </w:rPr>
        <w:t>Bankhead</w:t>
      </w:r>
      <w:r w:rsidRPr="007204A9">
        <w:rPr>
          <w:rFonts w:ascii="Courier New" w:hAnsi="Courier New" w:cs="Courier New"/>
        </w:rPr>
        <w:t xml:space="preserve"> til 2am. </w:t>
      </w:r>
      <w:proofErr w:type="gramStart"/>
      <w:r w:rsidRPr="007204A9">
        <w:rPr>
          <w:rFonts w:ascii="Courier New" w:hAnsi="Courier New" w:cs="Courier New"/>
          <w:i/>
        </w:rPr>
        <w:t xml:space="preserve">My how things can change </w:t>
      </w:r>
      <w:r w:rsidR="009D5F2E" w:rsidRPr="007204A9">
        <w:rPr>
          <w:rFonts w:ascii="Courier New" w:hAnsi="Courier New" w:cs="Courier New"/>
          <w:i/>
        </w:rPr>
        <w:t>quickly</w:t>
      </w:r>
      <w:r w:rsidRPr="007204A9">
        <w:rPr>
          <w:rFonts w:ascii="Courier New" w:hAnsi="Courier New" w:cs="Courier New"/>
        </w:rPr>
        <w:t>.</w:t>
      </w:r>
      <w:proofErr w:type="gramEnd"/>
      <w:r w:rsidRPr="007204A9">
        <w:rPr>
          <w:rFonts w:ascii="Courier New" w:hAnsi="Courier New" w:cs="Courier New"/>
        </w:rPr>
        <w:t xml:space="preserve"> He only made </w:t>
      </w:r>
      <w:r w:rsidR="004347E9" w:rsidRPr="007204A9">
        <w:rPr>
          <w:rFonts w:ascii="Courier New" w:hAnsi="Courier New" w:cs="Courier New"/>
        </w:rPr>
        <w:t>a c-note</w:t>
      </w:r>
      <w:r w:rsidRPr="007204A9">
        <w:rPr>
          <w:rFonts w:ascii="Courier New" w:hAnsi="Courier New" w:cs="Courier New"/>
        </w:rPr>
        <w:t xml:space="preserve"> this</w:t>
      </w:r>
      <w:r w:rsidR="0045515D" w:rsidRPr="007204A9">
        <w:rPr>
          <w:rFonts w:ascii="Courier New" w:hAnsi="Courier New" w:cs="Courier New"/>
        </w:rPr>
        <w:t xml:space="preserve"> time, </w:t>
      </w:r>
      <w:r w:rsidR="004347E9" w:rsidRPr="007204A9">
        <w:rPr>
          <w:rFonts w:ascii="Courier New" w:hAnsi="Courier New" w:cs="Courier New"/>
        </w:rPr>
        <w:t>w</w:t>
      </w:r>
      <w:r w:rsidRPr="007204A9">
        <w:rPr>
          <w:rFonts w:ascii="Courier New" w:hAnsi="Courier New" w:cs="Courier New"/>
        </w:rPr>
        <w:t>hich meant he’d have to come back over here tomorrow. He was not looking forward to it. This was why he didn’t want to deal full</w:t>
      </w:r>
      <w:r w:rsidR="00B31196" w:rsidRPr="007204A9">
        <w:rPr>
          <w:rFonts w:ascii="Courier New" w:hAnsi="Courier New" w:cs="Courier New"/>
        </w:rPr>
        <w:t>-</w:t>
      </w:r>
      <w:r w:rsidRPr="007204A9">
        <w:rPr>
          <w:rFonts w:ascii="Courier New" w:hAnsi="Courier New" w:cs="Courier New"/>
        </w:rPr>
        <w:t xml:space="preserve">time. Too much work. </w:t>
      </w:r>
      <w:r w:rsidR="00852EEB" w:rsidRPr="007204A9">
        <w:rPr>
          <w:rFonts w:ascii="Courier New" w:hAnsi="Courier New" w:cs="Courier New"/>
        </w:rPr>
        <w:t>His thoughts turned back to Karen.</w:t>
      </w:r>
    </w:p>
    <w:p w:rsidR="001E2C04" w:rsidRPr="007204A9" w:rsidRDefault="001E2C0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It’s not like he was in love with her or nothin’ like that. But the girl was fine, could cook and sex him down real good. His real concern was that ev</w:t>
      </w:r>
      <w:r w:rsidR="00A167BB" w:rsidRPr="007204A9">
        <w:rPr>
          <w:rFonts w:ascii="Courier New" w:hAnsi="Courier New" w:cs="Courier New"/>
        </w:rPr>
        <w:t xml:space="preserve">eryone else was </w:t>
      </w:r>
      <w:r w:rsidRPr="007204A9">
        <w:rPr>
          <w:rFonts w:ascii="Courier New" w:hAnsi="Courier New" w:cs="Courier New"/>
        </w:rPr>
        <w:t>gettin’ what he was gettin’. He hoped she wasn’t breakin’ them off all proper and stuff. The thought of some other man, all up inside his woman…..and other thoughts, he had to push out of his mind.</w:t>
      </w:r>
    </w:p>
    <w:p w:rsidR="001E2C04" w:rsidRPr="007204A9" w:rsidRDefault="00852EEB"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Walking home a</w:t>
      </w:r>
      <w:r w:rsidR="001E2C04" w:rsidRPr="007204A9">
        <w:rPr>
          <w:rFonts w:ascii="Courier New" w:hAnsi="Courier New" w:cs="Courier New"/>
        </w:rPr>
        <w:t>fter exiting the bus, he noticed a car that had been behind him a little too long. It was a few blocks back, headlights off</w:t>
      </w:r>
      <w:r w:rsidR="009D5F2E" w:rsidRPr="007204A9">
        <w:rPr>
          <w:rFonts w:ascii="Courier New" w:hAnsi="Courier New" w:cs="Courier New"/>
        </w:rPr>
        <w:t xml:space="preserve">, </w:t>
      </w:r>
      <w:r w:rsidR="001E2C04" w:rsidRPr="007204A9">
        <w:rPr>
          <w:rFonts w:ascii="Courier New" w:hAnsi="Courier New" w:cs="Courier New"/>
        </w:rPr>
        <w:t>parking lights on</w:t>
      </w:r>
      <w:r w:rsidR="009D5F2E" w:rsidRPr="007204A9">
        <w:rPr>
          <w:rFonts w:ascii="Courier New" w:hAnsi="Courier New" w:cs="Courier New"/>
        </w:rPr>
        <w:t xml:space="preserve">, </w:t>
      </w:r>
      <w:r w:rsidR="001E2C04" w:rsidRPr="007204A9">
        <w:rPr>
          <w:rFonts w:ascii="Courier New" w:hAnsi="Courier New" w:cs="Courier New"/>
        </w:rPr>
        <w:t xml:space="preserve">driving </w:t>
      </w:r>
      <w:r w:rsidR="001E2C04" w:rsidRPr="007204A9">
        <w:rPr>
          <w:rFonts w:ascii="Courier New" w:hAnsi="Courier New" w:cs="Courier New"/>
        </w:rPr>
        <w:lastRenderedPageBreak/>
        <w:t xml:space="preserve">real slow. </w:t>
      </w:r>
      <w:r w:rsidR="001E2C04" w:rsidRPr="007204A9">
        <w:rPr>
          <w:rFonts w:ascii="Courier New" w:hAnsi="Courier New" w:cs="Courier New"/>
          <w:i/>
        </w:rPr>
        <w:t>Was he being followed</w:t>
      </w:r>
      <w:r w:rsidR="001E2C04" w:rsidRPr="007204A9">
        <w:rPr>
          <w:rFonts w:ascii="Courier New" w:hAnsi="Courier New" w:cs="Courier New"/>
        </w:rPr>
        <w:t>? Most folks knew him, so certainly they wouldn’t….</w:t>
      </w:r>
    </w:p>
    <w:p w:rsidR="00463090" w:rsidRPr="007204A9" w:rsidRDefault="001E2C04"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He got more nervous as he turned down an empty street a few blocks from home and a minute later saw </w:t>
      </w:r>
      <w:r w:rsidR="00852EEB" w:rsidRPr="007204A9">
        <w:rPr>
          <w:rFonts w:ascii="Courier New" w:hAnsi="Courier New" w:cs="Courier New"/>
        </w:rPr>
        <w:t>the car</w:t>
      </w:r>
      <w:r w:rsidRPr="007204A9">
        <w:rPr>
          <w:rFonts w:ascii="Courier New" w:hAnsi="Courier New" w:cs="Courier New"/>
        </w:rPr>
        <w:t xml:space="preserve"> turn down the same street.  </w:t>
      </w:r>
      <w:r w:rsidR="001528E7" w:rsidRPr="007204A9">
        <w:rPr>
          <w:rFonts w:ascii="Courier New" w:hAnsi="Courier New" w:cs="Courier New"/>
        </w:rPr>
        <w:t xml:space="preserve">He </w:t>
      </w:r>
      <w:r w:rsidRPr="007204A9">
        <w:rPr>
          <w:rFonts w:ascii="Courier New" w:hAnsi="Courier New" w:cs="Courier New"/>
        </w:rPr>
        <w:t xml:space="preserve">decided to freak the cool stuff. He broke </w:t>
      </w:r>
      <w:r w:rsidR="00852EEB" w:rsidRPr="007204A9">
        <w:rPr>
          <w:rFonts w:ascii="Courier New" w:hAnsi="Courier New" w:cs="Courier New"/>
        </w:rPr>
        <w:t xml:space="preserve">running </w:t>
      </w:r>
      <w:r w:rsidRPr="007204A9">
        <w:rPr>
          <w:rFonts w:ascii="Courier New" w:hAnsi="Courier New" w:cs="Courier New"/>
        </w:rPr>
        <w:t>to his left</w:t>
      </w:r>
      <w:r w:rsidR="006F3594" w:rsidRPr="007204A9">
        <w:rPr>
          <w:rFonts w:ascii="Courier New" w:hAnsi="Courier New" w:cs="Courier New"/>
        </w:rPr>
        <w:t>;</w:t>
      </w:r>
      <w:r w:rsidRPr="007204A9">
        <w:rPr>
          <w:rFonts w:ascii="Courier New" w:hAnsi="Courier New" w:cs="Courier New"/>
        </w:rPr>
        <w:t xml:space="preserve"> hopp</w:t>
      </w:r>
      <w:r w:rsidR="006F3594" w:rsidRPr="007204A9">
        <w:rPr>
          <w:rFonts w:ascii="Courier New" w:hAnsi="Courier New" w:cs="Courier New"/>
        </w:rPr>
        <w:t>ed</w:t>
      </w:r>
      <w:r w:rsidRPr="007204A9">
        <w:rPr>
          <w:rFonts w:ascii="Courier New" w:hAnsi="Courier New" w:cs="Courier New"/>
        </w:rPr>
        <w:t xml:space="preserve"> over a distance neighbor</w:t>
      </w:r>
      <w:r w:rsidR="006F3594" w:rsidRPr="007204A9">
        <w:rPr>
          <w:rFonts w:ascii="Courier New" w:hAnsi="Courier New" w:cs="Courier New"/>
        </w:rPr>
        <w:t>’</w:t>
      </w:r>
      <w:r w:rsidRPr="007204A9">
        <w:rPr>
          <w:rFonts w:ascii="Courier New" w:hAnsi="Courier New" w:cs="Courier New"/>
        </w:rPr>
        <w:t>s</w:t>
      </w:r>
      <w:r w:rsidR="006F3594" w:rsidRPr="007204A9">
        <w:rPr>
          <w:rFonts w:ascii="Courier New" w:hAnsi="Courier New" w:cs="Courier New"/>
        </w:rPr>
        <w:t xml:space="preserve"> front ya</w:t>
      </w:r>
      <w:r w:rsidR="001528E7" w:rsidRPr="007204A9">
        <w:rPr>
          <w:rFonts w:ascii="Courier New" w:hAnsi="Courier New" w:cs="Courier New"/>
        </w:rPr>
        <w:t>rd</w:t>
      </w:r>
      <w:r w:rsidR="006F3594" w:rsidRPr="007204A9">
        <w:rPr>
          <w:rFonts w:ascii="Courier New" w:hAnsi="Courier New" w:cs="Courier New"/>
        </w:rPr>
        <w:t xml:space="preserve"> fence, ran </w:t>
      </w:r>
      <w:r w:rsidRPr="007204A9">
        <w:rPr>
          <w:rFonts w:ascii="Courier New" w:hAnsi="Courier New" w:cs="Courier New"/>
        </w:rPr>
        <w:t>through</w:t>
      </w:r>
      <w:r w:rsidR="006F3594" w:rsidRPr="007204A9">
        <w:rPr>
          <w:rFonts w:ascii="Courier New" w:hAnsi="Courier New" w:cs="Courier New"/>
        </w:rPr>
        <w:t xml:space="preserve"> their front yard in</w:t>
      </w:r>
      <w:r w:rsidRPr="007204A9">
        <w:rPr>
          <w:rFonts w:ascii="Courier New" w:hAnsi="Courier New" w:cs="Courier New"/>
        </w:rPr>
        <w:t>to their backyard, hopped over th</w:t>
      </w:r>
      <w:r w:rsidR="006F3594" w:rsidRPr="007204A9">
        <w:rPr>
          <w:rFonts w:ascii="Courier New" w:hAnsi="Courier New" w:cs="Courier New"/>
        </w:rPr>
        <w:t>at</w:t>
      </w:r>
      <w:r w:rsidRPr="007204A9">
        <w:rPr>
          <w:rFonts w:ascii="Courier New" w:hAnsi="Courier New" w:cs="Courier New"/>
        </w:rPr>
        <w:t xml:space="preserve"> fence, hopped over another neighbor</w:t>
      </w:r>
      <w:r w:rsidR="003C35BF" w:rsidRPr="007204A9">
        <w:rPr>
          <w:rFonts w:ascii="Courier New" w:hAnsi="Courier New" w:cs="Courier New"/>
        </w:rPr>
        <w:t>’</w:t>
      </w:r>
      <w:r w:rsidRPr="007204A9">
        <w:rPr>
          <w:rFonts w:ascii="Courier New" w:hAnsi="Courier New" w:cs="Courier New"/>
        </w:rPr>
        <w:t>s fence</w:t>
      </w:r>
      <w:r w:rsidR="006F3594" w:rsidRPr="007204A9">
        <w:rPr>
          <w:rFonts w:ascii="Courier New" w:hAnsi="Courier New" w:cs="Courier New"/>
        </w:rPr>
        <w:t>, ran</w:t>
      </w:r>
      <w:r w:rsidRPr="007204A9">
        <w:rPr>
          <w:rFonts w:ascii="Courier New" w:hAnsi="Courier New" w:cs="Courier New"/>
        </w:rPr>
        <w:t xml:space="preserve"> across the alley and through their backyard to the</w:t>
      </w:r>
      <w:r w:rsidR="006F3594" w:rsidRPr="007204A9">
        <w:rPr>
          <w:rFonts w:ascii="Courier New" w:hAnsi="Courier New" w:cs="Courier New"/>
        </w:rPr>
        <w:t>ir</w:t>
      </w:r>
      <w:r w:rsidRPr="007204A9">
        <w:rPr>
          <w:rFonts w:ascii="Courier New" w:hAnsi="Courier New" w:cs="Courier New"/>
        </w:rPr>
        <w:t xml:space="preserve"> front</w:t>
      </w:r>
      <w:r w:rsidR="006F3594" w:rsidRPr="007204A9">
        <w:rPr>
          <w:rFonts w:ascii="Courier New" w:hAnsi="Courier New" w:cs="Courier New"/>
        </w:rPr>
        <w:t xml:space="preserve"> yard</w:t>
      </w:r>
      <w:r w:rsidRPr="007204A9">
        <w:rPr>
          <w:rFonts w:ascii="Courier New" w:hAnsi="Courier New" w:cs="Courier New"/>
        </w:rPr>
        <w:t xml:space="preserve">. </w:t>
      </w:r>
    </w:p>
    <w:p w:rsidR="00D56A2F" w:rsidRPr="007204A9" w:rsidRDefault="001528E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That’s when he saw the car heading around the corner, moving faster now, heading in his direction. </w:t>
      </w:r>
      <w:r w:rsidR="00D56A2F" w:rsidRPr="007204A9">
        <w:rPr>
          <w:rFonts w:ascii="Courier New" w:hAnsi="Courier New" w:cs="Courier New"/>
          <w:i/>
        </w:rPr>
        <w:t>So, his instincts had been right, they were definitely clocking him.</w:t>
      </w:r>
      <w:r w:rsidR="00D56A2F" w:rsidRPr="007204A9">
        <w:rPr>
          <w:rFonts w:ascii="Courier New" w:hAnsi="Courier New" w:cs="Courier New"/>
        </w:rPr>
        <w:t xml:space="preserve"> But since he didn’t think they’d seen him yet, h</w:t>
      </w:r>
      <w:r w:rsidR="001E2C04" w:rsidRPr="007204A9">
        <w:rPr>
          <w:rFonts w:ascii="Courier New" w:hAnsi="Courier New" w:cs="Courier New"/>
        </w:rPr>
        <w:t xml:space="preserve">e </w:t>
      </w:r>
      <w:r w:rsidR="00D56A2F" w:rsidRPr="007204A9">
        <w:rPr>
          <w:rFonts w:ascii="Courier New" w:hAnsi="Courier New" w:cs="Courier New"/>
        </w:rPr>
        <w:t>decided to</w:t>
      </w:r>
      <w:r w:rsidRPr="007204A9">
        <w:rPr>
          <w:rFonts w:ascii="Courier New" w:hAnsi="Courier New" w:cs="Courier New"/>
        </w:rPr>
        <w:t xml:space="preserve"> reverse </w:t>
      </w:r>
      <w:r w:rsidR="006F3594" w:rsidRPr="007204A9">
        <w:rPr>
          <w:rFonts w:ascii="Courier New" w:hAnsi="Courier New" w:cs="Courier New"/>
        </w:rPr>
        <w:t xml:space="preserve">his </w:t>
      </w:r>
      <w:r w:rsidRPr="007204A9">
        <w:rPr>
          <w:rFonts w:ascii="Courier New" w:hAnsi="Courier New" w:cs="Courier New"/>
        </w:rPr>
        <w:t xml:space="preserve">course, and ran back the same way he’d come. </w:t>
      </w:r>
    </w:p>
    <w:p w:rsidR="00D56A2F" w:rsidRPr="007204A9" w:rsidRDefault="001528E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 xml:space="preserve">As he hopped the fence on the way back, </w:t>
      </w:r>
      <w:r w:rsidR="006F3594" w:rsidRPr="007204A9">
        <w:rPr>
          <w:rFonts w:ascii="Courier New" w:hAnsi="Courier New" w:cs="Courier New"/>
        </w:rPr>
        <w:t xml:space="preserve">he </w:t>
      </w:r>
      <w:r w:rsidRPr="007204A9">
        <w:rPr>
          <w:rFonts w:ascii="Courier New" w:hAnsi="Courier New" w:cs="Courier New"/>
        </w:rPr>
        <w:t>tripped over some unknown object, then slipped and fell. The sound of barking dogs motivated him to return to his feet and press on. Luckily, he hadn’t twisted anything or hurt himself. As he made it back to the same street</w:t>
      </w:r>
      <w:r w:rsidR="00A1765D" w:rsidRPr="007204A9">
        <w:rPr>
          <w:rFonts w:ascii="Courier New" w:hAnsi="Courier New" w:cs="Courier New"/>
        </w:rPr>
        <w:t xml:space="preserve"> he’d originally left,</w:t>
      </w:r>
      <w:r w:rsidR="00D56A2F" w:rsidRPr="007204A9">
        <w:rPr>
          <w:rFonts w:ascii="Courier New" w:hAnsi="Courier New" w:cs="Courier New"/>
        </w:rPr>
        <w:t xml:space="preserve"> he </w:t>
      </w:r>
      <w:r w:rsidR="001E2C04" w:rsidRPr="007204A9">
        <w:rPr>
          <w:rFonts w:ascii="Courier New" w:hAnsi="Courier New" w:cs="Courier New"/>
        </w:rPr>
        <w:t xml:space="preserve">hid himself as best he could behind a </w:t>
      </w:r>
      <w:r w:rsidR="00D56A2F" w:rsidRPr="007204A9">
        <w:rPr>
          <w:rFonts w:ascii="Courier New" w:hAnsi="Courier New" w:cs="Courier New"/>
        </w:rPr>
        <w:t xml:space="preserve">convenient </w:t>
      </w:r>
      <w:r w:rsidR="001E2C04" w:rsidRPr="007204A9">
        <w:rPr>
          <w:rFonts w:ascii="Courier New" w:hAnsi="Courier New" w:cs="Courier New"/>
        </w:rPr>
        <w:t xml:space="preserve">tree, </w:t>
      </w:r>
      <w:r w:rsidR="00D56A2F" w:rsidRPr="007204A9">
        <w:rPr>
          <w:rFonts w:ascii="Courier New" w:hAnsi="Courier New" w:cs="Courier New"/>
        </w:rPr>
        <w:t xml:space="preserve">and started trying to </w:t>
      </w:r>
      <w:r w:rsidR="001E2C04" w:rsidRPr="007204A9">
        <w:rPr>
          <w:rFonts w:ascii="Courier New" w:hAnsi="Courier New" w:cs="Courier New"/>
        </w:rPr>
        <w:t>silenc</w:t>
      </w:r>
      <w:r w:rsidR="00D56A2F" w:rsidRPr="007204A9">
        <w:rPr>
          <w:rFonts w:ascii="Courier New" w:hAnsi="Courier New" w:cs="Courier New"/>
        </w:rPr>
        <w:t>e</w:t>
      </w:r>
      <w:r w:rsidR="001E2C04" w:rsidRPr="007204A9">
        <w:rPr>
          <w:rFonts w:ascii="Courier New" w:hAnsi="Courier New" w:cs="Courier New"/>
        </w:rPr>
        <w:t xml:space="preserve"> his breathing, and hopefully his heartbeat so he could listen for the sound of a car. </w:t>
      </w:r>
      <w:r w:rsidR="00A1765D" w:rsidRPr="007204A9">
        <w:rPr>
          <w:rFonts w:ascii="Courier New" w:hAnsi="Courier New" w:cs="Courier New"/>
          <w:i/>
        </w:rPr>
        <w:t>He had n</w:t>
      </w:r>
      <w:r w:rsidR="001E2C04" w:rsidRPr="007204A9">
        <w:rPr>
          <w:rFonts w:ascii="Courier New" w:hAnsi="Courier New" w:cs="Courier New"/>
          <w:i/>
        </w:rPr>
        <w:t xml:space="preserve">o piece on </w:t>
      </w:r>
      <w:r w:rsidR="00875881" w:rsidRPr="007204A9">
        <w:rPr>
          <w:rFonts w:ascii="Courier New" w:hAnsi="Courier New" w:cs="Courier New"/>
          <w:i/>
        </w:rPr>
        <w:t>him</w:t>
      </w:r>
      <w:r w:rsidR="001E2C04" w:rsidRPr="007204A9">
        <w:rPr>
          <w:rFonts w:ascii="Courier New" w:hAnsi="Courier New" w:cs="Courier New"/>
          <w:i/>
        </w:rPr>
        <w:t>, nothing</w:t>
      </w:r>
      <w:r w:rsidR="00A77F13" w:rsidRPr="007204A9">
        <w:rPr>
          <w:rFonts w:ascii="Courier New" w:hAnsi="Courier New" w:cs="Courier New"/>
          <w:i/>
        </w:rPr>
        <w:t>, e</w:t>
      </w:r>
      <w:r w:rsidR="001E2C04" w:rsidRPr="007204A9">
        <w:rPr>
          <w:rFonts w:ascii="Courier New" w:hAnsi="Courier New" w:cs="Courier New"/>
          <w:i/>
        </w:rPr>
        <w:t>xcept</w:t>
      </w:r>
      <w:r w:rsidR="00A77F13" w:rsidRPr="007204A9">
        <w:rPr>
          <w:rFonts w:ascii="Courier New" w:hAnsi="Courier New" w:cs="Courier New"/>
          <w:i/>
        </w:rPr>
        <w:t xml:space="preserve"> </w:t>
      </w:r>
      <w:r w:rsidR="001E2C04" w:rsidRPr="007204A9">
        <w:rPr>
          <w:rFonts w:ascii="Courier New" w:hAnsi="Courier New" w:cs="Courier New"/>
          <w:i/>
        </w:rPr>
        <w:t xml:space="preserve">about </w:t>
      </w:r>
      <w:r w:rsidR="004347E9" w:rsidRPr="007204A9">
        <w:rPr>
          <w:rFonts w:ascii="Courier New" w:hAnsi="Courier New" w:cs="Courier New"/>
          <w:i/>
        </w:rPr>
        <w:t>three hundred fifty dollars</w:t>
      </w:r>
      <w:r w:rsidR="001E2C04" w:rsidRPr="007204A9">
        <w:rPr>
          <w:rFonts w:ascii="Courier New" w:hAnsi="Courier New" w:cs="Courier New"/>
          <w:i/>
        </w:rPr>
        <w:t xml:space="preserve"> cash and another </w:t>
      </w:r>
      <w:r w:rsidR="004347E9" w:rsidRPr="007204A9">
        <w:rPr>
          <w:rFonts w:ascii="Courier New" w:hAnsi="Courier New" w:cs="Courier New"/>
          <w:i/>
        </w:rPr>
        <w:t>two hundred</w:t>
      </w:r>
      <w:r w:rsidR="001E2C04" w:rsidRPr="007204A9">
        <w:rPr>
          <w:rFonts w:ascii="Courier New" w:hAnsi="Courier New" w:cs="Courier New"/>
          <w:i/>
        </w:rPr>
        <w:t xml:space="preserve"> in product.</w:t>
      </w:r>
      <w:r w:rsidR="001E2C04" w:rsidRPr="007204A9">
        <w:rPr>
          <w:rFonts w:ascii="Courier New" w:hAnsi="Courier New" w:cs="Courier New"/>
        </w:rPr>
        <w:t xml:space="preserve"> </w:t>
      </w:r>
      <w:r w:rsidR="00875881" w:rsidRPr="007204A9">
        <w:rPr>
          <w:rFonts w:ascii="Courier New" w:hAnsi="Courier New" w:cs="Courier New"/>
          <w:i/>
        </w:rPr>
        <w:t>He knew</w:t>
      </w:r>
      <w:r w:rsidR="001E2C04" w:rsidRPr="007204A9">
        <w:rPr>
          <w:rFonts w:ascii="Courier New" w:hAnsi="Courier New" w:cs="Courier New"/>
          <w:i/>
        </w:rPr>
        <w:t xml:space="preserve"> better than to be this stupid. Darn that Karen!! </w:t>
      </w:r>
      <w:r w:rsidR="00875881" w:rsidRPr="007204A9">
        <w:rPr>
          <w:rFonts w:ascii="Courier New" w:hAnsi="Courier New" w:cs="Courier New"/>
          <w:i/>
        </w:rPr>
        <w:t xml:space="preserve">Had his </w:t>
      </w:r>
      <w:r w:rsidR="001E2C04" w:rsidRPr="007204A9">
        <w:rPr>
          <w:rFonts w:ascii="Courier New" w:hAnsi="Courier New" w:cs="Courier New"/>
          <w:i/>
        </w:rPr>
        <w:t>mind all messed up</w:t>
      </w:r>
      <w:r w:rsidR="00A1765D" w:rsidRPr="007204A9">
        <w:rPr>
          <w:rFonts w:ascii="Courier New" w:hAnsi="Courier New" w:cs="Courier New"/>
          <w:i/>
        </w:rPr>
        <w:t>, a</w:t>
      </w:r>
      <w:r w:rsidR="001E2C04" w:rsidRPr="007204A9">
        <w:rPr>
          <w:rFonts w:ascii="Courier New" w:hAnsi="Courier New" w:cs="Courier New"/>
          <w:i/>
        </w:rPr>
        <w:t xml:space="preserve">ll out of </w:t>
      </w:r>
      <w:proofErr w:type="gramStart"/>
      <w:r w:rsidR="001E2C04" w:rsidRPr="007204A9">
        <w:rPr>
          <w:rFonts w:ascii="Courier New" w:hAnsi="Courier New" w:cs="Courier New"/>
          <w:i/>
        </w:rPr>
        <w:t>whack.</w:t>
      </w:r>
      <w:proofErr w:type="gramEnd"/>
      <w:r w:rsidR="001E2C04" w:rsidRPr="007204A9">
        <w:rPr>
          <w:rFonts w:ascii="Courier New" w:hAnsi="Courier New" w:cs="Courier New"/>
          <w:i/>
        </w:rPr>
        <w:t xml:space="preserve"> And now that </w:t>
      </w:r>
      <w:r w:rsidR="00875881" w:rsidRPr="007204A9">
        <w:rPr>
          <w:rFonts w:ascii="Courier New" w:hAnsi="Courier New" w:cs="Courier New"/>
          <w:i/>
        </w:rPr>
        <w:t xml:space="preserve">he thought </w:t>
      </w:r>
      <w:r w:rsidR="001E2C04" w:rsidRPr="007204A9">
        <w:rPr>
          <w:rFonts w:ascii="Courier New" w:hAnsi="Courier New" w:cs="Courier New"/>
          <w:i/>
        </w:rPr>
        <w:t xml:space="preserve">about it, homegirl didn’t even call back. </w:t>
      </w:r>
      <w:r w:rsidR="00875881" w:rsidRPr="007204A9">
        <w:rPr>
          <w:rFonts w:ascii="Courier New" w:hAnsi="Courier New" w:cs="Courier New"/>
          <w:i/>
        </w:rPr>
        <w:t xml:space="preserve">He </w:t>
      </w:r>
      <w:r w:rsidR="001E2C04" w:rsidRPr="007204A9">
        <w:rPr>
          <w:rFonts w:ascii="Courier New" w:hAnsi="Courier New" w:cs="Courier New"/>
          <w:i/>
        </w:rPr>
        <w:t>should go over there right now.</w:t>
      </w:r>
      <w:r w:rsidR="001E2C04" w:rsidRPr="007204A9">
        <w:rPr>
          <w:rFonts w:ascii="Courier New" w:hAnsi="Courier New" w:cs="Courier New"/>
        </w:rPr>
        <w:t xml:space="preserve"> </w:t>
      </w:r>
      <w:r w:rsidRPr="007204A9">
        <w:rPr>
          <w:rFonts w:ascii="Courier New" w:hAnsi="Courier New" w:cs="Courier New"/>
        </w:rPr>
        <w:t xml:space="preserve">But first, he had to get his mind focused back on his current situation. </w:t>
      </w:r>
    </w:p>
    <w:p w:rsidR="00D56A2F" w:rsidRPr="007204A9" w:rsidRDefault="001528E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i/>
        </w:rPr>
        <w:lastRenderedPageBreak/>
        <w:t>Where was the car</w:t>
      </w:r>
      <w:r w:rsidRPr="007204A9">
        <w:rPr>
          <w:rFonts w:ascii="Courier New" w:hAnsi="Courier New" w:cs="Courier New"/>
        </w:rPr>
        <w:t xml:space="preserve">? After waiting about </w:t>
      </w:r>
      <w:r w:rsidR="00A77F13" w:rsidRPr="007204A9">
        <w:rPr>
          <w:rFonts w:ascii="Courier New" w:hAnsi="Courier New" w:cs="Courier New"/>
        </w:rPr>
        <w:t xml:space="preserve">fifteen </w:t>
      </w:r>
      <w:r w:rsidRPr="007204A9">
        <w:rPr>
          <w:rFonts w:ascii="Courier New" w:hAnsi="Courier New" w:cs="Courier New"/>
        </w:rPr>
        <w:t xml:space="preserve">minutes </w:t>
      </w:r>
      <w:r w:rsidR="00A1765D" w:rsidRPr="007204A9">
        <w:rPr>
          <w:rFonts w:ascii="Courier New" w:hAnsi="Courier New" w:cs="Courier New"/>
        </w:rPr>
        <w:t>and</w:t>
      </w:r>
      <w:r w:rsidRPr="007204A9">
        <w:rPr>
          <w:rFonts w:ascii="Courier New" w:hAnsi="Courier New" w:cs="Courier New"/>
        </w:rPr>
        <w:t xml:space="preserve"> not seeing or hearing a thing, he started moving</w:t>
      </w:r>
      <w:r w:rsidR="00D56A2F" w:rsidRPr="007204A9">
        <w:rPr>
          <w:rFonts w:ascii="Courier New" w:hAnsi="Courier New" w:cs="Courier New"/>
        </w:rPr>
        <w:t xml:space="preserve"> again. He had two problems now, though</w:t>
      </w:r>
      <w:r w:rsidR="00875881" w:rsidRPr="007204A9">
        <w:rPr>
          <w:rFonts w:ascii="Courier New" w:hAnsi="Courier New" w:cs="Courier New"/>
        </w:rPr>
        <w:t>; t</w:t>
      </w:r>
      <w:r w:rsidRPr="007204A9">
        <w:rPr>
          <w:rFonts w:ascii="Courier New" w:hAnsi="Courier New" w:cs="Courier New"/>
        </w:rPr>
        <w:t xml:space="preserve">he car and </w:t>
      </w:r>
      <w:r w:rsidR="00D56A2F" w:rsidRPr="007204A9">
        <w:rPr>
          <w:rFonts w:ascii="Courier New" w:hAnsi="Courier New" w:cs="Courier New"/>
        </w:rPr>
        <w:t xml:space="preserve">possibly </w:t>
      </w:r>
      <w:r w:rsidRPr="007204A9">
        <w:rPr>
          <w:rFonts w:ascii="Courier New" w:hAnsi="Courier New" w:cs="Courier New"/>
        </w:rPr>
        <w:t>the police, which someone may have called if they saw him standing there or heard him run</w:t>
      </w:r>
      <w:r w:rsidR="00875881" w:rsidRPr="007204A9">
        <w:rPr>
          <w:rFonts w:ascii="Courier New" w:hAnsi="Courier New" w:cs="Courier New"/>
        </w:rPr>
        <w:t>ning</w:t>
      </w:r>
      <w:r w:rsidRPr="007204A9">
        <w:rPr>
          <w:rFonts w:ascii="Courier New" w:hAnsi="Courier New" w:cs="Courier New"/>
        </w:rPr>
        <w:t xml:space="preserve"> through </w:t>
      </w:r>
      <w:r w:rsidR="00875881" w:rsidRPr="007204A9">
        <w:rPr>
          <w:rFonts w:ascii="Courier New" w:hAnsi="Courier New" w:cs="Courier New"/>
        </w:rPr>
        <w:t>their</w:t>
      </w:r>
      <w:r w:rsidRPr="007204A9">
        <w:rPr>
          <w:rFonts w:ascii="Courier New" w:hAnsi="Courier New" w:cs="Courier New"/>
        </w:rPr>
        <w:t xml:space="preserve"> yard. The police never moved fast around this neighborhood, so he wasn’t too concerned about hangin’ out for a minute. </w:t>
      </w:r>
      <w:r w:rsidR="00D56A2F" w:rsidRPr="007204A9">
        <w:rPr>
          <w:rFonts w:ascii="Courier New" w:hAnsi="Courier New" w:cs="Courier New"/>
        </w:rPr>
        <w:t xml:space="preserve">But he had to get moving because they would come if they’d been called. They </w:t>
      </w:r>
      <w:r w:rsidR="00FC5C43" w:rsidRPr="007204A9">
        <w:rPr>
          <w:rFonts w:ascii="Courier New" w:hAnsi="Courier New" w:cs="Courier New"/>
        </w:rPr>
        <w:t>undoubtedly</w:t>
      </w:r>
      <w:r w:rsidR="00D56A2F" w:rsidRPr="007204A9">
        <w:rPr>
          <w:rFonts w:ascii="Courier New" w:hAnsi="Courier New" w:cs="Courier New"/>
        </w:rPr>
        <w:t xml:space="preserve"> wouldn’t rush. </w:t>
      </w:r>
    </w:p>
    <w:p w:rsidR="00775996" w:rsidRPr="007204A9" w:rsidRDefault="001528E7"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That’s when he noticed the foul odo</w:t>
      </w:r>
      <w:r w:rsidR="00D56A2F" w:rsidRPr="007204A9">
        <w:rPr>
          <w:rFonts w:ascii="Courier New" w:hAnsi="Courier New" w:cs="Courier New"/>
        </w:rPr>
        <w:t xml:space="preserve">r. As he sniffed and looked around, the </w:t>
      </w:r>
      <w:r w:rsidR="006F3594" w:rsidRPr="007204A9">
        <w:rPr>
          <w:rFonts w:ascii="Courier New" w:hAnsi="Courier New" w:cs="Courier New"/>
        </w:rPr>
        <w:t xml:space="preserve">adrenaline stopped pumping and </w:t>
      </w:r>
      <w:r w:rsidR="00D56A2F" w:rsidRPr="007204A9">
        <w:rPr>
          <w:rFonts w:ascii="Courier New" w:hAnsi="Courier New" w:cs="Courier New"/>
        </w:rPr>
        <w:t xml:space="preserve">his senses started to return to normal. He comprehended the fact that the origin of the “foul smell” was now clearly him. </w:t>
      </w:r>
      <w:r w:rsidR="00D56A2F" w:rsidRPr="007204A9">
        <w:rPr>
          <w:rFonts w:ascii="Courier New" w:hAnsi="Courier New" w:cs="Courier New"/>
          <w:i/>
        </w:rPr>
        <w:t>Man!</w:t>
      </w:r>
      <w:r w:rsidR="00D56A2F" w:rsidRPr="007204A9">
        <w:rPr>
          <w:rFonts w:ascii="Courier New" w:hAnsi="Courier New" w:cs="Courier New"/>
        </w:rPr>
        <w:t xml:space="preserve"> Yeah, as he looked around underneath some available dense light, he realized he had fallen in some dog mess and it </w:t>
      </w:r>
      <w:r w:rsidR="00775996" w:rsidRPr="007204A9">
        <w:rPr>
          <w:rFonts w:ascii="Courier New" w:hAnsi="Courier New" w:cs="Courier New"/>
        </w:rPr>
        <w:t xml:space="preserve">had gotten </w:t>
      </w:r>
      <w:r w:rsidR="00D56A2F" w:rsidRPr="007204A9">
        <w:rPr>
          <w:rFonts w:ascii="Courier New" w:hAnsi="Courier New" w:cs="Courier New"/>
        </w:rPr>
        <w:t xml:space="preserve">on his shirt sleeve, from his elbow down to his wrist watch. </w:t>
      </w:r>
    </w:p>
    <w:p w:rsidR="001528E7" w:rsidRPr="007204A9" w:rsidRDefault="00D56A2F"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i/>
        </w:rPr>
        <w:t xml:space="preserve">Just </w:t>
      </w:r>
      <w:r w:rsidR="00875881" w:rsidRPr="007204A9">
        <w:rPr>
          <w:rFonts w:ascii="Courier New" w:hAnsi="Courier New" w:cs="Courier New"/>
          <w:i/>
        </w:rPr>
        <w:t xml:space="preserve">his </w:t>
      </w:r>
      <w:r w:rsidRPr="007204A9">
        <w:rPr>
          <w:rFonts w:ascii="Courier New" w:hAnsi="Courier New" w:cs="Courier New"/>
          <w:i/>
        </w:rPr>
        <w:t>luck</w:t>
      </w:r>
      <w:r w:rsidRPr="007204A9">
        <w:rPr>
          <w:rFonts w:ascii="Courier New" w:hAnsi="Courier New" w:cs="Courier New"/>
        </w:rPr>
        <w:t>! He took his shirt off</w:t>
      </w:r>
      <w:r w:rsidR="00FC5C43" w:rsidRPr="007204A9">
        <w:rPr>
          <w:rFonts w:ascii="Courier New" w:hAnsi="Courier New" w:cs="Courier New"/>
        </w:rPr>
        <w:t>,</w:t>
      </w:r>
      <w:r w:rsidRPr="007204A9">
        <w:rPr>
          <w:rFonts w:ascii="Courier New" w:hAnsi="Courier New" w:cs="Courier New"/>
        </w:rPr>
        <w:t xml:space="preserve"> threw it on the ground and kept walkin’. He couldn’t walk around smellin’ like </w:t>
      </w:r>
      <w:r w:rsidR="00FC5C43" w:rsidRPr="007204A9">
        <w:rPr>
          <w:rFonts w:ascii="Courier New" w:hAnsi="Courier New" w:cs="Courier New"/>
        </w:rPr>
        <w:t>shit</w:t>
      </w:r>
      <w:r w:rsidRPr="007204A9">
        <w:rPr>
          <w:rFonts w:ascii="Courier New" w:hAnsi="Courier New" w:cs="Courier New"/>
        </w:rPr>
        <w:t xml:space="preserve">. Besides, the shirt was ruined and he knew he couldn’t walk in the house smellin’ like that, let alone rinse that crap out in one of his mother’s bathroom sinks. She’d have a cow. </w:t>
      </w:r>
    </w:p>
    <w:p w:rsidR="004D0E51" w:rsidRPr="007204A9" w:rsidRDefault="004D0E51"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i/>
        </w:rPr>
        <w:t xml:space="preserve">There goes another </w:t>
      </w:r>
      <w:r w:rsidR="00875881" w:rsidRPr="007204A9">
        <w:rPr>
          <w:rFonts w:ascii="Courier New" w:hAnsi="Courier New" w:cs="Courier New"/>
          <w:i/>
        </w:rPr>
        <w:t xml:space="preserve">two hundred </w:t>
      </w:r>
      <w:r w:rsidRPr="007204A9">
        <w:rPr>
          <w:rFonts w:ascii="Courier New" w:hAnsi="Courier New" w:cs="Courier New"/>
          <w:i/>
        </w:rPr>
        <w:t>bucks</w:t>
      </w:r>
      <w:r w:rsidRPr="007204A9">
        <w:rPr>
          <w:rFonts w:ascii="Courier New" w:hAnsi="Courier New" w:cs="Courier New"/>
        </w:rPr>
        <w:t xml:space="preserve">. </w:t>
      </w:r>
      <w:r w:rsidRPr="007204A9">
        <w:rPr>
          <w:rFonts w:ascii="Courier New" w:hAnsi="Courier New" w:cs="Courier New"/>
          <w:i/>
        </w:rPr>
        <w:t>Damn</w:t>
      </w:r>
      <w:r w:rsidRPr="007204A9">
        <w:rPr>
          <w:rFonts w:ascii="Courier New" w:hAnsi="Courier New" w:cs="Courier New"/>
        </w:rPr>
        <w:t>! He was starting to wish he’d never even bothered to steal that money. It seemed to b</w:t>
      </w:r>
      <w:r w:rsidR="00775996" w:rsidRPr="007204A9">
        <w:rPr>
          <w:rFonts w:ascii="Courier New" w:hAnsi="Courier New" w:cs="Courier New"/>
        </w:rPr>
        <w:t>e going so fast any way. Plus h</w:t>
      </w:r>
      <w:r w:rsidRPr="007204A9">
        <w:rPr>
          <w:rFonts w:ascii="Courier New" w:hAnsi="Courier New" w:cs="Courier New"/>
        </w:rPr>
        <w:t xml:space="preserve">e’d spent some of it on a darn doctor and still had a pair of pants and now a shirt to buy. What a waste!  </w:t>
      </w:r>
    </w:p>
    <w:p w:rsidR="004D0E51" w:rsidRPr="007204A9" w:rsidRDefault="004D0E51"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rPr>
        <w:t xml:space="preserve">And that’s when it suddenly hit him like a ton of bricks. In fact, it hit him so hard he stopped walking. </w:t>
      </w:r>
      <w:r w:rsidRPr="007204A9">
        <w:rPr>
          <w:rFonts w:ascii="Courier New" w:hAnsi="Courier New" w:cs="Courier New"/>
          <w:i/>
        </w:rPr>
        <w:t xml:space="preserve">What was it the old man said to him? </w:t>
      </w:r>
      <w:proofErr w:type="gramStart"/>
      <w:r w:rsidRPr="007204A9">
        <w:rPr>
          <w:rFonts w:ascii="Courier New" w:hAnsi="Courier New" w:cs="Courier New"/>
          <w:i/>
        </w:rPr>
        <w:t xml:space="preserve">Something about not </w:t>
      </w:r>
      <w:r w:rsidRPr="007204A9">
        <w:rPr>
          <w:rFonts w:ascii="Courier New" w:hAnsi="Courier New" w:cs="Courier New"/>
          <w:i/>
        </w:rPr>
        <w:lastRenderedPageBreak/>
        <w:t>being able to enjoy the money.</w:t>
      </w:r>
      <w:proofErr w:type="gramEnd"/>
      <w:r w:rsidRPr="007204A9">
        <w:rPr>
          <w:rFonts w:ascii="Courier New" w:hAnsi="Courier New" w:cs="Courier New"/>
          <w:i/>
        </w:rPr>
        <w:t xml:space="preserve"> And wasn’t that old fart even smiling? Yeah. In fact he was smiling. </w:t>
      </w:r>
    </w:p>
    <w:p w:rsidR="004D0E51" w:rsidRPr="007204A9" w:rsidRDefault="00BE6792"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He</w:t>
      </w:r>
      <w:r w:rsidR="004D0E51" w:rsidRPr="007204A9">
        <w:rPr>
          <w:rFonts w:ascii="Courier New" w:hAnsi="Courier New" w:cs="Courier New"/>
        </w:rPr>
        <w:t xml:space="preserve"> was thinking he should have shot that smirk off his face. But </w:t>
      </w:r>
      <w:r w:rsidR="00D24DAD" w:rsidRPr="007204A9">
        <w:rPr>
          <w:rFonts w:ascii="Courier New" w:hAnsi="Courier New" w:cs="Courier New"/>
        </w:rPr>
        <w:t>he was also wondering if perhaps that</w:t>
      </w:r>
      <w:r w:rsidR="004D0E51" w:rsidRPr="007204A9">
        <w:rPr>
          <w:rFonts w:ascii="Courier New" w:hAnsi="Courier New" w:cs="Courier New"/>
        </w:rPr>
        <w:t xml:space="preserve"> old man </w:t>
      </w:r>
      <w:r w:rsidR="00D24DAD" w:rsidRPr="007204A9">
        <w:rPr>
          <w:rFonts w:ascii="Courier New" w:hAnsi="Courier New" w:cs="Courier New"/>
        </w:rPr>
        <w:t xml:space="preserve">had </w:t>
      </w:r>
      <w:r w:rsidR="004D0E51" w:rsidRPr="007204A9">
        <w:rPr>
          <w:rFonts w:ascii="Courier New" w:hAnsi="Courier New" w:cs="Courier New"/>
        </w:rPr>
        <w:t xml:space="preserve">somehow cursed the money? First there was the football that knocked that </w:t>
      </w:r>
      <w:r w:rsidR="00C176F4" w:rsidRPr="007204A9">
        <w:rPr>
          <w:rFonts w:ascii="Courier New" w:hAnsi="Courier New" w:cs="Courier New"/>
        </w:rPr>
        <w:t>Coke</w:t>
      </w:r>
      <w:r w:rsidR="004D0E51" w:rsidRPr="007204A9">
        <w:rPr>
          <w:rFonts w:ascii="Courier New" w:hAnsi="Courier New" w:cs="Courier New"/>
        </w:rPr>
        <w:t xml:space="preserve"> out of his hand, </w:t>
      </w:r>
      <w:r w:rsidR="00D24DAD" w:rsidRPr="007204A9">
        <w:rPr>
          <w:rFonts w:ascii="Courier New" w:hAnsi="Courier New" w:cs="Courier New"/>
        </w:rPr>
        <w:t>and then</w:t>
      </w:r>
      <w:r w:rsidR="004D0E51" w:rsidRPr="007204A9">
        <w:rPr>
          <w:rFonts w:ascii="Courier New" w:hAnsi="Courier New" w:cs="Courier New"/>
        </w:rPr>
        <w:t xml:space="preserve"> there was the brand new, barely two week old pair of pants that got torn getting on the bus. After that was the expensive liquor left at Karen’s, who now wouldn’t return his call or hadn’t been home, not to mention the little infection she gave him, the lost </w:t>
      </w:r>
      <w:r w:rsidR="004347E9" w:rsidRPr="007204A9">
        <w:rPr>
          <w:rFonts w:ascii="Courier New" w:hAnsi="Courier New" w:cs="Courier New"/>
        </w:rPr>
        <w:t>of a hundred dollars</w:t>
      </w:r>
      <w:r w:rsidR="004D0E51" w:rsidRPr="007204A9">
        <w:rPr>
          <w:rFonts w:ascii="Courier New" w:hAnsi="Courier New" w:cs="Courier New"/>
        </w:rPr>
        <w:t xml:space="preserve"> running down to see </w:t>
      </w:r>
      <w:r w:rsidR="002E0FE7" w:rsidRPr="007204A9">
        <w:rPr>
          <w:rFonts w:ascii="Courier New" w:hAnsi="Courier New" w:cs="Courier New"/>
        </w:rPr>
        <w:t>Crook</w:t>
      </w:r>
      <w:r w:rsidR="004D0E51" w:rsidRPr="007204A9">
        <w:rPr>
          <w:rFonts w:ascii="Courier New" w:hAnsi="Courier New" w:cs="Courier New"/>
        </w:rPr>
        <w:t xml:space="preserve">, and now the ruined shirt. </w:t>
      </w:r>
    </w:p>
    <w:p w:rsidR="00B92B7E" w:rsidRPr="007204A9" w:rsidRDefault="006F3594" w:rsidP="007F4E0B">
      <w:pPr>
        <w:spacing w:before="100" w:beforeAutospacing="1" w:after="100" w:afterAutospacing="1" w:line="360" w:lineRule="auto"/>
        <w:ind w:firstLine="432"/>
        <w:contextualSpacing/>
        <w:jc w:val="both"/>
        <w:rPr>
          <w:rFonts w:ascii="Courier New" w:hAnsi="Courier New" w:cs="Courier New"/>
          <w:i/>
        </w:rPr>
      </w:pPr>
      <w:r w:rsidRPr="007204A9">
        <w:rPr>
          <w:rFonts w:ascii="Courier New" w:hAnsi="Courier New" w:cs="Courier New"/>
          <w:i/>
        </w:rPr>
        <w:t>What else could go wrong?</w:t>
      </w:r>
      <w:r w:rsidR="004D0E51" w:rsidRPr="007204A9">
        <w:rPr>
          <w:rFonts w:ascii="Courier New" w:hAnsi="Courier New" w:cs="Courier New"/>
        </w:rPr>
        <w:t xml:space="preserve"> But before he could barely tell himself not to even ask that question, he unconsciously re</w:t>
      </w:r>
      <w:r w:rsidR="004C3FAE" w:rsidRPr="007204A9">
        <w:rPr>
          <w:rFonts w:ascii="Courier New" w:hAnsi="Courier New" w:cs="Courier New"/>
        </w:rPr>
        <w:t>ached down to his pants pockets a</w:t>
      </w:r>
      <w:r w:rsidR="004D0E51" w:rsidRPr="007204A9">
        <w:rPr>
          <w:rFonts w:ascii="Courier New" w:hAnsi="Courier New" w:cs="Courier New"/>
        </w:rPr>
        <w:t xml:space="preserve">nd his chest sunk </w:t>
      </w:r>
      <w:r w:rsidR="006053AD" w:rsidRPr="007204A9">
        <w:rPr>
          <w:rFonts w:ascii="Courier New" w:hAnsi="Courier New" w:cs="Courier New"/>
        </w:rPr>
        <w:t xml:space="preserve">and heart began to race again. They were too light. He ran to a street light, pulled out everything to look at it and realized he’d lost some product. </w:t>
      </w:r>
      <w:proofErr w:type="gramStart"/>
      <w:r w:rsidR="006053AD" w:rsidRPr="007204A9">
        <w:rPr>
          <w:rFonts w:ascii="Courier New" w:hAnsi="Courier New" w:cs="Courier New"/>
          <w:i/>
        </w:rPr>
        <w:t>Probably when he fell</w:t>
      </w:r>
      <w:r w:rsidR="007E3F12" w:rsidRPr="007204A9">
        <w:rPr>
          <w:rFonts w:ascii="Courier New" w:hAnsi="Courier New" w:cs="Courier New"/>
        </w:rPr>
        <w:t>.</w:t>
      </w:r>
      <w:proofErr w:type="gramEnd"/>
      <w:r w:rsidR="007E3F12" w:rsidRPr="007204A9">
        <w:rPr>
          <w:rFonts w:ascii="Courier New" w:hAnsi="Courier New" w:cs="Courier New"/>
        </w:rPr>
        <w:t xml:space="preserve"> </w:t>
      </w:r>
      <w:r w:rsidR="006053AD" w:rsidRPr="007204A9">
        <w:rPr>
          <w:rFonts w:ascii="Courier New" w:hAnsi="Courier New" w:cs="Courier New"/>
        </w:rPr>
        <w:t xml:space="preserve">He still had all of the </w:t>
      </w:r>
      <w:r w:rsidR="004347E9" w:rsidRPr="007204A9">
        <w:rPr>
          <w:rFonts w:ascii="Courier New" w:hAnsi="Courier New" w:cs="Courier New"/>
        </w:rPr>
        <w:t>two hundred fifty</w:t>
      </w:r>
      <w:r w:rsidR="006053AD" w:rsidRPr="007204A9">
        <w:rPr>
          <w:rFonts w:ascii="Courier New" w:hAnsi="Courier New" w:cs="Courier New"/>
        </w:rPr>
        <w:t xml:space="preserve">, </w:t>
      </w:r>
      <w:r w:rsidR="006053AD" w:rsidRPr="007204A9">
        <w:rPr>
          <w:rFonts w:ascii="Courier New" w:hAnsi="Courier New" w:cs="Courier New"/>
          <w:i/>
        </w:rPr>
        <w:t>thank God…..or should he be saying that</w:t>
      </w:r>
      <w:r w:rsidR="006053AD" w:rsidRPr="007204A9">
        <w:rPr>
          <w:rFonts w:ascii="Courier New" w:hAnsi="Courier New" w:cs="Courier New"/>
        </w:rPr>
        <w:t xml:space="preserve">? But he’d lost, from a quick calculation, about </w:t>
      </w:r>
      <w:r w:rsidR="004347E9" w:rsidRPr="007204A9">
        <w:rPr>
          <w:rFonts w:ascii="Courier New" w:hAnsi="Courier New" w:cs="Courier New"/>
        </w:rPr>
        <w:t>one hundred fifty</w:t>
      </w:r>
      <w:r w:rsidR="006053AD" w:rsidRPr="007204A9">
        <w:rPr>
          <w:rFonts w:ascii="Courier New" w:hAnsi="Courier New" w:cs="Courier New"/>
        </w:rPr>
        <w:t xml:space="preserve"> in product. </w:t>
      </w:r>
      <w:r w:rsidR="006053AD" w:rsidRPr="007204A9">
        <w:rPr>
          <w:rFonts w:ascii="Courier New" w:hAnsi="Courier New" w:cs="Courier New"/>
          <w:i/>
        </w:rPr>
        <w:t>Unfreakin’ believable</w:t>
      </w:r>
      <w:r w:rsidR="00A00DAB" w:rsidRPr="007204A9">
        <w:rPr>
          <w:rFonts w:ascii="Courier New" w:hAnsi="Courier New" w:cs="Courier New"/>
          <w:i/>
        </w:rPr>
        <w:t>!</w:t>
      </w:r>
      <w:r w:rsidR="006053AD" w:rsidRPr="007204A9">
        <w:rPr>
          <w:rFonts w:ascii="Courier New" w:hAnsi="Courier New" w:cs="Courier New"/>
        </w:rPr>
        <w:t xml:space="preserve"> </w:t>
      </w:r>
      <w:r w:rsidR="00B92B7E" w:rsidRPr="007204A9">
        <w:rPr>
          <w:rFonts w:ascii="Courier New" w:hAnsi="Courier New" w:cs="Courier New"/>
          <w:i/>
        </w:rPr>
        <w:t>What ha</w:t>
      </w:r>
      <w:r w:rsidR="00A1765D" w:rsidRPr="007204A9">
        <w:rPr>
          <w:rFonts w:ascii="Courier New" w:hAnsi="Courier New" w:cs="Courier New"/>
          <w:i/>
        </w:rPr>
        <w:t>d</w:t>
      </w:r>
      <w:r w:rsidR="00B92B7E" w:rsidRPr="007204A9">
        <w:rPr>
          <w:rFonts w:ascii="Courier New" w:hAnsi="Courier New" w:cs="Courier New"/>
          <w:i/>
        </w:rPr>
        <w:t xml:space="preserve"> he gotten himself into?</w:t>
      </w:r>
    </w:p>
    <w:p w:rsidR="004D0E51" w:rsidRPr="007204A9" w:rsidRDefault="00A75BAE" w:rsidP="007F4E0B">
      <w:pPr>
        <w:spacing w:before="100" w:beforeAutospacing="1" w:after="100" w:afterAutospacing="1" w:line="360" w:lineRule="auto"/>
        <w:ind w:firstLine="432"/>
        <w:contextualSpacing/>
        <w:jc w:val="both"/>
        <w:rPr>
          <w:rFonts w:ascii="Courier New" w:hAnsi="Courier New" w:cs="Courier New"/>
        </w:rPr>
      </w:pPr>
      <w:r w:rsidRPr="007204A9">
        <w:rPr>
          <w:rFonts w:ascii="Courier New" w:hAnsi="Courier New" w:cs="Courier New"/>
        </w:rPr>
        <w:t>W</w:t>
      </w:r>
      <w:r w:rsidR="00B92B7E" w:rsidRPr="007204A9">
        <w:rPr>
          <w:rFonts w:ascii="Courier New" w:hAnsi="Courier New" w:cs="Courier New"/>
        </w:rPr>
        <w:t xml:space="preserve">hat </w:t>
      </w:r>
      <w:r w:rsidR="00BE6792" w:rsidRPr="007204A9">
        <w:rPr>
          <w:rFonts w:ascii="Courier New" w:hAnsi="Courier New" w:cs="Courier New"/>
        </w:rPr>
        <w:t>he</w:t>
      </w:r>
      <w:r w:rsidR="00B92B7E" w:rsidRPr="007204A9">
        <w:rPr>
          <w:rFonts w:ascii="Courier New" w:hAnsi="Courier New" w:cs="Courier New"/>
        </w:rPr>
        <w:t xml:space="preserve"> decided to do was relax. He wasn’t superstitious. Why trip? He took a deep breath</w:t>
      </w:r>
      <w:r w:rsidR="007E3F12" w:rsidRPr="007204A9">
        <w:rPr>
          <w:rFonts w:ascii="Courier New" w:hAnsi="Courier New" w:cs="Courier New"/>
        </w:rPr>
        <w:t>, r</w:t>
      </w:r>
      <w:r w:rsidR="00B92B7E" w:rsidRPr="007204A9">
        <w:rPr>
          <w:rFonts w:ascii="Courier New" w:hAnsi="Courier New" w:cs="Courier New"/>
        </w:rPr>
        <w:t xml:space="preserve">ealized that he was trippin’ and that he needed to stop. </w:t>
      </w:r>
    </w:p>
    <w:p w:rsidR="00DD2AAF" w:rsidRPr="007F4E0B" w:rsidRDefault="00FC5C43" w:rsidP="007F4E0B">
      <w:pPr>
        <w:pStyle w:val="Heading1"/>
        <w:spacing w:line="360" w:lineRule="auto"/>
        <w:jc w:val="both"/>
        <w:rPr>
          <w:rFonts w:ascii="Courier New" w:hAnsi="Courier New" w:cs="Courier New"/>
          <w:sz w:val="24"/>
        </w:rPr>
      </w:pPr>
      <w:r w:rsidRPr="007F4E0B">
        <w:rPr>
          <w:rFonts w:ascii="Courier New" w:hAnsi="Courier New" w:cs="Courier New"/>
          <w:sz w:val="24"/>
        </w:rPr>
        <w:t>A</w:t>
      </w:r>
      <w:r w:rsidR="00B92B7E" w:rsidRPr="007F4E0B">
        <w:rPr>
          <w:rFonts w:ascii="Courier New" w:hAnsi="Courier New" w:cs="Courier New"/>
          <w:sz w:val="24"/>
        </w:rPr>
        <w:t xml:space="preserve">s he was coming out of his deep thoughts, he realized he was standing underneath a bright street light at </w:t>
      </w:r>
      <w:r w:rsidR="00B31196" w:rsidRPr="007F4E0B">
        <w:rPr>
          <w:rFonts w:ascii="Courier New" w:hAnsi="Courier New" w:cs="Courier New"/>
          <w:sz w:val="24"/>
        </w:rPr>
        <w:t xml:space="preserve">three o’clock </w:t>
      </w:r>
      <w:r w:rsidR="00B92B7E" w:rsidRPr="007F4E0B">
        <w:rPr>
          <w:rFonts w:ascii="Courier New" w:hAnsi="Courier New" w:cs="Courier New"/>
          <w:sz w:val="24"/>
        </w:rPr>
        <w:t xml:space="preserve">in the morning, counting his money and drugs, while supposedly running from a car. </w:t>
      </w:r>
      <w:r w:rsidR="00A00DAB" w:rsidRPr="007F4E0B">
        <w:rPr>
          <w:rFonts w:ascii="Courier New" w:hAnsi="Courier New" w:cs="Courier New"/>
          <w:sz w:val="24"/>
        </w:rPr>
        <w:t xml:space="preserve">At that same moment, he </w:t>
      </w:r>
      <w:r w:rsidR="00B92B7E" w:rsidRPr="007F4E0B">
        <w:rPr>
          <w:rFonts w:ascii="Courier New" w:hAnsi="Courier New" w:cs="Courier New"/>
          <w:sz w:val="24"/>
        </w:rPr>
        <w:t xml:space="preserve">also </w:t>
      </w:r>
      <w:r w:rsidR="00B92B7E" w:rsidRPr="007F4E0B">
        <w:rPr>
          <w:rFonts w:ascii="Courier New" w:hAnsi="Courier New" w:cs="Courier New"/>
          <w:sz w:val="24"/>
        </w:rPr>
        <w:lastRenderedPageBreak/>
        <w:t xml:space="preserve">recognized the sound of a car. Close. </w:t>
      </w:r>
      <w:r w:rsidR="00A00DAB" w:rsidRPr="007F4E0B">
        <w:rPr>
          <w:rFonts w:ascii="Courier New" w:hAnsi="Courier New" w:cs="Courier New"/>
          <w:sz w:val="24"/>
        </w:rPr>
        <w:t>He heard a single gunshot, t</w:t>
      </w:r>
      <w:r w:rsidR="00B92B7E" w:rsidRPr="007F4E0B">
        <w:rPr>
          <w:rFonts w:ascii="Courier New" w:hAnsi="Courier New" w:cs="Courier New"/>
          <w:sz w:val="24"/>
        </w:rPr>
        <w:t>hen silence.</w:t>
      </w:r>
    </w:p>
    <w:sectPr w:rsidR="00DD2AAF" w:rsidRPr="007F4E0B" w:rsidSect="00F034BD">
      <w:headerReference w:type="default" r:id="rId8"/>
      <w:footerReference w:type="even" r:id="rId9"/>
      <w:footerReference w:type="default" r:id="rId10"/>
      <w:pgSz w:w="12240" w:h="15840" w:code="1"/>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0DBC" w:rsidRDefault="00230DBC">
      <w:r>
        <w:separator/>
      </w:r>
    </w:p>
  </w:endnote>
  <w:endnote w:type="continuationSeparator" w:id="0">
    <w:p w:rsidR="00230DBC" w:rsidRDefault="00230DB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5E94" w:rsidRDefault="005C3F83" w:rsidP="00180448">
    <w:pPr>
      <w:pStyle w:val="Footer"/>
      <w:framePr w:wrap="around" w:vAnchor="text" w:hAnchor="margin" w:xAlign="center" w:y="1"/>
      <w:rPr>
        <w:rStyle w:val="PageNumber"/>
      </w:rPr>
    </w:pPr>
    <w:r>
      <w:rPr>
        <w:rStyle w:val="PageNumber"/>
      </w:rPr>
      <w:fldChar w:fldCharType="begin"/>
    </w:r>
    <w:r w:rsidR="00B65E94">
      <w:rPr>
        <w:rStyle w:val="PageNumber"/>
      </w:rPr>
      <w:instrText xml:space="preserve">PAGE  </w:instrText>
    </w:r>
    <w:r>
      <w:rPr>
        <w:rStyle w:val="PageNumber"/>
      </w:rPr>
      <w:fldChar w:fldCharType="end"/>
    </w:r>
  </w:p>
  <w:p w:rsidR="00B65E94" w:rsidRDefault="00B65E9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5E94" w:rsidRDefault="005C3F83" w:rsidP="00180448">
    <w:pPr>
      <w:pStyle w:val="Footer"/>
      <w:framePr w:wrap="around" w:vAnchor="text" w:hAnchor="margin" w:xAlign="center" w:y="1"/>
      <w:rPr>
        <w:rStyle w:val="PageNumber"/>
      </w:rPr>
    </w:pPr>
    <w:r>
      <w:rPr>
        <w:rStyle w:val="PageNumber"/>
      </w:rPr>
      <w:fldChar w:fldCharType="begin"/>
    </w:r>
    <w:r w:rsidR="00B65E94">
      <w:rPr>
        <w:rStyle w:val="PageNumber"/>
      </w:rPr>
      <w:instrText xml:space="preserve">PAGE  </w:instrText>
    </w:r>
    <w:r>
      <w:rPr>
        <w:rStyle w:val="PageNumber"/>
      </w:rPr>
      <w:fldChar w:fldCharType="separate"/>
    </w:r>
    <w:r w:rsidR="007F4E0B">
      <w:rPr>
        <w:rStyle w:val="PageNumber"/>
        <w:noProof/>
      </w:rPr>
      <w:t>6</w:t>
    </w:r>
    <w:r>
      <w:rPr>
        <w:rStyle w:val="PageNumber"/>
      </w:rPr>
      <w:fldChar w:fldCharType="end"/>
    </w:r>
  </w:p>
  <w:p w:rsidR="00B65E94" w:rsidRDefault="00B65E94">
    <w:pPr>
      <w:pStyle w:val="Footer"/>
    </w:pPr>
    <w:r>
      <w:t>Draft</w:t>
    </w:r>
    <w:r>
      <w:tab/>
      <w:t xml:space="preserve">   </w:t>
    </w:r>
  </w:p>
  <w:p w:rsidR="00B65E94" w:rsidRDefault="00B65E94" w:rsidP="007A2D80">
    <w:pPr>
      <w:pStyle w:val="Footer"/>
      <w:jc w:val="center"/>
    </w:pPr>
    <w:r>
      <w:t>– ® Use with Permission Only-</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0DBC" w:rsidRDefault="00230DBC">
      <w:r>
        <w:separator/>
      </w:r>
    </w:p>
  </w:footnote>
  <w:footnote w:type="continuationSeparator" w:id="0">
    <w:p w:rsidR="00230DBC" w:rsidRDefault="00230D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5E94" w:rsidRPr="007A2D80" w:rsidRDefault="00B65E94" w:rsidP="007A2D80">
    <w:pPr>
      <w:pStyle w:val="Header"/>
      <w:jc w:val="center"/>
      <w:rPr>
        <w:sz w:val="32"/>
        <w:szCs w:val="32"/>
      </w:rPr>
    </w:pPr>
    <w:r>
      <w:rPr>
        <w:sz w:val="32"/>
        <w:szCs w:val="32"/>
      </w:rPr>
      <w:t>Pivotal Momen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3098BC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945FE7"/>
    <w:multiLevelType w:val="hybridMultilevel"/>
    <w:tmpl w:val="CF069022"/>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6"/>
  <w:activeWritingStyle w:appName="MSWord" w:lang="en-US" w:vendorID="64" w:dllVersion="131078" w:nlCheck="1" w:checkStyle="1"/>
  <w:proofState w:grammar="clean"/>
  <w:stylePaneFormatFilter w:val="3001"/>
  <w:defaultTabStop w:val="72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7YwMDO2NDAzszQ3sjBQ0lEKTi0uzszPAykwrAUAHFFwUSwAAAA="/>
  </w:docVars>
  <w:rsids>
    <w:rsidRoot w:val="00FE5D92"/>
    <w:rsid w:val="0000128E"/>
    <w:rsid w:val="00001491"/>
    <w:rsid w:val="00001D02"/>
    <w:rsid w:val="00002216"/>
    <w:rsid w:val="0000249C"/>
    <w:rsid w:val="00003FE7"/>
    <w:rsid w:val="000054AC"/>
    <w:rsid w:val="00005824"/>
    <w:rsid w:val="0000614C"/>
    <w:rsid w:val="00007F22"/>
    <w:rsid w:val="0001039C"/>
    <w:rsid w:val="00010F06"/>
    <w:rsid w:val="000127D4"/>
    <w:rsid w:val="00012884"/>
    <w:rsid w:val="0001320A"/>
    <w:rsid w:val="000132DD"/>
    <w:rsid w:val="000146CE"/>
    <w:rsid w:val="00014852"/>
    <w:rsid w:val="00014B61"/>
    <w:rsid w:val="00014F8E"/>
    <w:rsid w:val="0001544B"/>
    <w:rsid w:val="00015A31"/>
    <w:rsid w:val="000165E1"/>
    <w:rsid w:val="000167ED"/>
    <w:rsid w:val="00016AF1"/>
    <w:rsid w:val="00020116"/>
    <w:rsid w:val="000210F1"/>
    <w:rsid w:val="00021400"/>
    <w:rsid w:val="000214D6"/>
    <w:rsid w:val="00022A35"/>
    <w:rsid w:val="00022A3B"/>
    <w:rsid w:val="00023F4B"/>
    <w:rsid w:val="00025B23"/>
    <w:rsid w:val="00027512"/>
    <w:rsid w:val="00027874"/>
    <w:rsid w:val="00030212"/>
    <w:rsid w:val="0003069B"/>
    <w:rsid w:val="000311D9"/>
    <w:rsid w:val="00032FD5"/>
    <w:rsid w:val="00033AAF"/>
    <w:rsid w:val="0003527B"/>
    <w:rsid w:val="000376EA"/>
    <w:rsid w:val="000408C5"/>
    <w:rsid w:val="00040DA1"/>
    <w:rsid w:val="0004285D"/>
    <w:rsid w:val="000437E5"/>
    <w:rsid w:val="00043DEE"/>
    <w:rsid w:val="000441B9"/>
    <w:rsid w:val="00044795"/>
    <w:rsid w:val="000447E2"/>
    <w:rsid w:val="00044889"/>
    <w:rsid w:val="000451A6"/>
    <w:rsid w:val="000459B1"/>
    <w:rsid w:val="00045A67"/>
    <w:rsid w:val="00046691"/>
    <w:rsid w:val="00046814"/>
    <w:rsid w:val="000470AE"/>
    <w:rsid w:val="000503C5"/>
    <w:rsid w:val="0005052F"/>
    <w:rsid w:val="00050C22"/>
    <w:rsid w:val="000518FA"/>
    <w:rsid w:val="000522D9"/>
    <w:rsid w:val="00052E4C"/>
    <w:rsid w:val="00052FF7"/>
    <w:rsid w:val="00053691"/>
    <w:rsid w:val="000537BE"/>
    <w:rsid w:val="000537CF"/>
    <w:rsid w:val="00053884"/>
    <w:rsid w:val="00054117"/>
    <w:rsid w:val="0005434D"/>
    <w:rsid w:val="00054D24"/>
    <w:rsid w:val="000554CE"/>
    <w:rsid w:val="000554DA"/>
    <w:rsid w:val="00056736"/>
    <w:rsid w:val="000579F6"/>
    <w:rsid w:val="00060A6D"/>
    <w:rsid w:val="00062786"/>
    <w:rsid w:val="00062928"/>
    <w:rsid w:val="00062975"/>
    <w:rsid w:val="00062DCC"/>
    <w:rsid w:val="0006309C"/>
    <w:rsid w:val="00064F00"/>
    <w:rsid w:val="00065DD6"/>
    <w:rsid w:val="00066A36"/>
    <w:rsid w:val="00066CF9"/>
    <w:rsid w:val="00070327"/>
    <w:rsid w:val="00070D30"/>
    <w:rsid w:val="0007105E"/>
    <w:rsid w:val="000711DF"/>
    <w:rsid w:val="00073612"/>
    <w:rsid w:val="00074B8F"/>
    <w:rsid w:val="00074C9C"/>
    <w:rsid w:val="00075CFA"/>
    <w:rsid w:val="00076685"/>
    <w:rsid w:val="00076F20"/>
    <w:rsid w:val="00080155"/>
    <w:rsid w:val="0008140F"/>
    <w:rsid w:val="00081FD3"/>
    <w:rsid w:val="0008334F"/>
    <w:rsid w:val="000839F6"/>
    <w:rsid w:val="00083BC8"/>
    <w:rsid w:val="00083E17"/>
    <w:rsid w:val="00085F2A"/>
    <w:rsid w:val="00086CFD"/>
    <w:rsid w:val="00087652"/>
    <w:rsid w:val="0009002F"/>
    <w:rsid w:val="0009087A"/>
    <w:rsid w:val="00091097"/>
    <w:rsid w:val="00091CD4"/>
    <w:rsid w:val="0009226C"/>
    <w:rsid w:val="00092FE0"/>
    <w:rsid w:val="000934A7"/>
    <w:rsid w:val="00093D43"/>
    <w:rsid w:val="00094541"/>
    <w:rsid w:val="00094560"/>
    <w:rsid w:val="000945DC"/>
    <w:rsid w:val="00094658"/>
    <w:rsid w:val="00094710"/>
    <w:rsid w:val="00096028"/>
    <w:rsid w:val="00096E83"/>
    <w:rsid w:val="000A041D"/>
    <w:rsid w:val="000A0B17"/>
    <w:rsid w:val="000A1B58"/>
    <w:rsid w:val="000A270E"/>
    <w:rsid w:val="000A275F"/>
    <w:rsid w:val="000A2994"/>
    <w:rsid w:val="000A3B44"/>
    <w:rsid w:val="000A3CAC"/>
    <w:rsid w:val="000A490F"/>
    <w:rsid w:val="000A5D4A"/>
    <w:rsid w:val="000A5E78"/>
    <w:rsid w:val="000A72B2"/>
    <w:rsid w:val="000A7B1F"/>
    <w:rsid w:val="000B0354"/>
    <w:rsid w:val="000B0ABE"/>
    <w:rsid w:val="000B1646"/>
    <w:rsid w:val="000B255C"/>
    <w:rsid w:val="000B3CE8"/>
    <w:rsid w:val="000B455E"/>
    <w:rsid w:val="000B4708"/>
    <w:rsid w:val="000B57FA"/>
    <w:rsid w:val="000B5964"/>
    <w:rsid w:val="000B6EDE"/>
    <w:rsid w:val="000B6FE5"/>
    <w:rsid w:val="000B7230"/>
    <w:rsid w:val="000B762D"/>
    <w:rsid w:val="000C04DF"/>
    <w:rsid w:val="000C0D5B"/>
    <w:rsid w:val="000C1CDC"/>
    <w:rsid w:val="000C1EDD"/>
    <w:rsid w:val="000C1F8F"/>
    <w:rsid w:val="000C2092"/>
    <w:rsid w:val="000C30C6"/>
    <w:rsid w:val="000C318E"/>
    <w:rsid w:val="000C626A"/>
    <w:rsid w:val="000C6310"/>
    <w:rsid w:val="000C74B5"/>
    <w:rsid w:val="000D0DF2"/>
    <w:rsid w:val="000D101F"/>
    <w:rsid w:val="000D1A52"/>
    <w:rsid w:val="000D1D67"/>
    <w:rsid w:val="000D2564"/>
    <w:rsid w:val="000D2591"/>
    <w:rsid w:val="000D2E71"/>
    <w:rsid w:val="000D3C25"/>
    <w:rsid w:val="000D3F45"/>
    <w:rsid w:val="000D4712"/>
    <w:rsid w:val="000D4AD4"/>
    <w:rsid w:val="000D4EB1"/>
    <w:rsid w:val="000D4EEA"/>
    <w:rsid w:val="000D5364"/>
    <w:rsid w:val="000D592E"/>
    <w:rsid w:val="000D5E05"/>
    <w:rsid w:val="000E0513"/>
    <w:rsid w:val="000E1A7C"/>
    <w:rsid w:val="000E1AB4"/>
    <w:rsid w:val="000E2583"/>
    <w:rsid w:val="000E2CC0"/>
    <w:rsid w:val="000E5261"/>
    <w:rsid w:val="000E5836"/>
    <w:rsid w:val="000E5A80"/>
    <w:rsid w:val="000E68CA"/>
    <w:rsid w:val="000F07B2"/>
    <w:rsid w:val="000F19A7"/>
    <w:rsid w:val="000F22E4"/>
    <w:rsid w:val="000F25D4"/>
    <w:rsid w:val="000F265E"/>
    <w:rsid w:val="000F3AF4"/>
    <w:rsid w:val="000F5BBC"/>
    <w:rsid w:val="000F5FCC"/>
    <w:rsid w:val="00101050"/>
    <w:rsid w:val="001018A5"/>
    <w:rsid w:val="00102DD7"/>
    <w:rsid w:val="00104168"/>
    <w:rsid w:val="00105F24"/>
    <w:rsid w:val="001077BE"/>
    <w:rsid w:val="0011010D"/>
    <w:rsid w:val="0011084B"/>
    <w:rsid w:val="00111220"/>
    <w:rsid w:val="001115FF"/>
    <w:rsid w:val="0011279B"/>
    <w:rsid w:val="00113FA8"/>
    <w:rsid w:val="001148A6"/>
    <w:rsid w:val="001149EE"/>
    <w:rsid w:val="00115872"/>
    <w:rsid w:val="00115F58"/>
    <w:rsid w:val="00115FE9"/>
    <w:rsid w:val="00116C8A"/>
    <w:rsid w:val="00116CFF"/>
    <w:rsid w:val="00117057"/>
    <w:rsid w:val="00120991"/>
    <w:rsid w:val="00123E4E"/>
    <w:rsid w:val="00124753"/>
    <w:rsid w:val="00124EC9"/>
    <w:rsid w:val="001264BE"/>
    <w:rsid w:val="00126852"/>
    <w:rsid w:val="00126AED"/>
    <w:rsid w:val="001271AD"/>
    <w:rsid w:val="0013063B"/>
    <w:rsid w:val="00130953"/>
    <w:rsid w:val="001314B4"/>
    <w:rsid w:val="00132BA1"/>
    <w:rsid w:val="00132E67"/>
    <w:rsid w:val="00133EF7"/>
    <w:rsid w:val="001343D5"/>
    <w:rsid w:val="001345FA"/>
    <w:rsid w:val="0013579B"/>
    <w:rsid w:val="00135E93"/>
    <w:rsid w:val="0013660E"/>
    <w:rsid w:val="00136B76"/>
    <w:rsid w:val="001376ED"/>
    <w:rsid w:val="00140845"/>
    <w:rsid w:val="00142920"/>
    <w:rsid w:val="00142CB3"/>
    <w:rsid w:val="001431DB"/>
    <w:rsid w:val="0014548F"/>
    <w:rsid w:val="001470C4"/>
    <w:rsid w:val="001477E6"/>
    <w:rsid w:val="001506AE"/>
    <w:rsid w:val="00150E4B"/>
    <w:rsid w:val="0015219E"/>
    <w:rsid w:val="001528E7"/>
    <w:rsid w:val="00153EAD"/>
    <w:rsid w:val="00155376"/>
    <w:rsid w:val="00156A58"/>
    <w:rsid w:val="001572E1"/>
    <w:rsid w:val="00157C32"/>
    <w:rsid w:val="00160111"/>
    <w:rsid w:val="00160730"/>
    <w:rsid w:val="001635F9"/>
    <w:rsid w:val="00164123"/>
    <w:rsid w:val="001656C2"/>
    <w:rsid w:val="00165E73"/>
    <w:rsid w:val="00167864"/>
    <w:rsid w:val="0017067B"/>
    <w:rsid w:val="00170992"/>
    <w:rsid w:val="00170D71"/>
    <w:rsid w:val="001721AD"/>
    <w:rsid w:val="001730B0"/>
    <w:rsid w:val="001732EC"/>
    <w:rsid w:val="00173373"/>
    <w:rsid w:val="00173F9A"/>
    <w:rsid w:val="00174531"/>
    <w:rsid w:val="00175FE2"/>
    <w:rsid w:val="00176503"/>
    <w:rsid w:val="00180448"/>
    <w:rsid w:val="001805ED"/>
    <w:rsid w:val="00180A50"/>
    <w:rsid w:val="0018109B"/>
    <w:rsid w:val="001811E8"/>
    <w:rsid w:val="0018248B"/>
    <w:rsid w:val="001827B9"/>
    <w:rsid w:val="00183638"/>
    <w:rsid w:val="00183707"/>
    <w:rsid w:val="00183897"/>
    <w:rsid w:val="00184673"/>
    <w:rsid w:val="00184A77"/>
    <w:rsid w:val="00184A8F"/>
    <w:rsid w:val="0018688F"/>
    <w:rsid w:val="00191D6B"/>
    <w:rsid w:val="00193978"/>
    <w:rsid w:val="00194664"/>
    <w:rsid w:val="00195364"/>
    <w:rsid w:val="00196761"/>
    <w:rsid w:val="001974A6"/>
    <w:rsid w:val="001A0A6A"/>
    <w:rsid w:val="001A1104"/>
    <w:rsid w:val="001A1DEB"/>
    <w:rsid w:val="001A1F49"/>
    <w:rsid w:val="001A2543"/>
    <w:rsid w:val="001A2762"/>
    <w:rsid w:val="001A3F52"/>
    <w:rsid w:val="001A69BE"/>
    <w:rsid w:val="001A6B0E"/>
    <w:rsid w:val="001A7030"/>
    <w:rsid w:val="001A7668"/>
    <w:rsid w:val="001A7732"/>
    <w:rsid w:val="001B095B"/>
    <w:rsid w:val="001B11DC"/>
    <w:rsid w:val="001B1526"/>
    <w:rsid w:val="001B161C"/>
    <w:rsid w:val="001B27D7"/>
    <w:rsid w:val="001B2A81"/>
    <w:rsid w:val="001B2C7B"/>
    <w:rsid w:val="001B2CAD"/>
    <w:rsid w:val="001B363F"/>
    <w:rsid w:val="001B36BA"/>
    <w:rsid w:val="001B3711"/>
    <w:rsid w:val="001B449A"/>
    <w:rsid w:val="001B4B9C"/>
    <w:rsid w:val="001B5262"/>
    <w:rsid w:val="001B5AA9"/>
    <w:rsid w:val="001B5ACF"/>
    <w:rsid w:val="001B6297"/>
    <w:rsid w:val="001B7518"/>
    <w:rsid w:val="001C0848"/>
    <w:rsid w:val="001C15A5"/>
    <w:rsid w:val="001C1BA8"/>
    <w:rsid w:val="001C286E"/>
    <w:rsid w:val="001C3B15"/>
    <w:rsid w:val="001C44C6"/>
    <w:rsid w:val="001C5DFE"/>
    <w:rsid w:val="001C6331"/>
    <w:rsid w:val="001C693E"/>
    <w:rsid w:val="001D090E"/>
    <w:rsid w:val="001D1F84"/>
    <w:rsid w:val="001D21DA"/>
    <w:rsid w:val="001D5A33"/>
    <w:rsid w:val="001D6DD4"/>
    <w:rsid w:val="001D7C4D"/>
    <w:rsid w:val="001E1FB9"/>
    <w:rsid w:val="001E2887"/>
    <w:rsid w:val="001E2C04"/>
    <w:rsid w:val="001E4B25"/>
    <w:rsid w:val="001E5550"/>
    <w:rsid w:val="001E5EFC"/>
    <w:rsid w:val="001E676D"/>
    <w:rsid w:val="001E731A"/>
    <w:rsid w:val="001E7F92"/>
    <w:rsid w:val="001F0033"/>
    <w:rsid w:val="001F0F71"/>
    <w:rsid w:val="001F4E52"/>
    <w:rsid w:val="001F533A"/>
    <w:rsid w:val="001F544A"/>
    <w:rsid w:val="001F56F6"/>
    <w:rsid w:val="001F593A"/>
    <w:rsid w:val="001F7A98"/>
    <w:rsid w:val="002022AD"/>
    <w:rsid w:val="002023D1"/>
    <w:rsid w:val="002032CA"/>
    <w:rsid w:val="0020393C"/>
    <w:rsid w:val="00203FE0"/>
    <w:rsid w:val="002050A2"/>
    <w:rsid w:val="002055F8"/>
    <w:rsid w:val="00206455"/>
    <w:rsid w:val="002066E8"/>
    <w:rsid w:val="00207775"/>
    <w:rsid w:val="00207B09"/>
    <w:rsid w:val="002100C2"/>
    <w:rsid w:val="0021121E"/>
    <w:rsid w:val="002115D9"/>
    <w:rsid w:val="002127D7"/>
    <w:rsid w:val="0021295A"/>
    <w:rsid w:val="002135B0"/>
    <w:rsid w:val="002141B3"/>
    <w:rsid w:val="00214BB5"/>
    <w:rsid w:val="002150D5"/>
    <w:rsid w:val="0021663E"/>
    <w:rsid w:val="00216DFC"/>
    <w:rsid w:val="00217709"/>
    <w:rsid w:val="002200C8"/>
    <w:rsid w:val="00220A11"/>
    <w:rsid w:val="0022156A"/>
    <w:rsid w:val="00221C38"/>
    <w:rsid w:val="002222DB"/>
    <w:rsid w:val="0022261F"/>
    <w:rsid w:val="0022377F"/>
    <w:rsid w:val="0022569C"/>
    <w:rsid w:val="002277B3"/>
    <w:rsid w:val="002301D0"/>
    <w:rsid w:val="0023072D"/>
    <w:rsid w:val="00230795"/>
    <w:rsid w:val="002308B0"/>
    <w:rsid w:val="00230DBC"/>
    <w:rsid w:val="002313D5"/>
    <w:rsid w:val="00231C97"/>
    <w:rsid w:val="002328AE"/>
    <w:rsid w:val="002328DD"/>
    <w:rsid w:val="00232F36"/>
    <w:rsid w:val="00234730"/>
    <w:rsid w:val="00235D1C"/>
    <w:rsid w:val="00236AC8"/>
    <w:rsid w:val="00237B3E"/>
    <w:rsid w:val="002413F1"/>
    <w:rsid w:val="00242FAE"/>
    <w:rsid w:val="0024350B"/>
    <w:rsid w:val="002447B5"/>
    <w:rsid w:val="00244CCD"/>
    <w:rsid w:val="00244DF0"/>
    <w:rsid w:val="00244FD9"/>
    <w:rsid w:val="00245737"/>
    <w:rsid w:val="002464ED"/>
    <w:rsid w:val="00250E56"/>
    <w:rsid w:val="002521D8"/>
    <w:rsid w:val="00253E6F"/>
    <w:rsid w:val="002541B7"/>
    <w:rsid w:val="0025571D"/>
    <w:rsid w:val="0026216A"/>
    <w:rsid w:val="002622A1"/>
    <w:rsid w:val="0026275D"/>
    <w:rsid w:val="00263134"/>
    <w:rsid w:val="00263251"/>
    <w:rsid w:val="0026348A"/>
    <w:rsid w:val="002657B5"/>
    <w:rsid w:val="0026667F"/>
    <w:rsid w:val="00267EA8"/>
    <w:rsid w:val="00271837"/>
    <w:rsid w:val="0027206B"/>
    <w:rsid w:val="00273799"/>
    <w:rsid w:val="002740A0"/>
    <w:rsid w:val="002742B4"/>
    <w:rsid w:val="00274C33"/>
    <w:rsid w:val="00274DC1"/>
    <w:rsid w:val="00275428"/>
    <w:rsid w:val="0027690B"/>
    <w:rsid w:val="00276BA6"/>
    <w:rsid w:val="00276BC1"/>
    <w:rsid w:val="00277541"/>
    <w:rsid w:val="00277A4D"/>
    <w:rsid w:val="0028033F"/>
    <w:rsid w:val="00280528"/>
    <w:rsid w:val="00281CD8"/>
    <w:rsid w:val="00282910"/>
    <w:rsid w:val="0028355E"/>
    <w:rsid w:val="002835B6"/>
    <w:rsid w:val="00284A0F"/>
    <w:rsid w:val="00284F83"/>
    <w:rsid w:val="00285F69"/>
    <w:rsid w:val="00286DE2"/>
    <w:rsid w:val="00287F85"/>
    <w:rsid w:val="00290C4F"/>
    <w:rsid w:val="002911A6"/>
    <w:rsid w:val="00291278"/>
    <w:rsid w:val="002912EA"/>
    <w:rsid w:val="00291662"/>
    <w:rsid w:val="00293207"/>
    <w:rsid w:val="002947AF"/>
    <w:rsid w:val="0029603B"/>
    <w:rsid w:val="002965AD"/>
    <w:rsid w:val="00296E12"/>
    <w:rsid w:val="00296EE2"/>
    <w:rsid w:val="0029775B"/>
    <w:rsid w:val="002A10C0"/>
    <w:rsid w:val="002A146F"/>
    <w:rsid w:val="002A1C2D"/>
    <w:rsid w:val="002A2B2B"/>
    <w:rsid w:val="002A333E"/>
    <w:rsid w:val="002A3D72"/>
    <w:rsid w:val="002A4890"/>
    <w:rsid w:val="002A54F8"/>
    <w:rsid w:val="002A581E"/>
    <w:rsid w:val="002A5848"/>
    <w:rsid w:val="002A593B"/>
    <w:rsid w:val="002A62A9"/>
    <w:rsid w:val="002B0ADC"/>
    <w:rsid w:val="002B1302"/>
    <w:rsid w:val="002B1401"/>
    <w:rsid w:val="002B1697"/>
    <w:rsid w:val="002B1CA3"/>
    <w:rsid w:val="002B2689"/>
    <w:rsid w:val="002B2725"/>
    <w:rsid w:val="002B2CEA"/>
    <w:rsid w:val="002B3E2E"/>
    <w:rsid w:val="002B42D5"/>
    <w:rsid w:val="002B4998"/>
    <w:rsid w:val="002B4C3E"/>
    <w:rsid w:val="002B4D10"/>
    <w:rsid w:val="002B5B59"/>
    <w:rsid w:val="002B60D5"/>
    <w:rsid w:val="002B6590"/>
    <w:rsid w:val="002B6D80"/>
    <w:rsid w:val="002B7C82"/>
    <w:rsid w:val="002C04C7"/>
    <w:rsid w:val="002C0B23"/>
    <w:rsid w:val="002C1B41"/>
    <w:rsid w:val="002C1DFE"/>
    <w:rsid w:val="002C4F0C"/>
    <w:rsid w:val="002C6445"/>
    <w:rsid w:val="002C6598"/>
    <w:rsid w:val="002C788E"/>
    <w:rsid w:val="002D0DFA"/>
    <w:rsid w:val="002D1DC9"/>
    <w:rsid w:val="002D23EA"/>
    <w:rsid w:val="002D2418"/>
    <w:rsid w:val="002D3315"/>
    <w:rsid w:val="002D4581"/>
    <w:rsid w:val="002E0564"/>
    <w:rsid w:val="002E05B1"/>
    <w:rsid w:val="002E0D63"/>
    <w:rsid w:val="002E0FE7"/>
    <w:rsid w:val="002E1109"/>
    <w:rsid w:val="002E255C"/>
    <w:rsid w:val="002E2823"/>
    <w:rsid w:val="002E581F"/>
    <w:rsid w:val="002E624A"/>
    <w:rsid w:val="002F006F"/>
    <w:rsid w:val="002F05DE"/>
    <w:rsid w:val="002F0D70"/>
    <w:rsid w:val="002F0F35"/>
    <w:rsid w:val="002F1116"/>
    <w:rsid w:val="002F1752"/>
    <w:rsid w:val="002F295E"/>
    <w:rsid w:val="002F29F0"/>
    <w:rsid w:val="002F2E9A"/>
    <w:rsid w:val="002F2F6B"/>
    <w:rsid w:val="002F3430"/>
    <w:rsid w:val="002F48F9"/>
    <w:rsid w:val="002F4DAF"/>
    <w:rsid w:val="002F5082"/>
    <w:rsid w:val="002F662B"/>
    <w:rsid w:val="002F711E"/>
    <w:rsid w:val="002F749F"/>
    <w:rsid w:val="002F778B"/>
    <w:rsid w:val="00300735"/>
    <w:rsid w:val="00300BB1"/>
    <w:rsid w:val="00301052"/>
    <w:rsid w:val="00301BB6"/>
    <w:rsid w:val="00301F8C"/>
    <w:rsid w:val="00302272"/>
    <w:rsid w:val="00302E53"/>
    <w:rsid w:val="00303067"/>
    <w:rsid w:val="00303E6B"/>
    <w:rsid w:val="00304B7F"/>
    <w:rsid w:val="00304E45"/>
    <w:rsid w:val="0030503D"/>
    <w:rsid w:val="00305C3F"/>
    <w:rsid w:val="00305C9A"/>
    <w:rsid w:val="003062DC"/>
    <w:rsid w:val="0030648F"/>
    <w:rsid w:val="00306ED5"/>
    <w:rsid w:val="0030791A"/>
    <w:rsid w:val="00307CE5"/>
    <w:rsid w:val="00312FAB"/>
    <w:rsid w:val="00315FD7"/>
    <w:rsid w:val="003161C4"/>
    <w:rsid w:val="003163AD"/>
    <w:rsid w:val="003169D9"/>
    <w:rsid w:val="00316F81"/>
    <w:rsid w:val="0032043A"/>
    <w:rsid w:val="00320A80"/>
    <w:rsid w:val="003212D4"/>
    <w:rsid w:val="00321892"/>
    <w:rsid w:val="00322A10"/>
    <w:rsid w:val="00324A3A"/>
    <w:rsid w:val="00325CF7"/>
    <w:rsid w:val="00326A78"/>
    <w:rsid w:val="0032720B"/>
    <w:rsid w:val="00330B9B"/>
    <w:rsid w:val="00330BC9"/>
    <w:rsid w:val="00331C09"/>
    <w:rsid w:val="0033253A"/>
    <w:rsid w:val="00332ED1"/>
    <w:rsid w:val="00334376"/>
    <w:rsid w:val="00336013"/>
    <w:rsid w:val="00336EEF"/>
    <w:rsid w:val="003410BE"/>
    <w:rsid w:val="00341B2B"/>
    <w:rsid w:val="00342356"/>
    <w:rsid w:val="003446CD"/>
    <w:rsid w:val="00344B0E"/>
    <w:rsid w:val="00344D00"/>
    <w:rsid w:val="00344E6B"/>
    <w:rsid w:val="00344F7F"/>
    <w:rsid w:val="003453AC"/>
    <w:rsid w:val="00345E84"/>
    <w:rsid w:val="00346662"/>
    <w:rsid w:val="00346920"/>
    <w:rsid w:val="00347023"/>
    <w:rsid w:val="003471B4"/>
    <w:rsid w:val="0034753D"/>
    <w:rsid w:val="003475F4"/>
    <w:rsid w:val="00347BDA"/>
    <w:rsid w:val="00347FF4"/>
    <w:rsid w:val="00350892"/>
    <w:rsid w:val="00350D42"/>
    <w:rsid w:val="00351B86"/>
    <w:rsid w:val="00352143"/>
    <w:rsid w:val="003521C6"/>
    <w:rsid w:val="0035386C"/>
    <w:rsid w:val="00353902"/>
    <w:rsid w:val="00354433"/>
    <w:rsid w:val="00355F83"/>
    <w:rsid w:val="00356271"/>
    <w:rsid w:val="003564E4"/>
    <w:rsid w:val="00357277"/>
    <w:rsid w:val="003575D3"/>
    <w:rsid w:val="0036018E"/>
    <w:rsid w:val="00360C29"/>
    <w:rsid w:val="003610DB"/>
    <w:rsid w:val="00361CDC"/>
    <w:rsid w:val="00361FD3"/>
    <w:rsid w:val="00364616"/>
    <w:rsid w:val="00364A92"/>
    <w:rsid w:val="00365249"/>
    <w:rsid w:val="00365C8C"/>
    <w:rsid w:val="0036638D"/>
    <w:rsid w:val="00366D2C"/>
    <w:rsid w:val="003674B1"/>
    <w:rsid w:val="00367BCA"/>
    <w:rsid w:val="00367C91"/>
    <w:rsid w:val="00367FC6"/>
    <w:rsid w:val="003705F1"/>
    <w:rsid w:val="00370A5D"/>
    <w:rsid w:val="003721AF"/>
    <w:rsid w:val="003734F2"/>
    <w:rsid w:val="003735F5"/>
    <w:rsid w:val="003751ED"/>
    <w:rsid w:val="003766E5"/>
    <w:rsid w:val="00376E7A"/>
    <w:rsid w:val="00377101"/>
    <w:rsid w:val="00377413"/>
    <w:rsid w:val="00380062"/>
    <w:rsid w:val="0038116C"/>
    <w:rsid w:val="003819E2"/>
    <w:rsid w:val="00381DD0"/>
    <w:rsid w:val="00381F15"/>
    <w:rsid w:val="00381F54"/>
    <w:rsid w:val="003821DF"/>
    <w:rsid w:val="00383759"/>
    <w:rsid w:val="003838BA"/>
    <w:rsid w:val="00383CA6"/>
    <w:rsid w:val="00384B79"/>
    <w:rsid w:val="00385A11"/>
    <w:rsid w:val="003861E5"/>
    <w:rsid w:val="003862FB"/>
    <w:rsid w:val="00386960"/>
    <w:rsid w:val="00390506"/>
    <w:rsid w:val="00390ACA"/>
    <w:rsid w:val="003951DE"/>
    <w:rsid w:val="0039626F"/>
    <w:rsid w:val="003976ED"/>
    <w:rsid w:val="003976FB"/>
    <w:rsid w:val="0039784E"/>
    <w:rsid w:val="00397D43"/>
    <w:rsid w:val="003A00FB"/>
    <w:rsid w:val="003A0259"/>
    <w:rsid w:val="003A097A"/>
    <w:rsid w:val="003A1010"/>
    <w:rsid w:val="003A12EF"/>
    <w:rsid w:val="003A1940"/>
    <w:rsid w:val="003A24A4"/>
    <w:rsid w:val="003A4657"/>
    <w:rsid w:val="003A4C78"/>
    <w:rsid w:val="003A5E0A"/>
    <w:rsid w:val="003A6834"/>
    <w:rsid w:val="003A727A"/>
    <w:rsid w:val="003A785D"/>
    <w:rsid w:val="003A7F5B"/>
    <w:rsid w:val="003B0465"/>
    <w:rsid w:val="003B1556"/>
    <w:rsid w:val="003B2057"/>
    <w:rsid w:val="003B2462"/>
    <w:rsid w:val="003B2CDB"/>
    <w:rsid w:val="003B30BA"/>
    <w:rsid w:val="003B4C21"/>
    <w:rsid w:val="003B4DA9"/>
    <w:rsid w:val="003B5AEC"/>
    <w:rsid w:val="003B5F4E"/>
    <w:rsid w:val="003B7EAD"/>
    <w:rsid w:val="003B7EFF"/>
    <w:rsid w:val="003C0573"/>
    <w:rsid w:val="003C1A52"/>
    <w:rsid w:val="003C1E7B"/>
    <w:rsid w:val="003C2BC3"/>
    <w:rsid w:val="003C2CF9"/>
    <w:rsid w:val="003C2FFF"/>
    <w:rsid w:val="003C31BD"/>
    <w:rsid w:val="003C31ED"/>
    <w:rsid w:val="003C35BF"/>
    <w:rsid w:val="003C4D40"/>
    <w:rsid w:val="003C4F93"/>
    <w:rsid w:val="003C63CF"/>
    <w:rsid w:val="003D08B1"/>
    <w:rsid w:val="003D0C86"/>
    <w:rsid w:val="003D1860"/>
    <w:rsid w:val="003D24B6"/>
    <w:rsid w:val="003D2E09"/>
    <w:rsid w:val="003D3493"/>
    <w:rsid w:val="003D4CB2"/>
    <w:rsid w:val="003D5536"/>
    <w:rsid w:val="003D7AA7"/>
    <w:rsid w:val="003D7F92"/>
    <w:rsid w:val="003E1D17"/>
    <w:rsid w:val="003E3EC8"/>
    <w:rsid w:val="003E4992"/>
    <w:rsid w:val="003E6623"/>
    <w:rsid w:val="003E6B07"/>
    <w:rsid w:val="003E6BE2"/>
    <w:rsid w:val="003E6C20"/>
    <w:rsid w:val="003E7925"/>
    <w:rsid w:val="003F039A"/>
    <w:rsid w:val="003F0871"/>
    <w:rsid w:val="003F14EB"/>
    <w:rsid w:val="003F2778"/>
    <w:rsid w:val="003F2C89"/>
    <w:rsid w:val="003F3897"/>
    <w:rsid w:val="003F4F5D"/>
    <w:rsid w:val="003F523D"/>
    <w:rsid w:val="003F58B9"/>
    <w:rsid w:val="003F595F"/>
    <w:rsid w:val="003F67F7"/>
    <w:rsid w:val="003F6EFF"/>
    <w:rsid w:val="003F7D6F"/>
    <w:rsid w:val="004009B8"/>
    <w:rsid w:val="00402CC7"/>
    <w:rsid w:val="00403F79"/>
    <w:rsid w:val="00404235"/>
    <w:rsid w:val="00406011"/>
    <w:rsid w:val="0040647C"/>
    <w:rsid w:val="004070F9"/>
    <w:rsid w:val="00407624"/>
    <w:rsid w:val="00411508"/>
    <w:rsid w:val="00414278"/>
    <w:rsid w:val="00416BD0"/>
    <w:rsid w:val="004174B8"/>
    <w:rsid w:val="00417B0B"/>
    <w:rsid w:val="0042070B"/>
    <w:rsid w:val="00420BD9"/>
    <w:rsid w:val="004217C3"/>
    <w:rsid w:val="00421E9E"/>
    <w:rsid w:val="00422042"/>
    <w:rsid w:val="0042374C"/>
    <w:rsid w:val="00425BC1"/>
    <w:rsid w:val="00426FAB"/>
    <w:rsid w:val="00430560"/>
    <w:rsid w:val="00430676"/>
    <w:rsid w:val="00430785"/>
    <w:rsid w:val="00430915"/>
    <w:rsid w:val="004315C2"/>
    <w:rsid w:val="00431BAA"/>
    <w:rsid w:val="00433C34"/>
    <w:rsid w:val="004347E9"/>
    <w:rsid w:val="00436076"/>
    <w:rsid w:val="004360EE"/>
    <w:rsid w:val="004364C9"/>
    <w:rsid w:val="00437793"/>
    <w:rsid w:val="00441534"/>
    <w:rsid w:val="004417D3"/>
    <w:rsid w:val="00442D90"/>
    <w:rsid w:val="00443580"/>
    <w:rsid w:val="00444F3C"/>
    <w:rsid w:val="00445EB6"/>
    <w:rsid w:val="004468CA"/>
    <w:rsid w:val="00447CBD"/>
    <w:rsid w:val="004508E2"/>
    <w:rsid w:val="00450A32"/>
    <w:rsid w:val="00452805"/>
    <w:rsid w:val="00453342"/>
    <w:rsid w:val="0045515D"/>
    <w:rsid w:val="00456129"/>
    <w:rsid w:val="0045620B"/>
    <w:rsid w:val="00456825"/>
    <w:rsid w:val="00456958"/>
    <w:rsid w:val="00460679"/>
    <w:rsid w:val="004624EB"/>
    <w:rsid w:val="004625DF"/>
    <w:rsid w:val="00462B9E"/>
    <w:rsid w:val="00462E09"/>
    <w:rsid w:val="0046304A"/>
    <w:rsid w:val="00463090"/>
    <w:rsid w:val="004644DA"/>
    <w:rsid w:val="004662B0"/>
    <w:rsid w:val="0046694A"/>
    <w:rsid w:val="00466ACF"/>
    <w:rsid w:val="00466D66"/>
    <w:rsid w:val="00467AF4"/>
    <w:rsid w:val="004702FB"/>
    <w:rsid w:val="00470A08"/>
    <w:rsid w:val="00470B30"/>
    <w:rsid w:val="00471506"/>
    <w:rsid w:val="00473518"/>
    <w:rsid w:val="004736BF"/>
    <w:rsid w:val="00474495"/>
    <w:rsid w:val="00475CED"/>
    <w:rsid w:val="0047739A"/>
    <w:rsid w:val="0048078B"/>
    <w:rsid w:val="00480AD4"/>
    <w:rsid w:val="00481199"/>
    <w:rsid w:val="0048182D"/>
    <w:rsid w:val="00481A6F"/>
    <w:rsid w:val="00481BF9"/>
    <w:rsid w:val="00482992"/>
    <w:rsid w:val="004829A1"/>
    <w:rsid w:val="00482BD7"/>
    <w:rsid w:val="00483558"/>
    <w:rsid w:val="004835E5"/>
    <w:rsid w:val="00483C04"/>
    <w:rsid w:val="00483F5A"/>
    <w:rsid w:val="00484200"/>
    <w:rsid w:val="004845C8"/>
    <w:rsid w:val="00485065"/>
    <w:rsid w:val="00486492"/>
    <w:rsid w:val="004867B5"/>
    <w:rsid w:val="00486D91"/>
    <w:rsid w:val="00487436"/>
    <w:rsid w:val="00487CF7"/>
    <w:rsid w:val="00490280"/>
    <w:rsid w:val="004917A2"/>
    <w:rsid w:val="00493416"/>
    <w:rsid w:val="004957A4"/>
    <w:rsid w:val="004A03C1"/>
    <w:rsid w:val="004A1838"/>
    <w:rsid w:val="004A1B61"/>
    <w:rsid w:val="004A1E05"/>
    <w:rsid w:val="004A36C7"/>
    <w:rsid w:val="004A3F49"/>
    <w:rsid w:val="004A3FA0"/>
    <w:rsid w:val="004A54B4"/>
    <w:rsid w:val="004A5B39"/>
    <w:rsid w:val="004A6629"/>
    <w:rsid w:val="004A6659"/>
    <w:rsid w:val="004A674E"/>
    <w:rsid w:val="004A6C2B"/>
    <w:rsid w:val="004A741F"/>
    <w:rsid w:val="004B02D0"/>
    <w:rsid w:val="004B2194"/>
    <w:rsid w:val="004B2819"/>
    <w:rsid w:val="004B2DBF"/>
    <w:rsid w:val="004B36E0"/>
    <w:rsid w:val="004B4AB5"/>
    <w:rsid w:val="004B55A7"/>
    <w:rsid w:val="004B55D9"/>
    <w:rsid w:val="004B5D58"/>
    <w:rsid w:val="004B6558"/>
    <w:rsid w:val="004B6B6C"/>
    <w:rsid w:val="004B744D"/>
    <w:rsid w:val="004C3046"/>
    <w:rsid w:val="004C3FAE"/>
    <w:rsid w:val="004C490A"/>
    <w:rsid w:val="004C4F0A"/>
    <w:rsid w:val="004C55A3"/>
    <w:rsid w:val="004C720F"/>
    <w:rsid w:val="004C7466"/>
    <w:rsid w:val="004C7554"/>
    <w:rsid w:val="004C7639"/>
    <w:rsid w:val="004D043B"/>
    <w:rsid w:val="004D0E51"/>
    <w:rsid w:val="004D19F5"/>
    <w:rsid w:val="004D21D9"/>
    <w:rsid w:val="004D2994"/>
    <w:rsid w:val="004D4369"/>
    <w:rsid w:val="004D4BCB"/>
    <w:rsid w:val="004D4D43"/>
    <w:rsid w:val="004D5C74"/>
    <w:rsid w:val="004E0901"/>
    <w:rsid w:val="004E1008"/>
    <w:rsid w:val="004E13DA"/>
    <w:rsid w:val="004E1531"/>
    <w:rsid w:val="004E19FA"/>
    <w:rsid w:val="004E236E"/>
    <w:rsid w:val="004E3179"/>
    <w:rsid w:val="004E3553"/>
    <w:rsid w:val="004E4EDD"/>
    <w:rsid w:val="004E5EC3"/>
    <w:rsid w:val="004E6A0E"/>
    <w:rsid w:val="004E7368"/>
    <w:rsid w:val="004E7C58"/>
    <w:rsid w:val="004E7F28"/>
    <w:rsid w:val="004F2AFC"/>
    <w:rsid w:val="004F417F"/>
    <w:rsid w:val="004F49BD"/>
    <w:rsid w:val="004F5C00"/>
    <w:rsid w:val="004F7309"/>
    <w:rsid w:val="004F792E"/>
    <w:rsid w:val="00500E3C"/>
    <w:rsid w:val="00501586"/>
    <w:rsid w:val="00501CEB"/>
    <w:rsid w:val="0050296B"/>
    <w:rsid w:val="005033F8"/>
    <w:rsid w:val="00507358"/>
    <w:rsid w:val="005075AA"/>
    <w:rsid w:val="0051000F"/>
    <w:rsid w:val="0051080E"/>
    <w:rsid w:val="00511611"/>
    <w:rsid w:val="005126BC"/>
    <w:rsid w:val="005137FF"/>
    <w:rsid w:val="00513E08"/>
    <w:rsid w:val="005141D7"/>
    <w:rsid w:val="005154BD"/>
    <w:rsid w:val="00515FB9"/>
    <w:rsid w:val="0051607C"/>
    <w:rsid w:val="00517314"/>
    <w:rsid w:val="00517824"/>
    <w:rsid w:val="00517848"/>
    <w:rsid w:val="005206CA"/>
    <w:rsid w:val="00520738"/>
    <w:rsid w:val="00520805"/>
    <w:rsid w:val="005209AE"/>
    <w:rsid w:val="00520A6A"/>
    <w:rsid w:val="005215AC"/>
    <w:rsid w:val="0052223A"/>
    <w:rsid w:val="00522755"/>
    <w:rsid w:val="005229C3"/>
    <w:rsid w:val="00522D39"/>
    <w:rsid w:val="005241CE"/>
    <w:rsid w:val="00524853"/>
    <w:rsid w:val="0052607F"/>
    <w:rsid w:val="0052714D"/>
    <w:rsid w:val="00530A17"/>
    <w:rsid w:val="0053140A"/>
    <w:rsid w:val="0053140E"/>
    <w:rsid w:val="0053238D"/>
    <w:rsid w:val="005327E8"/>
    <w:rsid w:val="00532A49"/>
    <w:rsid w:val="005331CE"/>
    <w:rsid w:val="0053388B"/>
    <w:rsid w:val="00533B20"/>
    <w:rsid w:val="00533C6B"/>
    <w:rsid w:val="005340F0"/>
    <w:rsid w:val="00534C6B"/>
    <w:rsid w:val="005355BF"/>
    <w:rsid w:val="00536ADA"/>
    <w:rsid w:val="00536F12"/>
    <w:rsid w:val="00537A34"/>
    <w:rsid w:val="00537C38"/>
    <w:rsid w:val="005418EE"/>
    <w:rsid w:val="00541C0A"/>
    <w:rsid w:val="005421F4"/>
    <w:rsid w:val="00542627"/>
    <w:rsid w:val="00543489"/>
    <w:rsid w:val="005435A7"/>
    <w:rsid w:val="00543630"/>
    <w:rsid w:val="005437F0"/>
    <w:rsid w:val="0054395F"/>
    <w:rsid w:val="005439AE"/>
    <w:rsid w:val="005448BE"/>
    <w:rsid w:val="0054510A"/>
    <w:rsid w:val="00546C42"/>
    <w:rsid w:val="0054706A"/>
    <w:rsid w:val="005477EB"/>
    <w:rsid w:val="00547BAA"/>
    <w:rsid w:val="00550A74"/>
    <w:rsid w:val="00551A64"/>
    <w:rsid w:val="00552B5B"/>
    <w:rsid w:val="005534D3"/>
    <w:rsid w:val="00554F52"/>
    <w:rsid w:val="00555237"/>
    <w:rsid w:val="00555B22"/>
    <w:rsid w:val="00555F10"/>
    <w:rsid w:val="00555F9F"/>
    <w:rsid w:val="00556180"/>
    <w:rsid w:val="005563AA"/>
    <w:rsid w:val="005566DA"/>
    <w:rsid w:val="005571FF"/>
    <w:rsid w:val="005608C0"/>
    <w:rsid w:val="00561FD7"/>
    <w:rsid w:val="00562553"/>
    <w:rsid w:val="00562578"/>
    <w:rsid w:val="00563018"/>
    <w:rsid w:val="00563F5D"/>
    <w:rsid w:val="005643AD"/>
    <w:rsid w:val="005644C9"/>
    <w:rsid w:val="00564610"/>
    <w:rsid w:val="00564802"/>
    <w:rsid w:val="005655FF"/>
    <w:rsid w:val="00565A17"/>
    <w:rsid w:val="00565C5E"/>
    <w:rsid w:val="005669DD"/>
    <w:rsid w:val="00566A00"/>
    <w:rsid w:val="00567A5C"/>
    <w:rsid w:val="00570ECD"/>
    <w:rsid w:val="0057115D"/>
    <w:rsid w:val="005715B7"/>
    <w:rsid w:val="005718E6"/>
    <w:rsid w:val="005739AA"/>
    <w:rsid w:val="00573BDC"/>
    <w:rsid w:val="00574048"/>
    <w:rsid w:val="00574A45"/>
    <w:rsid w:val="00575C09"/>
    <w:rsid w:val="00580731"/>
    <w:rsid w:val="00582079"/>
    <w:rsid w:val="005821D2"/>
    <w:rsid w:val="005825FE"/>
    <w:rsid w:val="00583C9E"/>
    <w:rsid w:val="00584123"/>
    <w:rsid w:val="00584DA5"/>
    <w:rsid w:val="00584E8E"/>
    <w:rsid w:val="00585FD0"/>
    <w:rsid w:val="00586CC9"/>
    <w:rsid w:val="00587170"/>
    <w:rsid w:val="005872FE"/>
    <w:rsid w:val="0058731F"/>
    <w:rsid w:val="00587384"/>
    <w:rsid w:val="0059004E"/>
    <w:rsid w:val="00591AD5"/>
    <w:rsid w:val="00591BFE"/>
    <w:rsid w:val="00593702"/>
    <w:rsid w:val="00593E96"/>
    <w:rsid w:val="00594C08"/>
    <w:rsid w:val="00594E54"/>
    <w:rsid w:val="00594F7F"/>
    <w:rsid w:val="00595967"/>
    <w:rsid w:val="005A0437"/>
    <w:rsid w:val="005A0673"/>
    <w:rsid w:val="005A0E47"/>
    <w:rsid w:val="005A121E"/>
    <w:rsid w:val="005A128C"/>
    <w:rsid w:val="005A1B93"/>
    <w:rsid w:val="005A21AF"/>
    <w:rsid w:val="005A2C47"/>
    <w:rsid w:val="005A378B"/>
    <w:rsid w:val="005A3FA6"/>
    <w:rsid w:val="005A5067"/>
    <w:rsid w:val="005A5D2F"/>
    <w:rsid w:val="005A654D"/>
    <w:rsid w:val="005B411A"/>
    <w:rsid w:val="005B414D"/>
    <w:rsid w:val="005B41E4"/>
    <w:rsid w:val="005B48EA"/>
    <w:rsid w:val="005B557F"/>
    <w:rsid w:val="005B5DF9"/>
    <w:rsid w:val="005B7153"/>
    <w:rsid w:val="005B7687"/>
    <w:rsid w:val="005B7992"/>
    <w:rsid w:val="005C078F"/>
    <w:rsid w:val="005C1503"/>
    <w:rsid w:val="005C19B8"/>
    <w:rsid w:val="005C1CA1"/>
    <w:rsid w:val="005C1CB0"/>
    <w:rsid w:val="005C1E76"/>
    <w:rsid w:val="005C2895"/>
    <w:rsid w:val="005C3F83"/>
    <w:rsid w:val="005C4084"/>
    <w:rsid w:val="005C5C56"/>
    <w:rsid w:val="005C7268"/>
    <w:rsid w:val="005D10F1"/>
    <w:rsid w:val="005D182F"/>
    <w:rsid w:val="005D1994"/>
    <w:rsid w:val="005D1C21"/>
    <w:rsid w:val="005D1D3E"/>
    <w:rsid w:val="005D29F1"/>
    <w:rsid w:val="005D45B3"/>
    <w:rsid w:val="005D50F9"/>
    <w:rsid w:val="005D68E0"/>
    <w:rsid w:val="005D7626"/>
    <w:rsid w:val="005D7D2E"/>
    <w:rsid w:val="005E295E"/>
    <w:rsid w:val="005E566F"/>
    <w:rsid w:val="005E56BC"/>
    <w:rsid w:val="005E5919"/>
    <w:rsid w:val="005E5AFD"/>
    <w:rsid w:val="005E5D8F"/>
    <w:rsid w:val="005E6962"/>
    <w:rsid w:val="005E7967"/>
    <w:rsid w:val="005E7B5B"/>
    <w:rsid w:val="005F172D"/>
    <w:rsid w:val="005F235F"/>
    <w:rsid w:val="005F236A"/>
    <w:rsid w:val="005F2AE3"/>
    <w:rsid w:val="005F2E76"/>
    <w:rsid w:val="005F347C"/>
    <w:rsid w:val="005F5F42"/>
    <w:rsid w:val="005F6741"/>
    <w:rsid w:val="005F7ED5"/>
    <w:rsid w:val="00600F68"/>
    <w:rsid w:val="00601724"/>
    <w:rsid w:val="00602695"/>
    <w:rsid w:val="00602F0B"/>
    <w:rsid w:val="006035E0"/>
    <w:rsid w:val="0060375B"/>
    <w:rsid w:val="006053AD"/>
    <w:rsid w:val="00605565"/>
    <w:rsid w:val="00605CD5"/>
    <w:rsid w:val="00606604"/>
    <w:rsid w:val="006071FF"/>
    <w:rsid w:val="00607517"/>
    <w:rsid w:val="00611212"/>
    <w:rsid w:val="006116CC"/>
    <w:rsid w:val="006118DB"/>
    <w:rsid w:val="00611A04"/>
    <w:rsid w:val="00612A8F"/>
    <w:rsid w:val="006141E0"/>
    <w:rsid w:val="00614610"/>
    <w:rsid w:val="006155F2"/>
    <w:rsid w:val="00615618"/>
    <w:rsid w:val="00615753"/>
    <w:rsid w:val="006172CD"/>
    <w:rsid w:val="00617F24"/>
    <w:rsid w:val="00620294"/>
    <w:rsid w:val="0062075F"/>
    <w:rsid w:val="00622623"/>
    <w:rsid w:val="0062315E"/>
    <w:rsid w:val="00623A19"/>
    <w:rsid w:val="00624B09"/>
    <w:rsid w:val="00624B1A"/>
    <w:rsid w:val="00624D18"/>
    <w:rsid w:val="0062510F"/>
    <w:rsid w:val="00626194"/>
    <w:rsid w:val="006274F1"/>
    <w:rsid w:val="0062768C"/>
    <w:rsid w:val="006304F9"/>
    <w:rsid w:val="006321E7"/>
    <w:rsid w:val="006344CE"/>
    <w:rsid w:val="0063520C"/>
    <w:rsid w:val="006352D9"/>
    <w:rsid w:val="00635FB5"/>
    <w:rsid w:val="00636C8F"/>
    <w:rsid w:val="00636E57"/>
    <w:rsid w:val="00640915"/>
    <w:rsid w:val="00640983"/>
    <w:rsid w:val="00640A24"/>
    <w:rsid w:val="00640EE9"/>
    <w:rsid w:val="00641CB1"/>
    <w:rsid w:val="00641DD0"/>
    <w:rsid w:val="00642D7D"/>
    <w:rsid w:val="00643AD8"/>
    <w:rsid w:val="006447A2"/>
    <w:rsid w:val="00645B9F"/>
    <w:rsid w:val="0064776A"/>
    <w:rsid w:val="00647839"/>
    <w:rsid w:val="0065048B"/>
    <w:rsid w:val="006505C9"/>
    <w:rsid w:val="00650AB5"/>
    <w:rsid w:val="00650CE3"/>
    <w:rsid w:val="00650FEC"/>
    <w:rsid w:val="00651172"/>
    <w:rsid w:val="00651758"/>
    <w:rsid w:val="00652599"/>
    <w:rsid w:val="00653E4E"/>
    <w:rsid w:val="0065477C"/>
    <w:rsid w:val="00656764"/>
    <w:rsid w:val="00656C99"/>
    <w:rsid w:val="00656E74"/>
    <w:rsid w:val="00660BCB"/>
    <w:rsid w:val="00662642"/>
    <w:rsid w:val="0066481B"/>
    <w:rsid w:val="00665048"/>
    <w:rsid w:val="00666EF5"/>
    <w:rsid w:val="0066731E"/>
    <w:rsid w:val="00667476"/>
    <w:rsid w:val="00667CAA"/>
    <w:rsid w:val="00667EC2"/>
    <w:rsid w:val="006703AF"/>
    <w:rsid w:val="0067148F"/>
    <w:rsid w:val="0067327F"/>
    <w:rsid w:val="00676B4A"/>
    <w:rsid w:val="00677DA2"/>
    <w:rsid w:val="00680028"/>
    <w:rsid w:val="00680AAB"/>
    <w:rsid w:val="00681A71"/>
    <w:rsid w:val="00682102"/>
    <w:rsid w:val="00682695"/>
    <w:rsid w:val="0068292C"/>
    <w:rsid w:val="00682B2B"/>
    <w:rsid w:val="00682BD9"/>
    <w:rsid w:val="00682F34"/>
    <w:rsid w:val="00683BC4"/>
    <w:rsid w:val="00690AA6"/>
    <w:rsid w:val="006912B9"/>
    <w:rsid w:val="00691D1A"/>
    <w:rsid w:val="0069270E"/>
    <w:rsid w:val="006927D8"/>
    <w:rsid w:val="0069280B"/>
    <w:rsid w:val="006929F1"/>
    <w:rsid w:val="00692BCA"/>
    <w:rsid w:val="00693914"/>
    <w:rsid w:val="00693ABA"/>
    <w:rsid w:val="00693E6C"/>
    <w:rsid w:val="0069450B"/>
    <w:rsid w:val="00694D94"/>
    <w:rsid w:val="00694DC3"/>
    <w:rsid w:val="006964EA"/>
    <w:rsid w:val="006965CD"/>
    <w:rsid w:val="00697517"/>
    <w:rsid w:val="00697ACE"/>
    <w:rsid w:val="00697BDE"/>
    <w:rsid w:val="00697D0F"/>
    <w:rsid w:val="006A05DF"/>
    <w:rsid w:val="006A09F9"/>
    <w:rsid w:val="006A1ADA"/>
    <w:rsid w:val="006A2952"/>
    <w:rsid w:val="006A3906"/>
    <w:rsid w:val="006A4438"/>
    <w:rsid w:val="006A5112"/>
    <w:rsid w:val="006A5EC1"/>
    <w:rsid w:val="006A74EF"/>
    <w:rsid w:val="006A7A68"/>
    <w:rsid w:val="006A7BC0"/>
    <w:rsid w:val="006B233B"/>
    <w:rsid w:val="006B2D39"/>
    <w:rsid w:val="006B319E"/>
    <w:rsid w:val="006B43C3"/>
    <w:rsid w:val="006B5AE2"/>
    <w:rsid w:val="006B60DE"/>
    <w:rsid w:val="006B6886"/>
    <w:rsid w:val="006B700F"/>
    <w:rsid w:val="006B7061"/>
    <w:rsid w:val="006B71A4"/>
    <w:rsid w:val="006C0283"/>
    <w:rsid w:val="006C076A"/>
    <w:rsid w:val="006C1030"/>
    <w:rsid w:val="006C1AFA"/>
    <w:rsid w:val="006C26BC"/>
    <w:rsid w:val="006C49CD"/>
    <w:rsid w:val="006C49DC"/>
    <w:rsid w:val="006C63B2"/>
    <w:rsid w:val="006D048F"/>
    <w:rsid w:val="006D07C6"/>
    <w:rsid w:val="006D0952"/>
    <w:rsid w:val="006D21E4"/>
    <w:rsid w:val="006D249C"/>
    <w:rsid w:val="006D30F0"/>
    <w:rsid w:val="006D33BC"/>
    <w:rsid w:val="006D535B"/>
    <w:rsid w:val="006D588D"/>
    <w:rsid w:val="006D59FC"/>
    <w:rsid w:val="006D716B"/>
    <w:rsid w:val="006D7D32"/>
    <w:rsid w:val="006E1041"/>
    <w:rsid w:val="006E10F3"/>
    <w:rsid w:val="006E1C40"/>
    <w:rsid w:val="006E438A"/>
    <w:rsid w:val="006E6952"/>
    <w:rsid w:val="006E6A90"/>
    <w:rsid w:val="006E6AFD"/>
    <w:rsid w:val="006E7269"/>
    <w:rsid w:val="006F085B"/>
    <w:rsid w:val="006F11DB"/>
    <w:rsid w:val="006F1B71"/>
    <w:rsid w:val="006F277C"/>
    <w:rsid w:val="006F2D00"/>
    <w:rsid w:val="006F3496"/>
    <w:rsid w:val="006F3594"/>
    <w:rsid w:val="006F4BCA"/>
    <w:rsid w:val="006F5803"/>
    <w:rsid w:val="006F58FF"/>
    <w:rsid w:val="006F59EA"/>
    <w:rsid w:val="006F59F6"/>
    <w:rsid w:val="006F7830"/>
    <w:rsid w:val="007006A1"/>
    <w:rsid w:val="007008CE"/>
    <w:rsid w:val="00700E18"/>
    <w:rsid w:val="00701798"/>
    <w:rsid w:val="007022DC"/>
    <w:rsid w:val="00702A32"/>
    <w:rsid w:val="00702EA9"/>
    <w:rsid w:val="00703DDB"/>
    <w:rsid w:val="0070451C"/>
    <w:rsid w:val="00704543"/>
    <w:rsid w:val="007049DE"/>
    <w:rsid w:val="00705724"/>
    <w:rsid w:val="007068A1"/>
    <w:rsid w:val="00706F2D"/>
    <w:rsid w:val="00706F9C"/>
    <w:rsid w:val="0070776E"/>
    <w:rsid w:val="00707785"/>
    <w:rsid w:val="007100D9"/>
    <w:rsid w:val="0071167E"/>
    <w:rsid w:val="007116BB"/>
    <w:rsid w:val="0071191F"/>
    <w:rsid w:val="00711B90"/>
    <w:rsid w:val="00711EA2"/>
    <w:rsid w:val="007138B5"/>
    <w:rsid w:val="00714F48"/>
    <w:rsid w:val="00715A96"/>
    <w:rsid w:val="007204A9"/>
    <w:rsid w:val="0072164D"/>
    <w:rsid w:val="007218B4"/>
    <w:rsid w:val="0072387C"/>
    <w:rsid w:val="00723E87"/>
    <w:rsid w:val="00724534"/>
    <w:rsid w:val="0072678E"/>
    <w:rsid w:val="00730003"/>
    <w:rsid w:val="00730201"/>
    <w:rsid w:val="00730661"/>
    <w:rsid w:val="007307B3"/>
    <w:rsid w:val="00730BDE"/>
    <w:rsid w:val="007314BC"/>
    <w:rsid w:val="00731F2D"/>
    <w:rsid w:val="00736892"/>
    <w:rsid w:val="00736CD3"/>
    <w:rsid w:val="00741B96"/>
    <w:rsid w:val="00742E7D"/>
    <w:rsid w:val="00743112"/>
    <w:rsid w:val="00743298"/>
    <w:rsid w:val="00744EE7"/>
    <w:rsid w:val="007453D6"/>
    <w:rsid w:val="00745432"/>
    <w:rsid w:val="00745AF3"/>
    <w:rsid w:val="0074629A"/>
    <w:rsid w:val="007472A6"/>
    <w:rsid w:val="0075045E"/>
    <w:rsid w:val="0075069A"/>
    <w:rsid w:val="00750F54"/>
    <w:rsid w:val="0075100A"/>
    <w:rsid w:val="007526E6"/>
    <w:rsid w:val="007533FB"/>
    <w:rsid w:val="00754495"/>
    <w:rsid w:val="00754574"/>
    <w:rsid w:val="00754657"/>
    <w:rsid w:val="00754831"/>
    <w:rsid w:val="00754931"/>
    <w:rsid w:val="00755577"/>
    <w:rsid w:val="007571C8"/>
    <w:rsid w:val="0076019B"/>
    <w:rsid w:val="0076032E"/>
    <w:rsid w:val="007603C9"/>
    <w:rsid w:val="00760985"/>
    <w:rsid w:val="00760EDC"/>
    <w:rsid w:val="0076146F"/>
    <w:rsid w:val="0076202F"/>
    <w:rsid w:val="00762080"/>
    <w:rsid w:val="00763393"/>
    <w:rsid w:val="007635E9"/>
    <w:rsid w:val="007646F3"/>
    <w:rsid w:val="00764D7C"/>
    <w:rsid w:val="007662B9"/>
    <w:rsid w:val="0076667B"/>
    <w:rsid w:val="00766A91"/>
    <w:rsid w:val="0076714A"/>
    <w:rsid w:val="00767F8A"/>
    <w:rsid w:val="007751C0"/>
    <w:rsid w:val="00775996"/>
    <w:rsid w:val="007766D8"/>
    <w:rsid w:val="00776C17"/>
    <w:rsid w:val="00776FCE"/>
    <w:rsid w:val="007774CF"/>
    <w:rsid w:val="007805B5"/>
    <w:rsid w:val="00781D45"/>
    <w:rsid w:val="00782205"/>
    <w:rsid w:val="0078239B"/>
    <w:rsid w:val="007828D1"/>
    <w:rsid w:val="0078446A"/>
    <w:rsid w:val="007906C1"/>
    <w:rsid w:val="00790FA1"/>
    <w:rsid w:val="00791890"/>
    <w:rsid w:val="00791BC8"/>
    <w:rsid w:val="00792898"/>
    <w:rsid w:val="00792B98"/>
    <w:rsid w:val="00792D0F"/>
    <w:rsid w:val="00793724"/>
    <w:rsid w:val="007940B9"/>
    <w:rsid w:val="00794854"/>
    <w:rsid w:val="0079650C"/>
    <w:rsid w:val="00797F2A"/>
    <w:rsid w:val="007A03CA"/>
    <w:rsid w:val="007A0D49"/>
    <w:rsid w:val="007A0D5C"/>
    <w:rsid w:val="007A122F"/>
    <w:rsid w:val="007A1BC6"/>
    <w:rsid w:val="007A2295"/>
    <w:rsid w:val="007A29CA"/>
    <w:rsid w:val="007A2D80"/>
    <w:rsid w:val="007A3B47"/>
    <w:rsid w:val="007A58A0"/>
    <w:rsid w:val="007A60E6"/>
    <w:rsid w:val="007A6FED"/>
    <w:rsid w:val="007A7539"/>
    <w:rsid w:val="007B0651"/>
    <w:rsid w:val="007B090E"/>
    <w:rsid w:val="007B0F40"/>
    <w:rsid w:val="007B1249"/>
    <w:rsid w:val="007B19CC"/>
    <w:rsid w:val="007B1A74"/>
    <w:rsid w:val="007B1AB1"/>
    <w:rsid w:val="007B4D9B"/>
    <w:rsid w:val="007B5149"/>
    <w:rsid w:val="007B52EB"/>
    <w:rsid w:val="007B53AC"/>
    <w:rsid w:val="007B54DB"/>
    <w:rsid w:val="007B5B14"/>
    <w:rsid w:val="007B6CD0"/>
    <w:rsid w:val="007B6D42"/>
    <w:rsid w:val="007B6F0A"/>
    <w:rsid w:val="007B7491"/>
    <w:rsid w:val="007B7ED1"/>
    <w:rsid w:val="007C081A"/>
    <w:rsid w:val="007C0E6B"/>
    <w:rsid w:val="007C147F"/>
    <w:rsid w:val="007C587A"/>
    <w:rsid w:val="007C5CE9"/>
    <w:rsid w:val="007C662E"/>
    <w:rsid w:val="007D03D7"/>
    <w:rsid w:val="007D048A"/>
    <w:rsid w:val="007D087D"/>
    <w:rsid w:val="007D2767"/>
    <w:rsid w:val="007D2E99"/>
    <w:rsid w:val="007D3626"/>
    <w:rsid w:val="007D42AB"/>
    <w:rsid w:val="007D5C1A"/>
    <w:rsid w:val="007D6A77"/>
    <w:rsid w:val="007D6B89"/>
    <w:rsid w:val="007D7081"/>
    <w:rsid w:val="007D711C"/>
    <w:rsid w:val="007D7A28"/>
    <w:rsid w:val="007E000A"/>
    <w:rsid w:val="007E0FAA"/>
    <w:rsid w:val="007E1631"/>
    <w:rsid w:val="007E3F12"/>
    <w:rsid w:val="007E468F"/>
    <w:rsid w:val="007E4AD6"/>
    <w:rsid w:val="007E6C5C"/>
    <w:rsid w:val="007F1D03"/>
    <w:rsid w:val="007F292C"/>
    <w:rsid w:val="007F299B"/>
    <w:rsid w:val="007F3D48"/>
    <w:rsid w:val="007F4E0B"/>
    <w:rsid w:val="007F5C29"/>
    <w:rsid w:val="007F5DD8"/>
    <w:rsid w:val="007F6197"/>
    <w:rsid w:val="007F61AE"/>
    <w:rsid w:val="007F625B"/>
    <w:rsid w:val="007F62B7"/>
    <w:rsid w:val="007F6912"/>
    <w:rsid w:val="007F7A36"/>
    <w:rsid w:val="00800292"/>
    <w:rsid w:val="00800B65"/>
    <w:rsid w:val="00801C38"/>
    <w:rsid w:val="00801DD5"/>
    <w:rsid w:val="008035FB"/>
    <w:rsid w:val="00804398"/>
    <w:rsid w:val="00804D40"/>
    <w:rsid w:val="008051FC"/>
    <w:rsid w:val="00805360"/>
    <w:rsid w:val="00806CAB"/>
    <w:rsid w:val="00807880"/>
    <w:rsid w:val="00807EB5"/>
    <w:rsid w:val="0081180C"/>
    <w:rsid w:val="00811E2F"/>
    <w:rsid w:val="008122E7"/>
    <w:rsid w:val="008125C0"/>
    <w:rsid w:val="00812B1C"/>
    <w:rsid w:val="00812B83"/>
    <w:rsid w:val="00812DBB"/>
    <w:rsid w:val="00813806"/>
    <w:rsid w:val="0081395C"/>
    <w:rsid w:val="00814534"/>
    <w:rsid w:val="00817434"/>
    <w:rsid w:val="0081751B"/>
    <w:rsid w:val="00821F4B"/>
    <w:rsid w:val="00823B23"/>
    <w:rsid w:val="008245DC"/>
    <w:rsid w:val="008261BE"/>
    <w:rsid w:val="0082668E"/>
    <w:rsid w:val="008270B6"/>
    <w:rsid w:val="008271DB"/>
    <w:rsid w:val="00830466"/>
    <w:rsid w:val="008314DA"/>
    <w:rsid w:val="008316A1"/>
    <w:rsid w:val="00831B05"/>
    <w:rsid w:val="00831BF5"/>
    <w:rsid w:val="00831F98"/>
    <w:rsid w:val="00832C9D"/>
    <w:rsid w:val="00833615"/>
    <w:rsid w:val="00833AA0"/>
    <w:rsid w:val="008341C1"/>
    <w:rsid w:val="0083442E"/>
    <w:rsid w:val="00834E26"/>
    <w:rsid w:val="0083688E"/>
    <w:rsid w:val="00837FA6"/>
    <w:rsid w:val="008418F8"/>
    <w:rsid w:val="008423EC"/>
    <w:rsid w:val="008423F3"/>
    <w:rsid w:val="00842A42"/>
    <w:rsid w:val="008433A7"/>
    <w:rsid w:val="008439F3"/>
    <w:rsid w:val="00844193"/>
    <w:rsid w:val="00844B36"/>
    <w:rsid w:val="00845746"/>
    <w:rsid w:val="008462A7"/>
    <w:rsid w:val="008462D1"/>
    <w:rsid w:val="00847362"/>
    <w:rsid w:val="0084780F"/>
    <w:rsid w:val="008502D2"/>
    <w:rsid w:val="00851217"/>
    <w:rsid w:val="0085171E"/>
    <w:rsid w:val="00852888"/>
    <w:rsid w:val="00852903"/>
    <w:rsid w:val="00852BD0"/>
    <w:rsid w:val="00852EEB"/>
    <w:rsid w:val="008536CC"/>
    <w:rsid w:val="00854343"/>
    <w:rsid w:val="008546B9"/>
    <w:rsid w:val="0085786A"/>
    <w:rsid w:val="00860250"/>
    <w:rsid w:val="0086053D"/>
    <w:rsid w:val="00861832"/>
    <w:rsid w:val="00861C7C"/>
    <w:rsid w:val="008622DE"/>
    <w:rsid w:val="00862724"/>
    <w:rsid w:val="0086355B"/>
    <w:rsid w:val="00863C2F"/>
    <w:rsid w:val="008640E7"/>
    <w:rsid w:val="008655A1"/>
    <w:rsid w:val="00865D2F"/>
    <w:rsid w:val="00870594"/>
    <w:rsid w:val="00870D97"/>
    <w:rsid w:val="008710EC"/>
    <w:rsid w:val="00874D1C"/>
    <w:rsid w:val="008757B8"/>
    <w:rsid w:val="00875881"/>
    <w:rsid w:val="00875DA9"/>
    <w:rsid w:val="00876D51"/>
    <w:rsid w:val="00877ACD"/>
    <w:rsid w:val="00880677"/>
    <w:rsid w:val="0088127B"/>
    <w:rsid w:val="00882F37"/>
    <w:rsid w:val="00883205"/>
    <w:rsid w:val="00884715"/>
    <w:rsid w:val="00885849"/>
    <w:rsid w:val="00885866"/>
    <w:rsid w:val="0088626A"/>
    <w:rsid w:val="00887F95"/>
    <w:rsid w:val="0089215A"/>
    <w:rsid w:val="0089293E"/>
    <w:rsid w:val="00892D70"/>
    <w:rsid w:val="00894FBC"/>
    <w:rsid w:val="008964DE"/>
    <w:rsid w:val="00896635"/>
    <w:rsid w:val="00896C3A"/>
    <w:rsid w:val="008979C5"/>
    <w:rsid w:val="008A0E74"/>
    <w:rsid w:val="008A121B"/>
    <w:rsid w:val="008A194A"/>
    <w:rsid w:val="008A268F"/>
    <w:rsid w:val="008A28BA"/>
    <w:rsid w:val="008A29A9"/>
    <w:rsid w:val="008A2D35"/>
    <w:rsid w:val="008A3975"/>
    <w:rsid w:val="008A40D2"/>
    <w:rsid w:val="008A495F"/>
    <w:rsid w:val="008A52BD"/>
    <w:rsid w:val="008A552B"/>
    <w:rsid w:val="008A6A7A"/>
    <w:rsid w:val="008A6B91"/>
    <w:rsid w:val="008A6D7C"/>
    <w:rsid w:val="008A70D4"/>
    <w:rsid w:val="008A76DA"/>
    <w:rsid w:val="008B0513"/>
    <w:rsid w:val="008B1CF4"/>
    <w:rsid w:val="008B2B81"/>
    <w:rsid w:val="008B2D0D"/>
    <w:rsid w:val="008B78E4"/>
    <w:rsid w:val="008B7A50"/>
    <w:rsid w:val="008C086E"/>
    <w:rsid w:val="008C259D"/>
    <w:rsid w:val="008C35F9"/>
    <w:rsid w:val="008C3C69"/>
    <w:rsid w:val="008C4237"/>
    <w:rsid w:val="008C57CC"/>
    <w:rsid w:val="008C635D"/>
    <w:rsid w:val="008C7FE1"/>
    <w:rsid w:val="008D0765"/>
    <w:rsid w:val="008D0AB3"/>
    <w:rsid w:val="008D0C12"/>
    <w:rsid w:val="008D13B9"/>
    <w:rsid w:val="008D29E3"/>
    <w:rsid w:val="008D2E15"/>
    <w:rsid w:val="008D3552"/>
    <w:rsid w:val="008D45DE"/>
    <w:rsid w:val="008D4635"/>
    <w:rsid w:val="008D5D95"/>
    <w:rsid w:val="008D70AB"/>
    <w:rsid w:val="008E0734"/>
    <w:rsid w:val="008E11B3"/>
    <w:rsid w:val="008E23A9"/>
    <w:rsid w:val="008E2E83"/>
    <w:rsid w:val="008E3539"/>
    <w:rsid w:val="008E3A51"/>
    <w:rsid w:val="008E4839"/>
    <w:rsid w:val="008E4ECF"/>
    <w:rsid w:val="008E5C73"/>
    <w:rsid w:val="008E6482"/>
    <w:rsid w:val="008E6850"/>
    <w:rsid w:val="008E7239"/>
    <w:rsid w:val="008F17EA"/>
    <w:rsid w:val="008F1A26"/>
    <w:rsid w:val="008F1CE5"/>
    <w:rsid w:val="008F378C"/>
    <w:rsid w:val="008F4514"/>
    <w:rsid w:val="008F512C"/>
    <w:rsid w:val="008F6C4C"/>
    <w:rsid w:val="008F7639"/>
    <w:rsid w:val="00900625"/>
    <w:rsid w:val="0090187E"/>
    <w:rsid w:val="00902FAF"/>
    <w:rsid w:val="00903213"/>
    <w:rsid w:val="00904309"/>
    <w:rsid w:val="009057C5"/>
    <w:rsid w:val="0090693A"/>
    <w:rsid w:val="00907038"/>
    <w:rsid w:val="009071CD"/>
    <w:rsid w:val="00910992"/>
    <w:rsid w:val="00910D0A"/>
    <w:rsid w:val="009141B2"/>
    <w:rsid w:val="009149F0"/>
    <w:rsid w:val="00914BDB"/>
    <w:rsid w:val="00914D77"/>
    <w:rsid w:val="0091549B"/>
    <w:rsid w:val="00915A33"/>
    <w:rsid w:val="009160D5"/>
    <w:rsid w:val="00916F57"/>
    <w:rsid w:val="0091737C"/>
    <w:rsid w:val="00917A59"/>
    <w:rsid w:val="009200E9"/>
    <w:rsid w:val="0092012D"/>
    <w:rsid w:val="00920AB1"/>
    <w:rsid w:val="00920C61"/>
    <w:rsid w:val="009219C3"/>
    <w:rsid w:val="00921B89"/>
    <w:rsid w:val="009221FF"/>
    <w:rsid w:val="009228ED"/>
    <w:rsid w:val="009232C0"/>
    <w:rsid w:val="009236CF"/>
    <w:rsid w:val="009239C7"/>
    <w:rsid w:val="0092659E"/>
    <w:rsid w:val="009269B8"/>
    <w:rsid w:val="00926A4F"/>
    <w:rsid w:val="00927651"/>
    <w:rsid w:val="00927C8E"/>
    <w:rsid w:val="00927EAF"/>
    <w:rsid w:val="00931198"/>
    <w:rsid w:val="009319B3"/>
    <w:rsid w:val="00932DC1"/>
    <w:rsid w:val="00934402"/>
    <w:rsid w:val="0093613F"/>
    <w:rsid w:val="00936443"/>
    <w:rsid w:val="009364C0"/>
    <w:rsid w:val="00936907"/>
    <w:rsid w:val="00936BBF"/>
    <w:rsid w:val="00936E7B"/>
    <w:rsid w:val="00936EC8"/>
    <w:rsid w:val="00937227"/>
    <w:rsid w:val="009403D5"/>
    <w:rsid w:val="00940AF5"/>
    <w:rsid w:val="009414B6"/>
    <w:rsid w:val="0094150D"/>
    <w:rsid w:val="00941CF2"/>
    <w:rsid w:val="00941E4E"/>
    <w:rsid w:val="009424E4"/>
    <w:rsid w:val="009435D8"/>
    <w:rsid w:val="009447AA"/>
    <w:rsid w:val="00944F4F"/>
    <w:rsid w:val="00945D81"/>
    <w:rsid w:val="00950BD4"/>
    <w:rsid w:val="00953B15"/>
    <w:rsid w:val="00953D3B"/>
    <w:rsid w:val="009545C1"/>
    <w:rsid w:val="00956371"/>
    <w:rsid w:val="00956859"/>
    <w:rsid w:val="00957A48"/>
    <w:rsid w:val="0096027E"/>
    <w:rsid w:val="0096053A"/>
    <w:rsid w:val="00960E92"/>
    <w:rsid w:val="00961898"/>
    <w:rsid w:val="00962E81"/>
    <w:rsid w:val="009631A4"/>
    <w:rsid w:val="009631F8"/>
    <w:rsid w:val="00963736"/>
    <w:rsid w:val="00964B43"/>
    <w:rsid w:val="009703E9"/>
    <w:rsid w:val="0097058C"/>
    <w:rsid w:val="0097107D"/>
    <w:rsid w:val="0097130D"/>
    <w:rsid w:val="0097173C"/>
    <w:rsid w:val="009719AA"/>
    <w:rsid w:val="009728A5"/>
    <w:rsid w:val="00972A8A"/>
    <w:rsid w:val="0097314B"/>
    <w:rsid w:val="00973F7B"/>
    <w:rsid w:val="00975D7E"/>
    <w:rsid w:val="009819BC"/>
    <w:rsid w:val="00981A2F"/>
    <w:rsid w:val="00981AA1"/>
    <w:rsid w:val="0098224D"/>
    <w:rsid w:val="0098260D"/>
    <w:rsid w:val="00982641"/>
    <w:rsid w:val="009827BF"/>
    <w:rsid w:val="00983C69"/>
    <w:rsid w:val="00985005"/>
    <w:rsid w:val="00990053"/>
    <w:rsid w:val="00990B62"/>
    <w:rsid w:val="0099349F"/>
    <w:rsid w:val="00993EC2"/>
    <w:rsid w:val="0099533B"/>
    <w:rsid w:val="009955BF"/>
    <w:rsid w:val="009970B4"/>
    <w:rsid w:val="00997459"/>
    <w:rsid w:val="00997BF4"/>
    <w:rsid w:val="009A0E9D"/>
    <w:rsid w:val="009A1052"/>
    <w:rsid w:val="009A2FC1"/>
    <w:rsid w:val="009A39C5"/>
    <w:rsid w:val="009A427F"/>
    <w:rsid w:val="009A4B60"/>
    <w:rsid w:val="009A7C79"/>
    <w:rsid w:val="009B0052"/>
    <w:rsid w:val="009B06DC"/>
    <w:rsid w:val="009B14A7"/>
    <w:rsid w:val="009B26CA"/>
    <w:rsid w:val="009B2F4D"/>
    <w:rsid w:val="009B4B54"/>
    <w:rsid w:val="009B5D39"/>
    <w:rsid w:val="009B61D9"/>
    <w:rsid w:val="009B7201"/>
    <w:rsid w:val="009B7740"/>
    <w:rsid w:val="009C08E5"/>
    <w:rsid w:val="009C0AEB"/>
    <w:rsid w:val="009C1E98"/>
    <w:rsid w:val="009C401E"/>
    <w:rsid w:val="009C5092"/>
    <w:rsid w:val="009C6492"/>
    <w:rsid w:val="009D0960"/>
    <w:rsid w:val="009D19B2"/>
    <w:rsid w:val="009D1B8E"/>
    <w:rsid w:val="009D1C5A"/>
    <w:rsid w:val="009D34C9"/>
    <w:rsid w:val="009D3B14"/>
    <w:rsid w:val="009D3B5F"/>
    <w:rsid w:val="009D4037"/>
    <w:rsid w:val="009D4136"/>
    <w:rsid w:val="009D4359"/>
    <w:rsid w:val="009D4D67"/>
    <w:rsid w:val="009D593C"/>
    <w:rsid w:val="009D5E85"/>
    <w:rsid w:val="009D5F2E"/>
    <w:rsid w:val="009D68D8"/>
    <w:rsid w:val="009D6DB4"/>
    <w:rsid w:val="009D727B"/>
    <w:rsid w:val="009D73B8"/>
    <w:rsid w:val="009E079D"/>
    <w:rsid w:val="009E08E4"/>
    <w:rsid w:val="009E1570"/>
    <w:rsid w:val="009E2095"/>
    <w:rsid w:val="009E226C"/>
    <w:rsid w:val="009E2F1D"/>
    <w:rsid w:val="009E36C0"/>
    <w:rsid w:val="009E6D1D"/>
    <w:rsid w:val="009E73FD"/>
    <w:rsid w:val="009E75E3"/>
    <w:rsid w:val="009E7E26"/>
    <w:rsid w:val="009F090E"/>
    <w:rsid w:val="009F1606"/>
    <w:rsid w:val="009F19D6"/>
    <w:rsid w:val="009F201C"/>
    <w:rsid w:val="009F24E1"/>
    <w:rsid w:val="009F3A03"/>
    <w:rsid w:val="009F404B"/>
    <w:rsid w:val="009F495D"/>
    <w:rsid w:val="009F649A"/>
    <w:rsid w:val="009F6CBF"/>
    <w:rsid w:val="009F738E"/>
    <w:rsid w:val="009F7844"/>
    <w:rsid w:val="00A00C8D"/>
    <w:rsid w:val="00A00DAB"/>
    <w:rsid w:val="00A01DA7"/>
    <w:rsid w:val="00A03E28"/>
    <w:rsid w:val="00A047E1"/>
    <w:rsid w:val="00A04B78"/>
    <w:rsid w:val="00A0572D"/>
    <w:rsid w:val="00A0601B"/>
    <w:rsid w:val="00A0604E"/>
    <w:rsid w:val="00A06D60"/>
    <w:rsid w:val="00A06F11"/>
    <w:rsid w:val="00A07B25"/>
    <w:rsid w:val="00A1032B"/>
    <w:rsid w:val="00A11A97"/>
    <w:rsid w:val="00A11E16"/>
    <w:rsid w:val="00A12433"/>
    <w:rsid w:val="00A1300D"/>
    <w:rsid w:val="00A13661"/>
    <w:rsid w:val="00A13BA0"/>
    <w:rsid w:val="00A13BFD"/>
    <w:rsid w:val="00A1402B"/>
    <w:rsid w:val="00A14562"/>
    <w:rsid w:val="00A14814"/>
    <w:rsid w:val="00A14A2E"/>
    <w:rsid w:val="00A167BB"/>
    <w:rsid w:val="00A168D1"/>
    <w:rsid w:val="00A1765D"/>
    <w:rsid w:val="00A2020C"/>
    <w:rsid w:val="00A208C0"/>
    <w:rsid w:val="00A211E8"/>
    <w:rsid w:val="00A221D1"/>
    <w:rsid w:val="00A225FF"/>
    <w:rsid w:val="00A22895"/>
    <w:rsid w:val="00A2298E"/>
    <w:rsid w:val="00A24114"/>
    <w:rsid w:val="00A25496"/>
    <w:rsid w:val="00A26163"/>
    <w:rsid w:val="00A26709"/>
    <w:rsid w:val="00A2700B"/>
    <w:rsid w:val="00A27B08"/>
    <w:rsid w:val="00A3080A"/>
    <w:rsid w:val="00A31DBF"/>
    <w:rsid w:val="00A32353"/>
    <w:rsid w:val="00A335E1"/>
    <w:rsid w:val="00A3364F"/>
    <w:rsid w:val="00A3387C"/>
    <w:rsid w:val="00A338D0"/>
    <w:rsid w:val="00A33D4F"/>
    <w:rsid w:val="00A346B0"/>
    <w:rsid w:val="00A359DE"/>
    <w:rsid w:val="00A36C90"/>
    <w:rsid w:val="00A40299"/>
    <w:rsid w:val="00A41FE7"/>
    <w:rsid w:val="00A43BDF"/>
    <w:rsid w:val="00A45F0E"/>
    <w:rsid w:val="00A462F8"/>
    <w:rsid w:val="00A46F65"/>
    <w:rsid w:val="00A47F3B"/>
    <w:rsid w:val="00A51075"/>
    <w:rsid w:val="00A52FAC"/>
    <w:rsid w:val="00A5367A"/>
    <w:rsid w:val="00A54375"/>
    <w:rsid w:val="00A54A68"/>
    <w:rsid w:val="00A55990"/>
    <w:rsid w:val="00A55AFE"/>
    <w:rsid w:val="00A56291"/>
    <w:rsid w:val="00A5682D"/>
    <w:rsid w:val="00A56C4A"/>
    <w:rsid w:val="00A60902"/>
    <w:rsid w:val="00A61247"/>
    <w:rsid w:val="00A61E31"/>
    <w:rsid w:val="00A62FD4"/>
    <w:rsid w:val="00A63E91"/>
    <w:rsid w:val="00A640B9"/>
    <w:rsid w:val="00A6532C"/>
    <w:rsid w:val="00A65B21"/>
    <w:rsid w:val="00A6661A"/>
    <w:rsid w:val="00A66931"/>
    <w:rsid w:val="00A66BE2"/>
    <w:rsid w:val="00A677CD"/>
    <w:rsid w:val="00A70100"/>
    <w:rsid w:val="00A710BD"/>
    <w:rsid w:val="00A72696"/>
    <w:rsid w:val="00A7498D"/>
    <w:rsid w:val="00A7507C"/>
    <w:rsid w:val="00A7583C"/>
    <w:rsid w:val="00A75BAE"/>
    <w:rsid w:val="00A75F81"/>
    <w:rsid w:val="00A764BA"/>
    <w:rsid w:val="00A76576"/>
    <w:rsid w:val="00A76D91"/>
    <w:rsid w:val="00A77F13"/>
    <w:rsid w:val="00A816E3"/>
    <w:rsid w:val="00A81E2F"/>
    <w:rsid w:val="00A828D9"/>
    <w:rsid w:val="00A82F27"/>
    <w:rsid w:val="00A83ED2"/>
    <w:rsid w:val="00A84D4B"/>
    <w:rsid w:val="00A853F8"/>
    <w:rsid w:val="00A85EEF"/>
    <w:rsid w:val="00A8601A"/>
    <w:rsid w:val="00A8650C"/>
    <w:rsid w:val="00A865E4"/>
    <w:rsid w:val="00A86C2F"/>
    <w:rsid w:val="00A86F66"/>
    <w:rsid w:val="00A87036"/>
    <w:rsid w:val="00A905EA"/>
    <w:rsid w:val="00A90CE1"/>
    <w:rsid w:val="00A913FE"/>
    <w:rsid w:val="00A92425"/>
    <w:rsid w:val="00A93097"/>
    <w:rsid w:val="00A9537A"/>
    <w:rsid w:val="00A95414"/>
    <w:rsid w:val="00A95C38"/>
    <w:rsid w:val="00A96F16"/>
    <w:rsid w:val="00A97F13"/>
    <w:rsid w:val="00AA06BB"/>
    <w:rsid w:val="00AA18FF"/>
    <w:rsid w:val="00AA1FC0"/>
    <w:rsid w:val="00AA25D2"/>
    <w:rsid w:val="00AA306B"/>
    <w:rsid w:val="00AA347A"/>
    <w:rsid w:val="00AA3584"/>
    <w:rsid w:val="00AA3E39"/>
    <w:rsid w:val="00AA61F4"/>
    <w:rsid w:val="00AA7103"/>
    <w:rsid w:val="00AA7876"/>
    <w:rsid w:val="00AB0CD9"/>
    <w:rsid w:val="00AB16CB"/>
    <w:rsid w:val="00AB2251"/>
    <w:rsid w:val="00AB282D"/>
    <w:rsid w:val="00AB2E7D"/>
    <w:rsid w:val="00AB4B41"/>
    <w:rsid w:val="00AB5646"/>
    <w:rsid w:val="00AB58C6"/>
    <w:rsid w:val="00AB6D8C"/>
    <w:rsid w:val="00AC0D4D"/>
    <w:rsid w:val="00AC0EDA"/>
    <w:rsid w:val="00AC1C2A"/>
    <w:rsid w:val="00AC3016"/>
    <w:rsid w:val="00AC30F6"/>
    <w:rsid w:val="00AC376B"/>
    <w:rsid w:val="00AC3B74"/>
    <w:rsid w:val="00AC42BE"/>
    <w:rsid w:val="00AC4EE0"/>
    <w:rsid w:val="00AC5417"/>
    <w:rsid w:val="00AC5475"/>
    <w:rsid w:val="00AC5A4E"/>
    <w:rsid w:val="00AC5BA8"/>
    <w:rsid w:val="00AC64CD"/>
    <w:rsid w:val="00AC7DE8"/>
    <w:rsid w:val="00AD02AA"/>
    <w:rsid w:val="00AD08F8"/>
    <w:rsid w:val="00AD09B3"/>
    <w:rsid w:val="00AD0FD5"/>
    <w:rsid w:val="00AD1208"/>
    <w:rsid w:val="00AD142A"/>
    <w:rsid w:val="00AD1C3C"/>
    <w:rsid w:val="00AD22B6"/>
    <w:rsid w:val="00AD2AD2"/>
    <w:rsid w:val="00AD2E1E"/>
    <w:rsid w:val="00AD31F9"/>
    <w:rsid w:val="00AD4CC4"/>
    <w:rsid w:val="00AD5B15"/>
    <w:rsid w:val="00AD6B5A"/>
    <w:rsid w:val="00AD70B2"/>
    <w:rsid w:val="00AD7D6F"/>
    <w:rsid w:val="00AE0075"/>
    <w:rsid w:val="00AE1608"/>
    <w:rsid w:val="00AE365F"/>
    <w:rsid w:val="00AE37B6"/>
    <w:rsid w:val="00AE4D69"/>
    <w:rsid w:val="00AE5E5C"/>
    <w:rsid w:val="00AE769B"/>
    <w:rsid w:val="00AE7DBC"/>
    <w:rsid w:val="00AF118C"/>
    <w:rsid w:val="00AF18BC"/>
    <w:rsid w:val="00AF20A3"/>
    <w:rsid w:val="00AF2676"/>
    <w:rsid w:val="00AF2836"/>
    <w:rsid w:val="00AF4F50"/>
    <w:rsid w:val="00AF6131"/>
    <w:rsid w:val="00AF628D"/>
    <w:rsid w:val="00AF6A82"/>
    <w:rsid w:val="00AF6BF5"/>
    <w:rsid w:val="00AF7231"/>
    <w:rsid w:val="00AF79F1"/>
    <w:rsid w:val="00B00454"/>
    <w:rsid w:val="00B00577"/>
    <w:rsid w:val="00B01597"/>
    <w:rsid w:val="00B02504"/>
    <w:rsid w:val="00B033D4"/>
    <w:rsid w:val="00B03E8C"/>
    <w:rsid w:val="00B04174"/>
    <w:rsid w:val="00B06E91"/>
    <w:rsid w:val="00B06EEA"/>
    <w:rsid w:val="00B07159"/>
    <w:rsid w:val="00B107BD"/>
    <w:rsid w:val="00B10907"/>
    <w:rsid w:val="00B11020"/>
    <w:rsid w:val="00B11168"/>
    <w:rsid w:val="00B11172"/>
    <w:rsid w:val="00B11663"/>
    <w:rsid w:val="00B13815"/>
    <w:rsid w:val="00B14EED"/>
    <w:rsid w:val="00B1504E"/>
    <w:rsid w:val="00B16044"/>
    <w:rsid w:val="00B171A0"/>
    <w:rsid w:val="00B17360"/>
    <w:rsid w:val="00B17ED9"/>
    <w:rsid w:val="00B17F19"/>
    <w:rsid w:val="00B20E7D"/>
    <w:rsid w:val="00B22E9B"/>
    <w:rsid w:val="00B243C6"/>
    <w:rsid w:val="00B2573E"/>
    <w:rsid w:val="00B26BDA"/>
    <w:rsid w:val="00B2700C"/>
    <w:rsid w:val="00B27DFF"/>
    <w:rsid w:val="00B30005"/>
    <w:rsid w:val="00B30BA4"/>
    <w:rsid w:val="00B30BC4"/>
    <w:rsid w:val="00B31136"/>
    <w:rsid w:val="00B31196"/>
    <w:rsid w:val="00B31445"/>
    <w:rsid w:val="00B32177"/>
    <w:rsid w:val="00B33B17"/>
    <w:rsid w:val="00B34F5E"/>
    <w:rsid w:val="00B35E78"/>
    <w:rsid w:val="00B36176"/>
    <w:rsid w:val="00B378D2"/>
    <w:rsid w:val="00B37960"/>
    <w:rsid w:val="00B37F4B"/>
    <w:rsid w:val="00B404E4"/>
    <w:rsid w:val="00B40F9D"/>
    <w:rsid w:val="00B4109F"/>
    <w:rsid w:val="00B41DEB"/>
    <w:rsid w:val="00B4227C"/>
    <w:rsid w:val="00B42BA7"/>
    <w:rsid w:val="00B430FE"/>
    <w:rsid w:val="00B438A4"/>
    <w:rsid w:val="00B4789E"/>
    <w:rsid w:val="00B50444"/>
    <w:rsid w:val="00B50B4E"/>
    <w:rsid w:val="00B51B86"/>
    <w:rsid w:val="00B52E24"/>
    <w:rsid w:val="00B54A55"/>
    <w:rsid w:val="00B55649"/>
    <w:rsid w:val="00B5611C"/>
    <w:rsid w:val="00B56612"/>
    <w:rsid w:val="00B56A16"/>
    <w:rsid w:val="00B56B2B"/>
    <w:rsid w:val="00B6107B"/>
    <w:rsid w:val="00B6208E"/>
    <w:rsid w:val="00B6291E"/>
    <w:rsid w:val="00B62A44"/>
    <w:rsid w:val="00B62DE9"/>
    <w:rsid w:val="00B6359F"/>
    <w:rsid w:val="00B63E58"/>
    <w:rsid w:val="00B640D4"/>
    <w:rsid w:val="00B64223"/>
    <w:rsid w:val="00B652A1"/>
    <w:rsid w:val="00B65E94"/>
    <w:rsid w:val="00B65F8B"/>
    <w:rsid w:val="00B664FE"/>
    <w:rsid w:val="00B6682F"/>
    <w:rsid w:val="00B67676"/>
    <w:rsid w:val="00B70124"/>
    <w:rsid w:val="00B70398"/>
    <w:rsid w:val="00B70F74"/>
    <w:rsid w:val="00B738DF"/>
    <w:rsid w:val="00B73D50"/>
    <w:rsid w:val="00B73E39"/>
    <w:rsid w:val="00B75C7B"/>
    <w:rsid w:val="00B767CD"/>
    <w:rsid w:val="00B7681B"/>
    <w:rsid w:val="00B76D2C"/>
    <w:rsid w:val="00B76EFA"/>
    <w:rsid w:val="00B81644"/>
    <w:rsid w:val="00B819F5"/>
    <w:rsid w:val="00B81BCA"/>
    <w:rsid w:val="00B829B7"/>
    <w:rsid w:val="00B83116"/>
    <w:rsid w:val="00B83294"/>
    <w:rsid w:val="00B835B5"/>
    <w:rsid w:val="00B84A36"/>
    <w:rsid w:val="00B8681F"/>
    <w:rsid w:val="00B8708D"/>
    <w:rsid w:val="00B8797E"/>
    <w:rsid w:val="00B8799F"/>
    <w:rsid w:val="00B87A1B"/>
    <w:rsid w:val="00B87B2D"/>
    <w:rsid w:val="00B908D6"/>
    <w:rsid w:val="00B91228"/>
    <w:rsid w:val="00B9149A"/>
    <w:rsid w:val="00B92B7E"/>
    <w:rsid w:val="00B93539"/>
    <w:rsid w:val="00B93661"/>
    <w:rsid w:val="00B938A3"/>
    <w:rsid w:val="00B93FC9"/>
    <w:rsid w:val="00B94542"/>
    <w:rsid w:val="00B94EAE"/>
    <w:rsid w:val="00B96F99"/>
    <w:rsid w:val="00B97F4E"/>
    <w:rsid w:val="00BA0AEE"/>
    <w:rsid w:val="00BA1794"/>
    <w:rsid w:val="00BA19E8"/>
    <w:rsid w:val="00BA292A"/>
    <w:rsid w:val="00BA2AAB"/>
    <w:rsid w:val="00BA2B3E"/>
    <w:rsid w:val="00BA3282"/>
    <w:rsid w:val="00BA44F1"/>
    <w:rsid w:val="00BA461F"/>
    <w:rsid w:val="00BA4B88"/>
    <w:rsid w:val="00BA5349"/>
    <w:rsid w:val="00BA53CB"/>
    <w:rsid w:val="00BA59E0"/>
    <w:rsid w:val="00BA715B"/>
    <w:rsid w:val="00BA7D8E"/>
    <w:rsid w:val="00BB078B"/>
    <w:rsid w:val="00BB0854"/>
    <w:rsid w:val="00BB0CF1"/>
    <w:rsid w:val="00BB15E9"/>
    <w:rsid w:val="00BB1FBF"/>
    <w:rsid w:val="00BB20C3"/>
    <w:rsid w:val="00BB22FD"/>
    <w:rsid w:val="00BB2B47"/>
    <w:rsid w:val="00BB2E6B"/>
    <w:rsid w:val="00BB38B5"/>
    <w:rsid w:val="00BB3EC7"/>
    <w:rsid w:val="00BB3FC9"/>
    <w:rsid w:val="00BB4D0B"/>
    <w:rsid w:val="00BB53DA"/>
    <w:rsid w:val="00BB561A"/>
    <w:rsid w:val="00BB6405"/>
    <w:rsid w:val="00BB6707"/>
    <w:rsid w:val="00BC02B5"/>
    <w:rsid w:val="00BC054D"/>
    <w:rsid w:val="00BC15F1"/>
    <w:rsid w:val="00BC36EA"/>
    <w:rsid w:val="00BC38CB"/>
    <w:rsid w:val="00BC43B0"/>
    <w:rsid w:val="00BC4F52"/>
    <w:rsid w:val="00BC583E"/>
    <w:rsid w:val="00BC59FC"/>
    <w:rsid w:val="00BC5D26"/>
    <w:rsid w:val="00BC6044"/>
    <w:rsid w:val="00BC61C2"/>
    <w:rsid w:val="00BC6288"/>
    <w:rsid w:val="00BC6622"/>
    <w:rsid w:val="00BC7782"/>
    <w:rsid w:val="00BC7EF6"/>
    <w:rsid w:val="00BD10E4"/>
    <w:rsid w:val="00BD2555"/>
    <w:rsid w:val="00BD2775"/>
    <w:rsid w:val="00BD2F2D"/>
    <w:rsid w:val="00BD550E"/>
    <w:rsid w:val="00BD5AE1"/>
    <w:rsid w:val="00BD6A09"/>
    <w:rsid w:val="00BD76F4"/>
    <w:rsid w:val="00BE0870"/>
    <w:rsid w:val="00BE10EB"/>
    <w:rsid w:val="00BE1AFE"/>
    <w:rsid w:val="00BE1D00"/>
    <w:rsid w:val="00BE1F3D"/>
    <w:rsid w:val="00BE283A"/>
    <w:rsid w:val="00BE3324"/>
    <w:rsid w:val="00BE33DA"/>
    <w:rsid w:val="00BE3DC3"/>
    <w:rsid w:val="00BE45DD"/>
    <w:rsid w:val="00BE4AF7"/>
    <w:rsid w:val="00BE5A4F"/>
    <w:rsid w:val="00BE6792"/>
    <w:rsid w:val="00BE68C7"/>
    <w:rsid w:val="00BE70E9"/>
    <w:rsid w:val="00BE73CF"/>
    <w:rsid w:val="00BE7FDC"/>
    <w:rsid w:val="00BF0639"/>
    <w:rsid w:val="00BF0F3D"/>
    <w:rsid w:val="00BF126E"/>
    <w:rsid w:val="00BF1BD6"/>
    <w:rsid w:val="00BF20CA"/>
    <w:rsid w:val="00BF27DF"/>
    <w:rsid w:val="00BF44C9"/>
    <w:rsid w:val="00BF4FF2"/>
    <w:rsid w:val="00BF706E"/>
    <w:rsid w:val="00C006DB"/>
    <w:rsid w:val="00C013BA"/>
    <w:rsid w:val="00C01431"/>
    <w:rsid w:val="00C02DAC"/>
    <w:rsid w:val="00C03BFB"/>
    <w:rsid w:val="00C06FF4"/>
    <w:rsid w:val="00C078F6"/>
    <w:rsid w:val="00C0798C"/>
    <w:rsid w:val="00C07E4A"/>
    <w:rsid w:val="00C101AC"/>
    <w:rsid w:val="00C10F9C"/>
    <w:rsid w:val="00C118A2"/>
    <w:rsid w:val="00C120A2"/>
    <w:rsid w:val="00C1253A"/>
    <w:rsid w:val="00C13160"/>
    <w:rsid w:val="00C14270"/>
    <w:rsid w:val="00C14786"/>
    <w:rsid w:val="00C14D3D"/>
    <w:rsid w:val="00C16783"/>
    <w:rsid w:val="00C16FB8"/>
    <w:rsid w:val="00C16FBC"/>
    <w:rsid w:val="00C176F4"/>
    <w:rsid w:val="00C20118"/>
    <w:rsid w:val="00C20488"/>
    <w:rsid w:val="00C22E32"/>
    <w:rsid w:val="00C2397A"/>
    <w:rsid w:val="00C23D72"/>
    <w:rsid w:val="00C23D90"/>
    <w:rsid w:val="00C245A8"/>
    <w:rsid w:val="00C2494D"/>
    <w:rsid w:val="00C24A1F"/>
    <w:rsid w:val="00C24ECB"/>
    <w:rsid w:val="00C250B1"/>
    <w:rsid w:val="00C270C3"/>
    <w:rsid w:val="00C272FF"/>
    <w:rsid w:val="00C30D61"/>
    <w:rsid w:val="00C32E10"/>
    <w:rsid w:val="00C33BE7"/>
    <w:rsid w:val="00C341A2"/>
    <w:rsid w:val="00C34543"/>
    <w:rsid w:val="00C34718"/>
    <w:rsid w:val="00C35585"/>
    <w:rsid w:val="00C368AE"/>
    <w:rsid w:val="00C36AD3"/>
    <w:rsid w:val="00C3719E"/>
    <w:rsid w:val="00C37F65"/>
    <w:rsid w:val="00C426E2"/>
    <w:rsid w:val="00C427B7"/>
    <w:rsid w:val="00C42ACD"/>
    <w:rsid w:val="00C42DE8"/>
    <w:rsid w:val="00C4313E"/>
    <w:rsid w:val="00C43427"/>
    <w:rsid w:val="00C46841"/>
    <w:rsid w:val="00C4686E"/>
    <w:rsid w:val="00C468CB"/>
    <w:rsid w:val="00C46C12"/>
    <w:rsid w:val="00C473E7"/>
    <w:rsid w:val="00C47C07"/>
    <w:rsid w:val="00C47FC7"/>
    <w:rsid w:val="00C501AC"/>
    <w:rsid w:val="00C50323"/>
    <w:rsid w:val="00C50B64"/>
    <w:rsid w:val="00C50BA8"/>
    <w:rsid w:val="00C50D65"/>
    <w:rsid w:val="00C51321"/>
    <w:rsid w:val="00C51FC5"/>
    <w:rsid w:val="00C52278"/>
    <w:rsid w:val="00C52A04"/>
    <w:rsid w:val="00C5394C"/>
    <w:rsid w:val="00C5405F"/>
    <w:rsid w:val="00C54DF6"/>
    <w:rsid w:val="00C556B4"/>
    <w:rsid w:val="00C56737"/>
    <w:rsid w:val="00C57CFC"/>
    <w:rsid w:val="00C60017"/>
    <w:rsid w:val="00C60030"/>
    <w:rsid w:val="00C607F1"/>
    <w:rsid w:val="00C612E4"/>
    <w:rsid w:val="00C615CB"/>
    <w:rsid w:val="00C62885"/>
    <w:rsid w:val="00C62ADD"/>
    <w:rsid w:val="00C6414C"/>
    <w:rsid w:val="00C64216"/>
    <w:rsid w:val="00C64B36"/>
    <w:rsid w:val="00C66812"/>
    <w:rsid w:val="00C66B7B"/>
    <w:rsid w:val="00C66DC3"/>
    <w:rsid w:val="00C66EAD"/>
    <w:rsid w:val="00C672D7"/>
    <w:rsid w:val="00C677F9"/>
    <w:rsid w:val="00C67F67"/>
    <w:rsid w:val="00C7106B"/>
    <w:rsid w:val="00C72100"/>
    <w:rsid w:val="00C72AF5"/>
    <w:rsid w:val="00C738C1"/>
    <w:rsid w:val="00C73A11"/>
    <w:rsid w:val="00C7428E"/>
    <w:rsid w:val="00C75651"/>
    <w:rsid w:val="00C76AF8"/>
    <w:rsid w:val="00C76FF9"/>
    <w:rsid w:val="00C77755"/>
    <w:rsid w:val="00C77A6C"/>
    <w:rsid w:val="00C77EFB"/>
    <w:rsid w:val="00C80046"/>
    <w:rsid w:val="00C8056A"/>
    <w:rsid w:val="00C81024"/>
    <w:rsid w:val="00C81138"/>
    <w:rsid w:val="00C82E66"/>
    <w:rsid w:val="00C84DB3"/>
    <w:rsid w:val="00C856FA"/>
    <w:rsid w:val="00C85828"/>
    <w:rsid w:val="00C85AE5"/>
    <w:rsid w:val="00C869A4"/>
    <w:rsid w:val="00C869E9"/>
    <w:rsid w:val="00C90716"/>
    <w:rsid w:val="00C91616"/>
    <w:rsid w:val="00C920EF"/>
    <w:rsid w:val="00C9250C"/>
    <w:rsid w:val="00C94361"/>
    <w:rsid w:val="00C94910"/>
    <w:rsid w:val="00C94E06"/>
    <w:rsid w:val="00C95484"/>
    <w:rsid w:val="00C968CE"/>
    <w:rsid w:val="00CA09BF"/>
    <w:rsid w:val="00CA09CC"/>
    <w:rsid w:val="00CA1A46"/>
    <w:rsid w:val="00CA1A4A"/>
    <w:rsid w:val="00CA21EB"/>
    <w:rsid w:val="00CA26C2"/>
    <w:rsid w:val="00CA272E"/>
    <w:rsid w:val="00CA320F"/>
    <w:rsid w:val="00CA3465"/>
    <w:rsid w:val="00CA63F9"/>
    <w:rsid w:val="00CA6F5F"/>
    <w:rsid w:val="00CB03BF"/>
    <w:rsid w:val="00CB0C04"/>
    <w:rsid w:val="00CB1337"/>
    <w:rsid w:val="00CB1418"/>
    <w:rsid w:val="00CB17F2"/>
    <w:rsid w:val="00CB1960"/>
    <w:rsid w:val="00CB215C"/>
    <w:rsid w:val="00CB23A3"/>
    <w:rsid w:val="00CB30BE"/>
    <w:rsid w:val="00CB347B"/>
    <w:rsid w:val="00CB5538"/>
    <w:rsid w:val="00CB5BC4"/>
    <w:rsid w:val="00CB62D6"/>
    <w:rsid w:val="00CB6676"/>
    <w:rsid w:val="00CB67DD"/>
    <w:rsid w:val="00CB78DE"/>
    <w:rsid w:val="00CC0A0A"/>
    <w:rsid w:val="00CC0A21"/>
    <w:rsid w:val="00CC128C"/>
    <w:rsid w:val="00CC15B6"/>
    <w:rsid w:val="00CC19A6"/>
    <w:rsid w:val="00CC1DCE"/>
    <w:rsid w:val="00CC1E2C"/>
    <w:rsid w:val="00CC251A"/>
    <w:rsid w:val="00CC2BA9"/>
    <w:rsid w:val="00CC3194"/>
    <w:rsid w:val="00CC3673"/>
    <w:rsid w:val="00CC3679"/>
    <w:rsid w:val="00CC4452"/>
    <w:rsid w:val="00CC4BE4"/>
    <w:rsid w:val="00CC5EFF"/>
    <w:rsid w:val="00CC76AC"/>
    <w:rsid w:val="00CD00EE"/>
    <w:rsid w:val="00CD0506"/>
    <w:rsid w:val="00CD0AFE"/>
    <w:rsid w:val="00CD0C61"/>
    <w:rsid w:val="00CD11CA"/>
    <w:rsid w:val="00CD2BA2"/>
    <w:rsid w:val="00CD2C96"/>
    <w:rsid w:val="00CD2D17"/>
    <w:rsid w:val="00CD36A2"/>
    <w:rsid w:val="00CD36BB"/>
    <w:rsid w:val="00CD40A7"/>
    <w:rsid w:val="00CD4995"/>
    <w:rsid w:val="00CD4AEC"/>
    <w:rsid w:val="00CD68CB"/>
    <w:rsid w:val="00CD68D5"/>
    <w:rsid w:val="00CD744F"/>
    <w:rsid w:val="00CE0031"/>
    <w:rsid w:val="00CE0434"/>
    <w:rsid w:val="00CE0B80"/>
    <w:rsid w:val="00CE1433"/>
    <w:rsid w:val="00CE2650"/>
    <w:rsid w:val="00CE38D4"/>
    <w:rsid w:val="00CE43E5"/>
    <w:rsid w:val="00CE4E1D"/>
    <w:rsid w:val="00CE51EC"/>
    <w:rsid w:val="00CE5203"/>
    <w:rsid w:val="00CE5A1A"/>
    <w:rsid w:val="00CE5D51"/>
    <w:rsid w:val="00CE63ED"/>
    <w:rsid w:val="00CE7438"/>
    <w:rsid w:val="00CE77E5"/>
    <w:rsid w:val="00CF09C6"/>
    <w:rsid w:val="00CF0AC4"/>
    <w:rsid w:val="00CF219A"/>
    <w:rsid w:val="00CF251A"/>
    <w:rsid w:val="00CF51EE"/>
    <w:rsid w:val="00CF5F3B"/>
    <w:rsid w:val="00CF69D0"/>
    <w:rsid w:val="00CF7266"/>
    <w:rsid w:val="00CF75FC"/>
    <w:rsid w:val="00D0003F"/>
    <w:rsid w:val="00D01539"/>
    <w:rsid w:val="00D015C7"/>
    <w:rsid w:val="00D01792"/>
    <w:rsid w:val="00D02AFC"/>
    <w:rsid w:val="00D02ED3"/>
    <w:rsid w:val="00D03987"/>
    <w:rsid w:val="00D051E1"/>
    <w:rsid w:val="00D07C2B"/>
    <w:rsid w:val="00D12A6E"/>
    <w:rsid w:val="00D13A6C"/>
    <w:rsid w:val="00D146D3"/>
    <w:rsid w:val="00D148D0"/>
    <w:rsid w:val="00D15110"/>
    <w:rsid w:val="00D15E76"/>
    <w:rsid w:val="00D16FC6"/>
    <w:rsid w:val="00D1742B"/>
    <w:rsid w:val="00D17477"/>
    <w:rsid w:val="00D175F0"/>
    <w:rsid w:val="00D2160C"/>
    <w:rsid w:val="00D21884"/>
    <w:rsid w:val="00D24DAD"/>
    <w:rsid w:val="00D24EBB"/>
    <w:rsid w:val="00D25747"/>
    <w:rsid w:val="00D2585D"/>
    <w:rsid w:val="00D30272"/>
    <w:rsid w:val="00D3068C"/>
    <w:rsid w:val="00D30744"/>
    <w:rsid w:val="00D30BA7"/>
    <w:rsid w:val="00D311F2"/>
    <w:rsid w:val="00D3355A"/>
    <w:rsid w:val="00D343ED"/>
    <w:rsid w:val="00D34A07"/>
    <w:rsid w:val="00D373EA"/>
    <w:rsid w:val="00D3752F"/>
    <w:rsid w:val="00D375E0"/>
    <w:rsid w:val="00D379BC"/>
    <w:rsid w:val="00D4041C"/>
    <w:rsid w:val="00D40BF1"/>
    <w:rsid w:val="00D41CD9"/>
    <w:rsid w:val="00D4234F"/>
    <w:rsid w:val="00D43F0B"/>
    <w:rsid w:val="00D44965"/>
    <w:rsid w:val="00D47C5E"/>
    <w:rsid w:val="00D47E13"/>
    <w:rsid w:val="00D50EF4"/>
    <w:rsid w:val="00D52429"/>
    <w:rsid w:val="00D52844"/>
    <w:rsid w:val="00D53C88"/>
    <w:rsid w:val="00D53CFC"/>
    <w:rsid w:val="00D53F81"/>
    <w:rsid w:val="00D541C5"/>
    <w:rsid w:val="00D55005"/>
    <w:rsid w:val="00D560D9"/>
    <w:rsid w:val="00D56A2F"/>
    <w:rsid w:val="00D604DE"/>
    <w:rsid w:val="00D60E58"/>
    <w:rsid w:val="00D62BB2"/>
    <w:rsid w:val="00D62D82"/>
    <w:rsid w:val="00D62DC1"/>
    <w:rsid w:val="00D636C0"/>
    <w:rsid w:val="00D65047"/>
    <w:rsid w:val="00D65702"/>
    <w:rsid w:val="00D6698F"/>
    <w:rsid w:val="00D675AA"/>
    <w:rsid w:val="00D707B4"/>
    <w:rsid w:val="00D707EC"/>
    <w:rsid w:val="00D708F8"/>
    <w:rsid w:val="00D70AC1"/>
    <w:rsid w:val="00D7154C"/>
    <w:rsid w:val="00D72515"/>
    <w:rsid w:val="00D73B08"/>
    <w:rsid w:val="00D745F8"/>
    <w:rsid w:val="00D7566D"/>
    <w:rsid w:val="00D769CA"/>
    <w:rsid w:val="00D80251"/>
    <w:rsid w:val="00D8089B"/>
    <w:rsid w:val="00D80F63"/>
    <w:rsid w:val="00D814B9"/>
    <w:rsid w:val="00D81C67"/>
    <w:rsid w:val="00D81DB2"/>
    <w:rsid w:val="00D829B6"/>
    <w:rsid w:val="00D839FD"/>
    <w:rsid w:val="00D853F2"/>
    <w:rsid w:val="00D85901"/>
    <w:rsid w:val="00D86652"/>
    <w:rsid w:val="00D8797B"/>
    <w:rsid w:val="00D90562"/>
    <w:rsid w:val="00D90F79"/>
    <w:rsid w:val="00D91117"/>
    <w:rsid w:val="00D91502"/>
    <w:rsid w:val="00D92F3F"/>
    <w:rsid w:val="00D9362D"/>
    <w:rsid w:val="00D936E0"/>
    <w:rsid w:val="00D93ED6"/>
    <w:rsid w:val="00D94386"/>
    <w:rsid w:val="00D95000"/>
    <w:rsid w:val="00D964BE"/>
    <w:rsid w:val="00D968BC"/>
    <w:rsid w:val="00DA1AD1"/>
    <w:rsid w:val="00DA23FE"/>
    <w:rsid w:val="00DA4F8A"/>
    <w:rsid w:val="00DA5504"/>
    <w:rsid w:val="00DA5682"/>
    <w:rsid w:val="00DA581A"/>
    <w:rsid w:val="00DA6F34"/>
    <w:rsid w:val="00DA7213"/>
    <w:rsid w:val="00DB045E"/>
    <w:rsid w:val="00DB10D2"/>
    <w:rsid w:val="00DB1CFD"/>
    <w:rsid w:val="00DB2568"/>
    <w:rsid w:val="00DB2DEC"/>
    <w:rsid w:val="00DB37C0"/>
    <w:rsid w:val="00DB4254"/>
    <w:rsid w:val="00DB50E4"/>
    <w:rsid w:val="00DB5C0E"/>
    <w:rsid w:val="00DB61FF"/>
    <w:rsid w:val="00DB6F6A"/>
    <w:rsid w:val="00DB6F7D"/>
    <w:rsid w:val="00DB78BE"/>
    <w:rsid w:val="00DC1FFA"/>
    <w:rsid w:val="00DC43A0"/>
    <w:rsid w:val="00DC4F12"/>
    <w:rsid w:val="00DC503D"/>
    <w:rsid w:val="00DC5B24"/>
    <w:rsid w:val="00DC6735"/>
    <w:rsid w:val="00DD0BB0"/>
    <w:rsid w:val="00DD1B0E"/>
    <w:rsid w:val="00DD2585"/>
    <w:rsid w:val="00DD2A37"/>
    <w:rsid w:val="00DD2AAF"/>
    <w:rsid w:val="00DD3819"/>
    <w:rsid w:val="00DD3E2F"/>
    <w:rsid w:val="00DD45F1"/>
    <w:rsid w:val="00DD4706"/>
    <w:rsid w:val="00DD5E17"/>
    <w:rsid w:val="00DD676F"/>
    <w:rsid w:val="00DD70B5"/>
    <w:rsid w:val="00DE02DB"/>
    <w:rsid w:val="00DE06E0"/>
    <w:rsid w:val="00DE087E"/>
    <w:rsid w:val="00DE1A5F"/>
    <w:rsid w:val="00DE1A6D"/>
    <w:rsid w:val="00DE3057"/>
    <w:rsid w:val="00DE333C"/>
    <w:rsid w:val="00DE3F62"/>
    <w:rsid w:val="00DE41CD"/>
    <w:rsid w:val="00DE4B43"/>
    <w:rsid w:val="00DE57C3"/>
    <w:rsid w:val="00DE622A"/>
    <w:rsid w:val="00DE764D"/>
    <w:rsid w:val="00DF0098"/>
    <w:rsid w:val="00DF0176"/>
    <w:rsid w:val="00DF1356"/>
    <w:rsid w:val="00DF1465"/>
    <w:rsid w:val="00DF2808"/>
    <w:rsid w:val="00DF2DAD"/>
    <w:rsid w:val="00DF2E0A"/>
    <w:rsid w:val="00DF4389"/>
    <w:rsid w:val="00DF540B"/>
    <w:rsid w:val="00DF6354"/>
    <w:rsid w:val="00DF63C1"/>
    <w:rsid w:val="00DF67DE"/>
    <w:rsid w:val="00DF7652"/>
    <w:rsid w:val="00E0010A"/>
    <w:rsid w:val="00E00251"/>
    <w:rsid w:val="00E02943"/>
    <w:rsid w:val="00E05FF1"/>
    <w:rsid w:val="00E067CE"/>
    <w:rsid w:val="00E07F34"/>
    <w:rsid w:val="00E105FB"/>
    <w:rsid w:val="00E11614"/>
    <w:rsid w:val="00E12BE7"/>
    <w:rsid w:val="00E14CF2"/>
    <w:rsid w:val="00E156E1"/>
    <w:rsid w:val="00E15765"/>
    <w:rsid w:val="00E16EE7"/>
    <w:rsid w:val="00E174A0"/>
    <w:rsid w:val="00E178F7"/>
    <w:rsid w:val="00E209ED"/>
    <w:rsid w:val="00E21D36"/>
    <w:rsid w:val="00E25518"/>
    <w:rsid w:val="00E261A6"/>
    <w:rsid w:val="00E26253"/>
    <w:rsid w:val="00E265D1"/>
    <w:rsid w:val="00E26B13"/>
    <w:rsid w:val="00E26C3F"/>
    <w:rsid w:val="00E26FDB"/>
    <w:rsid w:val="00E27120"/>
    <w:rsid w:val="00E275F3"/>
    <w:rsid w:val="00E27FF2"/>
    <w:rsid w:val="00E30621"/>
    <w:rsid w:val="00E30967"/>
    <w:rsid w:val="00E30C89"/>
    <w:rsid w:val="00E31B8D"/>
    <w:rsid w:val="00E322F0"/>
    <w:rsid w:val="00E32A4B"/>
    <w:rsid w:val="00E335A6"/>
    <w:rsid w:val="00E34AC1"/>
    <w:rsid w:val="00E34C18"/>
    <w:rsid w:val="00E34F5F"/>
    <w:rsid w:val="00E371E8"/>
    <w:rsid w:val="00E37314"/>
    <w:rsid w:val="00E3739E"/>
    <w:rsid w:val="00E37858"/>
    <w:rsid w:val="00E41458"/>
    <w:rsid w:val="00E42C2D"/>
    <w:rsid w:val="00E45CCE"/>
    <w:rsid w:val="00E45FD7"/>
    <w:rsid w:val="00E461B0"/>
    <w:rsid w:val="00E47430"/>
    <w:rsid w:val="00E47648"/>
    <w:rsid w:val="00E50088"/>
    <w:rsid w:val="00E503D2"/>
    <w:rsid w:val="00E50B72"/>
    <w:rsid w:val="00E532CD"/>
    <w:rsid w:val="00E53628"/>
    <w:rsid w:val="00E53C75"/>
    <w:rsid w:val="00E542E3"/>
    <w:rsid w:val="00E54E18"/>
    <w:rsid w:val="00E5554E"/>
    <w:rsid w:val="00E55E80"/>
    <w:rsid w:val="00E5694E"/>
    <w:rsid w:val="00E56D48"/>
    <w:rsid w:val="00E57862"/>
    <w:rsid w:val="00E57E32"/>
    <w:rsid w:val="00E6076C"/>
    <w:rsid w:val="00E60E75"/>
    <w:rsid w:val="00E611F1"/>
    <w:rsid w:val="00E616F8"/>
    <w:rsid w:val="00E624C7"/>
    <w:rsid w:val="00E626C5"/>
    <w:rsid w:val="00E63943"/>
    <w:rsid w:val="00E6416C"/>
    <w:rsid w:val="00E64D7F"/>
    <w:rsid w:val="00E65007"/>
    <w:rsid w:val="00E65E6E"/>
    <w:rsid w:val="00E6791F"/>
    <w:rsid w:val="00E710D1"/>
    <w:rsid w:val="00E7236E"/>
    <w:rsid w:val="00E72FFF"/>
    <w:rsid w:val="00E73229"/>
    <w:rsid w:val="00E73EED"/>
    <w:rsid w:val="00E74CF7"/>
    <w:rsid w:val="00E77666"/>
    <w:rsid w:val="00E77C9A"/>
    <w:rsid w:val="00E77E11"/>
    <w:rsid w:val="00E77E87"/>
    <w:rsid w:val="00E80DBC"/>
    <w:rsid w:val="00E81948"/>
    <w:rsid w:val="00E81A07"/>
    <w:rsid w:val="00E838A3"/>
    <w:rsid w:val="00E84E86"/>
    <w:rsid w:val="00E86C78"/>
    <w:rsid w:val="00E87B57"/>
    <w:rsid w:val="00E87EA1"/>
    <w:rsid w:val="00E90718"/>
    <w:rsid w:val="00E90F49"/>
    <w:rsid w:val="00E94DBF"/>
    <w:rsid w:val="00E95552"/>
    <w:rsid w:val="00E95E65"/>
    <w:rsid w:val="00E9771E"/>
    <w:rsid w:val="00E9797A"/>
    <w:rsid w:val="00E97C3C"/>
    <w:rsid w:val="00EA0316"/>
    <w:rsid w:val="00EA184A"/>
    <w:rsid w:val="00EA2B84"/>
    <w:rsid w:val="00EA3A65"/>
    <w:rsid w:val="00EA612A"/>
    <w:rsid w:val="00EA7145"/>
    <w:rsid w:val="00EA7479"/>
    <w:rsid w:val="00EA7D6C"/>
    <w:rsid w:val="00EB0004"/>
    <w:rsid w:val="00EB0927"/>
    <w:rsid w:val="00EB121B"/>
    <w:rsid w:val="00EB2C06"/>
    <w:rsid w:val="00EB3019"/>
    <w:rsid w:val="00EB383F"/>
    <w:rsid w:val="00EB4948"/>
    <w:rsid w:val="00EB68AF"/>
    <w:rsid w:val="00EB7839"/>
    <w:rsid w:val="00EB7FAF"/>
    <w:rsid w:val="00EC05E2"/>
    <w:rsid w:val="00EC0E71"/>
    <w:rsid w:val="00EC1C3B"/>
    <w:rsid w:val="00EC33E7"/>
    <w:rsid w:val="00EC4388"/>
    <w:rsid w:val="00EC453E"/>
    <w:rsid w:val="00EC4E0C"/>
    <w:rsid w:val="00EC55AA"/>
    <w:rsid w:val="00EC6667"/>
    <w:rsid w:val="00EC74A1"/>
    <w:rsid w:val="00ED02C8"/>
    <w:rsid w:val="00ED0332"/>
    <w:rsid w:val="00ED0D7B"/>
    <w:rsid w:val="00ED0FAA"/>
    <w:rsid w:val="00ED1463"/>
    <w:rsid w:val="00ED1AC5"/>
    <w:rsid w:val="00ED1BAD"/>
    <w:rsid w:val="00ED1BFF"/>
    <w:rsid w:val="00ED2B0D"/>
    <w:rsid w:val="00ED2BF1"/>
    <w:rsid w:val="00ED356E"/>
    <w:rsid w:val="00ED4FF7"/>
    <w:rsid w:val="00EE031D"/>
    <w:rsid w:val="00EE03CD"/>
    <w:rsid w:val="00EE13E5"/>
    <w:rsid w:val="00EE199A"/>
    <w:rsid w:val="00EE2625"/>
    <w:rsid w:val="00EE3C53"/>
    <w:rsid w:val="00EE4164"/>
    <w:rsid w:val="00EE4E0F"/>
    <w:rsid w:val="00EE5A8C"/>
    <w:rsid w:val="00EE6705"/>
    <w:rsid w:val="00EE69D0"/>
    <w:rsid w:val="00EE6DB3"/>
    <w:rsid w:val="00EE7C26"/>
    <w:rsid w:val="00EF02F9"/>
    <w:rsid w:val="00EF22A7"/>
    <w:rsid w:val="00EF27B7"/>
    <w:rsid w:val="00EF3AD0"/>
    <w:rsid w:val="00EF3DB1"/>
    <w:rsid w:val="00EF4297"/>
    <w:rsid w:val="00EF533A"/>
    <w:rsid w:val="00EF5436"/>
    <w:rsid w:val="00EF5ECE"/>
    <w:rsid w:val="00F00FB7"/>
    <w:rsid w:val="00F02772"/>
    <w:rsid w:val="00F034BD"/>
    <w:rsid w:val="00F054BD"/>
    <w:rsid w:val="00F05EDB"/>
    <w:rsid w:val="00F0691C"/>
    <w:rsid w:val="00F07DF4"/>
    <w:rsid w:val="00F10070"/>
    <w:rsid w:val="00F1028B"/>
    <w:rsid w:val="00F12BE6"/>
    <w:rsid w:val="00F12E6F"/>
    <w:rsid w:val="00F13182"/>
    <w:rsid w:val="00F138BD"/>
    <w:rsid w:val="00F13C9C"/>
    <w:rsid w:val="00F15DE4"/>
    <w:rsid w:val="00F162D7"/>
    <w:rsid w:val="00F165A9"/>
    <w:rsid w:val="00F17072"/>
    <w:rsid w:val="00F170E9"/>
    <w:rsid w:val="00F1741B"/>
    <w:rsid w:val="00F17498"/>
    <w:rsid w:val="00F20A53"/>
    <w:rsid w:val="00F213D0"/>
    <w:rsid w:val="00F2150B"/>
    <w:rsid w:val="00F215FF"/>
    <w:rsid w:val="00F218D4"/>
    <w:rsid w:val="00F21B34"/>
    <w:rsid w:val="00F21C6C"/>
    <w:rsid w:val="00F22B40"/>
    <w:rsid w:val="00F22C5E"/>
    <w:rsid w:val="00F22CF8"/>
    <w:rsid w:val="00F23F60"/>
    <w:rsid w:val="00F24355"/>
    <w:rsid w:val="00F248F2"/>
    <w:rsid w:val="00F24B66"/>
    <w:rsid w:val="00F25566"/>
    <w:rsid w:val="00F2558A"/>
    <w:rsid w:val="00F2577D"/>
    <w:rsid w:val="00F26621"/>
    <w:rsid w:val="00F26CE3"/>
    <w:rsid w:val="00F27B55"/>
    <w:rsid w:val="00F27C12"/>
    <w:rsid w:val="00F31B9B"/>
    <w:rsid w:val="00F33208"/>
    <w:rsid w:val="00F33B7F"/>
    <w:rsid w:val="00F33C09"/>
    <w:rsid w:val="00F34834"/>
    <w:rsid w:val="00F36DC8"/>
    <w:rsid w:val="00F37210"/>
    <w:rsid w:val="00F4205D"/>
    <w:rsid w:val="00F4262D"/>
    <w:rsid w:val="00F434D7"/>
    <w:rsid w:val="00F44600"/>
    <w:rsid w:val="00F44DC8"/>
    <w:rsid w:val="00F46E30"/>
    <w:rsid w:val="00F5095A"/>
    <w:rsid w:val="00F53964"/>
    <w:rsid w:val="00F5519B"/>
    <w:rsid w:val="00F55574"/>
    <w:rsid w:val="00F56133"/>
    <w:rsid w:val="00F61460"/>
    <w:rsid w:val="00F61FC7"/>
    <w:rsid w:val="00F62B8B"/>
    <w:rsid w:val="00F630BB"/>
    <w:rsid w:val="00F63C9E"/>
    <w:rsid w:val="00F64651"/>
    <w:rsid w:val="00F652BC"/>
    <w:rsid w:val="00F65A70"/>
    <w:rsid w:val="00F678C6"/>
    <w:rsid w:val="00F70BF0"/>
    <w:rsid w:val="00F70CC0"/>
    <w:rsid w:val="00F71E9B"/>
    <w:rsid w:val="00F71F9C"/>
    <w:rsid w:val="00F73EDD"/>
    <w:rsid w:val="00F74051"/>
    <w:rsid w:val="00F7435F"/>
    <w:rsid w:val="00F7496E"/>
    <w:rsid w:val="00F74C5C"/>
    <w:rsid w:val="00F75449"/>
    <w:rsid w:val="00F756B1"/>
    <w:rsid w:val="00F77CB8"/>
    <w:rsid w:val="00F77D2C"/>
    <w:rsid w:val="00F804AE"/>
    <w:rsid w:val="00F82A45"/>
    <w:rsid w:val="00F82D5A"/>
    <w:rsid w:val="00F82F3D"/>
    <w:rsid w:val="00F85297"/>
    <w:rsid w:val="00F86E0B"/>
    <w:rsid w:val="00F90902"/>
    <w:rsid w:val="00F95BFE"/>
    <w:rsid w:val="00F95CC0"/>
    <w:rsid w:val="00FA1CB4"/>
    <w:rsid w:val="00FA5AC7"/>
    <w:rsid w:val="00FA60DD"/>
    <w:rsid w:val="00FA63CA"/>
    <w:rsid w:val="00FA7254"/>
    <w:rsid w:val="00FA759A"/>
    <w:rsid w:val="00FA79E4"/>
    <w:rsid w:val="00FB01F4"/>
    <w:rsid w:val="00FB07BF"/>
    <w:rsid w:val="00FB08E2"/>
    <w:rsid w:val="00FB1816"/>
    <w:rsid w:val="00FB21EA"/>
    <w:rsid w:val="00FB2313"/>
    <w:rsid w:val="00FB27A0"/>
    <w:rsid w:val="00FB28EF"/>
    <w:rsid w:val="00FB322A"/>
    <w:rsid w:val="00FB38A4"/>
    <w:rsid w:val="00FB39F6"/>
    <w:rsid w:val="00FB3F97"/>
    <w:rsid w:val="00FB449B"/>
    <w:rsid w:val="00FB4806"/>
    <w:rsid w:val="00FB497C"/>
    <w:rsid w:val="00FB4B7D"/>
    <w:rsid w:val="00FB5876"/>
    <w:rsid w:val="00FB5EC8"/>
    <w:rsid w:val="00FB6FB3"/>
    <w:rsid w:val="00FC04B2"/>
    <w:rsid w:val="00FC1AA4"/>
    <w:rsid w:val="00FC25D0"/>
    <w:rsid w:val="00FC27E4"/>
    <w:rsid w:val="00FC2B58"/>
    <w:rsid w:val="00FC37BB"/>
    <w:rsid w:val="00FC4C20"/>
    <w:rsid w:val="00FC50AB"/>
    <w:rsid w:val="00FC5C43"/>
    <w:rsid w:val="00FC6837"/>
    <w:rsid w:val="00FD0164"/>
    <w:rsid w:val="00FD127D"/>
    <w:rsid w:val="00FD173B"/>
    <w:rsid w:val="00FD2ACA"/>
    <w:rsid w:val="00FD35F2"/>
    <w:rsid w:val="00FD3678"/>
    <w:rsid w:val="00FD3E6D"/>
    <w:rsid w:val="00FD4370"/>
    <w:rsid w:val="00FD4B29"/>
    <w:rsid w:val="00FD4D36"/>
    <w:rsid w:val="00FD52C6"/>
    <w:rsid w:val="00FD5875"/>
    <w:rsid w:val="00FD5AAB"/>
    <w:rsid w:val="00FD5E67"/>
    <w:rsid w:val="00FD6E16"/>
    <w:rsid w:val="00FD71C7"/>
    <w:rsid w:val="00FE06BB"/>
    <w:rsid w:val="00FE1AAF"/>
    <w:rsid w:val="00FE2FA7"/>
    <w:rsid w:val="00FE307E"/>
    <w:rsid w:val="00FE3228"/>
    <w:rsid w:val="00FE334B"/>
    <w:rsid w:val="00FE504A"/>
    <w:rsid w:val="00FE52F5"/>
    <w:rsid w:val="00FE59B3"/>
    <w:rsid w:val="00FE5D92"/>
    <w:rsid w:val="00FE6C08"/>
    <w:rsid w:val="00FE74D6"/>
    <w:rsid w:val="00FF22BE"/>
    <w:rsid w:val="00FF2CB0"/>
    <w:rsid w:val="00FF407C"/>
    <w:rsid w:val="00FF4DE7"/>
    <w:rsid w:val="00FF54FA"/>
    <w:rsid w:val="00FF67F9"/>
    <w:rsid w:val="00FF68AC"/>
    <w:rsid w:val="00FF7116"/>
    <w:rsid w:val="00FF71C6"/>
    <w:rsid w:val="00FF79F7"/>
    <w:rsid w:val="00FF7B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 List" w:uiPriority="99"/>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27C12"/>
    <w:rPr>
      <w:sz w:val="24"/>
      <w:szCs w:val="24"/>
    </w:rPr>
  </w:style>
  <w:style w:type="paragraph" w:styleId="Heading1">
    <w:name w:val="heading 1"/>
    <w:basedOn w:val="Normal"/>
    <w:next w:val="Normal"/>
    <w:qFormat/>
    <w:rsid w:val="00404235"/>
    <w:pPr>
      <w:keepNext/>
      <w:jc w:val="center"/>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835B5"/>
    <w:pPr>
      <w:spacing w:before="100" w:beforeAutospacing="1" w:after="100" w:afterAutospacing="1"/>
    </w:pPr>
  </w:style>
  <w:style w:type="character" w:styleId="Hyperlink">
    <w:name w:val="Hyperlink"/>
    <w:uiPriority w:val="99"/>
    <w:rsid w:val="00B835B5"/>
    <w:rPr>
      <w:color w:val="0000FF"/>
      <w:u w:val="single"/>
    </w:rPr>
  </w:style>
  <w:style w:type="paragraph" w:styleId="Footer">
    <w:name w:val="footer"/>
    <w:basedOn w:val="Normal"/>
    <w:rsid w:val="004A6C2B"/>
    <w:pPr>
      <w:tabs>
        <w:tab w:val="center" w:pos="4320"/>
        <w:tab w:val="right" w:pos="8640"/>
      </w:tabs>
    </w:pPr>
  </w:style>
  <w:style w:type="character" w:styleId="PageNumber">
    <w:name w:val="page number"/>
    <w:basedOn w:val="DefaultParagraphFont"/>
    <w:rsid w:val="004A6C2B"/>
  </w:style>
  <w:style w:type="paragraph" w:styleId="Header">
    <w:name w:val="header"/>
    <w:basedOn w:val="Normal"/>
    <w:rsid w:val="007A2D80"/>
    <w:pPr>
      <w:tabs>
        <w:tab w:val="center" w:pos="4320"/>
        <w:tab w:val="right" w:pos="8640"/>
      </w:tabs>
    </w:pPr>
  </w:style>
  <w:style w:type="paragraph" w:styleId="BalloonText">
    <w:name w:val="Balloon Text"/>
    <w:basedOn w:val="Normal"/>
    <w:semiHidden/>
    <w:rsid w:val="000165E1"/>
    <w:rPr>
      <w:rFonts w:ascii="Tahoma" w:hAnsi="Tahoma" w:cs="Tahoma"/>
      <w:sz w:val="16"/>
      <w:szCs w:val="16"/>
    </w:rPr>
  </w:style>
  <w:style w:type="paragraph" w:styleId="BodyText">
    <w:name w:val="Body Text"/>
    <w:basedOn w:val="Normal"/>
    <w:rsid w:val="00404235"/>
    <w:rPr>
      <w:i/>
      <w:iCs/>
    </w:rPr>
  </w:style>
  <w:style w:type="character" w:styleId="Emphasis">
    <w:name w:val="Emphasis"/>
    <w:basedOn w:val="DefaultParagraphFont"/>
    <w:qFormat/>
    <w:rsid w:val="004736BF"/>
    <w:rPr>
      <w:i/>
      <w:iCs/>
    </w:rPr>
  </w:style>
  <w:style w:type="paragraph" w:styleId="DocumentMap">
    <w:name w:val="Document Map"/>
    <w:basedOn w:val="Normal"/>
    <w:link w:val="DocumentMapChar"/>
    <w:rsid w:val="00E26C3F"/>
    <w:rPr>
      <w:rFonts w:ascii="Tahoma" w:hAnsi="Tahoma" w:cs="Tahoma"/>
      <w:sz w:val="16"/>
      <w:szCs w:val="16"/>
    </w:rPr>
  </w:style>
  <w:style w:type="character" w:customStyle="1" w:styleId="DocumentMapChar">
    <w:name w:val="Document Map Char"/>
    <w:basedOn w:val="DefaultParagraphFont"/>
    <w:link w:val="DocumentMap"/>
    <w:rsid w:val="00E26C3F"/>
    <w:rPr>
      <w:rFonts w:ascii="Tahoma" w:hAnsi="Tahoma" w:cs="Tahoma"/>
      <w:sz w:val="16"/>
      <w:szCs w:val="16"/>
    </w:rPr>
  </w:style>
  <w:style w:type="paragraph" w:styleId="TOCHeading">
    <w:name w:val="TOC Heading"/>
    <w:basedOn w:val="Heading1"/>
    <w:next w:val="Normal"/>
    <w:uiPriority w:val="39"/>
    <w:unhideWhenUsed/>
    <w:qFormat/>
    <w:rsid w:val="00DD2AAF"/>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rsid w:val="00DD2AAF"/>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27C12"/>
    <w:rPr>
      <w:sz w:val="24"/>
      <w:szCs w:val="24"/>
    </w:rPr>
  </w:style>
  <w:style w:type="paragraph" w:styleId="Heading1">
    <w:name w:val="heading 1"/>
    <w:basedOn w:val="Normal"/>
    <w:next w:val="Normal"/>
    <w:qFormat/>
    <w:rsid w:val="00404235"/>
    <w:pPr>
      <w:keepNext/>
      <w:jc w:val="center"/>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835B5"/>
    <w:pPr>
      <w:spacing w:before="100" w:beforeAutospacing="1" w:after="100" w:afterAutospacing="1"/>
    </w:pPr>
  </w:style>
  <w:style w:type="character" w:styleId="Hyperlink">
    <w:name w:val="Hyperlink"/>
    <w:rsid w:val="00B835B5"/>
    <w:rPr>
      <w:color w:val="0000FF"/>
      <w:u w:val="single"/>
    </w:rPr>
  </w:style>
  <w:style w:type="paragraph" w:styleId="Footer">
    <w:name w:val="footer"/>
    <w:basedOn w:val="Normal"/>
    <w:rsid w:val="004A6C2B"/>
    <w:pPr>
      <w:tabs>
        <w:tab w:val="center" w:pos="4320"/>
        <w:tab w:val="right" w:pos="8640"/>
      </w:tabs>
    </w:pPr>
  </w:style>
  <w:style w:type="character" w:styleId="PageNumber">
    <w:name w:val="page number"/>
    <w:basedOn w:val="DefaultParagraphFont"/>
    <w:rsid w:val="004A6C2B"/>
  </w:style>
  <w:style w:type="paragraph" w:styleId="Header">
    <w:name w:val="header"/>
    <w:basedOn w:val="Normal"/>
    <w:rsid w:val="007A2D80"/>
    <w:pPr>
      <w:tabs>
        <w:tab w:val="center" w:pos="4320"/>
        <w:tab w:val="right" w:pos="8640"/>
      </w:tabs>
    </w:pPr>
  </w:style>
  <w:style w:type="paragraph" w:styleId="BalloonText">
    <w:name w:val="Balloon Text"/>
    <w:basedOn w:val="Normal"/>
    <w:semiHidden/>
    <w:rsid w:val="000165E1"/>
    <w:rPr>
      <w:rFonts w:ascii="Tahoma" w:hAnsi="Tahoma" w:cs="Tahoma"/>
      <w:sz w:val="16"/>
      <w:szCs w:val="16"/>
    </w:rPr>
  </w:style>
  <w:style w:type="paragraph" w:styleId="BodyText">
    <w:name w:val="Body Text"/>
    <w:basedOn w:val="Normal"/>
    <w:rsid w:val="00404235"/>
    <w:rPr>
      <w:i/>
      <w:iCs/>
    </w:rPr>
  </w:style>
  <w:style w:type="character" w:styleId="Emphasis">
    <w:name w:val="Emphasis"/>
    <w:basedOn w:val="DefaultParagraphFont"/>
    <w:qFormat/>
    <w:rsid w:val="004736BF"/>
    <w:rPr>
      <w:i/>
      <w:iCs/>
    </w:rPr>
  </w:style>
</w:styles>
</file>

<file path=word/webSettings.xml><?xml version="1.0" encoding="utf-8"?>
<w:webSettings xmlns:r="http://schemas.openxmlformats.org/officeDocument/2006/relationships" xmlns:w="http://schemas.openxmlformats.org/wordprocessingml/2006/main">
  <w:divs>
    <w:div w:id="44331783">
      <w:bodyDiv w:val="1"/>
      <w:marLeft w:val="0"/>
      <w:marRight w:val="0"/>
      <w:marTop w:val="0"/>
      <w:marBottom w:val="0"/>
      <w:divBdr>
        <w:top w:val="none" w:sz="0" w:space="0" w:color="auto"/>
        <w:left w:val="none" w:sz="0" w:space="0" w:color="auto"/>
        <w:bottom w:val="none" w:sz="0" w:space="0" w:color="auto"/>
        <w:right w:val="none" w:sz="0" w:space="0" w:color="auto"/>
      </w:divBdr>
      <w:divsChild>
        <w:div w:id="1917015980">
          <w:marLeft w:val="0"/>
          <w:marRight w:val="0"/>
          <w:marTop w:val="0"/>
          <w:marBottom w:val="0"/>
          <w:divBdr>
            <w:top w:val="none" w:sz="0" w:space="0" w:color="auto"/>
            <w:left w:val="none" w:sz="0" w:space="0" w:color="auto"/>
            <w:bottom w:val="none" w:sz="0" w:space="0" w:color="auto"/>
            <w:right w:val="none" w:sz="0" w:space="0" w:color="auto"/>
          </w:divBdr>
          <w:divsChild>
            <w:div w:id="67382788">
              <w:marLeft w:val="0"/>
              <w:marRight w:val="0"/>
              <w:marTop w:val="0"/>
              <w:marBottom w:val="0"/>
              <w:divBdr>
                <w:top w:val="none" w:sz="0" w:space="0" w:color="auto"/>
                <w:left w:val="none" w:sz="0" w:space="0" w:color="auto"/>
                <w:bottom w:val="none" w:sz="0" w:space="0" w:color="auto"/>
                <w:right w:val="none" w:sz="0" w:space="0" w:color="auto"/>
              </w:divBdr>
            </w:div>
            <w:div w:id="2632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77377">
      <w:bodyDiv w:val="1"/>
      <w:marLeft w:val="0"/>
      <w:marRight w:val="0"/>
      <w:marTop w:val="0"/>
      <w:marBottom w:val="0"/>
      <w:divBdr>
        <w:top w:val="none" w:sz="0" w:space="0" w:color="auto"/>
        <w:left w:val="none" w:sz="0" w:space="0" w:color="auto"/>
        <w:bottom w:val="none" w:sz="0" w:space="0" w:color="auto"/>
        <w:right w:val="none" w:sz="0" w:space="0" w:color="auto"/>
      </w:divBdr>
    </w:div>
    <w:div w:id="1338462859">
      <w:bodyDiv w:val="1"/>
      <w:marLeft w:val="60"/>
      <w:marRight w:val="60"/>
      <w:marTop w:val="0"/>
      <w:marBottom w:val="0"/>
      <w:divBdr>
        <w:top w:val="none" w:sz="0" w:space="0" w:color="auto"/>
        <w:left w:val="none" w:sz="0" w:space="0" w:color="auto"/>
        <w:bottom w:val="none" w:sz="0" w:space="0" w:color="auto"/>
        <w:right w:val="none" w:sz="0" w:space="0" w:color="auto"/>
      </w:divBdr>
      <w:divsChild>
        <w:div w:id="1318454344">
          <w:marLeft w:val="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257AF-F3A3-4210-A07A-44A4643FF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3</Pages>
  <Words>10070</Words>
  <Characters>5740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The stranger had watched the old man as he’d left the store on that first day of June</vt:lpstr>
    </vt:vector>
  </TitlesOfParts>
  <Company>Upper Room</Company>
  <LinksUpToDate>false</LinksUpToDate>
  <CharactersWithSpaces>67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nger had watched the old man as he’d left the store on that first day of June</dc:title>
  <dc:creator>owner</dc:creator>
  <cp:lastModifiedBy>David</cp:lastModifiedBy>
  <cp:revision>3</cp:revision>
  <cp:lastPrinted>2011-10-18T00:16:00Z</cp:lastPrinted>
  <dcterms:created xsi:type="dcterms:W3CDTF">2015-04-18T04:54:00Z</dcterms:created>
  <dcterms:modified xsi:type="dcterms:W3CDTF">2015-04-18T05:04:00Z</dcterms:modified>
</cp:coreProperties>
</file>